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881A9" w14:textId="77777777" w:rsidR="00FD1E47" w:rsidRPr="0054114B" w:rsidRDefault="42EBC7F5" w:rsidP="42EBC7F5">
      <w:pPr>
        <w:jc w:val="center"/>
        <w:rPr>
          <w:rFonts w:ascii="Arial" w:eastAsia="Arial" w:hAnsi="Arial" w:cs="Arial"/>
          <w:b/>
          <w:bCs/>
          <w:sz w:val="40"/>
          <w:szCs w:val="40"/>
        </w:rPr>
      </w:pPr>
      <w:bookmarkStart w:id="0" w:name="_Hlk483573811"/>
      <w:bookmarkEnd w:id="0"/>
      <w:r w:rsidRPr="42EBC7F5">
        <w:rPr>
          <w:rFonts w:ascii="Arial" w:eastAsia="Arial" w:hAnsi="Arial" w:cs="Arial"/>
          <w:sz w:val="48"/>
          <w:szCs w:val="48"/>
        </w:rPr>
        <w:t>Queensland University of Technology</w:t>
      </w:r>
    </w:p>
    <w:p w14:paraId="0392EBD1" w14:textId="77777777" w:rsidR="00FD1E47" w:rsidRPr="0054114B" w:rsidRDefault="00FD1E47" w:rsidP="00FD1E47">
      <w:pPr>
        <w:spacing w:after="0" w:line="240" w:lineRule="auto"/>
        <w:contextualSpacing/>
        <w:jc w:val="center"/>
        <w:rPr>
          <w:rFonts w:ascii="Arial" w:hAnsi="Arial" w:cs="Arial"/>
        </w:rPr>
      </w:pPr>
    </w:p>
    <w:p w14:paraId="366D65FA" w14:textId="77777777" w:rsidR="00FD1E47" w:rsidRPr="0054114B" w:rsidRDefault="00FD1E47" w:rsidP="00FD1E47">
      <w:pPr>
        <w:spacing w:after="0" w:line="240" w:lineRule="auto"/>
        <w:contextualSpacing/>
        <w:rPr>
          <w:rFonts w:ascii="Arial" w:hAnsi="Arial" w:cs="Arial"/>
        </w:rPr>
      </w:pPr>
    </w:p>
    <w:p w14:paraId="1DEDF260" w14:textId="77777777" w:rsidR="00FD1E47" w:rsidRPr="0054114B" w:rsidRDefault="00FD1E47" w:rsidP="00FD1E47">
      <w:pPr>
        <w:spacing w:after="0" w:line="240" w:lineRule="auto"/>
        <w:contextualSpacing/>
        <w:rPr>
          <w:rFonts w:ascii="Arial" w:hAnsi="Arial" w:cs="Arial"/>
        </w:rPr>
      </w:pPr>
    </w:p>
    <w:p w14:paraId="4C781C73" w14:textId="3F5A1B57" w:rsidR="00FD1E47" w:rsidRPr="0054114B" w:rsidRDefault="00EF350C" w:rsidP="00EF350C">
      <w:pPr>
        <w:tabs>
          <w:tab w:val="left" w:pos="5295"/>
        </w:tabs>
        <w:spacing w:after="0" w:line="240" w:lineRule="auto"/>
        <w:contextualSpacing/>
        <w:rPr>
          <w:rFonts w:ascii="Arial" w:hAnsi="Arial" w:cs="Arial"/>
        </w:rPr>
      </w:pPr>
      <w:r>
        <w:rPr>
          <w:rFonts w:ascii="Arial" w:hAnsi="Arial" w:cs="Arial"/>
        </w:rPr>
        <w:tab/>
      </w:r>
    </w:p>
    <w:p w14:paraId="36E83DDF" w14:textId="77777777" w:rsidR="00FD1E47" w:rsidRPr="0054114B" w:rsidRDefault="00FD1E47" w:rsidP="00FD1E47">
      <w:pPr>
        <w:spacing w:after="0" w:line="240" w:lineRule="auto"/>
        <w:contextualSpacing/>
        <w:jc w:val="center"/>
        <w:rPr>
          <w:rFonts w:ascii="Arial" w:hAnsi="Arial" w:cs="Arial"/>
        </w:rPr>
      </w:pPr>
    </w:p>
    <w:p w14:paraId="069A628A" w14:textId="77777777" w:rsidR="00FD1E47" w:rsidRPr="0054114B" w:rsidRDefault="00FD1E47" w:rsidP="00FD1E47">
      <w:pPr>
        <w:spacing w:after="0" w:line="240" w:lineRule="auto"/>
        <w:contextualSpacing/>
        <w:jc w:val="center"/>
        <w:rPr>
          <w:rFonts w:ascii="Arial" w:hAnsi="Arial" w:cs="Arial"/>
        </w:rPr>
      </w:pPr>
    </w:p>
    <w:p w14:paraId="6BC30965" w14:textId="77777777" w:rsidR="00FD1E47" w:rsidRPr="0054114B" w:rsidRDefault="00FD1E47" w:rsidP="00FD1E47">
      <w:pPr>
        <w:spacing w:after="0" w:line="240" w:lineRule="auto"/>
        <w:contextualSpacing/>
        <w:jc w:val="center"/>
        <w:rPr>
          <w:rFonts w:ascii="Arial" w:hAnsi="Arial" w:cs="Arial"/>
        </w:rPr>
      </w:pPr>
    </w:p>
    <w:p w14:paraId="344C498C" w14:textId="77777777" w:rsidR="00FD1E47" w:rsidRPr="0054114B" w:rsidRDefault="00FD1E47" w:rsidP="00FD1E47">
      <w:pPr>
        <w:spacing w:after="0" w:line="240" w:lineRule="auto"/>
        <w:contextualSpacing/>
        <w:jc w:val="center"/>
        <w:rPr>
          <w:rFonts w:ascii="Arial" w:hAnsi="Arial" w:cs="Arial"/>
        </w:rPr>
      </w:pPr>
    </w:p>
    <w:p w14:paraId="6DAE6263" w14:textId="77777777" w:rsidR="00FD1E47" w:rsidRPr="0054114B" w:rsidRDefault="00FD1E47" w:rsidP="00FD1E47">
      <w:pPr>
        <w:spacing w:after="0" w:line="240" w:lineRule="auto"/>
        <w:contextualSpacing/>
        <w:jc w:val="center"/>
        <w:rPr>
          <w:rFonts w:ascii="Arial" w:hAnsi="Arial" w:cs="Arial"/>
        </w:rPr>
      </w:pPr>
    </w:p>
    <w:p w14:paraId="56016AB2" w14:textId="641C7907" w:rsidR="00FD1E47" w:rsidRPr="0054114B" w:rsidRDefault="00680071" w:rsidP="42EBC7F5">
      <w:pPr>
        <w:spacing w:after="0" w:line="240" w:lineRule="auto"/>
        <w:contextualSpacing/>
        <w:jc w:val="center"/>
        <w:rPr>
          <w:rFonts w:ascii="Arial" w:eastAsia="Arial" w:hAnsi="Arial" w:cs="Arial"/>
          <w:sz w:val="72"/>
          <w:szCs w:val="72"/>
        </w:rPr>
      </w:pPr>
      <w:r>
        <w:rPr>
          <w:rFonts w:ascii="Arial" w:eastAsia="Arial" w:hAnsi="Arial" w:cs="Arial"/>
          <w:sz w:val="72"/>
          <w:szCs w:val="72"/>
        </w:rPr>
        <w:t>Brisbane Park Search</w:t>
      </w:r>
    </w:p>
    <w:p w14:paraId="0F671CE3" w14:textId="77777777" w:rsidR="00FD1E47" w:rsidRPr="0054114B" w:rsidRDefault="00FD1E47" w:rsidP="00FD1E47">
      <w:pPr>
        <w:spacing w:after="0" w:line="240" w:lineRule="auto"/>
        <w:contextualSpacing/>
        <w:rPr>
          <w:rFonts w:ascii="Arial" w:hAnsi="Arial" w:cs="Arial"/>
          <w:sz w:val="24"/>
          <w:szCs w:val="24"/>
        </w:rPr>
      </w:pPr>
      <w:r w:rsidRPr="0054114B">
        <w:rPr>
          <w:rFonts w:ascii="Arial" w:hAnsi="Arial" w:cs="Arial"/>
          <w:noProof/>
          <w:lang w:val="en-GB" w:eastAsia="en-GB"/>
        </w:rPr>
        <mc:AlternateContent>
          <mc:Choice Requires="wps">
            <w:drawing>
              <wp:anchor distT="0" distB="0" distL="114300" distR="114300" simplePos="0" relativeHeight="251658240" behindDoc="0" locked="0" layoutInCell="1" allowOverlap="1" wp14:anchorId="5AA133E1" wp14:editId="75501B46">
                <wp:simplePos x="0" y="0"/>
                <wp:positionH relativeFrom="margin">
                  <wp:align>center</wp:align>
                </wp:positionH>
                <wp:positionV relativeFrom="paragraph">
                  <wp:posOffset>124404</wp:posOffset>
                </wp:positionV>
                <wp:extent cx="5443220" cy="0"/>
                <wp:effectExtent l="0" t="0" r="2413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http://schemas.openxmlformats.org/drawingml/2006/chart" xmlns:a16="http://schemas.microsoft.com/office/drawing/2014/main" xmlns:pic="http://schemas.openxmlformats.org/drawingml/2006/picture" xmlns:a14="http://schemas.microsoft.com/office/drawing/2010/main" xmlns:a="http://schemas.openxmlformats.org/drawingml/2006/main">
            <w:pict>
              <v:shapetype id="_x0000_t32" coordsize="21600,21600" o:oned="t" filled="f" o:spt="32" path="m,l21600,21600e" w14:anchorId="52AF73DB">
                <v:path fillok="f" arrowok="t" o:connecttype="none"/>
                <o:lock v:ext="edit" shapetype="t"/>
              </v:shapetype>
              <v:shape id="Straight Arrow Connector 2" style="position:absolute;margin-left:0;margin-top:9.8pt;width:428.6pt;height:0;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">
                <w10:wrap anchorx="margin"/>
              </v:shape>
            </w:pict>
          </mc:Fallback>
        </mc:AlternateContent>
      </w:r>
    </w:p>
    <w:p w14:paraId="01CBEB5D" w14:textId="1B337B2B" w:rsidR="00FD1E47" w:rsidRPr="0054114B" w:rsidRDefault="00680071" w:rsidP="42EBC7F5">
      <w:pPr>
        <w:spacing w:after="0" w:line="240" w:lineRule="auto"/>
        <w:contextualSpacing/>
        <w:jc w:val="center"/>
        <w:rPr>
          <w:rFonts w:ascii="Arial" w:eastAsia="Arial" w:hAnsi="Arial" w:cs="Arial"/>
          <w:sz w:val="44"/>
          <w:szCs w:val="44"/>
        </w:rPr>
      </w:pPr>
      <w:r>
        <w:rPr>
          <w:rFonts w:ascii="Arial" w:eastAsia="Arial" w:hAnsi="Arial" w:cs="Arial"/>
          <w:sz w:val="44"/>
          <w:szCs w:val="44"/>
        </w:rPr>
        <w:t>Test</w:t>
      </w:r>
      <w:r w:rsidR="008533E3">
        <w:rPr>
          <w:rFonts w:ascii="Arial" w:eastAsia="Arial" w:hAnsi="Arial" w:cs="Arial"/>
          <w:sz w:val="44"/>
          <w:szCs w:val="44"/>
        </w:rPr>
        <w:t xml:space="preserve"> Plan</w:t>
      </w:r>
      <w:r w:rsidR="42EBC7F5" w:rsidRPr="42EBC7F5">
        <w:rPr>
          <w:rFonts w:ascii="Arial" w:eastAsia="Arial" w:hAnsi="Arial" w:cs="Arial"/>
          <w:sz w:val="44"/>
          <w:szCs w:val="44"/>
        </w:rPr>
        <w:t xml:space="preserve"> Report</w:t>
      </w:r>
    </w:p>
    <w:p w14:paraId="0710F96C" w14:textId="77777777" w:rsidR="00FD1E47" w:rsidRPr="0054114B" w:rsidRDefault="00FD1E47" w:rsidP="00FD1E47">
      <w:pPr>
        <w:spacing w:after="0" w:line="240" w:lineRule="auto"/>
        <w:contextualSpacing/>
        <w:jc w:val="center"/>
        <w:rPr>
          <w:rFonts w:ascii="Arial" w:hAnsi="Arial" w:cs="Arial"/>
        </w:rPr>
      </w:pPr>
    </w:p>
    <w:p w14:paraId="313D6547" w14:textId="77777777" w:rsidR="00FD1E47" w:rsidRPr="0054114B" w:rsidRDefault="00FD1E47" w:rsidP="00FD1E47">
      <w:pPr>
        <w:spacing w:after="0" w:line="240" w:lineRule="auto"/>
        <w:contextualSpacing/>
        <w:jc w:val="center"/>
        <w:rPr>
          <w:rFonts w:ascii="Arial" w:hAnsi="Arial" w:cs="Arial"/>
        </w:rPr>
      </w:pPr>
    </w:p>
    <w:p w14:paraId="1B631261" w14:textId="77777777" w:rsidR="00FD1E47" w:rsidRPr="0054114B" w:rsidRDefault="00FD1E47" w:rsidP="00FD1E47">
      <w:pPr>
        <w:spacing w:after="0" w:line="240" w:lineRule="auto"/>
        <w:contextualSpacing/>
        <w:jc w:val="center"/>
        <w:rPr>
          <w:rFonts w:ascii="Arial" w:hAnsi="Arial" w:cs="Arial"/>
        </w:rPr>
      </w:pPr>
    </w:p>
    <w:p w14:paraId="42C4C34E" w14:textId="77777777" w:rsidR="00FD1E47" w:rsidRPr="0054114B" w:rsidRDefault="00FD1E47" w:rsidP="00FD1E47">
      <w:pPr>
        <w:spacing w:after="0" w:line="240" w:lineRule="auto"/>
        <w:contextualSpacing/>
        <w:jc w:val="center"/>
        <w:rPr>
          <w:rFonts w:ascii="Arial" w:hAnsi="Arial" w:cs="Arial"/>
        </w:rPr>
      </w:pPr>
    </w:p>
    <w:p w14:paraId="1185620A" w14:textId="38955079" w:rsidR="00FD1E47" w:rsidRDefault="00FD1E47" w:rsidP="00FD1E47">
      <w:pPr>
        <w:spacing w:after="0" w:line="240" w:lineRule="auto"/>
        <w:contextualSpacing/>
        <w:jc w:val="center"/>
        <w:rPr>
          <w:rFonts w:ascii="Arial" w:hAnsi="Arial" w:cs="Arial"/>
        </w:rPr>
      </w:pPr>
    </w:p>
    <w:p w14:paraId="533D08A6" w14:textId="7B75452E" w:rsidR="009C508E" w:rsidRDefault="009C508E" w:rsidP="00FD1E47">
      <w:pPr>
        <w:spacing w:after="0" w:line="240" w:lineRule="auto"/>
        <w:contextualSpacing/>
        <w:jc w:val="center"/>
        <w:rPr>
          <w:rFonts w:ascii="Arial" w:hAnsi="Arial" w:cs="Arial"/>
        </w:rPr>
      </w:pPr>
    </w:p>
    <w:p w14:paraId="5CEBE61A" w14:textId="33BCCFA0" w:rsidR="009C508E" w:rsidRDefault="009C508E" w:rsidP="00FD1E47">
      <w:pPr>
        <w:spacing w:after="0" w:line="240" w:lineRule="auto"/>
        <w:contextualSpacing/>
        <w:jc w:val="center"/>
        <w:rPr>
          <w:rFonts w:ascii="Arial" w:hAnsi="Arial" w:cs="Arial"/>
        </w:rPr>
      </w:pPr>
    </w:p>
    <w:p w14:paraId="2002B89C" w14:textId="59645BB8" w:rsidR="009C508E" w:rsidRPr="0054114B" w:rsidRDefault="009C508E" w:rsidP="00FD1E47">
      <w:pPr>
        <w:spacing w:after="0" w:line="240" w:lineRule="auto"/>
        <w:contextualSpacing/>
        <w:jc w:val="center"/>
        <w:rPr>
          <w:rFonts w:ascii="Arial" w:hAnsi="Arial" w:cs="Arial"/>
        </w:rPr>
      </w:pPr>
    </w:p>
    <w:p w14:paraId="450EDB92" w14:textId="77777777" w:rsidR="00FD1E47" w:rsidRPr="0054114B" w:rsidRDefault="00FD1E47" w:rsidP="00FD1E47">
      <w:pPr>
        <w:spacing w:after="0" w:line="240" w:lineRule="auto"/>
        <w:contextualSpacing/>
        <w:jc w:val="center"/>
        <w:rPr>
          <w:rFonts w:ascii="Arial" w:hAnsi="Arial" w:cs="Arial"/>
        </w:rPr>
      </w:pPr>
    </w:p>
    <w:p w14:paraId="660A43E2" w14:textId="77777777" w:rsidR="00FD1E47" w:rsidRPr="0054114B" w:rsidRDefault="00FD1E47" w:rsidP="00FD1E47">
      <w:pPr>
        <w:spacing w:after="0" w:line="240" w:lineRule="auto"/>
        <w:contextualSpacing/>
        <w:jc w:val="center"/>
        <w:rPr>
          <w:rFonts w:ascii="Arial" w:hAnsi="Arial" w:cs="Arial"/>
        </w:rPr>
      </w:pPr>
    </w:p>
    <w:p w14:paraId="32DB18C2" w14:textId="77777777" w:rsidR="00FD1E47" w:rsidRPr="0054114B" w:rsidRDefault="00FD1E47" w:rsidP="00FD1E47">
      <w:pPr>
        <w:spacing w:after="0" w:line="240" w:lineRule="auto"/>
        <w:contextualSpacing/>
        <w:jc w:val="center"/>
        <w:rPr>
          <w:rFonts w:ascii="Arial" w:hAnsi="Arial" w:cs="Arial"/>
        </w:rPr>
      </w:pPr>
    </w:p>
    <w:p w14:paraId="46B264C6" w14:textId="37AD9CEE" w:rsidR="00FD1E47" w:rsidRDefault="00680071" w:rsidP="42EBC7F5">
      <w:pPr>
        <w:spacing w:after="0" w:line="240" w:lineRule="auto"/>
        <w:contextualSpacing/>
        <w:jc w:val="center"/>
        <w:rPr>
          <w:rFonts w:ascii="Arial" w:eastAsia="Arial" w:hAnsi="Arial" w:cs="Arial"/>
          <w:sz w:val="24"/>
          <w:szCs w:val="24"/>
        </w:rPr>
      </w:pPr>
      <w:r>
        <w:rPr>
          <w:rFonts w:ascii="Arial" w:eastAsia="Arial" w:hAnsi="Arial" w:cs="Arial"/>
          <w:sz w:val="32"/>
          <w:szCs w:val="32"/>
        </w:rPr>
        <w:t>Riccardo Grinover</w:t>
      </w:r>
      <w:r w:rsidR="42EBC7F5" w:rsidRPr="42EBC7F5">
        <w:rPr>
          <w:rFonts w:ascii="Arial" w:eastAsia="Arial" w:hAnsi="Arial" w:cs="Arial"/>
          <w:sz w:val="32"/>
          <w:szCs w:val="32"/>
        </w:rPr>
        <w:t xml:space="preserve"> </w:t>
      </w:r>
      <w:r w:rsidR="42EBC7F5" w:rsidRPr="42EBC7F5">
        <w:rPr>
          <w:rFonts w:ascii="Arial" w:eastAsia="Arial" w:hAnsi="Arial" w:cs="Arial"/>
          <w:sz w:val="24"/>
          <w:szCs w:val="24"/>
        </w:rPr>
        <w:t>– N</w:t>
      </w:r>
      <w:r>
        <w:rPr>
          <w:rFonts w:ascii="Arial" w:eastAsia="Arial" w:hAnsi="Arial" w:cs="Arial"/>
          <w:sz w:val="24"/>
          <w:szCs w:val="24"/>
        </w:rPr>
        <w:t>8783012</w:t>
      </w:r>
    </w:p>
    <w:p w14:paraId="27CB1121" w14:textId="77777777" w:rsidR="00680071" w:rsidRPr="0054114B" w:rsidRDefault="00680071" w:rsidP="00680071">
      <w:pPr>
        <w:spacing w:after="0" w:line="240" w:lineRule="auto"/>
        <w:contextualSpacing/>
        <w:jc w:val="center"/>
        <w:rPr>
          <w:rFonts w:ascii="Arial" w:eastAsia="Arial" w:hAnsi="Arial" w:cs="Arial"/>
          <w:sz w:val="24"/>
          <w:szCs w:val="24"/>
        </w:rPr>
      </w:pPr>
      <w:r w:rsidRPr="42EBC7F5">
        <w:rPr>
          <w:rFonts w:ascii="Arial" w:eastAsia="Arial" w:hAnsi="Arial" w:cs="Arial"/>
          <w:sz w:val="32"/>
          <w:szCs w:val="32"/>
        </w:rPr>
        <w:t xml:space="preserve">Reef James Stevens - </w:t>
      </w:r>
      <w:r w:rsidRPr="42EBC7F5">
        <w:rPr>
          <w:rFonts w:ascii="Arial" w:eastAsia="Arial" w:hAnsi="Arial" w:cs="Arial"/>
          <w:sz w:val="24"/>
          <w:szCs w:val="24"/>
        </w:rPr>
        <w:t>N9441409</w:t>
      </w:r>
    </w:p>
    <w:p w14:paraId="1B1CADCB" w14:textId="3DE36127" w:rsidR="00FD1E47" w:rsidRPr="0054114B" w:rsidRDefault="00FD1E47" w:rsidP="42EBC7F5">
      <w:pPr>
        <w:spacing w:after="0" w:line="240" w:lineRule="auto"/>
        <w:contextualSpacing/>
        <w:jc w:val="center"/>
        <w:rPr>
          <w:rFonts w:ascii="Arial" w:eastAsia="Arial" w:hAnsi="Arial" w:cs="Arial"/>
          <w:sz w:val="24"/>
          <w:szCs w:val="24"/>
        </w:rPr>
      </w:pPr>
    </w:p>
    <w:p w14:paraId="364402DD" w14:textId="77777777" w:rsidR="00FD1E47" w:rsidRPr="0054114B" w:rsidRDefault="00FD1E47" w:rsidP="00FD1E47">
      <w:pPr>
        <w:spacing w:after="0" w:line="240" w:lineRule="auto"/>
        <w:contextualSpacing/>
        <w:jc w:val="center"/>
        <w:rPr>
          <w:rFonts w:ascii="Arial" w:hAnsi="Arial" w:cs="Arial"/>
        </w:rPr>
      </w:pPr>
    </w:p>
    <w:p w14:paraId="6A2EA203" w14:textId="77777777" w:rsidR="00FD1E47" w:rsidRPr="0054114B" w:rsidRDefault="00FD1E47" w:rsidP="00FD1E47">
      <w:pPr>
        <w:spacing w:after="0" w:line="240" w:lineRule="auto"/>
        <w:contextualSpacing/>
        <w:jc w:val="center"/>
        <w:rPr>
          <w:rFonts w:ascii="Arial" w:hAnsi="Arial" w:cs="Arial"/>
        </w:rPr>
      </w:pPr>
    </w:p>
    <w:p w14:paraId="1A0A431B" w14:textId="77777777" w:rsidR="00FD1E47" w:rsidRPr="0054114B" w:rsidRDefault="00FD1E47" w:rsidP="00FD1E47">
      <w:pPr>
        <w:spacing w:after="0" w:line="240" w:lineRule="auto"/>
        <w:contextualSpacing/>
        <w:jc w:val="center"/>
        <w:rPr>
          <w:rFonts w:ascii="Arial" w:hAnsi="Arial" w:cs="Arial"/>
        </w:rPr>
      </w:pPr>
    </w:p>
    <w:p w14:paraId="5D09BA7D" w14:textId="2C853C25" w:rsidR="00FD1E47" w:rsidRDefault="00FD1E47" w:rsidP="009C508E">
      <w:pPr>
        <w:spacing w:after="0" w:line="240" w:lineRule="auto"/>
        <w:contextualSpacing/>
        <w:rPr>
          <w:rFonts w:ascii="Arial" w:hAnsi="Arial" w:cs="Arial"/>
        </w:rPr>
      </w:pPr>
    </w:p>
    <w:p w14:paraId="0E612645" w14:textId="6DB7BAF2" w:rsidR="009C508E" w:rsidRDefault="009C508E" w:rsidP="009C508E">
      <w:pPr>
        <w:spacing w:after="0" w:line="240" w:lineRule="auto"/>
        <w:contextualSpacing/>
        <w:rPr>
          <w:rFonts w:ascii="Arial" w:hAnsi="Arial" w:cs="Arial"/>
        </w:rPr>
      </w:pPr>
    </w:p>
    <w:p w14:paraId="3C8BBD77" w14:textId="77777777" w:rsidR="009C508E" w:rsidRPr="0054114B" w:rsidRDefault="009C508E" w:rsidP="009C508E">
      <w:pPr>
        <w:spacing w:after="0" w:line="240" w:lineRule="auto"/>
        <w:contextualSpacing/>
        <w:rPr>
          <w:rFonts w:ascii="Arial" w:hAnsi="Arial" w:cs="Arial"/>
        </w:rPr>
      </w:pPr>
    </w:p>
    <w:p w14:paraId="59442BBE" w14:textId="77777777" w:rsidR="00FD1E47" w:rsidRPr="0054114B" w:rsidRDefault="00FD1E47" w:rsidP="00FD1E47">
      <w:pPr>
        <w:spacing w:after="0" w:line="240" w:lineRule="auto"/>
        <w:contextualSpacing/>
        <w:jc w:val="center"/>
        <w:rPr>
          <w:rFonts w:ascii="Arial" w:hAnsi="Arial" w:cs="Arial"/>
        </w:rPr>
      </w:pPr>
    </w:p>
    <w:p w14:paraId="274F0C2A" w14:textId="77777777" w:rsidR="00FD1E47" w:rsidRPr="0054114B" w:rsidRDefault="00FD1E47" w:rsidP="00FD1E47">
      <w:pPr>
        <w:spacing w:after="0" w:line="240" w:lineRule="auto"/>
        <w:contextualSpacing/>
        <w:jc w:val="center"/>
        <w:rPr>
          <w:rFonts w:ascii="Arial" w:hAnsi="Arial" w:cs="Arial"/>
        </w:rPr>
      </w:pPr>
    </w:p>
    <w:p w14:paraId="1E926F91" w14:textId="77777777" w:rsidR="00FD1E47" w:rsidRPr="0054114B" w:rsidRDefault="00FD1E47" w:rsidP="00FD1E47">
      <w:pPr>
        <w:spacing w:after="0" w:line="240" w:lineRule="auto"/>
        <w:contextualSpacing/>
        <w:jc w:val="center"/>
        <w:rPr>
          <w:rFonts w:ascii="Arial" w:hAnsi="Arial" w:cs="Arial"/>
        </w:rPr>
      </w:pPr>
    </w:p>
    <w:p w14:paraId="72CECC03" w14:textId="77777777" w:rsidR="00FD1E47" w:rsidRPr="0054114B" w:rsidRDefault="00FD1E47" w:rsidP="00FD1E47">
      <w:pPr>
        <w:spacing w:after="0" w:line="240" w:lineRule="auto"/>
        <w:contextualSpacing/>
        <w:jc w:val="center"/>
        <w:rPr>
          <w:rFonts w:ascii="Arial" w:hAnsi="Arial" w:cs="Arial"/>
        </w:rPr>
      </w:pPr>
    </w:p>
    <w:p w14:paraId="02759417" w14:textId="77777777" w:rsidR="00FD1E47" w:rsidRPr="0054114B" w:rsidRDefault="00FD1E47" w:rsidP="00FD1E47">
      <w:pPr>
        <w:spacing w:after="0" w:line="240" w:lineRule="auto"/>
        <w:contextualSpacing/>
        <w:jc w:val="center"/>
        <w:rPr>
          <w:rFonts w:ascii="Arial" w:hAnsi="Arial" w:cs="Arial"/>
        </w:rPr>
      </w:pPr>
    </w:p>
    <w:p w14:paraId="73BEF9B7" w14:textId="77777777" w:rsidR="00FD1E47" w:rsidRPr="0054114B" w:rsidRDefault="00FD1E47" w:rsidP="00FD1E47">
      <w:pPr>
        <w:spacing w:after="0" w:line="240" w:lineRule="auto"/>
        <w:contextualSpacing/>
        <w:jc w:val="center"/>
        <w:rPr>
          <w:rFonts w:ascii="Arial" w:hAnsi="Arial" w:cs="Arial"/>
        </w:rPr>
      </w:pPr>
    </w:p>
    <w:p w14:paraId="007EC6A4" w14:textId="77777777" w:rsidR="00FD1E47" w:rsidRPr="0054114B" w:rsidRDefault="00FD1E47" w:rsidP="00FD1E47">
      <w:pPr>
        <w:spacing w:after="0" w:line="240" w:lineRule="auto"/>
        <w:contextualSpacing/>
        <w:jc w:val="center"/>
        <w:rPr>
          <w:rFonts w:ascii="Arial" w:hAnsi="Arial" w:cs="Arial"/>
        </w:rPr>
      </w:pPr>
    </w:p>
    <w:p w14:paraId="1A972E03" w14:textId="77777777" w:rsidR="00FD1E47" w:rsidRPr="0054114B" w:rsidRDefault="00FD1E47" w:rsidP="00FD1E47">
      <w:pPr>
        <w:spacing w:after="0" w:line="240" w:lineRule="auto"/>
        <w:contextualSpacing/>
        <w:rPr>
          <w:rFonts w:ascii="Arial" w:hAnsi="Arial" w:cs="Arial"/>
        </w:rPr>
      </w:pPr>
    </w:p>
    <w:p w14:paraId="34CCF7EB" w14:textId="77777777" w:rsidR="00FD1E47" w:rsidRPr="0054114B" w:rsidRDefault="00FD1E47" w:rsidP="00FD1E47">
      <w:pPr>
        <w:spacing w:after="0" w:line="240" w:lineRule="auto"/>
        <w:contextualSpacing/>
        <w:rPr>
          <w:rFonts w:ascii="Arial" w:hAnsi="Arial" w:cs="Arial"/>
        </w:rPr>
      </w:pPr>
    </w:p>
    <w:p w14:paraId="364FB4A5" w14:textId="5CA2A22B" w:rsidR="00FD1E47" w:rsidRPr="00680071" w:rsidRDefault="00680071" w:rsidP="42EBC7F5">
      <w:pPr>
        <w:spacing w:after="0" w:line="240" w:lineRule="auto"/>
        <w:contextualSpacing/>
        <w:jc w:val="center"/>
        <w:rPr>
          <w:rFonts w:ascii="Arial" w:eastAsia="Arial" w:hAnsi="Arial" w:cs="Arial"/>
          <w:i/>
          <w:color w:val="808080" w:themeColor="background1" w:themeShade="80"/>
        </w:rPr>
      </w:pPr>
      <w:r w:rsidRPr="00680071">
        <w:rPr>
          <w:rFonts w:ascii="Arial" w:eastAsia="Arial" w:hAnsi="Arial" w:cs="Arial"/>
          <w:i/>
          <w:color w:val="808080" w:themeColor="background1" w:themeShade="80"/>
        </w:rPr>
        <w:t>Website to be tested in CHROME</w:t>
      </w:r>
    </w:p>
    <w:p w14:paraId="663444B4" w14:textId="77777777" w:rsidR="00680071" w:rsidRPr="0054114B" w:rsidRDefault="00680071" w:rsidP="42EBC7F5">
      <w:pPr>
        <w:spacing w:after="0" w:line="240" w:lineRule="auto"/>
        <w:contextualSpacing/>
        <w:jc w:val="center"/>
        <w:rPr>
          <w:rFonts w:ascii="Arial" w:eastAsia="Arial" w:hAnsi="Arial" w:cs="Arial"/>
        </w:rPr>
      </w:pPr>
    </w:p>
    <w:p w14:paraId="093C7489" w14:textId="77777777" w:rsidR="001917C8" w:rsidRDefault="00680071" w:rsidP="001917C8">
      <w:pPr>
        <w:spacing w:after="160" w:line="259" w:lineRule="auto"/>
        <w:jc w:val="center"/>
        <w:rPr>
          <w:rFonts w:ascii="Arial" w:hAnsi="Arial" w:cs="Arial"/>
        </w:rPr>
      </w:pPr>
      <w:r>
        <w:rPr>
          <w:rFonts w:ascii="Arial" w:hAnsi="Arial" w:cs="Arial"/>
          <w:noProof/>
        </w:rPr>
        <w:drawing>
          <wp:inline distT="0" distB="0" distL="0" distR="0" wp14:anchorId="1D18A2E3" wp14:editId="3158FFC8">
            <wp:extent cx="696351" cy="696351"/>
            <wp:effectExtent l="0" t="0" r="8890" b="8890"/>
            <wp:docPr id="4" name="Picture 4" descr="C:\Users\Godzi\Pictures\Google_Chrome_icon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odzi\Pictures\Google_Chrome_icon_(201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8611" cy="708611"/>
                    </a:xfrm>
                    <a:prstGeom prst="rect">
                      <a:avLst/>
                    </a:prstGeom>
                    <a:noFill/>
                    <a:ln>
                      <a:noFill/>
                    </a:ln>
                  </pic:spPr>
                </pic:pic>
              </a:graphicData>
            </a:graphic>
          </wp:inline>
        </w:drawing>
      </w:r>
    </w:p>
    <w:p w14:paraId="2EC51A9A" w14:textId="3C9E26CB" w:rsidR="00F27147" w:rsidRDefault="00F27147" w:rsidP="000312C5">
      <w:pPr>
        <w:pStyle w:val="Heading1"/>
      </w:pPr>
      <w:r>
        <w:lastRenderedPageBreak/>
        <w:t xml:space="preserve">Accessing the </w:t>
      </w:r>
      <w:r w:rsidRPr="000312C5">
        <w:t>home</w:t>
      </w:r>
      <w:r>
        <w:t xml:space="preserve"> screen</w:t>
      </w:r>
    </w:p>
    <w:p w14:paraId="56054882" w14:textId="2715266C" w:rsidR="00767415" w:rsidRDefault="00C4166F" w:rsidP="00767415">
      <w:pPr>
        <w:pStyle w:val="Paragraph"/>
      </w:pPr>
      <w:r w:rsidRPr="00C4166F">
        <w:rPr>
          <w:noProof/>
        </w:rPr>
        <w:t xml:space="preserve"> </w:t>
      </w:r>
      <w:r w:rsidR="00E62422">
        <w:rPr>
          <w:noProof/>
        </w:rPr>
        <w:drawing>
          <wp:inline distT="0" distB="0" distL="0" distR="0" wp14:anchorId="716FD4D3" wp14:editId="29324D24">
            <wp:extent cx="5731510" cy="36182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18230"/>
                    </a:xfrm>
                    <a:prstGeom prst="rect">
                      <a:avLst/>
                    </a:prstGeom>
                  </pic:spPr>
                </pic:pic>
              </a:graphicData>
            </a:graphic>
          </wp:inline>
        </w:drawing>
      </w:r>
    </w:p>
    <w:p w14:paraId="32322872" w14:textId="7A40E2A7" w:rsidR="005808D1" w:rsidRDefault="000E23FF" w:rsidP="000E23FF">
      <w:pPr>
        <w:pStyle w:val="Heading2"/>
      </w:pPr>
      <w:r>
        <w:t>Header</w:t>
      </w:r>
    </w:p>
    <w:p w14:paraId="264421C5" w14:textId="4F664511" w:rsidR="00F940DB" w:rsidRPr="00F940DB" w:rsidRDefault="00F940DB" w:rsidP="00F940DB">
      <w:r>
        <w:rPr>
          <w:noProof/>
        </w:rPr>
        <w:drawing>
          <wp:inline distT="0" distB="0" distL="0" distR="0" wp14:anchorId="21746BDA" wp14:editId="332EBAFC">
            <wp:extent cx="5731510" cy="3454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5440"/>
                    </a:xfrm>
                    <a:prstGeom prst="rect">
                      <a:avLst/>
                    </a:prstGeom>
                  </pic:spPr>
                </pic:pic>
              </a:graphicData>
            </a:graphic>
          </wp:inline>
        </w:drawing>
      </w:r>
    </w:p>
    <w:p w14:paraId="4452AC1D" w14:textId="77777777" w:rsidR="005808D1" w:rsidRDefault="005808D1" w:rsidP="00767415">
      <w:pPr>
        <w:pStyle w:val="Paragraph"/>
      </w:pPr>
      <w:r>
        <w:t xml:space="preserve">The </w:t>
      </w:r>
      <w:r w:rsidRPr="005808D1">
        <w:rPr>
          <w:b/>
          <w:i/>
        </w:rPr>
        <w:t>header</w:t>
      </w:r>
      <w:r>
        <w:t xml:space="preserve"> of the website is </w:t>
      </w:r>
      <w:r>
        <w:rPr>
          <w:i/>
        </w:rPr>
        <w:t>common</w:t>
      </w:r>
      <w:r>
        <w:t xml:space="preserve"> across all webpages in the website. It contains a generic park </w:t>
      </w:r>
      <w:r>
        <w:rPr>
          <w:i/>
        </w:rPr>
        <w:t>logo</w:t>
      </w:r>
      <w:r>
        <w:t>, a “</w:t>
      </w:r>
      <w:r>
        <w:rPr>
          <w:i/>
        </w:rPr>
        <w:t>Nearby Parks”</w:t>
      </w:r>
      <w:r>
        <w:t xml:space="preserve"> clickable option that directs you to a div on the homepage that contains a map showing </w:t>
      </w:r>
      <w:proofErr w:type="gramStart"/>
      <w:r>
        <w:t>all of</w:t>
      </w:r>
      <w:proofErr w:type="gramEnd"/>
      <w:r>
        <w:t xml:space="preserve"> the parks around Brisbane. A clickable option that directs you to a search page as well as an option that directs you to an “</w:t>
      </w:r>
      <w:r>
        <w:rPr>
          <w:i/>
        </w:rPr>
        <w:t>about us”</w:t>
      </w:r>
      <w:r>
        <w:t xml:space="preserve"> page.</w:t>
      </w:r>
    </w:p>
    <w:p w14:paraId="0112BA63" w14:textId="77777777" w:rsidR="005808D1" w:rsidRDefault="005808D1" w:rsidP="00767415">
      <w:pPr>
        <w:pStyle w:val="Paragraph"/>
      </w:pPr>
    </w:p>
    <w:p w14:paraId="477721E7" w14:textId="78F3CCD2" w:rsidR="005808D1" w:rsidRDefault="005808D1" w:rsidP="00767415">
      <w:pPr>
        <w:pStyle w:val="Paragraph"/>
      </w:pPr>
      <w:r>
        <w:t>There are two key buttons location in the header:</w:t>
      </w:r>
    </w:p>
    <w:p w14:paraId="3C057FA9" w14:textId="154EE602" w:rsidR="005808D1" w:rsidRDefault="005808D1" w:rsidP="005808D1">
      <w:pPr>
        <w:pStyle w:val="BulletMain"/>
      </w:pPr>
      <w:r w:rsidRPr="005808D1">
        <w:rPr>
          <w:i/>
        </w:rPr>
        <w:t>Sign up</w:t>
      </w:r>
      <w:r>
        <w:t xml:space="preserve"> – This button, when clicked directs you to a </w:t>
      </w:r>
      <w:r w:rsidR="00EF70D7">
        <w:t>sign-up</w:t>
      </w:r>
      <w:r>
        <w:t xml:space="preserve"> form.</w:t>
      </w:r>
    </w:p>
    <w:p w14:paraId="2DFDA7BB" w14:textId="57E1D066" w:rsidR="0014697A" w:rsidRDefault="005808D1" w:rsidP="00341CE4">
      <w:pPr>
        <w:pStyle w:val="BulletMain"/>
      </w:pPr>
      <w:r w:rsidRPr="005808D1">
        <w:rPr>
          <w:i/>
        </w:rPr>
        <w:t>Login</w:t>
      </w:r>
      <w:r>
        <w:t xml:space="preserve"> – This button directs you to a login form that allows you to input your login information, if you have made an account.</w:t>
      </w:r>
      <w:r w:rsidR="001E727E">
        <w:t xml:space="preserve"> Note, if the user is already logged in, the “</w:t>
      </w:r>
      <w:r w:rsidR="001E727E">
        <w:rPr>
          <w:i/>
        </w:rPr>
        <w:t xml:space="preserve">login” </w:t>
      </w:r>
      <w:r w:rsidR="001E727E">
        <w:t>button will be replaced with a “</w:t>
      </w:r>
      <w:r w:rsidR="001E727E">
        <w:rPr>
          <w:i/>
        </w:rPr>
        <w:t>logout”</w:t>
      </w:r>
      <w:r w:rsidR="001E727E">
        <w:t xml:space="preserve"> button. This will be shown later in the report.</w:t>
      </w:r>
    </w:p>
    <w:p w14:paraId="592638BA" w14:textId="2D5E1990" w:rsidR="000E23FF" w:rsidRDefault="000E23FF" w:rsidP="000E23FF">
      <w:pPr>
        <w:pStyle w:val="Heading2"/>
      </w:pPr>
      <w:r>
        <w:t>Body</w:t>
      </w:r>
    </w:p>
    <w:p w14:paraId="0E07663C" w14:textId="4A4FC2D9" w:rsidR="00F06067" w:rsidRDefault="00F06067" w:rsidP="00F06067">
      <w:r>
        <w:t>The body consists of a</w:t>
      </w:r>
      <w:r w:rsidR="00F940DB">
        <w:t xml:space="preserve"> search button that navigates the user to the search page, </w:t>
      </w:r>
      <w:proofErr w:type="gramStart"/>
      <w:r w:rsidR="00F940DB">
        <w:t>similar to</w:t>
      </w:r>
      <w:proofErr w:type="gramEnd"/>
      <w:r w:rsidR="00F940DB">
        <w:t xml:space="preserve"> the “</w:t>
      </w:r>
      <w:r w:rsidR="00F940DB">
        <w:rPr>
          <w:i/>
        </w:rPr>
        <w:t>Search Parks”</w:t>
      </w:r>
      <w:r w:rsidR="00F940DB">
        <w:t xml:space="preserve"> option in the header. The remaining section of the body consists of a</w:t>
      </w:r>
      <w:r>
        <w:t xml:space="preserve"> “explore the parts of Brisbane” section that shows </w:t>
      </w:r>
      <w:r w:rsidR="00BC23FF">
        <w:t>all</w:t>
      </w:r>
      <w:r>
        <w:t xml:space="preserve"> the </w:t>
      </w:r>
      <w:r w:rsidR="00D518CD">
        <w:t>parks</w:t>
      </w:r>
      <w:r>
        <w:t xml:space="preserve"> from the provided data</w:t>
      </w:r>
      <w:r w:rsidR="00F940DB">
        <w:t xml:space="preserve">set on a map, using the Google Maps </w:t>
      </w:r>
      <w:proofErr w:type="spellStart"/>
      <w:r w:rsidR="00F940DB">
        <w:t>Api</w:t>
      </w:r>
      <w:proofErr w:type="spellEnd"/>
      <w:r w:rsidR="00F940DB">
        <w:t>.</w:t>
      </w:r>
    </w:p>
    <w:p w14:paraId="4FBA01BD" w14:textId="39486692" w:rsidR="00D518CD" w:rsidRDefault="00D518CD" w:rsidP="00D518CD">
      <w:pPr>
        <w:pStyle w:val="Heading2"/>
      </w:pPr>
      <w:r>
        <w:lastRenderedPageBreak/>
        <w:t>Footer</w:t>
      </w:r>
    </w:p>
    <w:p w14:paraId="2993D34B" w14:textId="1EAA3180" w:rsidR="00D518CD" w:rsidRDefault="00F940DB" w:rsidP="00D518CD">
      <w:r>
        <w:rPr>
          <w:noProof/>
        </w:rPr>
        <w:drawing>
          <wp:inline distT="0" distB="0" distL="0" distR="0" wp14:anchorId="0239B247" wp14:editId="1A2A3B56">
            <wp:extent cx="5731510" cy="87058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70585"/>
                    </a:xfrm>
                    <a:prstGeom prst="rect">
                      <a:avLst/>
                    </a:prstGeom>
                  </pic:spPr>
                </pic:pic>
              </a:graphicData>
            </a:graphic>
          </wp:inline>
        </w:drawing>
      </w:r>
    </w:p>
    <w:p w14:paraId="797B41F0" w14:textId="7D261E62" w:rsidR="00D518CD" w:rsidRPr="00D518CD" w:rsidRDefault="00D518CD" w:rsidP="00D518CD">
      <w:r>
        <w:t>The footer shows some contact details, “our mission” and why the website has been created.</w:t>
      </w:r>
      <w:r w:rsidR="00BC23FF">
        <w:t xml:space="preserve"> Like the header, the footer is common across all webpages in the website.</w:t>
      </w:r>
    </w:p>
    <w:p w14:paraId="5C0D1450" w14:textId="54B5ED14" w:rsidR="000E23FF" w:rsidRPr="000E23FF" w:rsidRDefault="000E23FF" w:rsidP="000E23FF"/>
    <w:p w14:paraId="5A9A52D2" w14:textId="1B2AC978" w:rsidR="00F27147" w:rsidRDefault="00F27147" w:rsidP="00F27147">
      <w:pPr>
        <w:pStyle w:val="Heading1"/>
      </w:pPr>
      <w:r>
        <w:lastRenderedPageBreak/>
        <w:t>Registering as a new user</w:t>
      </w:r>
    </w:p>
    <w:p w14:paraId="6C356960" w14:textId="27857FD6" w:rsidR="00CA18F4" w:rsidRDefault="00CA18F4" w:rsidP="00CA18F4">
      <w:pPr>
        <w:pStyle w:val="Paragraph"/>
      </w:pPr>
    </w:p>
    <w:p w14:paraId="4785EEA9" w14:textId="18E172C4" w:rsidR="00CA18F4" w:rsidRDefault="000F1BE4" w:rsidP="000F1BE4">
      <w:pPr>
        <w:pStyle w:val="Heading2"/>
      </w:pPr>
      <w:r>
        <w:t>No INPUT - Have not clicked sign up</w:t>
      </w:r>
    </w:p>
    <w:p w14:paraId="0EBA6455" w14:textId="53002339" w:rsidR="000F1BE4" w:rsidRDefault="00E965B4" w:rsidP="000F1BE4">
      <w:r>
        <w:rPr>
          <w:noProof/>
        </w:rPr>
        <w:drawing>
          <wp:inline distT="0" distB="0" distL="0" distR="0" wp14:anchorId="47542E81" wp14:editId="1788F85A">
            <wp:extent cx="5731510" cy="361823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18230"/>
                    </a:xfrm>
                    <a:prstGeom prst="rect">
                      <a:avLst/>
                    </a:prstGeom>
                  </pic:spPr>
                </pic:pic>
              </a:graphicData>
            </a:graphic>
          </wp:inline>
        </w:drawing>
      </w:r>
    </w:p>
    <w:p w14:paraId="6BE00785" w14:textId="4C4F795D" w:rsidR="000F1BE4" w:rsidRDefault="000F1BE4" w:rsidP="000F1BE4">
      <w:r>
        <w:t>No warnings display, as the user has not yet submitted the form.</w:t>
      </w:r>
    </w:p>
    <w:p w14:paraId="1FEFCFC9" w14:textId="77777777" w:rsidR="000F1BE4" w:rsidRDefault="000F1BE4">
      <w:r>
        <w:br w:type="page"/>
      </w:r>
    </w:p>
    <w:p w14:paraId="34756BC7" w14:textId="0DB6AF72" w:rsidR="000F1BE4" w:rsidRDefault="000F1BE4" w:rsidP="000F1BE4">
      <w:pPr>
        <w:pStyle w:val="Heading2"/>
      </w:pPr>
      <w:r>
        <w:lastRenderedPageBreak/>
        <w:t>No input – Have clicked sign up</w:t>
      </w:r>
    </w:p>
    <w:p w14:paraId="4053705E" w14:textId="64284197" w:rsidR="000F1BE4" w:rsidRDefault="00FE538C" w:rsidP="000F1BE4">
      <w:r>
        <w:rPr>
          <w:noProof/>
        </w:rPr>
        <w:drawing>
          <wp:inline distT="0" distB="0" distL="0" distR="0" wp14:anchorId="77692A80" wp14:editId="59209D09">
            <wp:extent cx="5731510" cy="36182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18230"/>
                    </a:xfrm>
                    <a:prstGeom prst="rect">
                      <a:avLst/>
                    </a:prstGeom>
                  </pic:spPr>
                </pic:pic>
              </a:graphicData>
            </a:graphic>
          </wp:inline>
        </w:drawing>
      </w:r>
    </w:p>
    <w:p w14:paraId="672A1175" w14:textId="11D40ECC" w:rsidR="000F1BE4" w:rsidRDefault="000F1BE4" w:rsidP="000F1BE4">
      <w:r>
        <w:t>Red “</w:t>
      </w:r>
      <w:r>
        <w:rPr>
          <w:i/>
        </w:rPr>
        <w:t>Warning”</w:t>
      </w:r>
      <w:r>
        <w:t xml:space="preserve"> notifications show as the user has clicked “</w:t>
      </w:r>
      <w:r>
        <w:rPr>
          <w:i/>
        </w:rPr>
        <w:t>Sign Up”</w:t>
      </w:r>
      <w:r>
        <w:t xml:space="preserve"> without filling in </w:t>
      </w:r>
      <w:r>
        <w:rPr>
          <w:i/>
        </w:rPr>
        <w:t>all</w:t>
      </w:r>
      <w:r>
        <w:t xml:space="preserve"> the required form elements.</w:t>
      </w:r>
    </w:p>
    <w:p w14:paraId="41D06855" w14:textId="5E81FD67" w:rsidR="00E965B4" w:rsidRDefault="00E965B4" w:rsidP="00E965B4">
      <w:pPr>
        <w:pStyle w:val="Heading2"/>
      </w:pPr>
      <w:r>
        <w:t>Correct input –</w:t>
      </w:r>
      <w:r w:rsidR="00752FBF">
        <w:t xml:space="preserve"> Navigates to Login Page</w:t>
      </w:r>
    </w:p>
    <w:p w14:paraId="71FED2DB" w14:textId="31DAD90E" w:rsidR="00E965B4" w:rsidRDefault="00C2101C" w:rsidP="00E965B4">
      <w:r>
        <w:rPr>
          <w:noProof/>
        </w:rPr>
        <w:drawing>
          <wp:inline distT="0" distB="0" distL="0" distR="0" wp14:anchorId="33C5CDFF" wp14:editId="3D410713">
            <wp:extent cx="5731510" cy="309626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96260"/>
                    </a:xfrm>
                    <a:prstGeom prst="rect">
                      <a:avLst/>
                    </a:prstGeom>
                  </pic:spPr>
                </pic:pic>
              </a:graphicData>
            </a:graphic>
          </wp:inline>
        </w:drawing>
      </w:r>
    </w:p>
    <w:p w14:paraId="644584CF" w14:textId="3CA47DE6" w:rsidR="00E965B4" w:rsidRPr="00E965B4" w:rsidRDefault="00752FBF" w:rsidP="00E965B4">
      <w:r>
        <w:t xml:space="preserve">If signup form is submitted correctly and </w:t>
      </w:r>
      <w:r w:rsidR="008E6CA7">
        <w:t xml:space="preserve">is validated both </w:t>
      </w:r>
      <w:r w:rsidR="008E6CA7" w:rsidRPr="008E6CA7">
        <w:rPr>
          <w:i/>
        </w:rPr>
        <w:t>client</w:t>
      </w:r>
      <w:r w:rsidR="008E6CA7">
        <w:t xml:space="preserve"> and </w:t>
      </w:r>
      <w:r w:rsidR="008E6CA7" w:rsidRPr="008E6CA7">
        <w:rPr>
          <w:i/>
        </w:rPr>
        <w:t>server</w:t>
      </w:r>
      <w:r w:rsidR="008E6CA7">
        <w:t xml:space="preserve"> side and </w:t>
      </w:r>
      <w:r>
        <w:t>all elements adhere to the set rules, the login page will show.</w:t>
      </w:r>
      <w:r w:rsidR="008E6CA7">
        <w:t xml:space="preserve"> </w:t>
      </w:r>
    </w:p>
    <w:p w14:paraId="6D682A10" w14:textId="757BB327" w:rsidR="00F27147" w:rsidRDefault="00F27147" w:rsidP="00F27147">
      <w:pPr>
        <w:pStyle w:val="Heading1"/>
      </w:pPr>
      <w:r>
        <w:lastRenderedPageBreak/>
        <w:t>Logging in as an existing user</w:t>
      </w:r>
    </w:p>
    <w:p w14:paraId="1FA4ACF0" w14:textId="4D0B1097" w:rsidR="007C22FB" w:rsidRDefault="007C22FB" w:rsidP="007C22FB">
      <w:pPr>
        <w:pStyle w:val="Heading2"/>
      </w:pPr>
      <w:r>
        <w:t>No INPUT - Have not clicked login</w:t>
      </w:r>
    </w:p>
    <w:p w14:paraId="3C88424E" w14:textId="66826CF0" w:rsidR="007C22FB" w:rsidRDefault="007C22FB" w:rsidP="007C22FB">
      <w:r>
        <w:rPr>
          <w:noProof/>
        </w:rPr>
        <w:drawing>
          <wp:inline distT="0" distB="0" distL="0" distR="0" wp14:anchorId="533D5A5B" wp14:editId="69C7A94C">
            <wp:extent cx="5731510" cy="30962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96260"/>
                    </a:xfrm>
                    <a:prstGeom prst="rect">
                      <a:avLst/>
                    </a:prstGeom>
                  </pic:spPr>
                </pic:pic>
              </a:graphicData>
            </a:graphic>
          </wp:inline>
        </w:drawing>
      </w:r>
    </w:p>
    <w:p w14:paraId="166286AA" w14:textId="6B17BEE5" w:rsidR="003A2EC4" w:rsidRDefault="003A2EC4" w:rsidP="00341CE4">
      <w:pPr>
        <w:pStyle w:val="Heading2"/>
        <w:numPr>
          <w:ilvl w:val="1"/>
          <w:numId w:val="3"/>
        </w:numPr>
        <w:rPr>
          <w:highlight w:val="red"/>
        </w:rPr>
      </w:pPr>
      <w:r w:rsidRPr="00940BF1">
        <w:rPr>
          <w:highlight w:val="red"/>
        </w:rPr>
        <w:t>No INPUT – Have clicked login</w:t>
      </w:r>
    </w:p>
    <w:p w14:paraId="09034CD5" w14:textId="77777777" w:rsidR="004F7BFD" w:rsidRPr="004F7BFD" w:rsidRDefault="004F7BFD" w:rsidP="004F7BFD">
      <w:pPr>
        <w:rPr>
          <w:highlight w:val="red"/>
        </w:rPr>
      </w:pPr>
    </w:p>
    <w:p w14:paraId="2F2F95F0" w14:textId="77777777" w:rsidR="004F7BFD" w:rsidRDefault="004F7BFD" w:rsidP="004F7BFD">
      <w:pPr>
        <w:pStyle w:val="Heading2"/>
      </w:pPr>
      <w:r>
        <w:t>Incorrect Input – Specific Warnings Shown</w:t>
      </w:r>
    </w:p>
    <w:p w14:paraId="4F97E5BD" w14:textId="2B9272AC" w:rsidR="004F7BFD" w:rsidRDefault="00D94D9C" w:rsidP="004F7BFD">
      <w:r>
        <w:rPr>
          <w:noProof/>
        </w:rPr>
        <w:drawing>
          <wp:inline distT="0" distB="0" distL="0" distR="0" wp14:anchorId="2C45F3FF" wp14:editId="784F6D7F">
            <wp:extent cx="5731510" cy="36182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618230"/>
                    </a:xfrm>
                    <a:prstGeom prst="rect">
                      <a:avLst/>
                    </a:prstGeom>
                  </pic:spPr>
                </pic:pic>
              </a:graphicData>
            </a:graphic>
          </wp:inline>
        </w:drawing>
      </w:r>
    </w:p>
    <w:p w14:paraId="40EFF94C" w14:textId="5616C8A0" w:rsidR="00700820" w:rsidRPr="00700820" w:rsidRDefault="004F7BFD" w:rsidP="00940BF1">
      <w:r>
        <w:t>Red warnings display, notifying the user that their input was invalid. The warning messages also show the user the “</w:t>
      </w:r>
      <w:r>
        <w:rPr>
          <w:i/>
        </w:rPr>
        <w:t>rules”</w:t>
      </w:r>
      <w:r>
        <w:t xml:space="preserve"> that apply to each form element so they </w:t>
      </w:r>
      <w:r w:rsidR="00700820">
        <w:t>know how to correct their error.</w:t>
      </w:r>
    </w:p>
    <w:p w14:paraId="510D97D3" w14:textId="3DC3F4D1" w:rsidR="003A2EC4" w:rsidRDefault="00940BF1" w:rsidP="00940BF1">
      <w:pPr>
        <w:pStyle w:val="Heading2"/>
      </w:pPr>
      <w:r>
        <w:lastRenderedPageBreak/>
        <w:t>Correct Input – Logged In!</w:t>
      </w:r>
    </w:p>
    <w:p w14:paraId="2193C414" w14:textId="16AFD45C" w:rsidR="00D6623A" w:rsidRDefault="00D6623A" w:rsidP="00D6623A">
      <w:r>
        <w:rPr>
          <w:noProof/>
        </w:rPr>
        <w:drawing>
          <wp:inline distT="0" distB="0" distL="0" distR="0" wp14:anchorId="61228D37" wp14:editId="3A02C0EB">
            <wp:extent cx="5731510" cy="30873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87370"/>
                    </a:xfrm>
                    <a:prstGeom prst="rect">
                      <a:avLst/>
                    </a:prstGeom>
                  </pic:spPr>
                </pic:pic>
              </a:graphicData>
            </a:graphic>
          </wp:inline>
        </w:drawing>
      </w:r>
    </w:p>
    <w:p w14:paraId="727290DB" w14:textId="5B6A9464" w:rsidR="00D6623A" w:rsidRDefault="00D6623A" w:rsidP="00D6623A">
      <w:r>
        <w:rPr>
          <w:noProof/>
        </w:rPr>
        <w:drawing>
          <wp:inline distT="0" distB="0" distL="0" distR="0" wp14:anchorId="100FC400" wp14:editId="44325EC5">
            <wp:extent cx="5731510" cy="3618230"/>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18230"/>
                    </a:xfrm>
                    <a:prstGeom prst="rect">
                      <a:avLst/>
                    </a:prstGeom>
                  </pic:spPr>
                </pic:pic>
              </a:graphicData>
            </a:graphic>
          </wp:inline>
        </w:drawing>
      </w:r>
    </w:p>
    <w:p w14:paraId="22CB9E97" w14:textId="665F77CC" w:rsidR="00D6623A" w:rsidRPr="00450298" w:rsidRDefault="00D6623A" w:rsidP="00D6623A">
      <w:r>
        <w:t xml:space="preserve">When you successfully log in, the website navigates the user back </w:t>
      </w:r>
      <w:r w:rsidR="00450298">
        <w:t>to the homepage. Note that the top right button in the header now indicates “</w:t>
      </w:r>
      <w:r w:rsidR="00450298">
        <w:rPr>
          <w:i/>
        </w:rPr>
        <w:t>Logout”</w:t>
      </w:r>
      <w:r w:rsidR="00450298">
        <w:t>, showing that the user is logged in successfully.</w:t>
      </w:r>
    </w:p>
    <w:p w14:paraId="1A8D6763" w14:textId="77777777" w:rsidR="00D6623A" w:rsidRPr="00D6623A" w:rsidRDefault="00D6623A" w:rsidP="00D6623A"/>
    <w:p w14:paraId="1C03BF1A" w14:textId="3FBF0446" w:rsidR="007C22FB" w:rsidRPr="007C22FB" w:rsidRDefault="007C22FB" w:rsidP="007C22FB"/>
    <w:p w14:paraId="5022979B" w14:textId="758E3739" w:rsidR="00F27147" w:rsidRDefault="00F27147" w:rsidP="00F27147">
      <w:pPr>
        <w:pStyle w:val="Heading1"/>
      </w:pPr>
      <w:r>
        <w:lastRenderedPageBreak/>
        <w:t>Logging out</w:t>
      </w:r>
    </w:p>
    <w:p w14:paraId="50FF2E38" w14:textId="17330A29" w:rsidR="00E014C3" w:rsidRDefault="00E014C3" w:rsidP="00E014C3">
      <w:pPr>
        <w:pStyle w:val="Heading2"/>
      </w:pPr>
      <w:r>
        <w:t>User logged in</w:t>
      </w:r>
    </w:p>
    <w:p w14:paraId="1C1992E0" w14:textId="577FC18B" w:rsidR="00E014C3" w:rsidRDefault="00E014C3" w:rsidP="00E014C3">
      <w:r>
        <w:rPr>
          <w:noProof/>
        </w:rPr>
        <w:drawing>
          <wp:inline distT="0" distB="0" distL="0" distR="0" wp14:anchorId="363D59D0" wp14:editId="63582CFE">
            <wp:extent cx="5731510" cy="361823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18230"/>
                    </a:xfrm>
                    <a:prstGeom prst="rect">
                      <a:avLst/>
                    </a:prstGeom>
                  </pic:spPr>
                </pic:pic>
              </a:graphicData>
            </a:graphic>
          </wp:inline>
        </w:drawing>
      </w:r>
    </w:p>
    <w:p w14:paraId="5B30D3A7" w14:textId="06BFDF4F" w:rsidR="00E014C3" w:rsidRDefault="00E014C3" w:rsidP="00E014C3">
      <w:r>
        <w:t xml:space="preserve">When the user clicks the logout button on the top right of the header, the website </w:t>
      </w:r>
      <w:r w:rsidR="008E6CA7" w:rsidRPr="006633EB">
        <w:rPr>
          <w:i/>
        </w:rPr>
        <w:t>removes the session data</w:t>
      </w:r>
      <w:r w:rsidR="006633EB" w:rsidRPr="006633EB">
        <w:rPr>
          <w:i/>
        </w:rPr>
        <w:t xml:space="preserve"> from the server</w:t>
      </w:r>
      <w:r w:rsidR="008E6CA7">
        <w:t xml:space="preserve"> </w:t>
      </w:r>
      <w:r>
        <w:t>refreshes the homepage.</w:t>
      </w:r>
    </w:p>
    <w:p w14:paraId="7A641CC9" w14:textId="3A0357FA" w:rsidR="00E014C3" w:rsidRDefault="00E014C3" w:rsidP="00E014C3">
      <w:pPr>
        <w:pStyle w:val="Heading2"/>
      </w:pPr>
      <w:r>
        <w:t>User logged out</w:t>
      </w:r>
    </w:p>
    <w:p w14:paraId="3E1937C5" w14:textId="28AC5FDD" w:rsidR="00906D08" w:rsidRDefault="00E014C3" w:rsidP="00E014C3">
      <w:r>
        <w:rPr>
          <w:noProof/>
        </w:rPr>
        <w:drawing>
          <wp:inline distT="0" distB="0" distL="0" distR="0" wp14:anchorId="16ED8A7B" wp14:editId="54598F92">
            <wp:extent cx="5731510" cy="36182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618230"/>
                    </a:xfrm>
                    <a:prstGeom prst="rect">
                      <a:avLst/>
                    </a:prstGeom>
                  </pic:spPr>
                </pic:pic>
              </a:graphicData>
            </a:graphic>
          </wp:inline>
        </w:drawing>
      </w:r>
    </w:p>
    <w:p w14:paraId="72A4B982" w14:textId="7CAAD62B" w:rsidR="00BE2A30" w:rsidRDefault="00BE2A30" w:rsidP="00BE2A30">
      <w:pPr>
        <w:pStyle w:val="Heading1"/>
      </w:pPr>
      <w:r>
        <w:lastRenderedPageBreak/>
        <w:t>Trying to log in with unregistered details</w:t>
      </w:r>
    </w:p>
    <w:p w14:paraId="40E71DC5" w14:textId="2198A4B1" w:rsidR="00BE2A30" w:rsidRDefault="00BE2A30" w:rsidP="00BE2A30">
      <w:pPr>
        <w:pStyle w:val="Paragraph"/>
      </w:pPr>
      <w:r>
        <w:rPr>
          <w:noProof/>
        </w:rPr>
        <mc:AlternateContent>
          <mc:Choice Requires="wps">
            <w:drawing>
              <wp:anchor distT="0" distB="0" distL="114300" distR="114300" simplePos="0" relativeHeight="251662336" behindDoc="0" locked="0" layoutInCell="1" allowOverlap="1" wp14:anchorId="77F2D963" wp14:editId="16616596">
                <wp:simplePos x="0" y="0"/>
                <wp:positionH relativeFrom="column">
                  <wp:posOffset>2566817</wp:posOffset>
                </wp:positionH>
                <wp:positionV relativeFrom="paragraph">
                  <wp:posOffset>3109692</wp:posOffset>
                </wp:positionV>
                <wp:extent cx="787791" cy="499403"/>
                <wp:effectExtent l="38100" t="0" r="12700" b="34290"/>
                <wp:wrapNone/>
                <wp:docPr id="38" name="Arrow: Down 38"/>
                <wp:cNvGraphicFramePr/>
                <a:graphic xmlns:a="http://schemas.openxmlformats.org/drawingml/2006/main">
                  <a:graphicData uri="http://schemas.microsoft.com/office/word/2010/wordprocessingShape">
                    <wps:wsp>
                      <wps:cNvSpPr/>
                      <wps:spPr>
                        <a:xfrm>
                          <a:off x="0" y="0"/>
                          <a:ext cx="787791" cy="499403"/>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153407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8" o:spid="_x0000_s1026" type="#_x0000_t67" style="position:absolute;margin-left:202.1pt;margin-top:244.85pt;width:62.05pt;height:39.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" adj="10800" fillcolor="#8064a2 [3207]" strokecolor="#3f3151 [1607]" strokeweight="2pt"/>
            </w:pict>
          </mc:Fallback>
        </mc:AlternateContent>
      </w:r>
      <w:r>
        <w:rPr>
          <w:noProof/>
        </w:rPr>
        <w:drawing>
          <wp:inline distT="0" distB="0" distL="0" distR="0" wp14:anchorId="641172DB" wp14:editId="50B1F22B">
            <wp:extent cx="5731510" cy="309308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93085"/>
                    </a:xfrm>
                    <a:prstGeom prst="rect">
                      <a:avLst/>
                    </a:prstGeom>
                  </pic:spPr>
                </pic:pic>
              </a:graphicData>
            </a:graphic>
          </wp:inline>
        </w:drawing>
      </w:r>
    </w:p>
    <w:p w14:paraId="187E37B7" w14:textId="7342FB5C" w:rsidR="00BE2A30" w:rsidRDefault="00BE2A30" w:rsidP="00BE2A30">
      <w:pPr>
        <w:pStyle w:val="Paragraph"/>
      </w:pPr>
    </w:p>
    <w:p w14:paraId="6BB1F22E" w14:textId="77777777" w:rsidR="00BE2A30" w:rsidRDefault="00BE2A30" w:rsidP="00BE2A30">
      <w:pPr>
        <w:pStyle w:val="Paragraph"/>
      </w:pPr>
    </w:p>
    <w:p w14:paraId="4CC32C82" w14:textId="3182F29A" w:rsidR="00BE2A30" w:rsidRDefault="00BE2A30" w:rsidP="00BE2A30">
      <w:pPr>
        <w:pStyle w:val="Paragraph"/>
      </w:pPr>
      <w:r>
        <w:rPr>
          <w:noProof/>
        </w:rPr>
        <w:drawing>
          <wp:inline distT="0" distB="0" distL="0" distR="0" wp14:anchorId="7AB4F606" wp14:editId="72FC6C9E">
            <wp:extent cx="5731510" cy="3307715"/>
            <wp:effectExtent l="0" t="0" r="254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07715"/>
                    </a:xfrm>
                    <a:prstGeom prst="rect">
                      <a:avLst/>
                    </a:prstGeom>
                  </pic:spPr>
                </pic:pic>
              </a:graphicData>
            </a:graphic>
          </wp:inline>
        </w:drawing>
      </w:r>
    </w:p>
    <w:p w14:paraId="07A1BFE3" w14:textId="2F9481B4" w:rsidR="00BE2A30" w:rsidRPr="00BE2A30" w:rsidRDefault="00BE2A30" w:rsidP="00BE2A30">
      <w:pPr>
        <w:pStyle w:val="Paragraph"/>
      </w:pPr>
      <w:r>
        <w:t xml:space="preserve">Here you can see that the unregistered user has not been able to log in. They are prompted with a message telling them to check their details. The message does </w:t>
      </w:r>
      <w:r>
        <w:rPr>
          <w:i/>
        </w:rPr>
        <w:t>not</w:t>
      </w:r>
      <w:r>
        <w:t xml:space="preserve"> giv</w:t>
      </w:r>
      <w:r w:rsidR="0061770B">
        <w:t>e away any information,</w:t>
      </w:r>
      <w:r>
        <w:t xml:space="preserve"> </w:t>
      </w:r>
      <w:proofErr w:type="gramStart"/>
      <w:r>
        <w:t>It</w:t>
      </w:r>
      <w:proofErr w:type="gramEnd"/>
      <w:r>
        <w:t xml:space="preserve"> doesn’t tell them “That e</w:t>
      </w:r>
      <w:r w:rsidR="0061770B">
        <w:t>mail is not registered”.</w:t>
      </w:r>
    </w:p>
    <w:p w14:paraId="1CF22928" w14:textId="631ED45E" w:rsidR="00011428" w:rsidRDefault="00011428" w:rsidP="00BE2A30">
      <w:pPr>
        <w:pStyle w:val="Heading1"/>
      </w:pPr>
      <w:r>
        <w:lastRenderedPageBreak/>
        <w:t>Searching the database</w:t>
      </w:r>
    </w:p>
    <w:p w14:paraId="30C5FB2F" w14:textId="76571783" w:rsidR="00011428" w:rsidRDefault="00011428" w:rsidP="00011428">
      <w:pPr>
        <w:pStyle w:val="Heading2"/>
      </w:pPr>
      <w:r>
        <w:t>The search page</w:t>
      </w:r>
    </w:p>
    <w:p w14:paraId="29648819" w14:textId="22BE2D7E" w:rsidR="00036D7D" w:rsidRPr="007F50E4" w:rsidRDefault="00036D7D" w:rsidP="00036D7D">
      <w:pPr>
        <w:rPr>
          <w:rFonts w:ascii="Arial" w:hAnsi="Arial" w:cs="Arial"/>
        </w:rPr>
      </w:pPr>
      <w:r w:rsidRPr="007F50E4">
        <w:rPr>
          <w:rFonts w:ascii="Arial" w:hAnsi="Arial" w:cs="Arial"/>
        </w:rPr>
        <w:t>The search page allows to the user to search multiple the database with multiple criteria;</w:t>
      </w:r>
    </w:p>
    <w:p w14:paraId="74E409AC" w14:textId="438EAE58" w:rsidR="00036D7D" w:rsidRDefault="00036D7D" w:rsidP="00036D7D">
      <w:pPr>
        <w:pStyle w:val="BulletMain"/>
      </w:pPr>
      <w:r>
        <w:t>Name</w:t>
      </w:r>
    </w:p>
    <w:p w14:paraId="53C333BE" w14:textId="0C14F6CB" w:rsidR="00844C8F" w:rsidRDefault="00844C8F" w:rsidP="00844C8F">
      <w:pPr>
        <w:pStyle w:val="BulletMain"/>
        <w:numPr>
          <w:ilvl w:val="0"/>
          <w:numId w:val="0"/>
        </w:numPr>
      </w:pPr>
      <w:r>
        <w:t xml:space="preserve">Searches the database by park name, returning the parks in a </w:t>
      </w:r>
      <w:r w:rsidR="00490221">
        <w:t>table.</w:t>
      </w:r>
    </w:p>
    <w:p w14:paraId="1B4C7056" w14:textId="77777777" w:rsidR="00490221" w:rsidRDefault="00490221" w:rsidP="00844C8F">
      <w:pPr>
        <w:pStyle w:val="BulletMain"/>
        <w:numPr>
          <w:ilvl w:val="0"/>
          <w:numId w:val="0"/>
        </w:numPr>
      </w:pPr>
    </w:p>
    <w:p w14:paraId="308DCE6F" w14:textId="0DABC705" w:rsidR="00490221" w:rsidRDefault="00036D7D" w:rsidP="00490221">
      <w:pPr>
        <w:pStyle w:val="BulletMain"/>
      </w:pPr>
      <w:r>
        <w:t>Suburb</w:t>
      </w:r>
    </w:p>
    <w:p w14:paraId="11FEC4E4" w14:textId="0ACC708B" w:rsidR="00490221" w:rsidRDefault="00490221" w:rsidP="00490221">
      <w:pPr>
        <w:pStyle w:val="BulletMain"/>
        <w:numPr>
          <w:ilvl w:val="0"/>
          <w:numId w:val="0"/>
        </w:numPr>
      </w:pPr>
      <w:r>
        <w:t xml:space="preserve">When the user clicks the “Suburb” option in the dropdown menu, another dropdown menu appears. This dropdown menu contains </w:t>
      </w:r>
      <w:r w:rsidR="006F5EDA">
        <w:t>all</w:t>
      </w:r>
      <w:r>
        <w:t xml:space="preserve"> the suburbs (removing duplicates) that contain parks.</w:t>
      </w:r>
    </w:p>
    <w:p w14:paraId="00CED810" w14:textId="77777777" w:rsidR="00490221" w:rsidRDefault="00490221" w:rsidP="00490221">
      <w:pPr>
        <w:pStyle w:val="BulletMain"/>
        <w:numPr>
          <w:ilvl w:val="0"/>
          <w:numId w:val="0"/>
        </w:numPr>
      </w:pPr>
    </w:p>
    <w:p w14:paraId="589342DF" w14:textId="1A438A19" w:rsidR="00036D7D" w:rsidRDefault="00036D7D" w:rsidP="00036D7D">
      <w:pPr>
        <w:pStyle w:val="BulletMain"/>
      </w:pPr>
      <w:r>
        <w:t>Location</w:t>
      </w:r>
    </w:p>
    <w:p w14:paraId="2C15A1F9" w14:textId="39C8D0B6" w:rsidR="00490221" w:rsidRDefault="00490221" w:rsidP="00490221">
      <w:pPr>
        <w:pStyle w:val="BulletMain"/>
        <w:numPr>
          <w:ilvl w:val="0"/>
          <w:numId w:val="0"/>
        </w:numPr>
      </w:pPr>
      <w:r>
        <w:t>When the user clicks the “</w:t>
      </w:r>
      <w:r>
        <w:rPr>
          <w:i/>
        </w:rPr>
        <w:t>Search by location”</w:t>
      </w:r>
      <w:r>
        <w:t xml:space="preserve"> button, the map zooms into the user’s location, which is displayed with a “jumping” map marker. The surrounding parks are shown on the map by markers as well.</w:t>
      </w:r>
    </w:p>
    <w:p w14:paraId="67FBA0F8" w14:textId="0B79E05E" w:rsidR="00490221" w:rsidRDefault="00490221" w:rsidP="00490221">
      <w:pPr>
        <w:pStyle w:val="BulletMain"/>
        <w:numPr>
          <w:ilvl w:val="0"/>
          <w:numId w:val="0"/>
        </w:numPr>
      </w:pPr>
      <w:r>
        <w:t xml:space="preserve">The parks </w:t>
      </w:r>
      <w:r w:rsidR="00222507">
        <w:t xml:space="preserve">also show up in a table, </w:t>
      </w:r>
      <w:r w:rsidR="006F5EDA">
        <w:t>like</w:t>
      </w:r>
      <w:r w:rsidR="00222507">
        <w:t xml:space="preserve"> the “</w:t>
      </w:r>
      <w:r w:rsidR="00222507">
        <w:rPr>
          <w:i/>
        </w:rPr>
        <w:t>Name”</w:t>
      </w:r>
      <w:r w:rsidR="00222507">
        <w:t xml:space="preserve"> and “</w:t>
      </w:r>
      <w:r w:rsidR="00222507">
        <w:rPr>
          <w:i/>
        </w:rPr>
        <w:t>Suburb”</w:t>
      </w:r>
      <w:r w:rsidR="00222507">
        <w:t xml:space="preserve"> search options.</w:t>
      </w:r>
    </w:p>
    <w:p w14:paraId="0D6BCD1B" w14:textId="77777777" w:rsidR="00454CDB" w:rsidRPr="00222507" w:rsidRDefault="00454CDB" w:rsidP="00490221">
      <w:pPr>
        <w:pStyle w:val="BulletMain"/>
        <w:numPr>
          <w:ilvl w:val="0"/>
          <w:numId w:val="0"/>
        </w:numPr>
      </w:pPr>
    </w:p>
    <w:p w14:paraId="28CCACB2" w14:textId="7BA84372" w:rsidR="00036D7D" w:rsidRDefault="00036D7D" w:rsidP="00036D7D">
      <w:pPr>
        <w:pStyle w:val="BulletMain"/>
      </w:pPr>
      <w:r>
        <w:t>Rating</w:t>
      </w:r>
    </w:p>
    <w:p w14:paraId="013066ED" w14:textId="21FCE8CA" w:rsidR="00454CDB" w:rsidRDefault="00454CDB" w:rsidP="00454CDB">
      <w:pPr>
        <w:pStyle w:val="BulletMain"/>
        <w:numPr>
          <w:ilvl w:val="0"/>
          <w:numId w:val="0"/>
        </w:numPr>
      </w:pPr>
      <w:r>
        <w:t xml:space="preserve">When the user selects the search by rating option in the dropdown menu, a second dropdown menu appears that contains options 1 – 5. The user can select any of the options and click search. The search results are displayed in a similar table to the others. If the user searches for parks with a rating of “2”, the table would be populated with </w:t>
      </w:r>
      <w:proofErr w:type="gramStart"/>
      <w:r>
        <w:t>all of</w:t>
      </w:r>
      <w:proofErr w:type="gramEnd"/>
      <w:r>
        <w:t xml:space="preserve"> the parks that have been given a review of “2”.</w:t>
      </w:r>
    </w:p>
    <w:p w14:paraId="1417E337" w14:textId="4C2C2EA9" w:rsidR="007F50E4" w:rsidRDefault="007F50E4" w:rsidP="00454CDB">
      <w:pPr>
        <w:pStyle w:val="BulletMain"/>
        <w:numPr>
          <w:ilvl w:val="0"/>
          <w:numId w:val="0"/>
        </w:numPr>
      </w:pPr>
      <w:r>
        <w:t>The text search option “Name” is validated client side with HTML5 validation. Then a GET request is sent and the GET request parameters are validated server side. If there are no search results, the user is notified with a message.</w:t>
      </w:r>
    </w:p>
    <w:p w14:paraId="7412AA73" w14:textId="77777777" w:rsidR="00036D7D" w:rsidRPr="00036D7D" w:rsidRDefault="00036D7D" w:rsidP="00036D7D">
      <w:pPr>
        <w:pStyle w:val="BulletMain"/>
        <w:numPr>
          <w:ilvl w:val="0"/>
          <w:numId w:val="0"/>
        </w:numPr>
        <w:ind w:left="360"/>
      </w:pPr>
    </w:p>
    <w:p w14:paraId="08BE8223" w14:textId="35026805" w:rsidR="00011428" w:rsidRDefault="00011428" w:rsidP="00011428">
      <w:pPr>
        <w:pStyle w:val="Heading2"/>
      </w:pPr>
      <w:r>
        <w:lastRenderedPageBreak/>
        <w:t>Searching for an item that exists in the database</w:t>
      </w:r>
    </w:p>
    <w:p w14:paraId="385D6AF3" w14:textId="28C70130" w:rsidR="002C6F04" w:rsidRDefault="002C6F04" w:rsidP="002C6F04">
      <w:r>
        <w:rPr>
          <w:noProof/>
        </w:rPr>
        <mc:AlternateContent>
          <mc:Choice Requires="wps">
            <w:drawing>
              <wp:anchor distT="0" distB="0" distL="114300" distR="114300" simplePos="0" relativeHeight="251663360" behindDoc="0" locked="0" layoutInCell="1" allowOverlap="1" wp14:anchorId="75854582" wp14:editId="3927FAB3">
                <wp:simplePos x="0" y="0"/>
                <wp:positionH relativeFrom="margin">
                  <wp:align>center</wp:align>
                </wp:positionH>
                <wp:positionV relativeFrom="paragraph">
                  <wp:posOffset>3652365</wp:posOffset>
                </wp:positionV>
                <wp:extent cx="477727" cy="425476"/>
                <wp:effectExtent l="19050" t="0" r="17780" b="31750"/>
                <wp:wrapNone/>
                <wp:docPr id="7" name="Arrow: Down 7"/>
                <wp:cNvGraphicFramePr/>
                <a:graphic xmlns:a="http://schemas.openxmlformats.org/drawingml/2006/main">
                  <a:graphicData uri="http://schemas.microsoft.com/office/word/2010/wordprocessingShape">
                    <wps:wsp>
                      <wps:cNvSpPr/>
                      <wps:spPr>
                        <a:xfrm>
                          <a:off x="0" y="0"/>
                          <a:ext cx="477727" cy="425476"/>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7CDA4E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0;margin-top:287.6pt;width:37.6pt;height:33.5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" adj="10800" fillcolor="#8064a2 [3207]" strokecolor="#3f3151 [1607]" strokeweight="2pt">
                <w10:wrap anchorx="margin"/>
              </v:shape>
            </w:pict>
          </mc:Fallback>
        </mc:AlternateContent>
      </w:r>
      <w:r>
        <w:rPr>
          <w:noProof/>
        </w:rPr>
        <w:drawing>
          <wp:inline distT="0" distB="0" distL="0" distR="0" wp14:anchorId="279E31C6" wp14:editId="262561C8">
            <wp:extent cx="5731510" cy="36182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18230"/>
                    </a:xfrm>
                    <a:prstGeom prst="rect">
                      <a:avLst/>
                    </a:prstGeom>
                  </pic:spPr>
                </pic:pic>
              </a:graphicData>
            </a:graphic>
          </wp:inline>
        </w:drawing>
      </w:r>
    </w:p>
    <w:p w14:paraId="3CB130C3" w14:textId="64C5C5F7" w:rsidR="002C6F04" w:rsidRDefault="002C6F04" w:rsidP="002C6F04"/>
    <w:p w14:paraId="124888BA" w14:textId="4DC9714E" w:rsidR="002C6F04" w:rsidRDefault="002C6F04" w:rsidP="002C6F04">
      <w:r>
        <w:rPr>
          <w:noProof/>
        </w:rPr>
        <w:drawing>
          <wp:inline distT="0" distB="0" distL="0" distR="0" wp14:anchorId="629AE216" wp14:editId="47C8FA19">
            <wp:extent cx="5731510" cy="361823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618230"/>
                    </a:xfrm>
                    <a:prstGeom prst="rect">
                      <a:avLst/>
                    </a:prstGeom>
                  </pic:spPr>
                </pic:pic>
              </a:graphicData>
            </a:graphic>
          </wp:inline>
        </w:drawing>
      </w:r>
    </w:p>
    <w:p w14:paraId="440C93BA" w14:textId="65C84F38" w:rsidR="002C6F04" w:rsidRPr="002C6F04" w:rsidRDefault="002C6F04" w:rsidP="002C6F04">
      <w:r>
        <w:t>Before the user clicks the search button, all parks in the database are shown on the map. When the</w:t>
      </w:r>
      <w:r w:rsidR="00A6191C">
        <w:t xml:space="preserve"> user</w:t>
      </w:r>
      <w:r>
        <w:t xml:space="preserve"> </w:t>
      </w:r>
      <w:r w:rsidR="00A6191C">
        <w:t>clicks</w:t>
      </w:r>
      <w:r w:rsidR="008461DE">
        <w:t xml:space="preserve"> the search button, the results are shown in a table and the map refreshes – now only showing the parks displayed in the table.</w:t>
      </w:r>
    </w:p>
    <w:p w14:paraId="62C70959" w14:textId="1F20A460" w:rsidR="00011428" w:rsidRDefault="00011428" w:rsidP="00011428">
      <w:pPr>
        <w:pStyle w:val="Heading2"/>
        <w:jc w:val="left"/>
      </w:pPr>
      <w:r w:rsidRPr="00011428">
        <w:lastRenderedPageBreak/>
        <w:t>Searching for an item that doesn’t exist in the database</w:t>
      </w:r>
    </w:p>
    <w:p w14:paraId="424EC4E0" w14:textId="279A1F17" w:rsidR="00752F2A" w:rsidRDefault="00752F2A" w:rsidP="00752F2A">
      <w:r>
        <w:rPr>
          <w:noProof/>
        </w:rPr>
        <mc:AlternateContent>
          <mc:Choice Requires="wps">
            <w:drawing>
              <wp:anchor distT="0" distB="0" distL="114300" distR="114300" simplePos="0" relativeHeight="251664384" behindDoc="0" locked="0" layoutInCell="1" allowOverlap="1" wp14:anchorId="5EA76AA1" wp14:editId="393C49C2">
                <wp:simplePos x="0" y="0"/>
                <wp:positionH relativeFrom="column">
                  <wp:posOffset>2500604</wp:posOffset>
                </wp:positionH>
                <wp:positionV relativeFrom="paragraph">
                  <wp:posOffset>3615949</wp:posOffset>
                </wp:positionV>
                <wp:extent cx="403083" cy="436673"/>
                <wp:effectExtent l="19050" t="0" r="16510" b="40005"/>
                <wp:wrapNone/>
                <wp:docPr id="12" name="Arrow: Down 12"/>
                <wp:cNvGraphicFramePr/>
                <a:graphic xmlns:a="http://schemas.openxmlformats.org/drawingml/2006/main">
                  <a:graphicData uri="http://schemas.microsoft.com/office/word/2010/wordprocessingShape">
                    <wps:wsp>
                      <wps:cNvSpPr/>
                      <wps:spPr>
                        <a:xfrm>
                          <a:off x="0" y="0"/>
                          <a:ext cx="403083" cy="436673"/>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61209" id="Arrow: Down 12" o:spid="_x0000_s1026" type="#_x0000_t67" style="position:absolute;margin-left:196.9pt;margin-top:284.7pt;width:31.75pt;height:3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" adj="11631" fillcolor="#8064a2 [3207]" strokecolor="#3f3151 [1607]" strokeweight="2pt"/>
            </w:pict>
          </mc:Fallback>
        </mc:AlternateContent>
      </w:r>
      <w:r>
        <w:rPr>
          <w:noProof/>
        </w:rPr>
        <w:drawing>
          <wp:inline distT="0" distB="0" distL="0" distR="0" wp14:anchorId="479B5F94" wp14:editId="4BF7A434">
            <wp:extent cx="5731510" cy="36182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18230"/>
                    </a:xfrm>
                    <a:prstGeom prst="rect">
                      <a:avLst/>
                    </a:prstGeom>
                  </pic:spPr>
                </pic:pic>
              </a:graphicData>
            </a:graphic>
          </wp:inline>
        </w:drawing>
      </w:r>
    </w:p>
    <w:p w14:paraId="5975793B" w14:textId="4F625538" w:rsidR="00752F2A" w:rsidRDefault="00752F2A" w:rsidP="00752F2A"/>
    <w:p w14:paraId="0A6C1479" w14:textId="58E66207" w:rsidR="00752F2A" w:rsidRDefault="00752F2A" w:rsidP="00752F2A">
      <w:r>
        <w:rPr>
          <w:noProof/>
        </w:rPr>
        <w:drawing>
          <wp:inline distT="0" distB="0" distL="0" distR="0" wp14:anchorId="104F6471" wp14:editId="2A43CD33">
            <wp:extent cx="5731510" cy="36182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618230"/>
                    </a:xfrm>
                    <a:prstGeom prst="rect">
                      <a:avLst/>
                    </a:prstGeom>
                  </pic:spPr>
                </pic:pic>
              </a:graphicData>
            </a:graphic>
          </wp:inline>
        </w:drawing>
      </w:r>
    </w:p>
    <w:p w14:paraId="194B9C7C" w14:textId="389D8169" w:rsidR="00752F2A" w:rsidRPr="00752F2A" w:rsidRDefault="00752F2A" w:rsidP="00752F2A">
      <w:r>
        <w:t>When the user searches for the name of a park that does not exist in the database, they are prompted with a message telling them “Sorry. No parks were found, try a different search”. All parks are displayed on the map.</w:t>
      </w:r>
    </w:p>
    <w:p w14:paraId="3520D83B" w14:textId="723174EE" w:rsidR="00F27147" w:rsidRDefault="00F27147" w:rsidP="00F27147">
      <w:pPr>
        <w:pStyle w:val="Heading1"/>
      </w:pPr>
      <w:r>
        <w:lastRenderedPageBreak/>
        <w:t>Accessing an individual item page</w:t>
      </w:r>
    </w:p>
    <w:p w14:paraId="6E5FB8A2" w14:textId="2856F658" w:rsidR="004F2EB4" w:rsidRPr="004F2EB4" w:rsidRDefault="004F2EB4" w:rsidP="004F2EB4">
      <w:pPr>
        <w:pStyle w:val="Paragraph"/>
      </w:pPr>
      <w:r>
        <w:t xml:space="preserve">When the user clicks an individual park from the display table, the website opens an individual park page that shows the park located on a map, as well as </w:t>
      </w:r>
      <w:r w:rsidR="00A6191C">
        <w:t>all</w:t>
      </w:r>
      <w:r>
        <w:t xml:space="preserve"> the parks basic information such as park name, street and suburb.</w:t>
      </w:r>
    </w:p>
    <w:p w14:paraId="607DF5A8" w14:textId="2CEECED4" w:rsidR="00D96E5D" w:rsidRPr="00D96E5D" w:rsidRDefault="00D96E5D" w:rsidP="00D96E5D">
      <w:pPr>
        <w:pStyle w:val="Paragraph"/>
      </w:pPr>
    </w:p>
    <w:p w14:paraId="427F5EBA" w14:textId="77777777" w:rsidR="00AF4AAD" w:rsidRPr="00AF4AAD" w:rsidRDefault="00AF4AAD" w:rsidP="00AF4AAD">
      <w:pPr>
        <w:pStyle w:val="Heading1"/>
      </w:pPr>
      <w:r w:rsidRPr="00AF4AAD">
        <w:lastRenderedPageBreak/>
        <w:t>Adding a review</w:t>
      </w:r>
    </w:p>
    <w:p w14:paraId="62BB3223" w14:textId="77777777" w:rsidR="00AF4AAD" w:rsidRPr="00AF4AAD" w:rsidRDefault="00AF4AAD" w:rsidP="00AF4AAD">
      <w:pPr>
        <w:pStyle w:val="Paragraph"/>
      </w:pPr>
    </w:p>
    <w:p w14:paraId="48141411" w14:textId="33BC7185" w:rsidR="00F27147" w:rsidRDefault="00F27147" w:rsidP="00F27147">
      <w:pPr>
        <w:pStyle w:val="Heading1"/>
      </w:pPr>
      <w:r>
        <w:lastRenderedPageBreak/>
        <w:t xml:space="preserve">Attempting to use a cross site scripting </w:t>
      </w:r>
      <w:r w:rsidR="00D325F9">
        <w:t>attack but not being successful</w:t>
      </w:r>
    </w:p>
    <w:p w14:paraId="4552B8B3" w14:textId="607D77AB" w:rsidR="00F27147" w:rsidRDefault="00F27147" w:rsidP="00F27147">
      <w:pPr>
        <w:pStyle w:val="Heading1"/>
      </w:pPr>
      <w:r>
        <w:lastRenderedPageBreak/>
        <w:t>Attempting to use an SQL injection attack but not being successful</w:t>
      </w:r>
    </w:p>
    <w:p w14:paraId="26261096" w14:textId="17CB1F09" w:rsidR="00F27147" w:rsidRDefault="008060B8" w:rsidP="00F27147">
      <w:pPr>
        <w:pStyle w:val="Heading1"/>
      </w:pPr>
      <w:r>
        <w:lastRenderedPageBreak/>
        <w:t>Handling multiple resolutions</w:t>
      </w:r>
    </w:p>
    <w:p w14:paraId="667250F2" w14:textId="1F18BB24" w:rsidR="008060B8" w:rsidRDefault="00B2797C" w:rsidP="008060B8">
      <w:pPr>
        <w:pStyle w:val="Heading2"/>
      </w:pPr>
      <w:r>
        <w:t>Home page – Standard resolution</w:t>
      </w:r>
    </w:p>
    <w:p w14:paraId="12D00E60" w14:textId="0E8DD1C8" w:rsidR="00B2797C" w:rsidRDefault="00B2797C" w:rsidP="00B2797C">
      <w:r>
        <w:rPr>
          <w:noProof/>
        </w:rPr>
        <w:drawing>
          <wp:inline distT="0" distB="0" distL="0" distR="0" wp14:anchorId="78B2D1A2" wp14:editId="3EE5D128">
            <wp:extent cx="5731510" cy="361823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618230"/>
                    </a:xfrm>
                    <a:prstGeom prst="rect">
                      <a:avLst/>
                    </a:prstGeom>
                  </pic:spPr>
                </pic:pic>
              </a:graphicData>
            </a:graphic>
          </wp:inline>
        </w:drawing>
      </w:r>
    </w:p>
    <w:p w14:paraId="71B59934" w14:textId="7097EB8D" w:rsidR="0036366C" w:rsidRDefault="004A3F2E" w:rsidP="00B2797C">
      <w:r>
        <w:t>As expected, the website functions well with a standard – large resolution.</w:t>
      </w:r>
    </w:p>
    <w:p w14:paraId="391AE6AF" w14:textId="7BA97763" w:rsidR="00B2797C" w:rsidRDefault="00B2797C" w:rsidP="00B2797C">
      <w:pPr>
        <w:pStyle w:val="Heading2"/>
      </w:pPr>
      <w:r>
        <w:lastRenderedPageBreak/>
        <w:t>Home Page – Small Resolution</w:t>
      </w:r>
    </w:p>
    <w:p w14:paraId="2F55FEE3" w14:textId="0F346E4C" w:rsidR="00B2797C" w:rsidRDefault="00B2797C" w:rsidP="00B2797C">
      <w:pPr>
        <w:jc w:val="center"/>
      </w:pPr>
      <w:r>
        <w:rPr>
          <w:noProof/>
        </w:rPr>
        <w:drawing>
          <wp:inline distT="0" distB="0" distL="0" distR="0" wp14:anchorId="111F8C5C" wp14:editId="025868F0">
            <wp:extent cx="4826248" cy="81030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6248" cy="8103016"/>
                    </a:xfrm>
                    <a:prstGeom prst="rect">
                      <a:avLst/>
                    </a:prstGeom>
                  </pic:spPr>
                </pic:pic>
              </a:graphicData>
            </a:graphic>
          </wp:inline>
        </w:drawing>
      </w:r>
    </w:p>
    <w:p w14:paraId="67FAD468" w14:textId="6644E107" w:rsidR="008060B8" w:rsidRPr="008060B8" w:rsidRDefault="004A3F2E" w:rsidP="004A3F2E">
      <w:r>
        <w:t>The website also works at a very small resolution as well, which is essential for mobile users.</w:t>
      </w:r>
    </w:p>
    <w:p w14:paraId="1D57156C" w14:textId="03E9E5AB" w:rsidR="00F27147" w:rsidRDefault="00B2797C" w:rsidP="00F27147">
      <w:pPr>
        <w:pStyle w:val="Heading1"/>
      </w:pPr>
      <w:r>
        <w:lastRenderedPageBreak/>
        <w:t>Adding login information to the database</w:t>
      </w:r>
    </w:p>
    <w:p w14:paraId="170BF638" w14:textId="38B484D8" w:rsidR="00B2797C" w:rsidRDefault="00B2797C" w:rsidP="00B2797C">
      <w:pPr>
        <w:pStyle w:val="Paragraph"/>
      </w:pPr>
      <w:r>
        <w:rPr>
          <w:noProof/>
        </w:rPr>
        <mc:AlternateContent>
          <mc:Choice Requires="wps">
            <w:drawing>
              <wp:anchor distT="0" distB="0" distL="114300" distR="114300" simplePos="0" relativeHeight="251659264" behindDoc="0" locked="0" layoutInCell="1" allowOverlap="1" wp14:anchorId="7913FAD8" wp14:editId="494E7B3C">
                <wp:simplePos x="0" y="0"/>
                <wp:positionH relativeFrom="margin">
                  <wp:align>center</wp:align>
                </wp:positionH>
                <wp:positionV relativeFrom="paragraph">
                  <wp:posOffset>647700</wp:posOffset>
                </wp:positionV>
                <wp:extent cx="745587" cy="520456"/>
                <wp:effectExtent l="38100" t="0" r="16510" b="32385"/>
                <wp:wrapNone/>
                <wp:docPr id="31" name="Arrow: Down 31"/>
                <wp:cNvGraphicFramePr/>
                <a:graphic xmlns:a="http://schemas.openxmlformats.org/drawingml/2006/main">
                  <a:graphicData uri="http://schemas.microsoft.com/office/word/2010/wordprocessingShape">
                    <wps:wsp>
                      <wps:cNvSpPr/>
                      <wps:spPr>
                        <a:xfrm>
                          <a:off x="0" y="0"/>
                          <a:ext cx="745587" cy="520456"/>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3C6D2" id="Arrow: Down 31" o:spid="_x0000_s1026" type="#_x0000_t67" style="position:absolute;margin-left:0;margin-top:51pt;width:58.7pt;height:4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" adj="10800" fillcolor="#8064a2 [3207]" strokecolor="#3f3151 [1607]" strokeweight="2pt">
                <w10:wrap anchorx="margin"/>
              </v:shape>
            </w:pict>
          </mc:Fallback>
        </mc:AlternateContent>
      </w:r>
      <w:r>
        <w:rPr>
          <w:noProof/>
        </w:rPr>
        <w:drawing>
          <wp:inline distT="0" distB="0" distL="0" distR="0" wp14:anchorId="4B3606D3" wp14:editId="47A4C5B1">
            <wp:extent cx="5725795" cy="872490"/>
            <wp:effectExtent l="0" t="0" r="8255" b="3810"/>
            <wp:docPr id="24" name="Picture 24" descr="C:\Users\Godzi\Downloads\18718570_1899738846718428_115488666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dzi\Downloads\18718570_1899738846718428_1154886665_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5795" cy="872490"/>
                    </a:xfrm>
                    <a:prstGeom prst="rect">
                      <a:avLst/>
                    </a:prstGeom>
                    <a:noFill/>
                    <a:ln>
                      <a:noFill/>
                    </a:ln>
                  </pic:spPr>
                </pic:pic>
              </a:graphicData>
            </a:graphic>
          </wp:inline>
        </w:drawing>
      </w:r>
    </w:p>
    <w:p w14:paraId="2F4E88D7" w14:textId="77777777" w:rsidR="00B2797C" w:rsidRDefault="00B2797C" w:rsidP="00B2797C">
      <w:pPr>
        <w:pStyle w:val="Paragraph"/>
      </w:pPr>
    </w:p>
    <w:p w14:paraId="0D44284E" w14:textId="48ED86C3" w:rsidR="00B2797C" w:rsidRDefault="00547E5E" w:rsidP="00B2797C">
      <w:pPr>
        <w:pStyle w:val="Paragraph"/>
      </w:pPr>
      <w:r>
        <w:rPr>
          <w:noProof/>
        </w:rPr>
        <mc:AlternateContent>
          <mc:Choice Requires="wps">
            <w:drawing>
              <wp:anchor distT="0" distB="0" distL="114300" distR="114300" simplePos="0" relativeHeight="251661312" behindDoc="0" locked="0" layoutInCell="1" allowOverlap="1" wp14:anchorId="398D7034" wp14:editId="6201C920">
                <wp:simplePos x="0" y="0"/>
                <wp:positionH relativeFrom="margin">
                  <wp:posOffset>2503805</wp:posOffset>
                </wp:positionH>
                <wp:positionV relativeFrom="paragraph">
                  <wp:posOffset>3661361</wp:posOffset>
                </wp:positionV>
                <wp:extent cx="745587" cy="520456"/>
                <wp:effectExtent l="38100" t="0" r="16510" b="32385"/>
                <wp:wrapNone/>
                <wp:docPr id="32" name="Arrow: Down 32"/>
                <wp:cNvGraphicFramePr/>
                <a:graphic xmlns:a="http://schemas.openxmlformats.org/drawingml/2006/main">
                  <a:graphicData uri="http://schemas.microsoft.com/office/word/2010/wordprocessingShape">
                    <wps:wsp>
                      <wps:cNvSpPr/>
                      <wps:spPr>
                        <a:xfrm>
                          <a:off x="0" y="0"/>
                          <a:ext cx="745587" cy="520456"/>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FAC83" id="Arrow: Down 32" o:spid="_x0000_s1026" type="#_x0000_t67" style="position:absolute;margin-left:197.15pt;margin-top:288.3pt;width:58.7pt;height: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" adj="10800" fillcolor="#8064a2 [3207]" strokecolor="#3f3151 [1607]" strokeweight="2pt">
                <w10:wrap anchorx="margin"/>
              </v:shape>
            </w:pict>
          </mc:Fallback>
        </mc:AlternateContent>
      </w:r>
      <w:r w:rsidR="00B2797C">
        <w:rPr>
          <w:noProof/>
        </w:rPr>
        <w:drawing>
          <wp:inline distT="0" distB="0" distL="0" distR="0" wp14:anchorId="7DD2A286" wp14:editId="091ADCEF">
            <wp:extent cx="5731510" cy="3618230"/>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18230"/>
                    </a:xfrm>
                    <a:prstGeom prst="rect">
                      <a:avLst/>
                    </a:prstGeom>
                  </pic:spPr>
                </pic:pic>
              </a:graphicData>
            </a:graphic>
          </wp:inline>
        </w:drawing>
      </w:r>
    </w:p>
    <w:p w14:paraId="4AA92AB6" w14:textId="56D874D6" w:rsidR="00547E5E" w:rsidRDefault="00547E5E" w:rsidP="00B2797C">
      <w:pPr>
        <w:pStyle w:val="Paragraph"/>
      </w:pPr>
    </w:p>
    <w:p w14:paraId="4AE9A217" w14:textId="77777777" w:rsidR="00547E5E" w:rsidRDefault="00547E5E" w:rsidP="00B2797C">
      <w:pPr>
        <w:pStyle w:val="Paragraph"/>
      </w:pPr>
    </w:p>
    <w:p w14:paraId="3F1C8D24" w14:textId="3FC8D7CF" w:rsidR="00B2797C" w:rsidRPr="00B2797C" w:rsidRDefault="00B2797C" w:rsidP="00B2797C">
      <w:pPr>
        <w:pStyle w:val="Paragraph"/>
      </w:pPr>
      <w:r>
        <w:rPr>
          <w:noProof/>
        </w:rPr>
        <w:drawing>
          <wp:inline distT="0" distB="0" distL="0" distR="0" wp14:anchorId="7AE61384" wp14:editId="74194610">
            <wp:extent cx="5732780" cy="949325"/>
            <wp:effectExtent l="0" t="0" r="1270" b="3175"/>
            <wp:docPr id="25" name="Picture 25" descr="C:\Users\Godzi\Downloads\18741491_1899740213384958_14095366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dzi\Downloads\18741491_1899740213384958_140953666_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2780" cy="949325"/>
                    </a:xfrm>
                    <a:prstGeom prst="rect">
                      <a:avLst/>
                    </a:prstGeom>
                    <a:noFill/>
                    <a:ln>
                      <a:noFill/>
                    </a:ln>
                  </pic:spPr>
                </pic:pic>
              </a:graphicData>
            </a:graphic>
          </wp:inline>
        </w:drawing>
      </w:r>
    </w:p>
    <w:p w14:paraId="45E245CF" w14:textId="77777777" w:rsidR="00F27147" w:rsidRDefault="00F27147" w:rsidP="00F27147">
      <w:pPr>
        <w:pStyle w:val="Heading1"/>
      </w:pPr>
      <w:r>
        <w:lastRenderedPageBreak/>
        <w:t>Evidence that the geographic microdata is valid as reported by Google’s structured data validator (Add on #2)</w:t>
      </w:r>
    </w:p>
    <w:p w14:paraId="149CF7AF" w14:textId="7B79A613" w:rsidR="00F27147" w:rsidRDefault="00F27147" w:rsidP="00F27147">
      <w:pPr>
        <w:pStyle w:val="Heading1"/>
      </w:pPr>
      <w:r>
        <w:lastRenderedPageBreak/>
        <w:t>Evidence that the microdata is valid as reported by Google’s structured data validator (Add on #2)</w:t>
      </w:r>
    </w:p>
    <w:p w14:paraId="04E5339F" w14:textId="26DC8992" w:rsidR="004A3F2E" w:rsidRDefault="004A3F2E" w:rsidP="004A3F2E">
      <w:pPr>
        <w:pStyle w:val="Heading1"/>
      </w:pPr>
      <w:r>
        <w:lastRenderedPageBreak/>
        <w:t>Design Principles</w:t>
      </w:r>
    </w:p>
    <w:p w14:paraId="75967C0E" w14:textId="77777777" w:rsidR="006E57C7" w:rsidRPr="006E57C7" w:rsidRDefault="006E57C7" w:rsidP="006E57C7">
      <w:pPr>
        <w:pStyle w:val="Paragraph"/>
      </w:pPr>
    </w:p>
    <w:p w14:paraId="7A89B638" w14:textId="5392CA1F" w:rsidR="004A3F2E" w:rsidRDefault="00CC04A5" w:rsidP="004A3F2E">
      <w:pPr>
        <w:pStyle w:val="Heading2"/>
      </w:pPr>
      <w:r>
        <w:rPr>
          <w:noProof/>
        </w:rPr>
        <w:drawing>
          <wp:anchor distT="0" distB="0" distL="114300" distR="114300" simplePos="0" relativeHeight="251665408" behindDoc="0" locked="0" layoutInCell="1" allowOverlap="1" wp14:anchorId="7550F041" wp14:editId="32946442">
            <wp:simplePos x="0" y="0"/>
            <wp:positionH relativeFrom="column">
              <wp:posOffset>3087370</wp:posOffset>
            </wp:positionH>
            <wp:positionV relativeFrom="paragraph">
              <wp:posOffset>4445</wp:posOffset>
            </wp:positionV>
            <wp:extent cx="3275330" cy="3418205"/>
            <wp:effectExtent l="0" t="0" r="1270" b="0"/>
            <wp:wrapSquare wrapText="bothSides"/>
            <wp:docPr id="13" name="Picture 13" descr="C:\Users\Godzi\Desktop\honeyco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dzi\Desktop\honeycomb.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75330" cy="3418205"/>
                    </a:xfrm>
                    <a:prstGeom prst="rect">
                      <a:avLst/>
                    </a:prstGeom>
                    <a:noFill/>
                    <a:ln>
                      <a:noFill/>
                    </a:ln>
                  </pic:spPr>
                </pic:pic>
              </a:graphicData>
            </a:graphic>
            <wp14:sizeRelH relativeFrom="page">
              <wp14:pctWidth>0</wp14:pctWidth>
            </wp14:sizeRelH>
            <wp14:sizeRelV relativeFrom="page">
              <wp14:pctHeight>0</wp14:pctHeight>
            </wp14:sizeRelV>
          </wp:anchor>
        </w:drawing>
      </w:r>
      <w:r w:rsidR="004A3F2E">
        <w:t>User Experience</w:t>
      </w:r>
    </w:p>
    <w:p w14:paraId="6488A9AA" w14:textId="2C18EEED" w:rsidR="00CC04A5" w:rsidRDefault="00CC04A5" w:rsidP="00CC04A5">
      <w:pPr>
        <w:ind w:left="90"/>
      </w:pPr>
      <w:r>
        <w:t>For a positive user experience to be achieved, the provided information must be;</w:t>
      </w:r>
    </w:p>
    <w:p w14:paraId="18D3176C" w14:textId="27256B98" w:rsidR="00CC04A5" w:rsidRDefault="00CC04A5" w:rsidP="00CC04A5">
      <w:pPr>
        <w:pStyle w:val="BulletMain"/>
      </w:pPr>
      <w:r>
        <w:t>Useful</w:t>
      </w:r>
    </w:p>
    <w:p w14:paraId="619D5D97" w14:textId="26A89263" w:rsidR="00CC04A5" w:rsidRDefault="00CC04A5" w:rsidP="00CC04A5">
      <w:pPr>
        <w:pStyle w:val="BulletMain"/>
        <w:numPr>
          <w:ilvl w:val="0"/>
          <w:numId w:val="0"/>
        </w:numPr>
        <w:ind w:left="720"/>
      </w:pPr>
      <w:r>
        <w:t>The created Brisbane parks search is useful as it is the solution to a problem the user has – Not being able to locate parks around their local area.</w:t>
      </w:r>
    </w:p>
    <w:p w14:paraId="2C04B29D" w14:textId="77777777" w:rsidR="00CC04A5" w:rsidRDefault="00CC04A5" w:rsidP="00CC04A5">
      <w:pPr>
        <w:pStyle w:val="BulletMain"/>
        <w:numPr>
          <w:ilvl w:val="0"/>
          <w:numId w:val="0"/>
        </w:numPr>
        <w:ind w:left="720"/>
      </w:pPr>
    </w:p>
    <w:p w14:paraId="3C140E8F" w14:textId="4B44F1EC" w:rsidR="00CC04A5" w:rsidRDefault="00CC04A5" w:rsidP="00CC04A5">
      <w:pPr>
        <w:pStyle w:val="BulletMain"/>
      </w:pPr>
      <w:r>
        <w:t>Usable</w:t>
      </w:r>
    </w:p>
    <w:p w14:paraId="2F01D01D" w14:textId="55EFE0A7" w:rsidR="00CC04A5" w:rsidRDefault="00CC04A5" w:rsidP="00CC04A5">
      <w:pPr>
        <w:pStyle w:val="BulletMain"/>
        <w:numPr>
          <w:ilvl w:val="0"/>
          <w:numId w:val="0"/>
        </w:numPr>
        <w:ind w:left="720"/>
      </w:pPr>
      <w:r>
        <w:t xml:space="preserve">The website is user friendly, having a basic easy to follow design where </w:t>
      </w:r>
      <w:r w:rsidR="006E57C7">
        <w:t>all</w:t>
      </w:r>
      <w:r>
        <w:t xml:space="preserve"> the main components of the website </w:t>
      </w:r>
      <w:r w:rsidR="006B1F68">
        <w:t>can</w:t>
      </w:r>
      <w:r>
        <w:t xml:space="preserve"> be accessed from the homepage.</w:t>
      </w:r>
    </w:p>
    <w:p w14:paraId="2BC34D36" w14:textId="7BA6D0CF" w:rsidR="00CC04A5" w:rsidRDefault="00CC04A5" w:rsidP="00CC04A5">
      <w:pPr>
        <w:pStyle w:val="BulletMain"/>
        <w:numPr>
          <w:ilvl w:val="0"/>
          <w:numId w:val="0"/>
        </w:numPr>
        <w:ind w:left="720"/>
      </w:pPr>
    </w:p>
    <w:p w14:paraId="35AED610" w14:textId="425B5388" w:rsidR="00CC04A5" w:rsidRDefault="00CC04A5" w:rsidP="00CC04A5">
      <w:pPr>
        <w:pStyle w:val="BulletMain"/>
      </w:pPr>
      <w:r>
        <w:t>Desirable</w:t>
      </w:r>
    </w:p>
    <w:p w14:paraId="0988A085" w14:textId="0B37F5E3" w:rsidR="00CC04A5" w:rsidRDefault="00CC04A5" w:rsidP="00CC04A5">
      <w:pPr>
        <w:pStyle w:val="BulletMain"/>
        <w:numPr>
          <w:ilvl w:val="0"/>
          <w:numId w:val="0"/>
        </w:numPr>
        <w:ind w:left="720"/>
      </w:pPr>
      <w:r>
        <w:t>The colour scheme used on the website evokes positive emotions from the user, as the scheme consists of bright “</w:t>
      </w:r>
      <w:r>
        <w:rPr>
          <w:i/>
        </w:rPr>
        <w:t>happy</w:t>
      </w:r>
      <w:r>
        <w:t>” colours.</w:t>
      </w:r>
    </w:p>
    <w:p w14:paraId="58E58BC2" w14:textId="62FB94ED" w:rsidR="00CC04A5" w:rsidRDefault="00CC04A5" w:rsidP="006E57C7">
      <w:pPr>
        <w:pStyle w:val="BulletMain"/>
        <w:numPr>
          <w:ilvl w:val="0"/>
          <w:numId w:val="0"/>
        </w:numPr>
      </w:pPr>
    </w:p>
    <w:p w14:paraId="3FDD6B5C" w14:textId="538A42B6" w:rsidR="00CC04A5" w:rsidRDefault="00CC04A5" w:rsidP="00CC04A5">
      <w:pPr>
        <w:pStyle w:val="BulletMain"/>
      </w:pPr>
      <w:r>
        <w:t>Accessible</w:t>
      </w:r>
    </w:p>
    <w:p w14:paraId="4076C30C" w14:textId="41734B2C" w:rsidR="00CC04A5" w:rsidRPr="00CC04A5" w:rsidRDefault="006E57C7" w:rsidP="00233801">
      <w:pPr>
        <w:pStyle w:val="BulletMain"/>
        <w:numPr>
          <w:ilvl w:val="0"/>
          <w:numId w:val="0"/>
        </w:numPr>
        <w:ind w:left="720"/>
      </w:pPr>
      <w:r>
        <w:rPr>
          <w:noProof/>
        </w:rPr>
        <w:drawing>
          <wp:anchor distT="0" distB="0" distL="114300" distR="114300" simplePos="0" relativeHeight="251666432" behindDoc="0" locked="0" layoutInCell="1" allowOverlap="1" wp14:anchorId="2E4DFFC1" wp14:editId="4247B8D6">
            <wp:simplePos x="0" y="0"/>
            <wp:positionH relativeFrom="margin">
              <wp:align>right</wp:align>
            </wp:positionH>
            <wp:positionV relativeFrom="paragraph">
              <wp:posOffset>559191</wp:posOffset>
            </wp:positionV>
            <wp:extent cx="5562600" cy="3381375"/>
            <wp:effectExtent l="0" t="0" r="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62600" cy="3381375"/>
                    </a:xfrm>
                    <a:prstGeom prst="rect">
                      <a:avLst/>
                    </a:prstGeom>
                  </pic:spPr>
                </pic:pic>
              </a:graphicData>
            </a:graphic>
            <wp14:sizeRelH relativeFrom="page">
              <wp14:pctWidth>0</wp14:pctWidth>
            </wp14:sizeRelH>
            <wp14:sizeRelV relativeFrom="page">
              <wp14:pctHeight>0</wp14:pctHeight>
            </wp14:sizeRelV>
          </wp:anchor>
        </w:drawing>
      </w:r>
      <w:r>
        <w:t>The website is accessible to people with disabilities as each page has a description in the metadata – allowing for assistive technologies to help describe what is on the page.</w:t>
      </w:r>
    </w:p>
    <w:p w14:paraId="744284A3" w14:textId="7F929DA1" w:rsidR="004A3F2E" w:rsidRDefault="004A3F2E" w:rsidP="00CC04A5">
      <w:pPr>
        <w:pStyle w:val="Heading2"/>
      </w:pPr>
      <w:r>
        <w:lastRenderedPageBreak/>
        <w:t>Visual Design</w:t>
      </w:r>
      <w:r w:rsidR="00B87D90">
        <w:t xml:space="preserve"> </w:t>
      </w:r>
      <w:r w:rsidR="00B878FD">
        <w:t>&amp; Page Layout</w:t>
      </w:r>
    </w:p>
    <w:p w14:paraId="36B62C9D" w14:textId="58C98EDA" w:rsidR="00B878FD" w:rsidRDefault="00B878FD" w:rsidP="00B878FD">
      <w:r>
        <w:t>The visual design and overall page layout of a website is very important. If a website looks unappealing or is structured in a manner that is not easy to use of navigate through, a user will find an alternative website.</w:t>
      </w:r>
    </w:p>
    <w:p w14:paraId="477A3842" w14:textId="47BB4F5F" w:rsidR="00B878FD" w:rsidRDefault="00B878FD" w:rsidP="00B878FD">
      <w:r>
        <w:t xml:space="preserve">A simple and visually appealing page layout is critical for the site to be used efficiently. The key idea is for all the main features of the website to be located close to each other, so that minimal effort is needed when switching between webpages. The page layout must help direct the user as to what they should do next, which is demonstrated in the screenshot of our parks website below as the central button that has the websites key functionality is located within the centre of the screen. </w:t>
      </w:r>
    </w:p>
    <w:p w14:paraId="5CB6C322" w14:textId="7DCE2596" w:rsidR="00B878FD" w:rsidRPr="00B878FD" w:rsidRDefault="00B878FD" w:rsidP="00B878FD">
      <w:r>
        <w:t>The functions of all buttons and labels must be clean and concise and must accurately convey what they do. All the buttons in the parks search website as simple and descriptive. A consistent layout across all webpages is important when creating a website as this increases the aesthetic appeal and the ability of users to efficiently navigate through the website.</w:t>
      </w:r>
    </w:p>
    <w:p w14:paraId="45870508" w14:textId="020A1678" w:rsidR="006B1F68" w:rsidRPr="006B1F68" w:rsidRDefault="006B1F68" w:rsidP="006B1F68">
      <w:pPr>
        <w:pStyle w:val="Heading3"/>
      </w:pPr>
      <w:r>
        <w:t>Visual Hierarchy</w:t>
      </w:r>
    </w:p>
    <w:p w14:paraId="4D3A658E" w14:textId="580CB563" w:rsidR="00233801" w:rsidRDefault="00233801" w:rsidP="00233801">
      <w:r>
        <w:t xml:space="preserve">The website utilises </w:t>
      </w:r>
      <w:r>
        <w:rPr>
          <w:i/>
        </w:rPr>
        <w:t>visual hierarchy</w:t>
      </w:r>
      <w:r>
        <w:t xml:space="preserve"> </w:t>
      </w:r>
      <w:r w:rsidR="006B1F68">
        <w:t>to</w:t>
      </w:r>
      <w:r>
        <w:t xml:space="preserve"> draw the </w:t>
      </w:r>
      <w:r w:rsidR="002511BB">
        <w:t>user’s</w:t>
      </w:r>
      <w:r>
        <w:t xml:space="preserve"> attention to important components of the website first. </w:t>
      </w:r>
    </w:p>
    <w:p w14:paraId="7A976EDB" w14:textId="0229EA86" w:rsidR="006B1F68" w:rsidRDefault="001B7FDD" w:rsidP="00233801">
      <w:r>
        <w:rPr>
          <w:noProof/>
        </w:rPr>
        <w:drawing>
          <wp:inline distT="0" distB="0" distL="0" distR="0" wp14:anchorId="2C028E27" wp14:editId="1DD7FDA2">
            <wp:extent cx="5731510" cy="361823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618230"/>
                    </a:xfrm>
                    <a:prstGeom prst="rect">
                      <a:avLst/>
                    </a:prstGeom>
                  </pic:spPr>
                </pic:pic>
              </a:graphicData>
            </a:graphic>
          </wp:inline>
        </w:drawing>
      </w:r>
    </w:p>
    <w:p w14:paraId="42710238" w14:textId="77777777" w:rsidR="002D3947" w:rsidRDefault="001B7FDD" w:rsidP="002D3947">
      <w:r>
        <w:t>The user’s gaze is initially drawn to the map because of its large size and mass of red highlights. The map was chosen as the first thing the user see’s because it can be interacted with straight away. This is very important as a user will generally know if they want to use the site within the first few seconds of seeing/interacting with it. The users gaze is then drawn towards the large park picture with the centrally located search button. Finally, the user looks at the header where they have majority of the options to choose from.</w:t>
      </w:r>
    </w:p>
    <w:p w14:paraId="5F104F74" w14:textId="54E72486" w:rsidR="00C632A6" w:rsidRDefault="0088364A" w:rsidP="002D3947">
      <w:pPr>
        <w:pStyle w:val="Heading3"/>
      </w:pPr>
      <w:r>
        <w:lastRenderedPageBreak/>
        <w:t>Golden Ratio</w:t>
      </w:r>
    </w:p>
    <w:p w14:paraId="5B58870E" w14:textId="1DDB5EB5" w:rsidR="00634C83" w:rsidRDefault="0088364A" w:rsidP="0088364A">
      <w:r>
        <w:t>The website roughly follows the golden ratio of 1.618</w:t>
      </w:r>
      <w:r w:rsidR="004A0FAF">
        <w:t xml:space="preserve"> / Fibonacci sequence, which is thought to pr</w:t>
      </w:r>
      <w:r w:rsidR="00634C83">
        <w:t>oduce an aesthetically pleasing.</w:t>
      </w:r>
    </w:p>
    <w:p w14:paraId="3CBB0DDC" w14:textId="21D3F486" w:rsidR="004A0FAF" w:rsidRDefault="004A0FAF" w:rsidP="00634C83">
      <w:pPr>
        <w:jc w:val="center"/>
      </w:pPr>
      <w:r>
        <w:rPr>
          <w:noProof/>
        </w:rPr>
        <w:drawing>
          <wp:inline distT="0" distB="0" distL="0" distR="0" wp14:anchorId="72133EB0" wp14:editId="7A28FE14">
            <wp:extent cx="4718695" cy="3441274"/>
            <wp:effectExtent l="0" t="0" r="5715" b="0"/>
            <wp:docPr id="28" name="Picture 28" descr="C:\Users\Godzi\AppData\Local\Temp\SNAGHTMLb3266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odzi\AppData\Local\Temp\SNAGHTMLb3266c4.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991" r="1991"/>
                    <a:stretch/>
                  </pic:blipFill>
                  <pic:spPr bwMode="auto">
                    <a:xfrm>
                      <a:off x="0" y="0"/>
                      <a:ext cx="4727346" cy="3447583"/>
                    </a:xfrm>
                    <a:prstGeom prst="rect">
                      <a:avLst/>
                    </a:prstGeom>
                    <a:noFill/>
                    <a:ln>
                      <a:noFill/>
                    </a:ln>
                    <a:extLst>
                      <a:ext uri="{53640926-AAD7-44D8-BBD7-CCE9431645EC}">
                        <a14:shadowObscured xmlns:a14="http://schemas.microsoft.com/office/drawing/2010/main"/>
                      </a:ext>
                    </a:extLst>
                  </pic:spPr>
                </pic:pic>
              </a:graphicData>
            </a:graphic>
          </wp:inline>
        </w:drawing>
      </w:r>
    </w:p>
    <w:p w14:paraId="36492B80" w14:textId="206614DD" w:rsidR="004A0FAF" w:rsidRDefault="004A0FAF" w:rsidP="004A0FAF">
      <w:pPr>
        <w:pStyle w:val="Heading3"/>
      </w:pPr>
      <w:r>
        <w:t>Fitts Law</w:t>
      </w:r>
    </w:p>
    <w:p w14:paraId="073B33D9" w14:textId="1B7B75E4" w:rsidR="00752E3A" w:rsidRPr="00752E3A" w:rsidRDefault="00752E3A" w:rsidP="00752E3A">
      <w:r>
        <w:t>Fitts law is based around have buttons / features that are most commonly used put into easy to access places on your website. This was taken into consideration when placing</w:t>
      </w:r>
      <w:r w:rsidR="00CC2880">
        <w:t xml:space="preserve"> key button on the parks website, such as the login, signup and search buttons.</w:t>
      </w:r>
      <w:r w:rsidR="009764BC">
        <w:t xml:space="preserve"> These key buttons are also highlighted a different colour to help them stand out even further.</w:t>
      </w:r>
    </w:p>
    <w:p w14:paraId="184FB6F8" w14:textId="6F6DF74B" w:rsidR="00F26220" w:rsidRDefault="004A0FAF" w:rsidP="00B878FD">
      <w:pPr>
        <w:jc w:val="center"/>
      </w:pPr>
      <w:r>
        <w:rPr>
          <w:noProof/>
        </w:rPr>
        <w:drawing>
          <wp:inline distT="0" distB="0" distL="0" distR="0" wp14:anchorId="005E4238" wp14:editId="564E3F0E">
            <wp:extent cx="5046903" cy="3008236"/>
            <wp:effectExtent l="0" t="0" r="190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59500" cy="3015745"/>
                    </a:xfrm>
                    <a:prstGeom prst="rect">
                      <a:avLst/>
                    </a:prstGeom>
                  </pic:spPr>
                </pic:pic>
              </a:graphicData>
            </a:graphic>
          </wp:inline>
        </w:drawing>
      </w:r>
    </w:p>
    <w:p w14:paraId="68B4EA6F" w14:textId="77777777" w:rsidR="00B878FD" w:rsidRPr="00F26220" w:rsidRDefault="00B878FD" w:rsidP="00B878FD"/>
    <w:p w14:paraId="7CE41562" w14:textId="5A748378" w:rsidR="00FD1E47" w:rsidRDefault="004A3F2E" w:rsidP="00C632A6">
      <w:pPr>
        <w:pStyle w:val="Heading2"/>
      </w:pPr>
      <w:r>
        <w:lastRenderedPageBreak/>
        <w:t>Standards</w:t>
      </w:r>
    </w:p>
    <w:p w14:paraId="1C38D5FB" w14:textId="1EB3C670" w:rsidR="00C24F24" w:rsidRDefault="00FD4A09" w:rsidP="00C24F24">
      <w:pPr>
        <w:pStyle w:val="Paragraph"/>
        <w:rPr>
          <w:rFonts w:cs="Arial"/>
          <w:color w:val="auto"/>
        </w:rPr>
      </w:pPr>
      <w:r>
        <w:t xml:space="preserve">The created park search website complies </w:t>
      </w:r>
      <w:r w:rsidR="00BF6BB1">
        <w:t xml:space="preserve">with all taught standards where possible. Each page passed a HTML5 </w:t>
      </w:r>
      <w:r w:rsidR="005D7094">
        <w:t xml:space="preserve">validator: </w:t>
      </w:r>
      <w:hyperlink r:id="rId34" w:history="1">
        <w:r w:rsidR="005D7094" w:rsidRPr="00A250DB">
          <w:rPr>
            <w:rStyle w:val="Hyperlink"/>
          </w:rPr>
          <w:t>https://html5.validator.nu/</w:t>
        </w:r>
      </w:hyperlink>
      <w:r w:rsidR="005D7094" w:rsidRPr="00FD4A09">
        <w:rPr>
          <w:rFonts w:ascii="Gautami" w:hAnsi="Gautami"/>
          <w:color w:val="1155CC"/>
        </w:rPr>
        <w:t>​</w:t>
      </w:r>
      <w:r w:rsidR="005D7094">
        <w:rPr>
          <w:rFonts w:ascii="Gautami" w:hAnsi="Gautami"/>
          <w:color w:val="1155CC"/>
        </w:rPr>
        <w:t xml:space="preserve"> </w:t>
      </w:r>
      <w:r w:rsidR="00C24F24" w:rsidRPr="00C24F24">
        <w:rPr>
          <w:rFonts w:cs="Arial"/>
          <w:color w:val="auto"/>
        </w:rPr>
        <w:t>and</w:t>
      </w:r>
      <w:r w:rsidR="00C24F24">
        <w:rPr>
          <w:rFonts w:cs="Arial"/>
          <w:color w:val="auto"/>
        </w:rPr>
        <w:t xml:space="preserve"> our CSS style sheet validated with no errors as well, the CSS validator used is located at: </w:t>
      </w:r>
      <w:hyperlink r:id="rId35" w:history="1">
        <w:r w:rsidR="00C24F24" w:rsidRPr="00A250DB">
          <w:rPr>
            <w:rStyle w:val="Hyperlink"/>
            <w:rFonts w:cs="Arial"/>
          </w:rPr>
          <w:t>https://jigsaw.w3.org/css-validator/</w:t>
        </w:r>
      </w:hyperlink>
      <w:r w:rsidR="00C24F24">
        <w:rPr>
          <w:rFonts w:cs="Arial"/>
          <w:color w:val="auto"/>
        </w:rPr>
        <w:t>. The site works correctly with large and small resolutions, allowing for use across multiple devices from desktop computers to smart phones. The website conforms to appropriate Accessibility standards where possible, such as providing descriptions for photos and certain aspects of the webpage allowing for alternative viewing of the website.</w:t>
      </w:r>
      <w:bookmarkStart w:id="1" w:name="_GoBack"/>
      <w:bookmarkEnd w:id="1"/>
    </w:p>
    <w:p w14:paraId="7E4A0542" w14:textId="77777777" w:rsidR="00C24F24" w:rsidRPr="00FD4A09" w:rsidRDefault="00C24F24" w:rsidP="00C24F24">
      <w:pPr>
        <w:pStyle w:val="Paragraph"/>
      </w:pPr>
    </w:p>
    <w:p w14:paraId="0E34E09B" w14:textId="251B8E62" w:rsidR="00C24F24" w:rsidRPr="00642E2F" w:rsidRDefault="00C24F24" w:rsidP="00FD4A09">
      <w:pPr>
        <w:pStyle w:val="Paragraph"/>
        <w:jc w:val="left"/>
      </w:pPr>
    </w:p>
    <w:sectPr w:rsidR="00C24F24" w:rsidRPr="00642E2F" w:rsidSect="009C508E">
      <w:headerReference w:type="default" r:id="rId36"/>
      <w:pgSz w:w="11906" w:h="16838"/>
      <w:pgMar w:top="1440" w:right="1440" w:bottom="135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89234" w14:textId="77777777" w:rsidR="00DE0EA0" w:rsidRDefault="00DE0EA0" w:rsidP="00360219">
      <w:pPr>
        <w:spacing w:after="0" w:line="240" w:lineRule="auto"/>
      </w:pPr>
      <w:r>
        <w:separator/>
      </w:r>
    </w:p>
  </w:endnote>
  <w:endnote w:type="continuationSeparator" w:id="0">
    <w:p w14:paraId="5392FAFB" w14:textId="77777777" w:rsidR="00DE0EA0" w:rsidRDefault="00DE0EA0" w:rsidP="00360219">
      <w:pPr>
        <w:spacing w:after="0" w:line="240" w:lineRule="auto"/>
      </w:pPr>
      <w:r>
        <w:continuationSeparator/>
      </w:r>
    </w:p>
  </w:endnote>
  <w:endnote w:type="continuationNotice" w:id="1">
    <w:p w14:paraId="2401DA74" w14:textId="77777777" w:rsidR="00DE0EA0" w:rsidRDefault="00DE0E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DroidSerif">
    <w:altName w:val="Cambria"/>
    <w:panose1 w:val="00000000000000000000"/>
    <w:charset w:val="00"/>
    <w:family w:val="roman"/>
    <w:notTrueType/>
    <w:pitch w:val="default"/>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9F9F0" w14:textId="77777777" w:rsidR="00DE0EA0" w:rsidRDefault="00DE0EA0" w:rsidP="00360219">
      <w:pPr>
        <w:spacing w:after="0" w:line="240" w:lineRule="auto"/>
      </w:pPr>
      <w:r>
        <w:separator/>
      </w:r>
    </w:p>
  </w:footnote>
  <w:footnote w:type="continuationSeparator" w:id="0">
    <w:p w14:paraId="78CBEBC4" w14:textId="77777777" w:rsidR="00DE0EA0" w:rsidRDefault="00DE0EA0" w:rsidP="00360219">
      <w:pPr>
        <w:spacing w:after="0" w:line="240" w:lineRule="auto"/>
      </w:pPr>
      <w:r>
        <w:continuationSeparator/>
      </w:r>
    </w:p>
  </w:footnote>
  <w:footnote w:type="continuationNotice" w:id="1">
    <w:p w14:paraId="7E5AA055" w14:textId="77777777" w:rsidR="00DE0EA0" w:rsidRDefault="00DE0E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9AA12" w14:textId="37246D14" w:rsidR="009C508E" w:rsidRPr="009C508E" w:rsidRDefault="009C508E">
    <w:pPr>
      <w:pStyle w:val="Header"/>
      <w:rPr>
        <w:lang w:val="en-US"/>
      </w:rPr>
    </w:pPr>
    <w:r>
      <w:rPr>
        <w:lang w:val="en-US"/>
      </w:rPr>
      <w:t>Authors: RG, RS</w:t>
    </w:r>
    <w:r>
      <w:rPr>
        <w:lang w:val="en-US"/>
      </w:rPr>
      <w:tab/>
    </w:r>
    <w:r>
      <w:rPr>
        <w:lang w:val="en-US"/>
      </w:rPr>
      <w:tab/>
      <w:t>CAB230 Semester 1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21C4F"/>
    <w:multiLevelType w:val="hybridMultilevel"/>
    <w:tmpl w:val="9F6435C6"/>
    <w:lvl w:ilvl="0" w:tplc="E1AC0A4A">
      <w:start w:val="1"/>
      <w:numFmt w:val="bullet"/>
      <w:pStyle w:val="BulletMain"/>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7C84778E">
      <w:start w:val="2"/>
      <w:numFmt w:val="bullet"/>
      <w:lvlText w:val=""/>
      <w:lvlJc w:val="left"/>
      <w:pPr>
        <w:ind w:left="2160" w:hanging="360"/>
      </w:pPr>
      <w:rPr>
        <w:rFonts w:ascii="Symbol" w:eastAsiaTheme="minorHAnsi" w:hAnsi="Symbol"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9E1F81"/>
    <w:multiLevelType w:val="multilevel"/>
    <w:tmpl w:val="1898CD1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bIwNDI2NTADspR0lIJTi4sz8/NACgwtawEdEu4ZLQAAAA=="/>
  </w:docVars>
  <w:rsids>
    <w:rsidRoot w:val="003F10E8"/>
    <w:rsid w:val="000004CD"/>
    <w:rsid w:val="000009B0"/>
    <w:rsid w:val="00000BB7"/>
    <w:rsid w:val="00000DC2"/>
    <w:rsid w:val="0000110C"/>
    <w:rsid w:val="000019A4"/>
    <w:rsid w:val="00002F90"/>
    <w:rsid w:val="0000321E"/>
    <w:rsid w:val="0000393D"/>
    <w:rsid w:val="000040DE"/>
    <w:rsid w:val="00004DFD"/>
    <w:rsid w:val="000050DA"/>
    <w:rsid w:val="00005AF5"/>
    <w:rsid w:val="00005F34"/>
    <w:rsid w:val="00006077"/>
    <w:rsid w:val="000074FF"/>
    <w:rsid w:val="00007C95"/>
    <w:rsid w:val="00010986"/>
    <w:rsid w:val="00010C6C"/>
    <w:rsid w:val="00011095"/>
    <w:rsid w:val="00011428"/>
    <w:rsid w:val="00011726"/>
    <w:rsid w:val="00012859"/>
    <w:rsid w:val="00013C8D"/>
    <w:rsid w:val="0001467E"/>
    <w:rsid w:val="00014AFF"/>
    <w:rsid w:val="00015DE6"/>
    <w:rsid w:val="00016A89"/>
    <w:rsid w:val="00017369"/>
    <w:rsid w:val="00017B66"/>
    <w:rsid w:val="00020642"/>
    <w:rsid w:val="00020681"/>
    <w:rsid w:val="00021341"/>
    <w:rsid w:val="0002170F"/>
    <w:rsid w:val="0002179F"/>
    <w:rsid w:val="00021A7B"/>
    <w:rsid w:val="000221E9"/>
    <w:rsid w:val="00022357"/>
    <w:rsid w:val="000237E4"/>
    <w:rsid w:val="00023EE2"/>
    <w:rsid w:val="00023F67"/>
    <w:rsid w:val="0002450D"/>
    <w:rsid w:val="00026152"/>
    <w:rsid w:val="0002659B"/>
    <w:rsid w:val="00027095"/>
    <w:rsid w:val="000271F3"/>
    <w:rsid w:val="000275AF"/>
    <w:rsid w:val="000276CF"/>
    <w:rsid w:val="0002798A"/>
    <w:rsid w:val="00027D91"/>
    <w:rsid w:val="00030C34"/>
    <w:rsid w:val="00031073"/>
    <w:rsid w:val="000312C5"/>
    <w:rsid w:val="00031CB6"/>
    <w:rsid w:val="00031E1D"/>
    <w:rsid w:val="000322F4"/>
    <w:rsid w:val="00033088"/>
    <w:rsid w:val="00036058"/>
    <w:rsid w:val="00036A3C"/>
    <w:rsid w:val="00036D7D"/>
    <w:rsid w:val="00036DD3"/>
    <w:rsid w:val="00037689"/>
    <w:rsid w:val="00040901"/>
    <w:rsid w:val="00040A03"/>
    <w:rsid w:val="00040EAF"/>
    <w:rsid w:val="000416EF"/>
    <w:rsid w:val="000419DE"/>
    <w:rsid w:val="00041B84"/>
    <w:rsid w:val="00042FE2"/>
    <w:rsid w:val="000430BF"/>
    <w:rsid w:val="000436D0"/>
    <w:rsid w:val="00043E51"/>
    <w:rsid w:val="00045552"/>
    <w:rsid w:val="0004565B"/>
    <w:rsid w:val="00045A42"/>
    <w:rsid w:val="00047C3F"/>
    <w:rsid w:val="00047EB5"/>
    <w:rsid w:val="00050D24"/>
    <w:rsid w:val="00050D7E"/>
    <w:rsid w:val="00050DA8"/>
    <w:rsid w:val="0005139C"/>
    <w:rsid w:val="00051FFC"/>
    <w:rsid w:val="00052161"/>
    <w:rsid w:val="00052369"/>
    <w:rsid w:val="000532A0"/>
    <w:rsid w:val="000546C4"/>
    <w:rsid w:val="00054AA0"/>
    <w:rsid w:val="00054C78"/>
    <w:rsid w:val="00054CDE"/>
    <w:rsid w:val="000569FE"/>
    <w:rsid w:val="00056A71"/>
    <w:rsid w:val="00056F85"/>
    <w:rsid w:val="00057BA7"/>
    <w:rsid w:val="0006019A"/>
    <w:rsid w:val="00061778"/>
    <w:rsid w:val="000623D0"/>
    <w:rsid w:val="000630E1"/>
    <w:rsid w:val="00063268"/>
    <w:rsid w:val="00063AF9"/>
    <w:rsid w:val="00063C77"/>
    <w:rsid w:val="000640D6"/>
    <w:rsid w:val="00064362"/>
    <w:rsid w:val="00065C25"/>
    <w:rsid w:val="00066315"/>
    <w:rsid w:val="00066590"/>
    <w:rsid w:val="00067523"/>
    <w:rsid w:val="000678BC"/>
    <w:rsid w:val="000701AA"/>
    <w:rsid w:val="00070C37"/>
    <w:rsid w:val="0007106C"/>
    <w:rsid w:val="000711F9"/>
    <w:rsid w:val="00071901"/>
    <w:rsid w:val="00071B4F"/>
    <w:rsid w:val="00071CB2"/>
    <w:rsid w:val="00071FD3"/>
    <w:rsid w:val="000720DA"/>
    <w:rsid w:val="00073098"/>
    <w:rsid w:val="00073590"/>
    <w:rsid w:val="00074981"/>
    <w:rsid w:val="00074E5D"/>
    <w:rsid w:val="00074F0A"/>
    <w:rsid w:val="00074FA2"/>
    <w:rsid w:val="0007667C"/>
    <w:rsid w:val="000776DF"/>
    <w:rsid w:val="000777D5"/>
    <w:rsid w:val="00077B0E"/>
    <w:rsid w:val="0008027B"/>
    <w:rsid w:val="00081015"/>
    <w:rsid w:val="000818C6"/>
    <w:rsid w:val="00085256"/>
    <w:rsid w:val="00085306"/>
    <w:rsid w:val="000858C4"/>
    <w:rsid w:val="00087F0E"/>
    <w:rsid w:val="00090B67"/>
    <w:rsid w:val="0009151B"/>
    <w:rsid w:val="000915FB"/>
    <w:rsid w:val="00091759"/>
    <w:rsid w:val="000918D7"/>
    <w:rsid w:val="00091B50"/>
    <w:rsid w:val="000925A9"/>
    <w:rsid w:val="00092BE9"/>
    <w:rsid w:val="000933C7"/>
    <w:rsid w:val="00093B9F"/>
    <w:rsid w:val="00093F9E"/>
    <w:rsid w:val="00095937"/>
    <w:rsid w:val="00095C26"/>
    <w:rsid w:val="00095C75"/>
    <w:rsid w:val="00096FD2"/>
    <w:rsid w:val="00097065"/>
    <w:rsid w:val="000974D2"/>
    <w:rsid w:val="00097BDE"/>
    <w:rsid w:val="000A0096"/>
    <w:rsid w:val="000A08D8"/>
    <w:rsid w:val="000A0DEA"/>
    <w:rsid w:val="000A12C5"/>
    <w:rsid w:val="000A1599"/>
    <w:rsid w:val="000A238A"/>
    <w:rsid w:val="000A27C2"/>
    <w:rsid w:val="000A284E"/>
    <w:rsid w:val="000A2B01"/>
    <w:rsid w:val="000A35FD"/>
    <w:rsid w:val="000A447F"/>
    <w:rsid w:val="000A4685"/>
    <w:rsid w:val="000A5A8C"/>
    <w:rsid w:val="000A5E6F"/>
    <w:rsid w:val="000A5FCA"/>
    <w:rsid w:val="000B0FDC"/>
    <w:rsid w:val="000B1330"/>
    <w:rsid w:val="000B1A5C"/>
    <w:rsid w:val="000B27B9"/>
    <w:rsid w:val="000B2B3E"/>
    <w:rsid w:val="000B2B7B"/>
    <w:rsid w:val="000B33AA"/>
    <w:rsid w:val="000B46F5"/>
    <w:rsid w:val="000B488F"/>
    <w:rsid w:val="000B5255"/>
    <w:rsid w:val="000B6459"/>
    <w:rsid w:val="000B7AAC"/>
    <w:rsid w:val="000C05ED"/>
    <w:rsid w:val="000C0952"/>
    <w:rsid w:val="000C09DF"/>
    <w:rsid w:val="000C0FA5"/>
    <w:rsid w:val="000C1626"/>
    <w:rsid w:val="000C183B"/>
    <w:rsid w:val="000C1DE1"/>
    <w:rsid w:val="000C351B"/>
    <w:rsid w:val="000C3CD6"/>
    <w:rsid w:val="000C4294"/>
    <w:rsid w:val="000C4316"/>
    <w:rsid w:val="000C4E5B"/>
    <w:rsid w:val="000C5818"/>
    <w:rsid w:val="000C5FFF"/>
    <w:rsid w:val="000C6185"/>
    <w:rsid w:val="000C66B5"/>
    <w:rsid w:val="000C6709"/>
    <w:rsid w:val="000C6AC7"/>
    <w:rsid w:val="000C77E3"/>
    <w:rsid w:val="000C79FE"/>
    <w:rsid w:val="000D128C"/>
    <w:rsid w:val="000D13D9"/>
    <w:rsid w:val="000D1423"/>
    <w:rsid w:val="000D1707"/>
    <w:rsid w:val="000D21C5"/>
    <w:rsid w:val="000D235F"/>
    <w:rsid w:val="000D292A"/>
    <w:rsid w:val="000D29FD"/>
    <w:rsid w:val="000D3C14"/>
    <w:rsid w:val="000D50F9"/>
    <w:rsid w:val="000D6578"/>
    <w:rsid w:val="000D6EA0"/>
    <w:rsid w:val="000D798A"/>
    <w:rsid w:val="000E041B"/>
    <w:rsid w:val="000E11DB"/>
    <w:rsid w:val="000E23FF"/>
    <w:rsid w:val="000E289D"/>
    <w:rsid w:val="000E2939"/>
    <w:rsid w:val="000E361C"/>
    <w:rsid w:val="000E4297"/>
    <w:rsid w:val="000E4E9F"/>
    <w:rsid w:val="000E58B2"/>
    <w:rsid w:val="000E73C8"/>
    <w:rsid w:val="000E7D52"/>
    <w:rsid w:val="000F026F"/>
    <w:rsid w:val="000F0865"/>
    <w:rsid w:val="000F117F"/>
    <w:rsid w:val="000F125F"/>
    <w:rsid w:val="000F1B1F"/>
    <w:rsid w:val="000F1BE4"/>
    <w:rsid w:val="000F1E0D"/>
    <w:rsid w:val="000F23ED"/>
    <w:rsid w:val="000F322A"/>
    <w:rsid w:val="000F408F"/>
    <w:rsid w:val="000F5473"/>
    <w:rsid w:val="000F6391"/>
    <w:rsid w:val="000F63FC"/>
    <w:rsid w:val="000F68AD"/>
    <w:rsid w:val="000F6E24"/>
    <w:rsid w:val="000F7303"/>
    <w:rsid w:val="001003B7"/>
    <w:rsid w:val="00100AE0"/>
    <w:rsid w:val="0010111E"/>
    <w:rsid w:val="0010176F"/>
    <w:rsid w:val="00101F9B"/>
    <w:rsid w:val="00102C0A"/>
    <w:rsid w:val="001030F9"/>
    <w:rsid w:val="00103411"/>
    <w:rsid w:val="001047DC"/>
    <w:rsid w:val="001050FB"/>
    <w:rsid w:val="00105185"/>
    <w:rsid w:val="001060F9"/>
    <w:rsid w:val="001064AC"/>
    <w:rsid w:val="0010740C"/>
    <w:rsid w:val="001078D6"/>
    <w:rsid w:val="0010794C"/>
    <w:rsid w:val="001109F2"/>
    <w:rsid w:val="00110CAC"/>
    <w:rsid w:val="00110D34"/>
    <w:rsid w:val="00112361"/>
    <w:rsid w:val="0011366D"/>
    <w:rsid w:val="0011467F"/>
    <w:rsid w:val="00114E13"/>
    <w:rsid w:val="001156CD"/>
    <w:rsid w:val="0011583B"/>
    <w:rsid w:val="0011625F"/>
    <w:rsid w:val="00116594"/>
    <w:rsid w:val="00116A89"/>
    <w:rsid w:val="00117500"/>
    <w:rsid w:val="00117D45"/>
    <w:rsid w:val="00117F51"/>
    <w:rsid w:val="00121838"/>
    <w:rsid w:val="00121DCF"/>
    <w:rsid w:val="0012287E"/>
    <w:rsid w:val="00122E39"/>
    <w:rsid w:val="00122F76"/>
    <w:rsid w:val="00125BF9"/>
    <w:rsid w:val="0012695D"/>
    <w:rsid w:val="00127449"/>
    <w:rsid w:val="00127C89"/>
    <w:rsid w:val="00127DD1"/>
    <w:rsid w:val="00130044"/>
    <w:rsid w:val="00131042"/>
    <w:rsid w:val="00131779"/>
    <w:rsid w:val="00131F57"/>
    <w:rsid w:val="0013227E"/>
    <w:rsid w:val="00132C21"/>
    <w:rsid w:val="001330D2"/>
    <w:rsid w:val="00133C24"/>
    <w:rsid w:val="001352FD"/>
    <w:rsid w:val="0013634F"/>
    <w:rsid w:val="00136E97"/>
    <w:rsid w:val="001379C4"/>
    <w:rsid w:val="00140F33"/>
    <w:rsid w:val="00142774"/>
    <w:rsid w:val="00142921"/>
    <w:rsid w:val="00142A27"/>
    <w:rsid w:val="00144434"/>
    <w:rsid w:val="00145AA3"/>
    <w:rsid w:val="00146050"/>
    <w:rsid w:val="0014623E"/>
    <w:rsid w:val="00146511"/>
    <w:rsid w:val="0014697A"/>
    <w:rsid w:val="001471E3"/>
    <w:rsid w:val="00147271"/>
    <w:rsid w:val="0015037C"/>
    <w:rsid w:val="001504E3"/>
    <w:rsid w:val="001505A9"/>
    <w:rsid w:val="00150B64"/>
    <w:rsid w:val="0015116A"/>
    <w:rsid w:val="001529ED"/>
    <w:rsid w:val="00152A2C"/>
    <w:rsid w:val="00152BEB"/>
    <w:rsid w:val="00152D5B"/>
    <w:rsid w:val="00153138"/>
    <w:rsid w:val="00153967"/>
    <w:rsid w:val="00153F14"/>
    <w:rsid w:val="00154501"/>
    <w:rsid w:val="00154A0F"/>
    <w:rsid w:val="00154A2B"/>
    <w:rsid w:val="00155569"/>
    <w:rsid w:val="00156067"/>
    <w:rsid w:val="00156610"/>
    <w:rsid w:val="00156F35"/>
    <w:rsid w:val="00157779"/>
    <w:rsid w:val="00157873"/>
    <w:rsid w:val="001579FD"/>
    <w:rsid w:val="00157D53"/>
    <w:rsid w:val="00160290"/>
    <w:rsid w:val="001629CA"/>
    <w:rsid w:val="00162C8A"/>
    <w:rsid w:val="00162D61"/>
    <w:rsid w:val="001632A1"/>
    <w:rsid w:val="001641BD"/>
    <w:rsid w:val="00164A8F"/>
    <w:rsid w:val="00164AE7"/>
    <w:rsid w:val="00164B80"/>
    <w:rsid w:val="00164CDF"/>
    <w:rsid w:val="00166199"/>
    <w:rsid w:val="00167D1F"/>
    <w:rsid w:val="00170C6A"/>
    <w:rsid w:val="00171223"/>
    <w:rsid w:val="00171568"/>
    <w:rsid w:val="00171A45"/>
    <w:rsid w:val="00172010"/>
    <w:rsid w:val="00172C99"/>
    <w:rsid w:val="0017318C"/>
    <w:rsid w:val="00173397"/>
    <w:rsid w:val="00173757"/>
    <w:rsid w:val="00175F41"/>
    <w:rsid w:val="0017614C"/>
    <w:rsid w:val="00176BED"/>
    <w:rsid w:val="00176C9B"/>
    <w:rsid w:val="001770DB"/>
    <w:rsid w:val="0017796C"/>
    <w:rsid w:val="00180BE3"/>
    <w:rsid w:val="00181455"/>
    <w:rsid w:val="00181C0B"/>
    <w:rsid w:val="00182909"/>
    <w:rsid w:val="00182CAE"/>
    <w:rsid w:val="00182FC6"/>
    <w:rsid w:val="001833D2"/>
    <w:rsid w:val="00183FC2"/>
    <w:rsid w:val="00184232"/>
    <w:rsid w:val="00184250"/>
    <w:rsid w:val="001844C2"/>
    <w:rsid w:val="0018478B"/>
    <w:rsid w:val="00185187"/>
    <w:rsid w:val="00185D42"/>
    <w:rsid w:val="00187031"/>
    <w:rsid w:val="001871FA"/>
    <w:rsid w:val="00187850"/>
    <w:rsid w:val="00187E4E"/>
    <w:rsid w:val="00190E1A"/>
    <w:rsid w:val="00191015"/>
    <w:rsid w:val="001917C8"/>
    <w:rsid w:val="001918A7"/>
    <w:rsid w:val="00191F0F"/>
    <w:rsid w:val="00192031"/>
    <w:rsid w:val="00192BF9"/>
    <w:rsid w:val="00193B6C"/>
    <w:rsid w:val="00194A24"/>
    <w:rsid w:val="00196926"/>
    <w:rsid w:val="00197A50"/>
    <w:rsid w:val="00197BDA"/>
    <w:rsid w:val="001A01FC"/>
    <w:rsid w:val="001A0799"/>
    <w:rsid w:val="001A079B"/>
    <w:rsid w:val="001A0A95"/>
    <w:rsid w:val="001A15E6"/>
    <w:rsid w:val="001A1647"/>
    <w:rsid w:val="001A3651"/>
    <w:rsid w:val="001A3736"/>
    <w:rsid w:val="001A3F0A"/>
    <w:rsid w:val="001A5BF8"/>
    <w:rsid w:val="001A6225"/>
    <w:rsid w:val="001A748E"/>
    <w:rsid w:val="001B0521"/>
    <w:rsid w:val="001B078A"/>
    <w:rsid w:val="001B0B34"/>
    <w:rsid w:val="001B1186"/>
    <w:rsid w:val="001B18BE"/>
    <w:rsid w:val="001B1BF6"/>
    <w:rsid w:val="001B1D4A"/>
    <w:rsid w:val="001B2369"/>
    <w:rsid w:val="001B270E"/>
    <w:rsid w:val="001B2714"/>
    <w:rsid w:val="001B3028"/>
    <w:rsid w:val="001B44A6"/>
    <w:rsid w:val="001B5CA0"/>
    <w:rsid w:val="001B6156"/>
    <w:rsid w:val="001B66FB"/>
    <w:rsid w:val="001B6D67"/>
    <w:rsid w:val="001B6F22"/>
    <w:rsid w:val="001B710C"/>
    <w:rsid w:val="001B745C"/>
    <w:rsid w:val="001B7D4B"/>
    <w:rsid w:val="001B7FDD"/>
    <w:rsid w:val="001C0786"/>
    <w:rsid w:val="001C092C"/>
    <w:rsid w:val="001C0D01"/>
    <w:rsid w:val="001C0F2E"/>
    <w:rsid w:val="001C22A7"/>
    <w:rsid w:val="001C37E4"/>
    <w:rsid w:val="001C4CA4"/>
    <w:rsid w:val="001C573E"/>
    <w:rsid w:val="001C6123"/>
    <w:rsid w:val="001C67BD"/>
    <w:rsid w:val="001D117F"/>
    <w:rsid w:val="001D1797"/>
    <w:rsid w:val="001D1AC9"/>
    <w:rsid w:val="001D226E"/>
    <w:rsid w:val="001D2BC7"/>
    <w:rsid w:val="001D2C2C"/>
    <w:rsid w:val="001D2FBE"/>
    <w:rsid w:val="001D3B67"/>
    <w:rsid w:val="001D4094"/>
    <w:rsid w:val="001D41D6"/>
    <w:rsid w:val="001D553E"/>
    <w:rsid w:val="001D585D"/>
    <w:rsid w:val="001D5D9D"/>
    <w:rsid w:val="001D633E"/>
    <w:rsid w:val="001D641A"/>
    <w:rsid w:val="001D6A45"/>
    <w:rsid w:val="001D7848"/>
    <w:rsid w:val="001D7919"/>
    <w:rsid w:val="001E069E"/>
    <w:rsid w:val="001E0C60"/>
    <w:rsid w:val="001E0D9B"/>
    <w:rsid w:val="001E10A4"/>
    <w:rsid w:val="001E1906"/>
    <w:rsid w:val="001E1B5A"/>
    <w:rsid w:val="001E1B88"/>
    <w:rsid w:val="001E1D79"/>
    <w:rsid w:val="001E1E1E"/>
    <w:rsid w:val="001E2B47"/>
    <w:rsid w:val="001E391D"/>
    <w:rsid w:val="001E3BAE"/>
    <w:rsid w:val="001E5050"/>
    <w:rsid w:val="001E5EB0"/>
    <w:rsid w:val="001E6D41"/>
    <w:rsid w:val="001E7086"/>
    <w:rsid w:val="001E71F1"/>
    <w:rsid w:val="001E727E"/>
    <w:rsid w:val="001E7DAA"/>
    <w:rsid w:val="001E7FD3"/>
    <w:rsid w:val="001F0691"/>
    <w:rsid w:val="001F0786"/>
    <w:rsid w:val="001F07AB"/>
    <w:rsid w:val="001F089E"/>
    <w:rsid w:val="001F1B24"/>
    <w:rsid w:val="001F24F4"/>
    <w:rsid w:val="001F28D1"/>
    <w:rsid w:val="001F2D47"/>
    <w:rsid w:val="001F3636"/>
    <w:rsid w:val="001F3AA7"/>
    <w:rsid w:val="001F3CD9"/>
    <w:rsid w:val="001F3D4E"/>
    <w:rsid w:val="001F4E31"/>
    <w:rsid w:val="001F4E6C"/>
    <w:rsid w:val="001F538A"/>
    <w:rsid w:val="001F5B6F"/>
    <w:rsid w:val="001F5F17"/>
    <w:rsid w:val="001F6183"/>
    <w:rsid w:val="001F6EEA"/>
    <w:rsid w:val="001F7A19"/>
    <w:rsid w:val="002003CF"/>
    <w:rsid w:val="0020056D"/>
    <w:rsid w:val="0020359E"/>
    <w:rsid w:val="00203B81"/>
    <w:rsid w:val="0020400B"/>
    <w:rsid w:val="002040CD"/>
    <w:rsid w:val="002044CB"/>
    <w:rsid w:val="00205A52"/>
    <w:rsid w:val="00206056"/>
    <w:rsid w:val="0020622C"/>
    <w:rsid w:val="00206D0D"/>
    <w:rsid w:val="00206EB9"/>
    <w:rsid w:val="00206FED"/>
    <w:rsid w:val="00207576"/>
    <w:rsid w:val="00207E1C"/>
    <w:rsid w:val="0021179A"/>
    <w:rsid w:val="002119DE"/>
    <w:rsid w:val="00212A03"/>
    <w:rsid w:val="00213450"/>
    <w:rsid w:val="00214A70"/>
    <w:rsid w:val="00214BB1"/>
    <w:rsid w:val="00215198"/>
    <w:rsid w:val="00216131"/>
    <w:rsid w:val="00216709"/>
    <w:rsid w:val="00217418"/>
    <w:rsid w:val="00220735"/>
    <w:rsid w:val="00221381"/>
    <w:rsid w:val="002214C1"/>
    <w:rsid w:val="0022168D"/>
    <w:rsid w:val="00221CE8"/>
    <w:rsid w:val="00222108"/>
    <w:rsid w:val="00222507"/>
    <w:rsid w:val="00222878"/>
    <w:rsid w:val="002228AD"/>
    <w:rsid w:val="002239CD"/>
    <w:rsid w:val="00223BB4"/>
    <w:rsid w:val="00224B18"/>
    <w:rsid w:val="0022504C"/>
    <w:rsid w:val="002252BA"/>
    <w:rsid w:val="002253DB"/>
    <w:rsid w:val="00225467"/>
    <w:rsid w:val="00226CE9"/>
    <w:rsid w:val="002273B2"/>
    <w:rsid w:val="002273C5"/>
    <w:rsid w:val="00227411"/>
    <w:rsid w:val="00227F29"/>
    <w:rsid w:val="00230865"/>
    <w:rsid w:val="00230F24"/>
    <w:rsid w:val="0023167B"/>
    <w:rsid w:val="00231B40"/>
    <w:rsid w:val="0023221F"/>
    <w:rsid w:val="002336A3"/>
    <w:rsid w:val="00233801"/>
    <w:rsid w:val="002348C7"/>
    <w:rsid w:val="00234B9A"/>
    <w:rsid w:val="00234D8B"/>
    <w:rsid w:val="00234F3A"/>
    <w:rsid w:val="00235019"/>
    <w:rsid w:val="0023539E"/>
    <w:rsid w:val="00235F3A"/>
    <w:rsid w:val="00236845"/>
    <w:rsid w:val="00237CD9"/>
    <w:rsid w:val="0024098B"/>
    <w:rsid w:val="00241B31"/>
    <w:rsid w:val="0024222E"/>
    <w:rsid w:val="0024286D"/>
    <w:rsid w:val="00243140"/>
    <w:rsid w:val="00243249"/>
    <w:rsid w:val="0024399F"/>
    <w:rsid w:val="0024412E"/>
    <w:rsid w:val="00244C50"/>
    <w:rsid w:val="00244C63"/>
    <w:rsid w:val="00245254"/>
    <w:rsid w:val="00246026"/>
    <w:rsid w:val="00246165"/>
    <w:rsid w:val="002474D4"/>
    <w:rsid w:val="0024755C"/>
    <w:rsid w:val="00247812"/>
    <w:rsid w:val="00247B58"/>
    <w:rsid w:val="002500B8"/>
    <w:rsid w:val="002508EB"/>
    <w:rsid w:val="002511BB"/>
    <w:rsid w:val="00251FD6"/>
    <w:rsid w:val="002522CC"/>
    <w:rsid w:val="002524C7"/>
    <w:rsid w:val="00252911"/>
    <w:rsid w:val="00252FAA"/>
    <w:rsid w:val="002536C3"/>
    <w:rsid w:val="00255434"/>
    <w:rsid w:val="0025659E"/>
    <w:rsid w:val="002567B9"/>
    <w:rsid w:val="00256960"/>
    <w:rsid w:val="00256964"/>
    <w:rsid w:val="002569D8"/>
    <w:rsid w:val="00257549"/>
    <w:rsid w:val="002575F8"/>
    <w:rsid w:val="00257A36"/>
    <w:rsid w:val="00257FAA"/>
    <w:rsid w:val="002600DC"/>
    <w:rsid w:val="0026065F"/>
    <w:rsid w:val="002608A4"/>
    <w:rsid w:val="00260FDE"/>
    <w:rsid w:val="002622C3"/>
    <w:rsid w:val="0026330C"/>
    <w:rsid w:val="002638BF"/>
    <w:rsid w:val="0026501C"/>
    <w:rsid w:val="002650BE"/>
    <w:rsid w:val="0026512E"/>
    <w:rsid w:val="002652EF"/>
    <w:rsid w:val="00265379"/>
    <w:rsid w:val="00267F5C"/>
    <w:rsid w:val="00271A8B"/>
    <w:rsid w:val="00271B67"/>
    <w:rsid w:val="00273096"/>
    <w:rsid w:val="00273CD6"/>
    <w:rsid w:val="002748A3"/>
    <w:rsid w:val="00274950"/>
    <w:rsid w:val="002752BA"/>
    <w:rsid w:val="00275EB4"/>
    <w:rsid w:val="002769C3"/>
    <w:rsid w:val="00277014"/>
    <w:rsid w:val="0027737A"/>
    <w:rsid w:val="00280127"/>
    <w:rsid w:val="00281274"/>
    <w:rsid w:val="00281C3B"/>
    <w:rsid w:val="002821AB"/>
    <w:rsid w:val="002824CC"/>
    <w:rsid w:val="00282CA6"/>
    <w:rsid w:val="0028335A"/>
    <w:rsid w:val="00283548"/>
    <w:rsid w:val="0028400E"/>
    <w:rsid w:val="00284116"/>
    <w:rsid w:val="00284504"/>
    <w:rsid w:val="00285975"/>
    <w:rsid w:val="00285B65"/>
    <w:rsid w:val="00286E99"/>
    <w:rsid w:val="002874A1"/>
    <w:rsid w:val="00287E78"/>
    <w:rsid w:val="00290A9D"/>
    <w:rsid w:val="00290F84"/>
    <w:rsid w:val="00291589"/>
    <w:rsid w:val="0029254E"/>
    <w:rsid w:val="00292596"/>
    <w:rsid w:val="00292AA1"/>
    <w:rsid w:val="00292F65"/>
    <w:rsid w:val="0029346E"/>
    <w:rsid w:val="00293493"/>
    <w:rsid w:val="002938FD"/>
    <w:rsid w:val="0029522A"/>
    <w:rsid w:val="00295F91"/>
    <w:rsid w:val="002960AB"/>
    <w:rsid w:val="00296D16"/>
    <w:rsid w:val="00296F45"/>
    <w:rsid w:val="002972E0"/>
    <w:rsid w:val="00297854"/>
    <w:rsid w:val="002A06B8"/>
    <w:rsid w:val="002A07BA"/>
    <w:rsid w:val="002A07ED"/>
    <w:rsid w:val="002A0C7C"/>
    <w:rsid w:val="002A0DF6"/>
    <w:rsid w:val="002A0EB3"/>
    <w:rsid w:val="002A100E"/>
    <w:rsid w:val="002A17B0"/>
    <w:rsid w:val="002A2297"/>
    <w:rsid w:val="002A2913"/>
    <w:rsid w:val="002A2925"/>
    <w:rsid w:val="002A2CD0"/>
    <w:rsid w:val="002A31C3"/>
    <w:rsid w:val="002A343D"/>
    <w:rsid w:val="002A34FA"/>
    <w:rsid w:val="002A386B"/>
    <w:rsid w:val="002A38FF"/>
    <w:rsid w:val="002A591D"/>
    <w:rsid w:val="002A5C27"/>
    <w:rsid w:val="002A5C77"/>
    <w:rsid w:val="002A5CE3"/>
    <w:rsid w:val="002A65A5"/>
    <w:rsid w:val="002A6DBE"/>
    <w:rsid w:val="002A729B"/>
    <w:rsid w:val="002A7471"/>
    <w:rsid w:val="002A7977"/>
    <w:rsid w:val="002A7FBD"/>
    <w:rsid w:val="002B044D"/>
    <w:rsid w:val="002B061F"/>
    <w:rsid w:val="002B0946"/>
    <w:rsid w:val="002B101C"/>
    <w:rsid w:val="002B10F3"/>
    <w:rsid w:val="002B145B"/>
    <w:rsid w:val="002B16B3"/>
    <w:rsid w:val="002B240A"/>
    <w:rsid w:val="002B300F"/>
    <w:rsid w:val="002B3C87"/>
    <w:rsid w:val="002B4FDB"/>
    <w:rsid w:val="002B61EE"/>
    <w:rsid w:val="002B65A2"/>
    <w:rsid w:val="002C0312"/>
    <w:rsid w:val="002C09A6"/>
    <w:rsid w:val="002C0B74"/>
    <w:rsid w:val="002C0BA4"/>
    <w:rsid w:val="002C0D75"/>
    <w:rsid w:val="002C1110"/>
    <w:rsid w:val="002C1424"/>
    <w:rsid w:val="002C16BB"/>
    <w:rsid w:val="002C187A"/>
    <w:rsid w:val="002C1E6D"/>
    <w:rsid w:val="002C24DD"/>
    <w:rsid w:val="002C3354"/>
    <w:rsid w:val="002C3CE6"/>
    <w:rsid w:val="002C3F2E"/>
    <w:rsid w:val="002C4C36"/>
    <w:rsid w:val="002C4D08"/>
    <w:rsid w:val="002C509E"/>
    <w:rsid w:val="002C549B"/>
    <w:rsid w:val="002C54AD"/>
    <w:rsid w:val="002C5957"/>
    <w:rsid w:val="002C5CD5"/>
    <w:rsid w:val="002C6EB4"/>
    <w:rsid w:val="002C6F04"/>
    <w:rsid w:val="002C77AD"/>
    <w:rsid w:val="002C7ACE"/>
    <w:rsid w:val="002D1019"/>
    <w:rsid w:val="002D1038"/>
    <w:rsid w:val="002D2540"/>
    <w:rsid w:val="002D278D"/>
    <w:rsid w:val="002D300A"/>
    <w:rsid w:val="002D37E0"/>
    <w:rsid w:val="002D3947"/>
    <w:rsid w:val="002D39EB"/>
    <w:rsid w:val="002D3F9B"/>
    <w:rsid w:val="002D4B22"/>
    <w:rsid w:val="002D54E6"/>
    <w:rsid w:val="002D6B5D"/>
    <w:rsid w:val="002D6E7B"/>
    <w:rsid w:val="002D76CF"/>
    <w:rsid w:val="002D7AB9"/>
    <w:rsid w:val="002E085E"/>
    <w:rsid w:val="002E0D01"/>
    <w:rsid w:val="002E1713"/>
    <w:rsid w:val="002E18AE"/>
    <w:rsid w:val="002E18F5"/>
    <w:rsid w:val="002E1CC1"/>
    <w:rsid w:val="002E1FCE"/>
    <w:rsid w:val="002E28BE"/>
    <w:rsid w:val="002E3420"/>
    <w:rsid w:val="002E34DE"/>
    <w:rsid w:val="002E438E"/>
    <w:rsid w:val="002E4DA8"/>
    <w:rsid w:val="002E5069"/>
    <w:rsid w:val="002E55BD"/>
    <w:rsid w:val="002E5B13"/>
    <w:rsid w:val="002E5D8D"/>
    <w:rsid w:val="002E607C"/>
    <w:rsid w:val="002E614C"/>
    <w:rsid w:val="002E66B4"/>
    <w:rsid w:val="002E66BC"/>
    <w:rsid w:val="002E696F"/>
    <w:rsid w:val="002E70BE"/>
    <w:rsid w:val="002F0B11"/>
    <w:rsid w:val="002F13FF"/>
    <w:rsid w:val="002F1643"/>
    <w:rsid w:val="002F2056"/>
    <w:rsid w:val="002F2747"/>
    <w:rsid w:val="002F2E49"/>
    <w:rsid w:val="002F2FD4"/>
    <w:rsid w:val="002F3D77"/>
    <w:rsid w:val="002F431E"/>
    <w:rsid w:val="002F696C"/>
    <w:rsid w:val="002F7EB7"/>
    <w:rsid w:val="00300187"/>
    <w:rsid w:val="003005DF"/>
    <w:rsid w:val="00300954"/>
    <w:rsid w:val="003013DF"/>
    <w:rsid w:val="003016A2"/>
    <w:rsid w:val="00301927"/>
    <w:rsid w:val="00302380"/>
    <w:rsid w:val="00302EB9"/>
    <w:rsid w:val="00303A6F"/>
    <w:rsid w:val="003048EB"/>
    <w:rsid w:val="00304C9E"/>
    <w:rsid w:val="003053CE"/>
    <w:rsid w:val="00305A01"/>
    <w:rsid w:val="00305F62"/>
    <w:rsid w:val="003062C0"/>
    <w:rsid w:val="00306CFE"/>
    <w:rsid w:val="003077F9"/>
    <w:rsid w:val="003103F9"/>
    <w:rsid w:val="003106B2"/>
    <w:rsid w:val="00311271"/>
    <w:rsid w:val="00313215"/>
    <w:rsid w:val="00313724"/>
    <w:rsid w:val="003144EC"/>
    <w:rsid w:val="00314E17"/>
    <w:rsid w:val="003153B3"/>
    <w:rsid w:val="00315473"/>
    <w:rsid w:val="00316C53"/>
    <w:rsid w:val="003171FD"/>
    <w:rsid w:val="003175B1"/>
    <w:rsid w:val="00317722"/>
    <w:rsid w:val="00317FFC"/>
    <w:rsid w:val="003202A9"/>
    <w:rsid w:val="00321445"/>
    <w:rsid w:val="00321B9E"/>
    <w:rsid w:val="00321F95"/>
    <w:rsid w:val="0032204E"/>
    <w:rsid w:val="003223D0"/>
    <w:rsid w:val="00322C04"/>
    <w:rsid w:val="00322C15"/>
    <w:rsid w:val="003237A9"/>
    <w:rsid w:val="003239E0"/>
    <w:rsid w:val="003241EE"/>
    <w:rsid w:val="0032454B"/>
    <w:rsid w:val="00324721"/>
    <w:rsid w:val="00326625"/>
    <w:rsid w:val="00327204"/>
    <w:rsid w:val="003272E8"/>
    <w:rsid w:val="0032751C"/>
    <w:rsid w:val="003304AB"/>
    <w:rsid w:val="00330673"/>
    <w:rsid w:val="003319B4"/>
    <w:rsid w:val="00332E21"/>
    <w:rsid w:val="0033392B"/>
    <w:rsid w:val="00333AF5"/>
    <w:rsid w:val="003344B6"/>
    <w:rsid w:val="00334B53"/>
    <w:rsid w:val="00334DD1"/>
    <w:rsid w:val="00335686"/>
    <w:rsid w:val="003362DE"/>
    <w:rsid w:val="003368F8"/>
    <w:rsid w:val="00337504"/>
    <w:rsid w:val="003375BE"/>
    <w:rsid w:val="0033766B"/>
    <w:rsid w:val="0033795A"/>
    <w:rsid w:val="00337AA5"/>
    <w:rsid w:val="0034051D"/>
    <w:rsid w:val="00340648"/>
    <w:rsid w:val="00340B2B"/>
    <w:rsid w:val="00340BC1"/>
    <w:rsid w:val="00341CE4"/>
    <w:rsid w:val="00342054"/>
    <w:rsid w:val="00342550"/>
    <w:rsid w:val="003425DF"/>
    <w:rsid w:val="00342A89"/>
    <w:rsid w:val="0034340E"/>
    <w:rsid w:val="00343AEA"/>
    <w:rsid w:val="00343FAC"/>
    <w:rsid w:val="00344E3C"/>
    <w:rsid w:val="00346196"/>
    <w:rsid w:val="0034686D"/>
    <w:rsid w:val="003474E3"/>
    <w:rsid w:val="00347527"/>
    <w:rsid w:val="00347B6E"/>
    <w:rsid w:val="00347E3E"/>
    <w:rsid w:val="003500A2"/>
    <w:rsid w:val="00350173"/>
    <w:rsid w:val="0035161E"/>
    <w:rsid w:val="00352B68"/>
    <w:rsid w:val="00352E8F"/>
    <w:rsid w:val="00352F44"/>
    <w:rsid w:val="00352FAA"/>
    <w:rsid w:val="0035324D"/>
    <w:rsid w:val="00354233"/>
    <w:rsid w:val="003545D3"/>
    <w:rsid w:val="00354872"/>
    <w:rsid w:val="00354A70"/>
    <w:rsid w:val="003560D1"/>
    <w:rsid w:val="00356993"/>
    <w:rsid w:val="00357835"/>
    <w:rsid w:val="00357B9E"/>
    <w:rsid w:val="00357D7F"/>
    <w:rsid w:val="00360219"/>
    <w:rsid w:val="003612C4"/>
    <w:rsid w:val="0036182F"/>
    <w:rsid w:val="00361E31"/>
    <w:rsid w:val="00362512"/>
    <w:rsid w:val="00362A45"/>
    <w:rsid w:val="0036313F"/>
    <w:rsid w:val="00363513"/>
    <w:rsid w:val="0036366C"/>
    <w:rsid w:val="00363BD7"/>
    <w:rsid w:val="00365EDD"/>
    <w:rsid w:val="00370806"/>
    <w:rsid w:val="00371899"/>
    <w:rsid w:val="00371C37"/>
    <w:rsid w:val="00371EC6"/>
    <w:rsid w:val="003726EA"/>
    <w:rsid w:val="0037279C"/>
    <w:rsid w:val="00372D42"/>
    <w:rsid w:val="00372DDB"/>
    <w:rsid w:val="0037347F"/>
    <w:rsid w:val="00373BFF"/>
    <w:rsid w:val="00373EC4"/>
    <w:rsid w:val="00374019"/>
    <w:rsid w:val="003750BE"/>
    <w:rsid w:val="00375A95"/>
    <w:rsid w:val="00376932"/>
    <w:rsid w:val="00377821"/>
    <w:rsid w:val="0038084C"/>
    <w:rsid w:val="00380A2B"/>
    <w:rsid w:val="003812BE"/>
    <w:rsid w:val="0038223F"/>
    <w:rsid w:val="0038280D"/>
    <w:rsid w:val="00382E46"/>
    <w:rsid w:val="0038322B"/>
    <w:rsid w:val="0038372D"/>
    <w:rsid w:val="003847A7"/>
    <w:rsid w:val="00385B86"/>
    <w:rsid w:val="00385CDC"/>
    <w:rsid w:val="00385E0B"/>
    <w:rsid w:val="003862E8"/>
    <w:rsid w:val="003863F0"/>
    <w:rsid w:val="00386408"/>
    <w:rsid w:val="00386A2F"/>
    <w:rsid w:val="003872AB"/>
    <w:rsid w:val="00390282"/>
    <w:rsid w:val="00390DE7"/>
    <w:rsid w:val="00391693"/>
    <w:rsid w:val="003917E9"/>
    <w:rsid w:val="00391E8B"/>
    <w:rsid w:val="00392B31"/>
    <w:rsid w:val="00393392"/>
    <w:rsid w:val="003935BA"/>
    <w:rsid w:val="00393FBF"/>
    <w:rsid w:val="003949A2"/>
    <w:rsid w:val="00394AB8"/>
    <w:rsid w:val="003967CC"/>
    <w:rsid w:val="003974E9"/>
    <w:rsid w:val="003977BF"/>
    <w:rsid w:val="003A1FBD"/>
    <w:rsid w:val="003A2EC4"/>
    <w:rsid w:val="003A3026"/>
    <w:rsid w:val="003A343B"/>
    <w:rsid w:val="003A3925"/>
    <w:rsid w:val="003A41B3"/>
    <w:rsid w:val="003A4FBC"/>
    <w:rsid w:val="003A5367"/>
    <w:rsid w:val="003A55A4"/>
    <w:rsid w:val="003A5BC8"/>
    <w:rsid w:val="003A5EE8"/>
    <w:rsid w:val="003A61A9"/>
    <w:rsid w:val="003A62D2"/>
    <w:rsid w:val="003A695C"/>
    <w:rsid w:val="003A69F0"/>
    <w:rsid w:val="003A77AD"/>
    <w:rsid w:val="003A7CCB"/>
    <w:rsid w:val="003A7F6F"/>
    <w:rsid w:val="003B05D7"/>
    <w:rsid w:val="003B0B32"/>
    <w:rsid w:val="003B0E0A"/>
    <w:rsid w:val="003B2670"/>
    <w:rsid w:val="003B299D"/>
    <w:rsid w:val="003B2AAB"/>
    <w:rsid w:val="003B2BD8"/>
    <w:rsid w:val="003B3069"/>
    <w:rsid w:val="003B3297"/>
    <w:rsid w:val="003B3ED3"/>
    <w:rsid w:val="003B4424"/>
    <w:rsid w:val="003B4C75"/>
    <w:rsid w:val="003B5322"/>
    <w:rsid w:val="003B635D"/>
    <w:rsid w:val="003B687E"/>
    <w:rsid w:val="003B6A07"/>
    <w:rsid w:val="003B7372"/>
    <w:rsid w:val="003C039F"/>
    <w:rsid w:val="003C15CC"/>
    <w:rsid w:val="003C16A3"/>
    <w:rsid w:val="003C1B04"/>
    <w:rsid w:val="003C1C50"/>
    <w:rsid w:val="003C1DD7"/>
    <w:rsid w:val="003C2117"/>
    <w:rsid w:val="003C2400"/>
    <w:rsid w:val="003C27A7"/>
    <w:rsid w:val="003C28F2"/>
    <w:rsid w:val="003C2925"/>
    <w:rsid w:val="003C2FF7"/>
    <w:rsid w:val="003C3FB0"/>
    <w:rsid w:val="003C413A"/>
    <w:rsid w:val="003C419C"/>
    <w:rsid w:val="003C44F0"/>
    <w:rsid w:val="003C49F6"/>
    <w:rsid w:val="003C510E"/>
    <w:rsid w:val="003C5B00"/>
    <w:rsid w:val="003C5E98"/>
    <w:rsid w:val="003C6998"/>
    <w:rsid w:val="003C787F"/>
    <w:rsid w:val="003C7B96"/>
    <w:rsid w:val="003D1E25"/>
    <w:rsid w:val="003D3FD0"/>
    <w:rsid w:val="003D414E"/>
    <w:rsid w:val="003D443A"/>
    <w:rsid w:val="003D4B2D"/>
    <w:rsid w:val="003D4CDA"/>
    <w:rsid w:val="003D506B"/>
    <w:rsid w:val="003D61C4"/>
    <w:rsid w:val="003D7AE2"/>
    <w:rsid w:val="003E0172"/>
    <w:rsid w:val="003E0F13"/>
    <w:rsid w:val="003E1C98"/>
    <w:rsid w:val="003E25C3"/>
    <w:rsid w:val="003E272D"/>
    <w:rsid w:val="003E2A0A"/>
    <w:rsid w:val="003E2ED0"/>
    <w:rsid w:val="003E351E"/>
    <w:rsid w:val="003E36FA"/>
    <w:rsid w:val="003E3E4C"/>
    <w:rsid w:val="003E3F1E"/>
    <w:rsid w:val="003E4047"/>
    <w:rsid w:val="003E427D"/>
    <w:rsid w:val="003E43D9"/>
    <w:rsid w:val="003E47DF"/>
    <w:rsid w:val="003E50AB"/>
    <w:rsid w:val="003E6CB1"/>
    <w:rsid w:val="003E6CFD"/>
    <w:rsid w:val="003F04EB"/>
    <w:rsid w:val="003F0500"/>
    <w:rsid w:val="003F10E8"/>
    <w:rsid w:val="003F13F9"/>
    <w:rsid w:val="003F1BF2"/>
    <w:rsid w:val="003F2E92"/>
    <w:rsid w:val="003F32F8"/>
    <w:rsid w:val="003F3869"/>
    <w:rsid w:val="003F3B78"/>
    <w:rsid w:val="003F4417"/>
    <w:rsid w:val="003F4B5C"/>
    <w:rsid w:val="003F5576"/>
    <w:rsid w:val="003F55EE"/>
    <w:rsid w:val="003F622E"/>
    <w:rsid w:val="003F70D3"/>
    <w:rsid w:val="003F7602"/>
    <w:rsid w:val="003F7A9D"/>
    <w:rsid w:val="003F7AF2"/>
    <w:rsid w:val="00400533"/>
    <w:rsid w:val="004014DB"/>
    <w:rsid w:val="004019C1"/>
    <w:rsid w:val="00401A8A"/>
    <w:rsid w:val="004045F6"/>
    <w:rsid w:val="004049CE"/>
    <w:rsid w:val="00404E05"/>
    <w:rsid w:val="00404FD4"/>
    <w:rsid w:val="00405D91"/>
    <w:rsid w:val="004062CA"/>
    <w:rsid w:val="00406E9B"/>
    <w:rsid w:val="0040789D"/>
    <w:rsid w:val="00407A63"/>
    <w:rsid w:val="00407D23"/>
    <w:rsid w:val="0041060A"/>
    <w:rsid w:val="004108B5"/>
    <w:rsid w:val="0041148E"/>
    <w:rsid w:val="00411553"/>
    <w:rsid w:val="00411ECB"/>
    <w:rsid w:val="00412B6B"/>
    <w:rsid w:val="00413266"/>
    <w:rsid w:val="004138D6"/>
    <w:rsid w:val="004138F3"/>
    <w:rsid w:val="0041394E"/>
    <w:rsid w:val="00413AF0"/>
    <w:rsid w:val="004145E3"/>
    <w:rsid w:val="0041520C"/>
    <w:rsid w:val="004161B0"/>
    <w:rsid w:val="00416927"/>
    <w:rsid w:val="00416B46"/>
    <w:rsid w:val="004175F4"/>
    <w:rsid w:val="004177DF"/>
    <w:rsid w:val="00417B18"/>
    <w:rsid w:val="00417C7F"/>
    <w:rsid w:val="004202F3"/>
    <w:rsid w:val="004217E8"/>
    <w:rsid w:val="00421AC7"/>
    <w:rsid w:val="00422022"/>
    <w:rsid w:val="00422310"/>
    <w:rsid w:val="004223E4"/>
    <w:rsid w:val="00422E1E"/>
    <w:rsid w:val="00423B96"/>
    <w:rsid w:val="00424121"/>
    <w:rsid w:val="0042442E"/>
    <w:rsid w:val="0042482D"/>
    <w:rsid w:val="0042505A"/>
    <w:rsid w:val="0042606F"/>
    <w:rsid w:val="004275CD"/>
    <w:rsid w:val="00427F62"/>
    <w:rsid w:val="00430826"/>
    <w:rsid w:val="00430B96"/>
    <w:rsid w:val="00430C62"/>
    <w:rsid w:val="00431A15"/>
    <w:rsid w:val="00431B4B"/>
    <w:rsid w:val="00431BD6"/>
    <w:rsid w:val="00431D08"/>
    <w:rsid w:val="00432D7F"/>
    <w:rsid w:val="00432DFA"/>
    <w:rsid w:val="00433496"/>
    <w:rsid w:val="00433F85"/>
    <w:rsid w:val="004340F8"/>
    <w:rsid w:val="00436462"/>
    <w:rsid w:val="00436E52"/>
    <w:rsid w:val="004379DA"/>
    <w:rsid w:val="00437B63"/>
    <w:rsid w:val="00441F5F"/>
    <w:rsid w:val="0044257B"/>
    <w:rsid w:val="00442CFA"/>
    <w:rsid w:val="00443534"/>
    <w:rsid w:val="004441F5"/>
    <w:rsid w:val="004442A7"/>
    <w:rsid w:val="004443F6"/>
    <w:rsid w:val="00444502"/>
    <w:rsid w:val="00444779"/>
    <w:rsid w:val="004450A2"/>
    <w:rsid w:val="00446937"/>
    <w:rsid w:val="00447865"/>
    <w:rsid w:val="00447E3B"/>
    <w:rsid w:val="00447FD0"/>
    <w:rsid w:val="00450298"/>
    <w:rsid w:val="004503E7"/>
    <w:rsid w:val="00450F25"/>
    <w:rsid w:val="00451090"/>
    <w:rsid w:val="00451D93"/>
    <w:rsid w:val="00451EE4"/>
    <w:rsid w:val="00452555"/>
    <w:rsid w:val="00452EAE"/>
    <w:rsid w:val="00452FDB"/>
    <w:rsid w:val="004533F3"/>
    <w:rsid w:val="004537EA"/>
    <w:rsid w:val="00453A46"/>
    <w:rsid w:val="00453C83"/>
    <w:rsid w:val="00453CE4"/>
    <w:rsid w:val="00454331"/>
    <w:rsid w:val="00454957"/>
    <w:rsid w:val="00454CDB"/>
    <w:rsid w:val="00454FAF"/>
    <w:rsid w:val="00455184"/>
    <w:rsid w:val="00456081"/>
    <w:rsid w:val="00456244"/>
    <w:rsid w:val="0045658D"/>
    <w:rsid w:val="004569C0"/>
    <w:rsid w:val="00456B90"/>
    <w:rsid w:val="0046091B"/>
    <w:rsid w:val="004610B8"/>
    <w:rsid w:val="00461251"/>
    <w:rsid w:val="00461744"/>
    <w:rsid w:val="004642F7"/>
    <w:rsid w:val="00465123"/>
    <w:rsid w:val="00466699"/>
    <w:rsid w:val="004674BB"/>
    <w:rsid w:val="00467868"/>
    <w:rsid w:val="00467D00"/>
    <w:rsid w:val="004701BF"/>
    <w:rsid w:val="00470243"/>
    <w:rsid w:val="004713CB"/>
    <w:rsid w:val="004713CF"/>
    <w:rsid w:val="00471749"/>
    <w:rsid w:val="00472579"/>
    <w:rsid w:val="00473334"/>
    <w:rsid w:val="00474712"/>
    <w:rsid w:val="00474E56"/>
    <w:rsid w:val="004750CD"/>
    <w:rsid w:val="0047756B"/>
    <w:rsid w:val="00477C9F"/>
    <w:rsid w:val="00480411"/>
    <w:rsid w:val="004809AE"/>
    <w:rsid w:val="00481BDA"/>
    <w:rsid w:val="00482294"/>
    <w:rsid w:val="0048252C"/>
    <w:rsid w:val="00483284"/>
    <w:rsid w:val="00483427"/>
    <w:rsid w:val="0048371C"/>
    <w:rsid w:val="004837AB"/>
    <w:rsid w:val="004848CB"/>
    <w:rsid w:val="00484ECD"/>
    <w:rsid w:val="00485485"/>
    <w:rsid w:val="004865F1"/>
    <w:rsid w:val="004875BF"/>
    <w:rsid w:val="00490221"/>
    <w:rsid w:val="00490510"/>
    <w:rsid w:val="0049056F"/>
    <w:rsid w:val="00490898"/>
    <w:rsid w:val="00491F6E"/>
    <w:rsid w:val="00492418"/>
    <w:rsid w:val="00492739"/>
    <w:rsid w:val="00493C33"/>
    <w:rsid w:val="00494596"/>
    <w:rsid w:val="00494AED"/>
    <w:rsid w:val="00494D59"/>
    <w:rsid w:val="00494F7E"/>
    <w:rsid w:val="00495415"/>
    <w:rsid w:val="0049551C"/>
    <w:rsid w:val="00495A3F"/>
    <w:rsid w:val="00495AE0"/>
    <w:rsid w:val="004961B5"/>
    <w:rsid w:val="00496B16"/>
    <w:rsid w:val="004A02DE"/>
    <w:rsid w:val="004A0FAF"/>
    <w:rsid w:val="004A106D"/>
    <w:rsid w:val="004A3F2E"/>
    <w:rsid w:val="004A5360"/>
    <w:rsid w:val="004A5899"/>
    <w:rsid w:val="004A5A75"/>
    <w:rsid w:val="004A6725"/>
    <w:rsid w:val="004A724F"/>
    <w:rsid w:val="004A783E"/>
    <w:rsid w:val="004A7E93"/>
    <w:rsid w:val="004B1039"/>
    <w:rsid w:val="004B136A"/>
    <w:rsid w:val="004B167E"/>
    <w:rsid w:val="004B2322"/>
    <w:rsid w:val="004B254F"/>
    <w:rsid w:val="004B2F07"/>
    <w:rsid w:val="004B2F1B"/>
    <w:rsid w:val="004B378A"/>
    <w:rsid w:val="004B3CDC"/>
    <w:rsid w:val="004B40D2"/>
    <w:rsid w:val="004B42FE"/>
    <w:rsid w:val="004B4309"/>
    <w:rsid w:val="004B447B"/>
    <w:rsid w:val="004B471A"/>
    <w:rsid w:val="004B5076"/>
    <w:rsid w:val="004B554B"/>
    <w:rsid w:val="004B6801"/>
    <w:rsid w:val="004B68E4"/>
    <w:rsid w:val="004B6B11"/>
    <w:rsid w:val="004B704E"/>
    <w:rsid w:val="004B76C8"/>
    <w:rsid w:val="004B7A1B"/>
    <w:rsid w:val="004B7E7C"/>
    <w:rsid w:val="004C0057"/>
    <w:rsid w:val="004C0223"/>
    <w:rsid w:val="004C0267"/>
    <w:rsid w:val="004C054F"/>
    <w:rsid w:val="004C0872"/>
    <w:rsid w:val="004C145A"/>
    <w:rsid w:val="004C16CE"/>
    <w:rsid w:val="004C1AD2"/>
    <w:rsid w:val="004C1E76"/>
    <w:rsid w:val="004C2F18"/>
    <w:rsid w:val="004C307A"/>
    <w:rsid w:val="004C38D9"/>
    <w:rsid w:val="004C4A17"/>
    <w:rsid w:val="004C556C"/>
    <w:rsid w:val="004C57CD"/>
    <w:rsid w:val="004C611A"/>
    <w:rsid w:val="004C616C"/>
    <w:rsid w:val="004C66C6"/>
    <w:rsid w:val="004C6B7A"/>
    <w:rsid w:val="004C74C8"/>
    <w:rsid w:val="004C7CF7"/>
    <w:rsid w:val="004D097F"/>
    <w:rsid w:val="004D0DE4"/>
    <w:rsid w:val="004D368C"/>
    <w:rsid w:val="004D6B3C"/>
    <w:rsid w:val="004D6BB9"/>
    <w:rsid w:val="004D71F6"/>
    <w:rsid w:val="004D7E6A"/>
    <w:rsid w:val="004E01D5"/>
    <w:rsid w:val="004E142B"/>
    <w:rsid w:val="004E14DD"/>
    <w:rsid w:val="004E157E"/>
    <w:rsid w:val="004E2AF5"/>
    <w:rsid w:val="004E3185"/>
    <w:rsid w:val="004E330E"/>
    <w:rsid w:val="004E3628"/>
    <w:rsid w:val="004E3A82"/>
    <w:rsid w:val="004E3D81"/>
    <w:rsid w:val="004E3E58"/>
    <w:rsid w:val="004E4921"/>
    <w:rsid w:val="004E66E1"/>
    <w:rsid w:val="004E6A38"/>
    <w:rsid w:val="004F1135"/>
    <w:rsid w:val="004F13A7"/>
    <w:rsid w:val="004F1B9D"/>
    <w:rsid w:val="004F1D88"/>
    <w:rsid w:val="004F2EB4"/>
    <w:rsid w:val="004F3869"/>
    <w:rsid w:val="004F433B"/>
    <w:rsid w:val="004F52AE"/>
    <w:rsid w:val="004F5DC7"/>
    <w:rsid w:val="004F5E11"/>
    <w:rsid w:val="004F6780"/>
    <w:rsid w:val="004F6AD5"/>
    <w:rsid w:val="004F6B75"/>
    <w:rsid w:val="004F6FAA"/>
    <w:rsid w:val="004F76D5"/>
    <w:rsid w:val="004F7945"/>
    <w:rsid w:val="004F7BE8"/>
    <w:rsid w:val="004F7BFD"/>
    <w:rsid w:val="005011FE"/>
    <w:rsid w:val="00502105"/>
    <w:rsid w:val="00502752"/>
    <w:rsid w:val="00502C37"/>
    <w:rsid w:val="00502D4B"/>
    <w:rsid w:val="00503202"/>
    <w:rsid w:val="005032EF"/>
    <w:rsid w:val="00503988"/>
    <w:rsid w:val="005039A6"/>
    <w:rsid w:val="0050412F"/>
    <w:rsid w:val="0050413B"/>
    <w:rsid w:val="0050482B"/>
    <w:rsid w:val="00504D53"/>
    <w:rsid w:val="00504D8B"/>
    <w:rsid w:val="00505846"/>
    <w:rsid w:val="005060C2"/>
    <w:rsid w:val="00510C96"/>
    <w:rsid w:val="00510E95"/>
    <w:rsid w:val="005120F7"/>
    <w:rsid w:val="00512F5E"/>
    <w:rsid w:val="00513160"/>
    <w:rsid w:val="0051353C"/>
    <w:rsid w:val="00513C9D"/>
    <w:rsid w:val="00515BF1"/>
    <w:rsid w:val="005165E5"/>
    <w:rsid w:val="0051792C"/>
    <w:rsid w:val="00517A7F"/>
    <w:rsid w:val="00517D1B"/>
    <w:rsid w:val="00520865"/>
    <w:rsid w:val="00521D05"/>
    <w:rsid w:val="005220FA"/>
    <w:rsid w:val="0052273B"/>
    <w:rsid w:val="00522758"/>
    <w:rsid w:val="00523331"/>
    <w:rsid w:val="00523A06"/>
    <w:rsid w:val="0052410E"/>
    <w:rsid w:val="005244AB"/>
    <w:rsid w:val="0052488F"/>
    <w:rsid w:val="005257D6"/>
    <w:rsid w:val="00525836"/>
    <w:rsid w:val="0052595E"/>
    <w:rsid w:val="00525C82"/>
    <w:rsid w:val="00527614"/>
    <w:rsid w:val="00527EA8"/>
    <w:rsid w:val="00531B71"/>
    <w:rsid w:val="0053438B"/>
    <w:rsid w:val="00534C97"/>
    <w:rsid w:val="00534DFF"/>
    <w:rsid w:val="005406FF"/>
    <w:rsid w:val="0054114B"/>
    <w:rsid w:val="0054162B"/>
    <w:rsid w:val="005421B9"/>
    <w:rsid w:val="005423D3"/>
    <w:rsid w:val="005424B3"/>
    <w:rsid w:val="005426A9"/>
    <w:rsid w:val="00542CD8"/>
    <w:rsid w:val="00543277"/>
    <w:rsid w:val="00543382"/>
    <w:rsid w:val="00543D1C"/>
    <w:rsid w:val="00543D8C"/>
    <w:rsid w:val="00543FC8"/>
    <w:rsid w:val="0054406D"/>
    <w:rsid w:val="00544539"/>
    <w:rsid w:val="00544631"/>
    <w:rsid w:val="005450CB"/>
    <w:rsid w:val="0054543D"/>
    <w:rsid w:val="00545EF1"/>
    <w:rsid w:val="00547354"/>
    <w:rsid w:val="005477FA"/>
    <w:rsid w:val="00547E5E"/>
    <w:rsid w:val="00551392"/>
    <w:rsid w:val="005514B2"/>
    <w:rsid w:val="0055191C"/>
    <w:rsid w:val="0055254A"/>
    <w:rsid w:val="00553182"/>
    <w:rsid w:val="005539CD"/>
    <w:rsid w:val="00554305"/>
    <w:rsid w:val="005555A7"/>
    <w:rsid w:val="005556D9"/>
    <w:rsid w:val="00555AAB"/>
    <w:rsid w:val="005567D0"/>
    <w:rsid w:val="00556B1F"/>
    <w:rsid w:val="00556C42"/>
    <w:rsid w:val="005573C9"/>
    <w:rsid w:val="0056032B"/>
    <w:rsid w:val="00560727"/>
    <w:rsid w:val="00560865"/>
    <w:rsid w:val="005618B1"/>
    <w:rsid w:val="00562A5C"/>
    <w:rsid w:val="00562D7C"/>
    <w:rsid w:val="0056394E"/>
    <w:rsid w:val="00563AAC"/>
    <w:rsid w:val="00563D0C"/>
    <w:rsid w:val="00563D1D"/>
    <w:rsid w:val="00564A5F"/>
    <w:rsid w:val="00564F99"/>
    <w:rsid w:val="00565D99"/>
    <w:rsid w:val="00565F91"/>
    <w:rsid w:val="00566718"/>
    <w:rsid w:val="0056692F"/>
    <w:rsid w:val="005673F6"/>
    <w:rsid w:val="005708E0"/>
    <w:rsid w:val="00570A52"/>
    <w:rsid w:val="00570B78"/>
    <w:rsid w:val="00570CEC"/>
    <w:rsid w:val="0057128F"/>
    <w:rsid w:val="00571593"/>
    <w:rsid w:val="00571662"/>
    <w:rsid w:val="00571E94"/>
    <w:rsid w:val="00572A23"/>
    <w:rsid w:val="0057407F"/>
    <w:rsid w:val="00574845"/>
    <w:rsid w:val="00574874"/>
    <w:rsid w:val="005748F7"/>
    <w:rsid w:val="005761DC"/>
    <w:rsid w:val="00576AB0"/>
    <w:rsid w:val="005808D1"/>
    <w:rsid w:val="00580932"/>
    <w:rsid w:val="00580986"/>
    <w:rsid w:val="00580FDB"/>
    <w:rsid w:val="00581872"/>
    <w:rsid w:val="005828C2"/>
    <w:rsid w:val="0058293A"/>
    <w:rsid w:val="00582B5B"/>
    <w:rsid w:val="005834B3"/>
    <w:rsid w:val="0058369E"/>
    <w:rsid w:val="005837C4"/>
    <w:rsid w:val="00583AA7"/>
    <w:rsid w:val="005843C7"/>
    <w:rsid w:val="0058466E"/>
    <w:rsid w:val="0058488A"/>
    <w:rsid w:val="0058489D"/>
    <w:rsid w:val="005858A7"/>
    <w:rsid w:val="005872D5"/>
    <w:rsid w:val="00587C67"/>
    <w:rsid w:val="00590216"/>
    <w:rsid w:val="00590483"/>
    <w:rsid w:val="0059172D"/>
    <w:rsid w:val="00591AA8"/>
    <w:rsid w:val="00591ABE"/>
    <w:rsid w:val="00592018"/>
    <w:rsid w:val="00592E15"/>
    <w:rsid w:val="005935A4"/>
    <w:rsid w:val="0059415E"/>
    <w:rsid w:val="005942AE"/>
    <w:rsid w:val="005951F3"/>
    <w:rsid w:val="005955ED"/>
    <w:rsid w:val="00595DA7"/>
    <w:rsid w:val="005965A5"/>
    <w:rsid w:val="00596AAD"/>
    <w:rsid w:val="00596EEE"/>
    <w:rsid w:val="005A05CE"/>
    <w:rsid w:val="005A08C7"/>
    <w:rsid w:val="005A09AB"/>
    <w:rsid w:val="005A0C8D"/>
    <w:rsid w:val="005A10F4"/>
    <w:rsid w:val="005A1552"/>
    <w:rsid w:val="005A2355"/>
    <w:rsid w:val="005A2495"/>
    <w:rsid w:val="005A346A"/>
    <w:rsid w:val="005A36D9"/>
    <w:rsid w:val="005A441E"/>
    <w:rsid w:val="005A45CC"/>
    <w:rsid w:val="005A4E00"/>
    <w:rsid w:val="005A6F91"/>
    <w:rsid w:val="005A7E19"/>
    <w:rsid w:val="005B0509"/>
    <w:rsid w:val="005B1937"/>
    <w:rsid w:val="005B2228"/>
    <w:rsid w:val="005B2B89"/>
    <w:rsid w:val="005B302D"/>
    <w:rsid w:val="005B3092"/>
    <w:rsid w:val="005B3278"/>
    <w:rsid w:val="005B337C"/>
    <w:rsid w:val="005B3CCB"/>
    <w:rsid w:val="005B41DC"/>
    <w:rsid w:val="005B4B7A"/>
    <w:rsid w:val="005B4CCE"/>
    <w:rsid w:val="005B56D5"/>
    <w:rsid w:val="005B57E5"/>
    <w:rsid w:val="005B5A8A"/>
    <w:rsid w:val="005B5F76"/>
    <w:rsid w:val="005B70F2"/>
    <w:rsid w:val="005B78A6"/>
    <w:rsid w:val="005B7F95"/>
    <w:rsid w:val="005C02AD"/>
    <w:rsid w:val="005C0664"/>
    <w:rsid w:val="005C0700"/>
    <w:rsid w:val="005C08A2"/>
    <w:rsid w:val="005C0D00"/>
    <w:rsid w:val="005C0F83"/>
    <w:rsid w:val="005C10A1"/>
    <w:rsid w:val="005C1120"/>
    <w:rsid w:val="005C1641"/>
    <w:rsid w:val="005C3A8A"/>
    <w:rsid w:val="005C3B3C"/>
    <w:rsid w:val="005C45CC"/>
    <w:rsid w:val="005C4F41"/>
    <w:rsid w:val="005C5208"/>
    <w:rsid w:val="005C5495"/>
    <w:rsid w:val="005C6533"/>
    <w:rsid w:val="005C67A4"/>
    <w:rsid w:val="005C6C43"/>
    <w:rsid w:val="005C731B"/>
    <w:rsid w:val="005D06B9"/>
    <w:rsid w:val="005D0B93"/>
    <w:rsid w:val="005D1526"/>
    <w:rsid w:val="005D15C0"/>
    <w:rsid w:val="005D1B0F"/>
    <w:rsid w:val="005D1FB9"/>
    <w:rsid w:val="005D2222"/>
    <w:rsid w:val="005D28C5"/>
    <w:rsid w:val="005D36D7"/>
    <w:rsid w:val="005D38B0"/>
    <w:rsid w:val="005D4F19"/>
    <w:rsid w:val="005D4FB0"/>
    <w:rsid w:val="005D5317"/>
    <w:rsid w:val="005D5926"/>
    <w:rsid w:val="005D5ABA"/>
    <w:rsid w:val="005D5FBC"/>
    <w:rsid w:val="005D6601"/>
    <w:rsid w:val="005D7072"/>
    <w:rsid w:val="005D7094"/>
    <w:rsid w:val="005D76DA"/>
    <w:rsid w:val="005E0103"/>
    <w:rsid w:val="005E0222"/>
    <w:rsid w:val="005E0AB9"/>
    <w:rsid w:val="005E0C04"/>
    <w:rsid w:val="005E1EC7"/>
    <w:rsid w:val="005E20F3"/>
    <w:rsid w:val="005E2E35"/>
    <w:rsid w:val="005E35DE"/>
    <w:rsid w:val="005E3A9C"/>
    <w:rsid w:val="005E3B9D"/>
    <w:rsid w:val="005E45F2"/>
    <w:rsid w:val="005E5643"/>
    <w:rsid w:val="005F0394"/>
    <w:rsid w:val="005F0A8C"/>
    <w:rsid w:val="005F0DA5"/>
    <w:rsid w:val="005F15BE"/>
    <w:rsid w:val="005F199E"/>
    <w:rsid w:val="005F2548"/>
    <w:rsid w:val="005F2E5A"/>
    <w:rsid w:val="005F3AB8"/>
    <w:rsid w:val="005F406C"/>
    <w:rsid w:val="005F4EC6"/>
    <w:rsid w:val="005F504F"/>
    <w:rsid w:val="005F5A35"/>
    <w:rsid w:val="005F5CD7"/>
    <w:rsid w:val="005F6162"/>
    <w:rsid w:val="005F6F88"/>
    <w:rsid w:val="005F72A8"/>
    <w:rsid w:val="0060013D"/>
    <w:rsid w:val="00600AD9"/>
    <w:rsid w:val="0060184E"/>
    <w:rsid w:val="0060226C"/>
    <w:rsid w:val="00602F79"/>
    <w:rsid w:val="00603054"/>
    <w:rsid w:val="00603830"/>
    <w:rsid w:val="0060389B"/>
    <w:rsid w:val="00603C90"/>
    <w:rsid w:val="00604DF1"/>
    <w:rsid w:val="00605256"/>
    <w:rsid w:val="00606098"/>
    <w:rsid w:val="0060754A"/>
    <w:rsid w:val="00610958"/>
    <w:rsid w:val="00610DE2"/>
    <w:rsid w:val="0061286C"/>
    <w:rsid w:val="00612AAB"/>
    <w:rsid w:val="00613450"/>
    <w:rsid w:val="00613E38"/>
    <w:rsid w:val="00615515"/>
    <w:rsid w:val="0061561E"/>
    <w:rsid w:val="00616FDB"/>
    <w:rsid w:val="0061770B"/>
    <w:rsid w:val="006178DA"/>
    <w:rsid w:val="00620169"/>
    <w:rsid w:val="006205D7"/>
    <w:rsid w:val="00620659"/>
    <w:rsid w:val="00620748"/>
    <w:rsid w:val="00620C3C"/>
    <w:rsid w:val="006211E7"/>
    <w:rsid w:val="0062183A"/>
    <w:rsid w:val="00621DD0"/>
    <w:rsid w:val="00621FE5"/>
    <w:rsid w:val="0062222B"/>
    <w:rsid w:val="00623E85"/>
    <w:rsid w:val="006242B2"/>
    <w:rsid w:val="00624ADE"/>
    <w:rsid w:val="00624F7C"/>
    <w:rsid w:val="00625617"/>
    <w:rsid w:val="0062577C"/>
    <w:rsid w:val="006260EC"/>
    <w:rsid w:val="00627056"/>
    <w:rsid w:val="0062756A"/>
    <w:rsid w:val="00630806"/>
    <w:rsid w:val="00634C28"/>
    <w:rsid w:val="00634C83"/>
    <w:rsid w:val="006352FF"/>
    <w:rsid w:val="00635482"/>
    <w:rsid w:val="00635582"/>
    <w:rsid w:val="006363A3"/>
    <w:rsid w:val="00636830"/>
    <w:rsid w:val="00636BD6"/>
    <w:rsid w:val="00637968"/>
    <w:rsid w:val="00640436"/>
    <w:rsid w:val="00640443"/>
    <w:rsid w:val="00640C50"/>
    <w:rsid w:val="00640E51"/>
    <w:rsid w:val="0064118F"/>
    <w:rsid w:val="00641737"/>
    <w:rsid w:val="0064173B"/>
    <w:rsid w:val="00642B4A"/>
    <w:rsid w:val="00642E2F"/>
    <w:rsid w:val="006435E3"/>
    <w:rsid w:val="006445C9"/>
    <w:rsid w:val="0064574E"/>
    <w:rsid w:val="00645AFA"/>
    <w:rsid w:val="00645B2C"/>
    <w:rsid w:val="00645C41"/>
    <w:rsid w:val="00646684"/>
    <w:rsid w:val="00646C4C"/>
    <w:rsid w:val="00647298"/>
    <w:rsid w:val="0064789B"/>
    <w:rsid w:val="00650911"/>
    <w:rsid w:val="00650A3F"/>
    <w:rsid w:val="00650DA9"/>
    <w:rsid w:val="006529F1"/>
    <w:rsid w:val="00653D37"/>
    <w:rsid w:val="0065499E"/>
    <w:rsid w:val="0065553D"/>
    <w:rsid w:val="006557FA"/>
    <w:rsid w:val="00655A66"/>
    <w:rsid w:val="00655DF4"/>
    <w:rsid w:val="006561E7"/>
    <w:rsid w:val="006565D0"/>
    <w:rsid w:val="0065692C"/>
    <w:rsid w:val="00657345"/>
    <w:rsid w:val="00660AD8"/>
    <w:rsid w:val="00660B0D"/>
    <w:rsid w:val="00660F86"/>
    <w:rsid w:val="00661C1A"/>
    <w:rsid w:val="00662404"/>
    <w:rsid w:val="006633EB"/>
    <w:rsid w:val="006636BC"/>
    <w:rsid w:val="00664EAA"/>
    <w:rsid w:val="00665CBB"/>
    <w:rsid w:val="00666330"/>
    <w:rsid w:val="006664CB"/>
    <w:rsid w:val="00666601"/>
    <w:rsid w:val="00666ACB"/>
    <w:rsid w:val="00666D41"/>
    <w:rsid w:val="00666DEA"/>
    <w:rsid w:val="00667182"/>
    <w:rsid w:val="00667269"/>
    <w:rsid w:val="00667B29"/>
    <w:rsid w:val="006700DA"/>
    <w:rsid w:val="00670D55"/>
    <w:rsid w:val="0067110D"/>
    <w:rsid w:val="00672253"/>
    <w:rsid w:val="00672718"/>
    <w:rsid w:val="006731E3"/>
    <w:rsid w:val="0067493E"/>
    <w:rsid w:val="00674A16"/>
    <w:rsid w:val="00674AD4"/>
    <w:rsid w:val="006758AD"/>
    <w:rsid w:val="006765E2"/>
    <w:rsid w:val="00677A62"/>
    <w:rsid w:val="00677C61"/>
    <w:rsid w:val="00680071"/>
    <w:rsid w:val="006801B4"/>
    <w:rsid w:val="006802B1"/>
    <w:rsid w:val="006804CE"/>
    <w:rsid w:val="006807C1"/>
    <w:rsid w:val="00680B6F"/>
    <w:rsid w:val="006810A7"/>
    <w:rsid w:val="00681A31"/>
    <w:rsid w:val="006820ED"/>
    <w:rsid w:val="006821EC"/>
    <w:rsid w:val="0068237D"/>
    <w:rsid w:val="00682A4F"/>
    <w:rsid w:val="00682A93"/>
    <w:rsid w:val="006835F1"/>
    <w:rsid w:val="00684174"/>
    <w:rsid w:val="00684972"/>
    <w:rsid w:val="00684FC0"/>
    <w:rsid w:val="00685586"/>
    <w:rsid w:val="0068595E"/>
    <w:rsid w:val="00687E81"/>
    <w:rsid w:val="0069037D"/>
    <w:rsid w:val="00690413"/>
    <w:rsid w:val="00690E0A"/>
    <w:rsid w:val="006910D8"/>
    <w:rsid w:val="00692BF8"/>
    <w:rsid w:val="00693293"/>
    <w:rsid w:val="0069492A"/>
    <w:rsid w:val="00695050"/>
    <w:rsid w:val="006959D9"/>
    <w:rsid w:val="00695C6B"/>
    <w:rsid w:val="006961EE"/>
    <w:rsid w:val="00697107"/>
    <w:rsid w:val="006A0859"/>
    <w:rsid w:val="006A0D9D"/>
    <w:rsid w:val="006A0E50"/>
    <w:rsid w:val="006A1B12"/>
    <w:rsid w:val="006A1F3A"/>
    <w:rsid w:val="006A260C"/>
    <w:rsid w:val="006A2F3E"/>
    <w:rsid w:val="006A3319"/>
    <w:rsid w:val="006A3430"/>
    <w:rsid w:val="006A37A7"/>
    <w:rsid w:val="006A42F9"/>
    <w:rsid w:val="006A5445"/>
    <w:rsid w:val="006A55B7"/>
    <w:rsid w:val="006A609D"/>
    <w:rsid w:val="006A6AA9"/>
    <w:rsid w:val="006A6B72"/>
    <w:rsid w:val="006B023C"/>
    <w:rsid w:val="006B1545"/>
    <w:rsid w:val="006B1F68"/>
    <w:rsid w:val="006B2096"/>
    <w:rsid w:val="006B20AF"/>
    <w:rsid w:val="006B23A5"/>
    <w:rsid w:val="006B25C6"/>
    <w:rsid w:val="006B34CB"/>
    <w:rsid w:val="006B3C57"/>
    <w:rsid w:val="006B3CB6"/>
    <w:rsid w:val="006B3FCC"/>
    <w:rsid w:val="006B453C"/>
    <w:rsid w:val="006B472B"/>
    <w:rsid w:val="006B5134"/>
    <w:rsid w:val="006B545D"/>
    <w:rsid w:val="006B5AEA"/>
    <w:rsid w:val="006B6BB0"/>
    <w:rsid w:val="006B73E8"/>
    <w:rsid w:val="006B74F0"/>
    <w:rsid w:val="006B7A51"/>
    <w:rsid w:val="006C0ADC"/>
    <w:rsid w:val="006C0CCB"/>
    <w:rsid w:val="006C0E92"/>
    <w:rsid w:val="006C16BA"/>
    <w:rsid w:val="006C1747"/>
    <w:rsid w:val="006C1BDE"/>
    <w:rsid w:val="006C1EDA"/>
    <w:rsid w:val="006C27A8"/>
    <w:rsid w:val="006C406A"/>
    <w:rsid w:val="006C4607"/>
    <w:rsid w:val="006C4AEE"/>
    <w:rsid w:val="006C568C"/>
    <w:rsid w:val="006C5D71"/>
    <w:rsid w:val="006C6FA2"/>
    <w:rsid w:val="006C7BDF"/>
    <w:rsid w:val="006C7D10"/>
    <w:rsid w:val="006D049A"/>
    <w:rsid w:val="006D0616"/>
    <w:rsid w:val="006D121F"/>
    <w:rsid w:val="006D12FB"/>
    <w:rsid w:val="006D1697"/>
    <w:rsid w:val="006D1E57"/>
    <w:rsid w:val="006D1F40"/>
    <w:rsid w:val="006D206C"/>
    <w:rsid w:val="006D256A"/>
    <w:rsid w:val="006D280E"/>
    <w:rsid w:val="006D319D"/>
    <w:rsid w:val="006D33A2"/>
    <w:rsid w:val="006D37EC"/>
    <w:rsid w:val="006D6610"/>
    <w:rsid w:val="006E034B"/>
    <w:rsid w:val="006E0B00"/>
    <w:rsid w:val="006E10B9"/>
    <w:rsid w:val="006E1325"/>
    <w:rsid w:val="006E155B"/>
    <w:rsid w:val="006E31A6"/>
    <w:rsid w:val="006E419E"/>
    <w:rsid w:val="006E4206"/>
    <w:rsid w:val="006E45F5"/>
    <w:rsid w:val="006E530F"/>
    <w:rsid w:val="006E5363"/>
    <w:rsid w:val="006E5765"/>
    <w:rsid w:val="006E57C7"/>
    <w:rsid w:val="006E5A42"/>
    <w:rsid w:val="006E5A59"/>
    <w:rsid w:val="006E6E62"/>
    <w:rsid w:val="006E6FD2"/>
    <w:rsid w:val="006E7321"/>
    <w:rsid w:val="006E73A3"/>
    <w:rsid w:val="006E7781"/>
    <w:rsid w:val="006E7BA9"/>
    <w:rsid w:val="006F00B4"/>
    <w:rsid w:val="006F08AF"/>
    <w:rsid w:val="006F0C23"/>
    <w:rsid w:val="006F284B"/>
    <w:rsid w:val="006F2E39"/>
    <w:rsid w:val="006F3287"/>
    <w:rsid w:val="006F3A6E"/>
    <w:rsid w:val="006F428B"/>
    <w:rsid w:val="006F45EA"/>
    <w:rsid w:val="006F45FE"/>
    <w:rsid w:val="006F4650"/>
    <w:rsid w:val="006F4852"/>
    <w:rsid w:val="006F4D68"/>
    <w:rsid w:val="006F5EDA"/>
    <w:rsid w:val="006F6228"/>
    <w:rsid w:val="006F6E86"/>
    <w:rsid w:val="006F707A"/>
    <w:rsid w:val="006F7243"/>
    <w:rsid w:val="00700033"/>
    <w:rsid w:val="00700565"/>
    <w:rsid w:val="00700820"/>
    <w:rsid w:val="00700AFF"/>
    <w:rsid w:val="00701066"/>
    <w:rsid w:val="00701110"/>
    <w:rsid w:val="0070195C"/>
    <w:rsid w:val="00701BA0"/>
    <w:rsid w:val="00702072"/>
    <w:rsid w:val="00702DDA"/>
    <w:rsid w:val="007031E0"/>
    <w:rsid w:val="00703323"/>
    <w:rsid w:val="007036F5"/>
    <w:rsid w:val="00704231"/>
    <w:rsid w:val="00704527"/>
    <w:rsid w:val="00704B2C"/>
    <w:rsid w:val="00704C15"/>
    <w:rsid w:val="00705547"/>
    <w:rsid w:val="0070573F"/>
    <w:rsid w:val="007058CE"/>
    <w:rsid w:val="00705CF8"/>
    <w:rsid w:val="007062E4"/>
    <w:rsid w:val="00706830"/>
    <w:rsid w:val="00706BF5"/>
    <w:rsid w:val="007071B8"/>
    <w:rsid w:val="00707654"/>
    <w:rsid w:val="00707B7C"/>
    <w:rsid w:val="00707BCF"/>
    <w:rsid w:val="00710687"/>
    <w:rsid w:val="00710D7E"/>
    <w:rsid w:val="007121E3"/>
    <w:rsid w:val="00712923"/>
    <w:rsid w:val="0071307B"/>
    <w:rsid w:val="00713999"/>
    <w:rsid w:val="00713B1D"/>
    <w:rsid w:val="00713E79"/>
    <w:rsid w:val="00713EF1"/>
    <w:rsid w:val="00713F7A"/>
    <w:rsid w:val="00714167"/>
    <w:rsid w:val="007146A2"/>
    <w:rsid w:val="00714E62"/>
    <w:rsid w:val="00715240"/>
    <w:rsid w:val="007158E2"/>
    <w:rsid w:val="007178F7"/>
    <w:rsid w:val="007179D7"/>
    <w:rsid w:val="007200CA"/>
    <w:rsid w:val="007207E7"/>
    <w:rsid w:val="00722EA2"/>
    <w:rsid w:val="0072319C"/>
    <w:rsid w:val="0072321C"/>
    <w:rsid w:val="00723C2F"/>
    <w:rsid w:val="0072479A"/>
    <w:rsid w:val="00724AC0"/>
    <w:rsid w:val="007259A2"/>
    <w:rsid w:val="007260E2"/>
    <w:rsid w:val="007267A9"/>
    <w:rsid w:val="00726BEE"/>
    <w:rsid w:val="007275D8"/>
    <w:rsid w:val="00727650"/>
    <w:rsid w:val="007300F6"/>
    <w:rsid w:val="00730304"/>
    <w:rsid w:val="0073075E"/>
    <w:rsid w:val="0073090F"/>
    <w:rsid w:val="00730F3B"/>
    <w:rsid w:val="0073137C"/>
    <w:rsid w:val="007317FD"/>
    <w:rsid w:val="00731DD4"/>
    <w:rsid w:val="00732260"/>
    <w:rsid w:val="007323D0"/>
    <w:rsid w:val="007324FC"/>
    <w:rsid w:val="00732762"/>
    <w:rsid w:val="00732784"/>
    <w:rsid w:val="00733397"/>
    <w:rsid w:val="007335A0"/>
    <w:rsid w:val="007339F6"/>
    <w:rsid w:val="007342BC"/>
    <w:rsid w:val="007343AA"/>
    <w:rsid w:val="00734446"/>
    <w:rsid w:val="007350EF"/>
    <w:rsid w:val="00735E06"/>
    <w:rsid w:val="007364AD"/>
    <w:rsid w:val="007365A5"/>
    <w:rsid w:val="0073677E"/>
    <w:rsid w:val="00736FFE"/>
    <w:rsid w:val="00737401"/>
    <w:rsid w:val="00741500"/>
    <w:rsid w:val="007417D4"/>
    <w:rsid w:val="00742B6C"/>
    <w:rsid w:val="007435A3"/>
    <w:rsid w:val="00744680"/>
    <w:rsid w:val="0074469A"/>
    <w:rsid w:val="00744C25"/>
    <w:rsid w:val="0074544F"/>
    <w:rsid w:val="00745F43"/>
    <w:rsid w:val="007461EA"/>
    <w:rsid w:val="007469EF"/>
    <w:rsid w:val="007473C5"/>
    <w:rsid w:val="007519F4"/>
    <w:rsid w:val="007523F2"/>
    <w:rsid w:val="00752E3A"/>
    <w:rsid w:val="00752F2A"/>
    <w:rsid w:val="00752FBF"/>
    <w:rsid w:val="00753E99"/>
    <w:rsid w:val="007547C8"/>
    <w:rsid w:val="00755179"/>
    <w:rsid w:val="0075537F"/>
    <w:rsid w:val="00755CD9"/>
    <w:rsid w:val="0075619F"/>
    <w:rsid w:val="007565FE"/>
    <w:rsid w:val="00756A34"/>
    <w:rsid w:val="007570F6"/>
    <w:rsid w:val="0075737B"/>
    <w:rsid w:val="007600F5"/>
    <w:rsid w:val="00760343"/>
    <w:rsid w:val="007604EE"/>
    <w:rsid w:val="00761271"/>
    <w:rsid w:val="0076167B"/>
    <w:rsid w:val="00762A6F"/>
    <w:rsid w:val="00762C6E"/>
    <w:rsid w:val="00762F56"/>
    <w:rsid w:val="00763A25"/>
    <w:rsid w:val="00763BA0"/>
    <w:rsid w:val="00764BF2"/>
    <w:rsid w:val="007651FB"/>
    <w:rsid w:val="007657A1"/>
    <w:rsid w:val="00766625"/>
    <w:rsid w:val="00766807"/>
    <w:rsid w:val="0076699D"/>
    <w:rsid w:val="00766E9D"/>
    <w:rsid w:val="00767415"/>
    <w:rsid w:val="007675A9"/>
    <w:rsid w:val="00767E9B"/>
    <w:rsid w:val="007700DD"/>
    <w:rsid w:val="00772667"/>
    <w:rsid w:val="00772C51"/>
    <w:rsid w:val="00773579"/>
    <w:rsid w:val="0077382B"/>
    <w:rsid w:val="00773A10"/>
    <w:rsid w:val="00773BE4"/>
    <w:rsid w:val="00773D69"/>
    <w:rsid w:val="00774483"/>
    <w:rsid w:val="00774D78"/>
    <w:rsid w:val="007755B0"/>
    <w:rsid w:val="00775D09"/>
    <w:rsid w:val="00776AF7"/>
    <w:rsid w:val="00776F8B"/>
    <w:rsid w:val="00777B67"/>
    <w:rsid w:val="007808DA"/>
    <w:rsid w:val="00780ABD"/>
    <w:rsid w:val="00780C6B"/>
    <w:rsid w:val="00781B47"/>
    <w:rsid w:val="00781E12"/>
    <w:rsid w:val="0078348E"/>
    <w:rsid w:val="00783785"/>
    <w:rsid w:val="0078384F"/>
    <w:rsid w:val="00783970"/>
    <w:rsid w:val="00783C12"/>
    <w:rsid w:val="007844A9"/>
    <w:rsid w:val="0078543F"/>
    <w:rsid w:val="00786234"/>
    <w:rsid w:val="00786B89"/>
    <w:rsid w:val="00786CDF"/>
    <w:rsid w:val="00787069"/>
    <w:rsid w:val="00790191"/>
    <w:rsid w:val="00790540"/>
    <w:rsid w:val="00790A6E"/>
    <w:rsid w:val="00790F97"/>
    <w:rsid w:val="007914EE"/>
    <w:rsid w:val="00791577"/>
    <w:rsid w:val="0079215E"/>
    <w:rsid w:val="0079224D"/>
    <w:rsid w:val="00792D3C"/>
    <w:rsid w:val="007944BB"/>
    <w:rsid w:val="0079467D"/>
    <w:rsid w:val="00794824"/>
    <w:rsid w:val="00795855"/>
    <w:rsid w:val="007960E9"/>
    <w:rsid w:val="007969EA"/>
    <w:rsid w:val="00796A09"/>
    <w:rsid w:val="007A059F"/>
    <w:rsid w:val="007A2DE8"/>
    <w:rsid w:val="007A420D"/>
    <w:rsid w:val="007A450C"/>
    <w:rsid w:val="007A4596"/>
    <w:rsid w:val="007A563B"/>
    <w:rsid w:val="007A56D3"/>
    <w:rsid w:val="007A58DE"/>
    <w:rsid w:val="007A5BF2"/>
    <w:rsid w:val="007A5C45"/>
    <w:rsid w:val="007A5CBD"/>
    <w:rsid w:val="007A6DA6"/>
    <w:rsid w:val="007A751B"/>
    <w:rsid w:val="007A76AA"/>
    <w:rsid w:val="007B0598"/>
    <w:rsid w:val="007B06A2"/>
    <w:rsid w:val="007B0DDA"/>
    <w:rsid w:val="007B0E58"/>
    <w:rsid w:val="007B17C9"/>
    <w:rsid w:val="007B2585"/>
    <w:rsid w:val="007B2A62"/>
    <w:rsid w:val="007B3D3B"/>
    <w:rsid w:val="007B3DAD"/>
    <w:rsid w:val="007B3EAB"/>
    <w:rsid w:val="007B4425"/>
    <w:rsid w:val="007B4E6C"/>
    <w:rsid w:val="007B5545"/>
    <w:rsid w:val="007B57D2"/>
    <w:rsid w:val="007B5A2D"/>
    <w:rsid w:val="007B67F5"/>
    <w:rsid w:val="007B6E7F"/>
    <w:rsid w:val="007B7157"/>
    <w:rsid w:val="007B7214"/>
    <w:rsid w:val="007B73DD"/>
    <w:rsid w:val="007B7462"/>
    <w:rsid w:val="007C0A6E"/>
    <w:rsid w:val="007C0A70"/>
    <w:rsid w:val="007C0B9B"/>
    <w:rsid w:val="007C1379"/>
    <w:rsid w:val="007C1634"/>
    <w:rsid w:val="007C22C1"/>
    <w:rsid w:val="007C22FB"/>
    <w:rsid w:val="007C3174"/>
    <w:rsid w:val="007C3BA4"/>
    <w:rsid w:val="007C3C65"/>
    <w:rsid w:val="007C41F5"/>
    <w:rsid w:val="007C46BF"/>
    <w:rsid w:val="007C46CD"/>
    <w:rsid w:val="007C55CD"/>
    <w:rsid w:val="007C5B88"/>
    <w:rsid w:val="007C5D73"/>
    <w:rsid w:val="007C5EDA"/>
    <w:rsid w:val="007C5F52"/>
    <w:rsid w:val="007C63C4"/>
    <w:rsid w:val="007C75D7"/>
    <w:rsid w:val="007D02BF"/>
    <w:rsid w:val="007D03C9"/>
    <w:rsid w:val="007D0949"/>
    <w:rsid w:val="007D20BA"/>
    <w:rsid w:val="007D2B10"/>
    <w:rsid w:val="007D309D"/>
    <w:rsid w:val="007D34AB"/>
    <w:rsid w:val="007D351A"/>
    <w:rsid w:val="007D440C"/>
    <w:rsid w:val="007D4466"/>
    <w:rsid w:val="007D540B"/>
    <w:rsid w:val="007D56EE"/>
    <w:rsid w:val="007D6568"/>
    <w:rsid w:val="007D7627"/>
    <w:rsid w:val="007E04B9"/>
    <w:rsid w:val="007E04CA"/>
    <w:rsid w:val="007E06E8"/>
    <w:rsid w:val="007E11A1"/>
    <w:rsid w:val="007E1C87"/>
    <w:rsid w:val="007E2018"/>
    <w:rsid w:val="007E54E0"/>
    <w:rsid w:val="007E5F76"/>
    <w:rsid w:val="007E6309"/>
    <w:rsid w:val="007E6872"/>
    <w:rsid w:val="007E68AF"/>
    <w:rsid w:val="007E766E"/>
    <w:rsid w:val="007E7FB3"/>
    <w:rsid w:val="007F02F7"/>
    <w:rsid w:val="007F0968"/>
    <w:rsid w:val="007F0A57"/>
    <w:rsid w:val="007F0C43"/>
    <w:rsid w:val="007F0C97"/>
    <w:rsid w:val="007F0F19"/>
    <w:rsid w:val="007F36C1"/>
    <w:rsid w:val="007F3B5B"/>
    <w:rsid w:val="007F3EB2"/>
    <w:rsid w:val="007F50E4"/>
    <w:rsid w:val="007F5935"/>
    <w:rsid w:val="007F74B1"/>
    <w:rsid w:val="007F7F2D"/>
    <w:rsid w:val="00800B6B"/>
    <w:rsid w:val="00800E17"/>
    <w:rsid w:val="0080129D"/>
    <w:rsid w:val="008015E8"/>
    <w:rsid w:val="00801889"/>
    <w:rsid w:val="00801B58"/>
    <w:rsid w:val="00801DA0"/>
    <w:rsid w:val="00802F16"/>
    <w:rsid w:val="008030C0"/>
    <w:rsid w:val="00803628"/>
    <w:rsid w:val="0080412B"/>
    <w:rsid w:val="008043BD"/>
    <w:rsid w:val="00804443"/>
    <w:rsid w:val="00805A94"/>
    <w:rsid w:val="00805AE5"/>
    <w:rsid w:val="008060B8"/>
    <w:rsid w:val="00806339"/>
    <w:rsid w:val="00806729"/>
    <w:rsid w:val="00806CBC"/>
    <w:rsid w:val="00807BB5"/>
    <w:rsid w:val="00807F3B"/>
    <w:rsid w:val="00810722"/>
    <w:rsid w:val="00810C80"/>
    <w:rsid w:val="00811436"/>
    <w:rsid w:val="00811651"/>
    <w:rsid w:val="008132CC"/>
    <w:rsid w:val="00814163"/>
    <w:rsid w:val="0081434F"/>
    <w:rsid w:val="00814477"/>
    <w:rsid w:val="00814BD6"/>
    <w:rsid w:val="00815384"/>
    <w:rsid w:val="008154B9"/>
    <w:rsid w:val="008154E9"/>
    <w:rsid w:val="00816448"/>
    <w:rsid w:val="008165D1"/>
    <w:rsid w:val="00816922"/>
    <w:rsid w:val="00817B6C"/>
    <w:rsid w:val="00817C9D"/>
    <w:rsid w:val="00817FCA"/>
    <w:rsid w:val="0082069E"/>
    <w:rsid w:val="0082129E"/>
    <w:rsid w:val="00821DE4"/>
    <w:rsid w:val="00821F13"/>
    <w:rsid w:val="00822B45"/>
    <w:rsid w:val="00823774"/>
    <w:rsid w:val="008239D6"/>
    <w:rsid w:val="008245F8"/>
    <w:rsid w:val="00824F03"/>
    <w:rsid w:val="00824FE8"/>
    <w:rsid w:val="0082568B"/>
    <w:rsid w:val="00825755"/>
    <w:rsid w:val="00825AE4"/>
    <w:rsid w:val="00825EC8"/>
    <w:rsid w:val="00826F1F"/>
    <w:rsid w:val="00827645"/>
    <w:rsid w:val="00831E3E"/>
    <w:rsid w:val="008324C9"/>
    <w:rsid w:val="0083294D"/>
    <w:rsid w:val="00832F15"/>
    <w:rsid w:val="00833B66"/>
    <w:rsid w:val="00835861"/>
    <w:rsid w:val="00836765"/>
    <w:rsid w:val="008368CC"/>
    <w:rsid w:val="00836A72"/>
    <w:rsid w:val="00837542"/>
    <w:rsid w:val="00837D4C"/>
    <w:rsid w:val="008413AA"/>
    <w:rsid w:val="00841635"/>
    <w:rsid w:val="00841A0F"/>
    <w:rsid w:val="0084232D"/>
    <w:rsid w:val="00842E7C"/>
    <w:rsid w:val="008430AD"/>
    <w:rsid w:val="008438CE"/>
    <w:rsid w:val="00843A79"/>
    <w:rsid w:val="00843E4E"/>
    <w:rsid w:val="00844385"/>
    <w:rsid w:val="008443DD"/>
    <w:rsid w:val="0084450D"/>
    <w:rsid w:val="00844C8F"/>
    <w:rsid w:val="008453B5"/>
    <w:rsid w:val="008461DE"/>
    <w:rsid w:val="00847127"/>
    <w:rsid w:val="00847447"/>
    <w:rsid w:val="00850645"/>
    <w:rsid w:val="008507B9"/>
    <w:rsid w:val="00850FFE"/>
    <w:rsid w:val="0085168C"/>
    <w:rsid w:val="008533E3"/>
    <w:rsid w:val="008542A9"/>
    <w:rsid w:val="008548B9"/>
    <w:rsid w:val="008558F7"/>
    <w:rsid w:val="008562EE"/>
    <w:rsid w:val="00856325"/>
    <w:rsid w:val="0085650F"/>
    <w:rsid w:val="008568FF"/>
    <w:rsid w:val="00856D2D"/>
    <w:rsid w:val="008578BD"/>
    <w:rsid w:val="00860026"/>
    <w:rsid w:val="008606D5"/>
    <w:rsid w:val="00860922"/>
    <w:rsid w:val="00860923"/>
    <w:rsid w:val="00860B6A"/>
    <w:rsid w:val="00860C40"/>
    <w:rsid w:val="00860EF6"/>
    <w:rsid w:val="008617DF"/>
    <w:rsid w:val="0086229E"/>
    <w:rsid w:val="00862EED"/>
    <w:rsid w:val="00864AEE"/>
    <w:rsid w:val="00865518"/>
    <w:rsid w:val="00865A1C"/>
    <w:rsid w:val="00865B3F"/>
    <w:rsid w:val="0086677B"/>
    <w:rsid w:val="00866A00"/>
    <w:rsid w:val="00866F65"/>
    <w:rsid w:val="0087092A"/>
    <w:rsid w:val="008709E5"/>
    <w:rsid w:val="00870A1E"/>
    <w:rsid w:val="008714E4"/>
    <w:rsid w:val="008715F2"/>
    <w:rsid w:val="00871B57"/>
    <w:rsid w:val="008720C9"/>
    <w:rsid w:val="00874405"/>
    <w:rsid w:val="00874DBC"/>
    <w:rsid w:val="008756FF"/>
    <w:rsid w:val="00875D8E"/>
    <w:rsid w:val="00875FFE"/>
    <w:rsid w:val="008760D0"/>
    <w:rsid w:val="008761EB"/>
    <w:rsid w:val="008765A5"/>
    <w:rsid w:val="00876C7A"/>
    <w:rsid w:val="00876F42"/>
    <w:rsid w:val="00877302"/>
    <w:rsid w:val="008773C5"/>
    <w:rsid w:val="00877884"/>
    <w:rsid w:val="008801D9"/>
    <w:rsid w:val="00880695"/>
    <w:rsid w:val="00880838"/>
    <w:rsid w:val="00880852"/>
    <w:rsid w:val="008808D9"/>
    <w:rsid w:val="008808E3"/>
    <w:rsid w:val="00880F3B"/>
    <w:rsid w:val="008815CD"/>
    <w:rsid w:val="00881CF3"/>
    <w:rsid w:val="00881F35"/>
    <w:rsid w:val="0088203E"/>
    <w:rsid w:val="00882E88"/>
    <w:rsid w:val="00882E96"/>
    <w:rsid w:val="00883145"/>
    <w:rsid w:val="00883215"/>
    <w:rsid w:val="0088364A"/>
    <w:rsid w:val="00883E63"/>
    <w:rsid w:val="008850F0"/>
    <w:rsid w:val="00885385"/>
    <w:rsid w:val="00885497"/>
    <w:rsid w:val="0088579E"/>
    <w:rsid w:val="0088594B"/>
    <w:rsid w:val="008864F5"/>
    <w:rsid w:val="0088652A"/>
    <w:rsid w:val="008870F4"/>
    <w:rsid w:val="008901D4"/>
    <w:rsid w:val="00890291"/>
    <w:rsid w:val="0089030F"/>
    <w:rsid w:val="008905BD"/>
    <w:rsid w:val="00891017"/>
    <w:rsid w:val="00891249"/>
    <w:rsid w:val="008916A3"/>
    <w:rsid w:val="00892B93"/>
    <w:rsid w:val="008932C8"/>
    <w:rsid w:val="0089371E"/>
    <w:rsid w:val="008947F2"/>
    <w:rsid w:val="008956D5"/>
    <w:rsid w:val="00895CD5"/>
    <w:rsid w:val="00895D44"/>
    <w:rsid w:val="0089701F"/>
    <w:rsid w:val="00897183"/>
    <w:rsid w:val="008977CD"/>
    <w:rsid w:val="00897A0C"/>
    <w:rsid w:val="008A0509"/>
    <w:rsid w:val="008A353C"/>
    <w:rsid w:val="008A35F2"/>
    <w:rsid w:val="008A3732"/>
    <w:rsid w:val="008A4065"/>
    <w:rsid w:val="008A4069"/>
    <w:rsid w:val="008A4819"/>
    <w:rsid w:val="008A4930"/>
    <w:rsid w:val="008A5874"/>
    <w:rsid w:val="008A657B"/>
    <w:rsid w:val="008A6B48"/>
    <w:rsid w:val="008A799E"/>
    <w:rsid w:val="008A7E21"/>
    <w:rsid w:val="008A7E91"/>
    <w:rsid w:val="008B087D"/>
    <w:rsid w:val="008B0B74"/>
    <w:rsid w:val="008B0F90"/>
    <w:rsid w:val="008B1641"/>
    <w:rsid w:val="008B1E73"/>
    <w:rsid w:val="008B3B03"/>
    <w:rsid w:val="008B4322"/>
    <w:rsid w:val="008B4764"/>
    <w:rsid w:val="008B48B0"/>
    <w:rsid w:val="008B4966"/>
    <w:rsid w:val="008B49F5"/>
    <w:rsid w:val="008B4A12"/>
    <w:rsid w:val="008B5049"/>
    <w:rsid w:val="008B5D49"/>
    <w:rsid w:val="008B5FA8"/>
    <w:rsid w:val="008B6AB9"/>
    <w:rsid w:val="008C0793"/>
    <w:rsid w:val="008C1DCF"/>
    <w:rsid w:val="008C2C4A"/>
    <w:rsid w:val="008C3205"/>
    <w:rsid w:val="008C3A6C"/>
    <w:rsid w:val="008C3B75"/>
    <w:rsid w:val="008C487F"/>
    <w:rsid w:val="008C51AC"/>
    <w:rsid w:val="008C543A"/>
    <w:rsid w:val="008C608A"/>
    <w:rsid w:val="008C611B"/>
    <w:rsid w:val="008C6266"/>
    <w:rsid w:val="008C6656"/>
    <w:rsid w:val="008C6D09"/>
    <w:rsid w:val="008C794C"/>
    <w:rsid w:val="008D0254"/>
    <w:rsid w:val="008D075E"/>
    <w:rsid w:val="008D1749"/>
    <w:rsid w:val="008D2319"/>
    <w:rsid w:val="008D2B22"/>
    <w:rsid w:val="008D3686"/>
    <w:rsid w:val="008D3A16"/>
    <w:rsid w:val="008D3B50"/>
    <w:rsid w:val="008D491E"/>
    <w:rsid w:val="008D4E5B"/>
    <w:rsid w:val="008D4FC8"/>
    <w:rsid w:val="008D5209"/>
    <w:rsid w:val="008E0337"/>
    <w:rsid w:val="008E0FA6"/>
    <w:rsid w:val="008E0FCB"/>
    <w:rsid w:val="008E11DC"/>
    <w:rsid w:val="008E1AAA"/>
    <w:rsid w:val="008E1EA2"/>
    <w:rsid w:val="008E1EEB"/>
    <w:rsid w:val="008E23AF"/>
    <w:rsid w:val="008E2ACC"/>
    <w:rsid w:val="008E3188"/>
    <w:rsid w:val="008E36D9"/>
    <w:rsid w:val="008E47E3"/>
    <w:rsid w:val="008E4818"/>
    <w:rsid w:val="008E6571"/>
    <w:rsid w:val="008E66F7"/>
    <w:rsid w:val="008E6CA7"/>
    <w:rsid w:val="008E7F81"/>
    <w:rsid w:val="008F0571"/>
    <w:rsid w:val="008F09B9"/>
    <w:rsid w:val="008F1A48"/>
    <w:rsid w:val="008F261A"/>
    <w:rsid w:val="008F2681"/>
    <w:rsid w:val="008F3B84"/>
    <w:rsid w:val="008F61FE"/>
    <w:rsid w:val="008F68FE"/>
    <w:rsid w:val="008F6BA1"/>
    <w:rsid w:val="008F7034"/>
    <w:rsid w:val="008F72B9"/>
    <w:rsid w:val="00900F3C"/>
    <w:rsid w:val="00901146"/>
    <w:rsid w:val="00901943"/>
    <w:rsid w:val="00901B3F"/>
    <w:rsid w:val="009021F6"/>
    <w:rsid w:val="00902AF4"/>
    <w:rsid w:val="00902D38"/>
    <w:rsid w:val="00903666"/>
    <w:rsid w:val="00903AEB"/>
    <w:rsid w:val="00905775"/>
    <w:rsid w:val="00905D53"/>
    <w:rsid w:val="00906233"/>
    <w:rsid w:val="009062C6"/>
    <w:rsid w:val="009067B0"/>
    <w:rsid w:val="00906CE0"/>
    <w:rsid w:val="00906D08"/>
    <w:rsid w:val="00907D3F"/>
    <w:rsid w:val="0091012C"/>
    <w:rsid w:val="009106BA"/>
    <w:rsid w:val="00910758"/>
    <w:rsid w:val="0091258A"/>
    <w:rsid w:val="00913AAF"/>
    <w:rsid w:val="00913C23"/>
    <w:rsid w:val="0091436D"/>
    <w:rsid w:val="0091570F"/>
    <w:rsid w:val="00915D3C"/>
    <w:rsid w:val="00915F38"/>
    <w:rsid w:val="0091664D"/>
    <w:rsid w:val="00916A85"/>
    <w:rsid w:val="009172E6"/>
    <w:rsid w:val="0091799C"/>
    <w:rsid w:val="009201DB"/>
    <w:rsid w:val="00920BF1"/>
    <w:rsid w:val="00921182"/>
    <w:rsid w:val="00921B5C"/>
    <w:rsid w:val="00921DC2"/>
    <w:rsid w:val="00922285"/>
    <w:rsid w:val="00922473"/>
    <w:rsid w:val="00922512"/>
    <w:rsid w:val="00923EDD"/>
    <w:rsid w:val="0092448C"/>
    <w:rsid w:val="0092457C"/>
    <w:rsid w:val="009260BB"/>
    <w:rsid w:val="00926B9B"/>
    <w:rsid w:val="009273F9"/>
    <w:rsid w:val="00927440"/>
    <w:rsid w:val="0093024D"/>
    <w:rsid w:val="00931CA3"/>
    <w:rsid w:val="00932D41"/>
    <w:rsid w:val="00932E5A"/>
    <w:rsid w:val="0093439E"/>
    <w:rsid w:val="00934713"/>
    <w:rsid w:val="009349E4"/>
    <w:rsid w:val="00935326"/>
    <w:rsid w:val="00935F4A"/>
    <w:rsid w:val="00936127"/>
    <w:rsid w:val="0093613A"/>
    <w:rsid w:val="009365F9"/>
    <w:rsid w:val="009367FD"/>
    <w:rsid w:val="00936F59"/>
    <w:rsid w:val="0093732F"/>
    <w:rsid w:val="00937732"/>
    <w:rsid w:val="00937869"/>
    <w:rsid w:val="00940631"/>
    <w:rsid w:val="00940B3A"/>
    <w:rsid w:val="00940BF1"/>
    <w:rsid w:val="00941586"/>
    <w:rsid w:val="00941892"/>
    <w:rsid w:val="00941A75"/>
    <w:rsid w:val="00942BE7"/>
    <w:rsid w:val="00942DAB"/>
    <w:rsid w:val="00942F17"/>
    <w:rsid w:val="009444CE"/>
    <w:rsid w:val="00944590"/>
    <w:rsid w:val="00944D80"/>
    <w:rsid w:val="009457CF"/>
    <w:rsid w:val="00945E6B"/>
    <w:rsid w:val="00946E8C"/>
    <w:rsid w:val="009471FD"/>
    <w:rsid w:val="00947838"/>
    <w:rsid w:val="00947B7A"/>
    <w:rsid w:val="00950016"/>
    <w:rsid w:val="0095028E"/>
    <w:rsid w:val="00950418"/>
    <w:rsid w:val="00951490"/>
    <w:rsid w:val="009519EE"/>
    <w:rsid w:val="00951B90"/>
    <w:rsid w:val="00951E39"/>
    <w:rsid w:val="009522FB"/>
    <w:rsid w:val="00952B28"/>
    <w:rsid w:val="00952E54"/>
    <w:rsid w:val="0095397F"/>
    <w:rsid w:val="00954BFA"/>
    <w:rsid w:val="00957088"/>
    <w:rsid w:val="00957AC9"/>
    <w:rsid w:val="00957D97"/>
    <w:rsid w:val="00957E3E"/>
    <w:rsid w:val="00957E40"/>
    <w:rsid w:val="00960E85"/>
    <w:rsid w:val="00961238"/>
    <w:rsid w:val="0096188E"/>
    <w:rsid w:val="00961B54"/>
    <w:rsid w:val="00961E9F"/>
    <w:rsid w:val="00962AAC"/>
    <w:rsid w:val="00963654"/>
    <w:rsid w:val="00965391"/>
    <w:rsid w:val="00965630"/>
    <w:rsid w:val="00965A7E"/>
    <w:rsid w:val="00965CF6"/>
    <w:rsid w:val="009662A5"/>
    <w:rsid w:val="00966CD0"/>
    <w:rsid w:val="009672D4"/>
    <w:rsid w:val="00970077"/>
    <w:rsid w:val="00970F66"/>
    <w:rsid w:val="00971694"/>
    <w:rsid w:val="00972D2E"/>
    <w:rsid w:val="00972F54"/>
    <w:rsid w:val="009730F9"/>
    <w:rsid w:val="009734A4"/>
    <w:rsid w:val="009737FE"/>
    <w:rsid w:val="00973B9F"/>
    <w:rsid w:val="00973D29"/>
    <w:rsid w:val="00974C6D"/>
    <w:rsid w:val="00975C4D"/>
    <w:rsid w:val="00975D99"/>
    <w:rsid w:val="009764BC"/>
    <w:rsid w:val="00976678"/>
    <w:rsid w:val="00977346"/>
    <w:rsid w:val="00977623"/>
    <w:rsid w:val="009779CE"/>
    <w:rsid w:val="00980DD5"/>
    <w:rsid w:val="009819F4"/>
    <w:rsid w:val="0098237C"/>
    <w:rsid w:val="00982B1C"/>
    <w:rsid w:val="00983BC0"/>
    <w:rsid w:val="0098490F"/>
    <w:rsid w:val="0098498E"/>
    <w:rsid w:val="0098616B"/>
    <w:rsid w:val="00990327"/>
    <w:rsid w:val="00990AD6"/>
    <w:rsid w:val="00990ADF"/>
    <w:rsid w:val="00990EB4"/>
    <w:rsid w:val="009911A9"/>
    <w:rsid w:val="00992048"/>
    <w:rsid w:val="0099210B"/>
    <w:rsid w:val="00992113"/>
    <w:rsid w:val="00992E6D"/>
    <w:rsid w:val="00993771"/>
    <w:rsid w:val="00993D9C"/>
    <w:rsid w:val="00994320"/>
    <w:rsid w:val="00994C0B"/>
    <w:rsid w:val="00994F1F"/>
    <w:rsid w:val="0099512B"/>
    <w:rsid w:val="0099598E"/>
    <w:rsid w:val="00995E5C"/>
    <w:rsid w:val="009973DC"/>
    <w:rsid w:val="00997F12"/>
    <w:rsid w:val="009A09B0"/>
    <w:rsid w:val="009A0EA1"/>
    <w:rsid w:val="009A0F4A"/>
    <w:rsid w:val="009A1295"/>
    <w:rsid w:val="009A19DD"/>
    <w:rsid w:val="009A388B"/>
    <w:rsid w:val="009A4446"/>
    <w:rsid w:val="009A48F1"/>
    <w:rsid w:val="009A509B"/>
    <w:rsid w:val="009A50F8"/>
    <w:rsid w:val="009A5144"/>
    <w:rsid w:val="009A591B"/>
    <w:rsid w:val="009A6C4A"/>
    <w:rsid w:val="009A6D62"/>
    <w:rsid w:val="009A6F0B"/>
    <w:rsid w:val="009A7D23"/>
    <w:rsid w:val="009B0223"/>
    <w:rsid w:val="009B030A"/>
    <w:rsid w:val="009B0A47"/>
    <w:rsid w:val="009B0FE8"/>
    <w:rsid w:val="009B119B"/>
    <w:rsid w:val="009B11C5"/>
    <w:rsid w:val="009B2048"/>
    <w:rsid w:val="009B21FB"/>
    <w:rsid w:val="009B2B52"/>
    <w:rsid w:val="009B31C6"/>
    <w:rsid w:val="009B3996"/>
    <w:rsid w:val="009B5A6E"/>
    <w:rsid w:val="009B6E2A"/>
    <w:rsid w:val="009C0177"/>
    <w:rsid w:val="009C0604"/>
    <w:rsid w:val="009C0AA2"/>
    <w:rsid w:val="009C151D"/>
    <w:rsid w:val="009C1520"/>
    <w:rsid w:val="009C3081"/>
    <w:rsid w:val="009C32DE"/>
    <w:rsid w:val="009C38E7"/>
    <w:rsid w:val="009C44D0"/>
    <w:rsid w:val="009C4955"/>
    <w:rsid w:val="009C4CF6"/>
    <w:rsid w:val="009C508E"/>
    <w:rsid w:val="009C585B"/>
    <w:rsid w:val="009C58F7"/>
    <w:rsid w:val="009C66B6"/>
    <w:rsid w:val="009D0040"/>
    <w:rsid w:val="009D0E92"/>
    <w:rsid w:val="009D14BA"/>
    <w:rsid w:val="009D16F2"/>
    <w:rsid w:val="009D2390"/>
    <w:rsid w:val="009D36DA"/>
    <w:rsid w:val="009D461C"/>
    <w:rsid w:val="009D63D4"/>
    <w:rsid w:val="009D6AB6"/>
    <w:rsid w:val="009D6DA4"/>
    <w:rsid w:val="009D71FB"/>
    <w:rsid w:val="009D7CFF"/>
    <w:rsid w:val="009D7E09"/>
    <w:rsid w:val="009D7E49"/>
    <w:rsid w:val="009D7EDB"/>
    <w:rsid w:val="009E065D"/>
    <w:rsid w:val="009E08FE"/>
    <w:rsid w:val="009E0DAA"/>
    <w:rsid w:val="009E22D0"/>
    <w:rsid w:val="009E2909"/>
    <w:rsid w:val="009E3448"/>
    <w:rsid w:val="009E3C24"/>
    <w:rsid w:val="009E46AD"/>
    <w:rsid w:val="009E50B7"/>
    <w:rsid w:val="009E52E6"/>
    <w:rsid w:val="009E64DE"/>
    <w:rsid w:val="009E6805"/>
    <w:rsid w:val="009E7181"/>
    <w:rsid w:val="009E7188"/>
    <w:rsid w:val="009E7419"/>
    <w:rsid w:val="009E7636"/>
    <w:rsid w:val="009E7B98"/>
    <w:rsid w:val="009E7D25"/>
    <w:rsid w:val="009E7DDB"/>
    <w:rsid w:val="009F025F"/>
    <w:rsid w:val="009F06E0"/>
    <w:rsid w:val="009F070C"/>
    <w:rsid w:val="009F1069"/>
    <w:rsid w:val="009F1497"/>
    <w:rsid w:val="009F1605"/>
    <w:rsid w:val="009F26DA"/>
    <w:rsid w:val="009F273F"/>
    <w:rsid w:val="009F31C3"/>
    <w:rsid w:val="009F3D9A"/>
    <w:rsid w:val="009F414E"/>
    <w:rsid w:val="009F4CC7"/>
    <w:rsid w:val="009F4EFA"/>
    <w:rsid w:val="009F52B4"/>
    <w:rsid w:val="009F7558"/>
    <w:rsid w:val="00A00C2E"/>
    <w:rsid w:val="00A01B5B"/>
    <w:rsid w:val="00A02652"/>
    <w:rsid w:val="00A02FD2"/>
    <w:rsid w:val="00A039E9"/>
    <w:rsid w:val="00A039FF"/>
    <w:rsid w:val="00A03C74"/>
    <w:rsid w:val="00A03FAC"/>
    <w:rsid w:val="00A0405D"/>
    <w:rsid w:val="00A041EA"/>
    <w:rsid w:val="00A04572"/>
    <w:rsid w:val="00A0472A"/>
    <w:rsid w:val="00A04D65"/>
    <w:rsid w:val="00A04E3E"/>
    <w:rsid w:val="00A0596F"/>
    <w:rsid w:val="00A05B52"/>
    <w:rsid w:val="00A068DC"/>
    <w:rsid w:val="00A075EB"/>
    <w:rsid w:val="00A1090A"/>
    <w:rsid w:val="00A1134B"/>
    <w:rsid w:val="00A11B0B"/>
    <w:rsid w:val="00A127FE"/>
    <w:rsid w:val="00A12A9B"/>
    <w:rsid w:val="00A13232"/>
    <w:rsid w:val="00A13E06"/>
    <w:rsid w:val="00A146E3"/>
    <w:rsid w:val="00A147BE"/>
    <w:rsid w:val="00A14B80"/>
    <w:rsid w:val="00A15E5B"/>
    <w:rsid w:val="00A1647B"/>
    <w:rsid w:val="00A21235"/>
    <w:rsid w:val="00A226AE"/>
    <w:rsid w:val="00A22AA6"/>
    <w:rsid w:val="00A2376B"/>
    <w:rsid w:val="00A23E32"/>
    <w:rsid w:val="00A24135"/>
    <w:rsid w:val="00A24630"/>
    <w:rsid w:val="00A24907"/>
    <w:rsid w:val="00A24993"/>
    <w:rsid w:val="00A25366"/>
    <w:rsid w:val="00A25A33"/>
    <w:rsid w:val="00A2695D"/>
    <w:rsid w:val="00A27037"/>
    <w:rsid w:val="00A27962"/>
    <w:rsid w:val="00A304CF"/>
    <w:rsid w:val="00A30839"/>
    <w:rsid w:val="00A30AD7"/>
    <w:rsid w:val="00A30DDE"/>
    <w:rsid w:val="00A324A5"/>
    <w:rsid w:val="00A33855"/>
    <w:rsid w:val="00A33A37"/>
    <w:rsid w:val="00A34AFB"/>
    <w:rsid w:val="00A34E5B"/>
    <w:rsid w:val="00A35239"/>
    <w:rsid w:val="00A3540E"/>
    <w:rsid w:val="00A3613E"/>
    <w:rsid w:val="00A369ED"/>
    <w:rsid w:val="00A36A09"/>
    <w:rsid w:val="00A41846"/>
    <w:rsid w:val="00A418AC"/>
    <w:rsid w:val="00A41A77"/>
    <w:rsid w:val="00A41E39"/>
    <w:rsid w:val="00A4260E"/>
    <w:rsid w:val="00A43D31"/>
    <w:rsid w:val="00A43E8C"/>
    <w:rsid w:val="00A44236"/>
    <w:rsid w:val="00A4459E"/>
    <w:rsid w:val="00A453D2"/>
    <w:rsid w:val="00A45FA5"/>
    <w:rsid w:val="00A46C28"/>
    <w:rsid w:val="00A473B2"/>
    <w:rsid w:val="00A4770B"/>
    <w:rsid w:val="00A50EA0"/>
    <w:rsid w:val="00A51B7F"/>
    <w:rsid w:val="00A5325F"/>
    <w:rsid w:val="00A539E0"/>
    <w:rsid w:val="00A53D8E"/>
    <w:rsid w:val="00A55280"/>
    <w:rsid w:val="00A558DE"/>
    <w:rsid w:val="00A566B6"/>
    <w:rsid w:val="00A56F14"/>
    <w:rsid w:val="00A57A3D"/>
    <w:rsid w:val="00A57A55"/>
    <w:rsid w:val="00A60BD9"/>
    <w:rsid w:val="00A6191C"/>
    <w:rsid w:val="00A633EC"/>
    <w:rsid w:val="00A635B6"/>
    <w:rsid w:val="00A63D70"/>
    <w:rsid w:val="00A647F2"/>
    <w:rsid w:val="00A6486F"/>
    <w:rsid w:val="00A64CF6"/>
    <w:rsid w:val="00A6500B"/>
    <w:rsid w:val="00A65C1B"/>
    <w:rsid w:val="00A6619B"/>
    <w:rsid w:val="00A67ACF"/>
    <w:rsid w:val="00A71267"/>
    <w:rsid w:val="00A72C2A"/>
    <w:rsid w:val="00A73C40"/>
    <w:rsid w:val="00A73D7D"/>
    <w:rsid w:val="00A74054"/>
    <w:rsid w:val="00A7433B"/>
    <w:rsid w:val="00A74852"/>
    <w:rsid w:val="00A77227"/>
    <w:rsid w:val="00A7745F"/>
    <w:rsid w:val="00A776EB"/>
    <w:rsid w:val="00A7782B"/>
    <w:rsid w:val="00A77B69"/>
    <w:rsid w:val="00A77B96"/>
    <w:rsid w:val="00A80358"/>
    <w:rsid w:val="00A809EB"/>
    <w:rsid w:val="00A8100E"/>
    <w:rsid w:val="00A8144D"/>
    <w:rsid w:val="00A81A21"/>
    <w:rsid w:val="00A81F62"/>
    <w:rsid w:val="00A83E76"/>
    <w:rsid w:val="00A84792"/>
    <w:rsid w:val="00A84A0E"/>
    <w:rsid w:val="00A84B29"/>
    <w:rsid w:val="00A87BB9"/>
    <w:rsid w:val="00A87D25"/>
    <w:rsid w:val="00A87FC4"/>
    <w:rsid w:val="00A905EA"/>
    <w:rsid w:val="00A9174E"/>
    <w:rsid w:val="00A919FE"/>
    <w:rsid w:val="00A93737"/>
    <w:rsid w:val="00A9387F"/>
    <w:rsid w:val="00A938E4"/>
    <w:rsid w:val="00A9426C"/>
    <w:rsid w:val="00A9540A"/>
    <w:rsid w:val="00A95510"/>
    <w:rsid w:val="00A95895"/>
    <w:rsid w:val="00A95F08"/>
    <w:rsid w:val="00A95F87"/>
    <w:rsid w:val="00A962E6"/>
    <w:rsid w:val="00A969C9"/>
    <w:rsid w:val="00A97168"/>
    <w:rsid w:val="00AA0E7F"/>
    <w:rsid w:val="00AA1CB5"/>
    <w:rsid w:val="00AA1FDF"/>
    <w:rsid w:val="00AA23A0"/>
    <w:rsid w:val="00AA2D5B"/>
    <w:rsid w:val="00AA3563"/>
    <w:rsid w:val="00AA3929"/>
    <w:rsid w:val="00AA3BF1"/>
    <w:rsid w:val="00AA3CC0"/>
    <w:rsid w:val="00AA42FD"/>
    <w:rsid w:val="00AA509D"/>
    <w:rsid w:val="00AA5E62"/>
    <w:rsid w:val="00AA647B"/>
    <w:rsid w:val="00AA6765"/>
    <w:rsid w:val="00AA6A5C"/>
    <w:rsid w:val="00AB0119"/>
    <w:rsid w:val="00AB01D7"/>
    <w:rsid w:val="00AB180C"/>
    <w:rsid w:val="00AB1906"/>
    <w:rsid w:val="00AB1BA9"/>
    <w:rsid w:val="00AB1D2D"/>
    <w:rsid w:val="00AB329F"/>
    <w:rsid w:val="00AB39C6"/>
    <w:rsid w:val="00AB42E5"/>
    <w:rsid w:val="00AB4B7D"/>
    <w:rsid w:val="00AB5349"/>
    <w:rsid w:val="00AB5B95"/>
    <w:rsid w:val="00AB68B3"/>
    <w:rsid w:val="00AB6B97"/>
    <w:rsid w:val="00AB6D0C"/>
    <w:rsid w:val="00AB7402"/>
    <w:rsid w:val="00AC1506"/>
    <w:rsid w:val="00AC1A65"/>
    <w:rsid w:val="00AC1A6D"/>
    <w:rsid w:val="00AC1A91"/>
    <w:rsid w:val="00AC2085"/>
    <w:rsid w:val="00AC231F"/>
    <w:rsid w:val="00AC269B"/>
    <w:rsid w:val="00AC38F2"/>
    <w:rsid w:val="00AC3BF1"/>
    <w:rsid w:val="00AC45BE"/>
    <w:rsid w:val="00AC4F02"/>
    <w:rsid w:val="00AC4FC1"/>
    <w:rsid w:val="00AC62D8"/>
    <w:rsid w:val="00AC6920"/>
    <w:rsid w:val="00AC6A96"/>
    <w:rsid w:val="00AC6F7F"/>
    <w:rsid w:val="00AC730B"/>
    <w:rsid w:val="00AC7CFD"/>
    <w:rsid w:val="00AD00A5"/>
    <w:rsid w:val="00AD03A5"/>
    <w:rsid w:val="00AD0A3F"/>
    <w:rsid w:val="00AD2B71"/>
    <w:rsid w:val="00AD373F"/>
    <w:rsid w:val="00AD3B42"/>
    <w:rsid w:val="00AD3FB6"/>
    <w:rsid w:val="00AD4DD7"/>
    <w:rsid w:val="00AD559F"/>
    <w:rsid w:val="00AD6093"/>
    <w:rsid w:val="00AD65F8"/>
    <w:rsid w:val="00AD6C31"/>
    <w:rsid w:val="00AD7CE0"/>
    <w:rsid w:val="00AE1051"/>
    <w:rsid w:val="00AE12F0"/>
    <w:rsid w:val="00AE1620"/>
    <w:rsid w:val="00AE188A"/>
    <w:rsid w:val="00AE24CD"/>
    <w:rsid w:val="00AE3B88"/>
    <w:rsid w:val="00AE3C7B"/>
    <w:rsid w:val="00AE3F36"/>
    <w:rsid w:val="00AE4EA0"/>
    <w:rsid w:val="00AE5051"/>
    <w:rsid w:val="00AE54F8"/>
    <w:rsid w:val="00AE6407"/>
    <w:rsid w:val="00AE6534"/>
    <w:rsid w:val="00AE699C"/>
    <w:rsid w:val="00AE75A5"/>
    <w:rsid w:val="00AF14EC"/>
    <w:rsid w:val="00AF16EA"/>
    <w:rsid w:val="00AF18DA"/>
    <w:rsid w:val="00AF1A7E"/>
    <w:rsid w:val="00AF1C1F"/>
    <w:rsid w:val="00AF1F31"/>
    <w:rsid w:val="00AF1FDD"/>
    <w:rsid w:val="00AF24B6"/>
    <w:rsid w:val="00AF25AE"/>
    <w:rsid w:val="00AF2644"/>
    <w:rsid w:val="00AF29C1"/>
    <w:rsid w:val="00AF3C19"/>
    <w:rsid w:val="00AF4AAD"/>
    <w:rsid w:val="00AF5082"/>
    <w:rsid w:val="00AF7161"/>
    <w:rsid w:val="00AF7E39"/>
    <w:rsid w:val="00B01450"/>
    <w:rsid w:val="00B016B0"/>
    <w:rsid w:val="00B019AD"/>
    <w:rsid w:val="00B03711"/>
    <w:rsid w:val="00B047B5"/>
    <w:rsid w:val="00B0489A"/>
    <w:rsid w:val="00B04BEB"/>
    <w:rsid w:val="00B05E73"/>
    <w:rsid w:val="00B062BF"/>
    <w:rsid w:val="00B07A9F"/>
    <w:rsid w:val="00B1078B"/>
    <w:rsid w:val="00B108B3"/>
    <w:rsid w:val="00B10929"/>
    <w:rsid w:val="00B1095A"/>
    <w:rsid w:val="00B10EFF"/>
    <w:rsid w:val="00B11D40"/>
    <w:rsid w:val="00B11E0B"/>
    <w:rsid w:val="00B11E47"/>
    <w:rsid w:val="00B14089"/>
    <w:rsid w:val="00B14C08"/>
    <w:rsid w:val="00B14D88"/>
    <w:rsid w:val="00B152DA"/>
    <w:rsid w:val="00B15ECC"/>
    <w:rsid w:val="00B24186"/>
    <w:rsid w:val="00B2453C"/>
    <w:rsid w:val="00B25B2D"/>
    <w:rsid w:val="00B25FED"/>
    <w:rsid w:val="00B26037"/>
    <w:rsid w:val="00B26184"/>
    <w:rsid w:val="00B26978"/>
    <w:rsid w:val="00B269C2"/>
    <w:rsid w:val="00B2797C"/>
    <w:rsid w:val="00B31B63"/>
    <w:rsid w:val="00B32479"/>
    <w:rsid w:val="00B32650"/>
    <w:rsid w:val="00B32E94"/>
    <w:rsid w:val="00B32FA7"/>
    <w:rsid w:val="00B34011"/>
    <w:rsid w:val="00B346C9"/>
    <w:rsid w:val="00B3489E"/>
    <w:rsid w:val="00B35620"/>
    <w:rsid w:val="00B364DB"/>
    <w:rsid w:val="00B36E8E"/>
    <w:rsid w:val="00B36E94"/>
    <w:rsid w:val="00B3744D"/>
    <w:rsid w:val="00B3781B"/>
    <w:rsid w:val="00B378D2"/>
    <w:rsid w:val="00B37D58"/>
    <w:rsid w:val="00B40BC4"/>
    <w:rsid w:val="00B41588"/>
    <w:rsid w:val="00B41AC8"/>
    <w:rsid w:val="00B42A42"/>
    <w:rsid w:val="00B432D8"/>
    <w:rsid w:val="00B43641"/>
    <w:rsid w:val="00B445F9"/>
    <w:rsid w:val="00B4469C"/>
    <w:rsid w:val="00B4616A"/>
    <w:rsid w:val="00B47362"/>
    <w:rsid w:val="00B473CE"/>
    <w:rsid w:val="00B473E0"/>
    <w:rsid w:val="00B47EB5"/>
    <w:rsid w:val="00B50770"/>
    <w:rsid w:val="00B5151C"/>
    <w:rsid w:val="00B51C50"/>
    <w:rsid w:val="00B529BB"/>
    <w:rsid w:val="00B52CB1"/>
    <w:rsid w:val="00B53933"/>
    <w:rsid w:val="00B54128"/>
    <w:rsid w:val="00B54B74"/>
    <w:rsid w:val="00B55175"/>
    <w:rsid w:val="00B552FC"/>
    <w:rsid w:val="00B564A1"/>
    <w:rsid w:val="00B57B7B"/>
    <w:rsid w:val="00B57D32"/>
    <w:rsid w:val="00B60373"/>
    <w:rsid w:val="00B60C3A"/>
    <w:rsid w:val="00B60F1F"/>
    <w:rsid w:val="00B61628"/>
    <w:rsid w:val="00B62462"/>
    <w:rsid w:val="00B62812"/>
    <w:rsid w:val="00B63C51"/>
    <w:rsid w:val="00B641CD"/>
    <w:rsid w:val="00B64CA4"/>
    <w:rsid w:val="00B64F40"/>
    <w:rsid w:val="00B6673A"/>
    <w:rsid w:val="00B66897"/>
    <w:rsid w:val="00B67581"/>
    <w:rsid w:val="00B70AC7"/>
    <w:rsid w:val="00B70E18"/>
    <w:rsid w:val="00B70FE8"/>
    <w:rsid w:val="00B71272"/>
    <w:rsid w:val="00B7180E"/>
    <w:rsid w:val="00B71B37"/>
    <w:rsid w:val="00B71B61"/>
    <w:rsid w:val="00B72142"/>
    <w:rsid w:val="00B72F5A"/>
    <w:rsid w:val="00B755E9"/>
    <w:rsid w:val="00B75BF1"/>
    <w:rsid w:val="00B77EE8"/>
    <w:rsid w:val="00B80689"/>
    <w:rsid w:val="00B8339F"/>
    <w:rsid w:val="00B83434"/>
    <w:rsid w:val="00B83AA3"/>
    <w:rsid w:val="00B86646"/>
    <w:rsid w:val="00B87217"/>
    <w:rsid w:val="00B87708"/>
    <w:rsid w:val="00B878FD"/>
    <w:rsid w:val="00B87C4D"/>
    <w:rsid w:val="00B87D90"/>
    <w:rsid w:val="00B87EA8"/>
    <w:rsid w:val="00B90231"/>
    <w:rsid w:val="00B90C21"/>
    <w:rsid w:val="00B90F16"/>
    <w:rsid w:val="00B914BB"/>
    <w:rsid w:val="00B91739"/>
    <w:rsid w:val="00B9177F"/>
    <w:rsid w:val="00B91F01"/>
    <w:rsid w:val="00B92173"/>
    <w:rsid w:val="00B9239A"/>
    <w:rsid w:val="00B92D33"/>
    <w:rsid w:val="00B938DD"/>
    <w:rsid w:val="00B93913"/>
    <w:rsid w:val="00B93BA7"/>
    <w:rsid w:val="00B93D11"/>
    <w:rsid w:val="00B945FE"/>
    <w:rsid w:val="00B94E89"/>
    <w:rsid w:val="00B9524D"/>
    <w:rsid w:val="00B9539D"/>
    <w:rsid w:val="00B961F7"/>
    <w:rsid w:val="00B9651F"/>
    <w:rsid w:val="00B96E82"/>
    <w:rsid w:val="00B97175"/>
    <w:rsid w:val="00B97182"/>
    <w:rsid w:val="00B97AA3"/>
    <w:rsid w:val="00BA0884"/>
    <w:rsid w:val="00BA08F1"/>
    <w:rsid w:val="00BA0DEE"/>
    <w:rsid w:val="00BA11D4"/>
    <w:rsid w:val="00BA1632"/>
    <w:rsid w:val="00BA1A6A"/>
    <w:rsid w:val="00BA2D2C"/>
    <w:rsid w:val="00BA3B71"/>
    <w:rsid w:val="00BA409F"/>
    <w:rsid w:val="00BA4C01"/>
    <w:rsid w:val="00BA5957"/>
    <w:rsid w:val="00BA6154"/>
    <w:rsid w:val="00BA6AAD"/>
    <w:rsid w:val="00BA6B24"/>
    <w:rsid w:val="00BA7373"/>
    <w:rsid w:val="00BA7396"/>
    <w:rsid w:val="00BA7426"/>
    <w:rsid w:val="00BA7CE3"/>
    <w:rsid w:val="00BB09A1"/>
    <w:rsid w:val="00BB15B6"/>
    <w:rsid w:val="00BB15E6"/>
    <w:rsid w:val="00BB1D11"/>
    <w:rsid w:val="00BB244A"/>
    <w:rsid w:val="00BB25E3"/>
    <w:rsid w:val="00BB35C8"/>
    <w:rsid w:val="00BB3832"/>
    <w:rsid w:val="00BB4D1F"/>
    <w:rsid w:val="00BB4EB5"/>
    <w:rsid w:val="00BB536A"/>
    <w:rsid w:val="00BB645C"/>
    <w:rsid w:val="00BC07A5"/>
    <w:rsid w:val="00BC23FF"/>
    <w:rsid w:val="00BC270E"/>
    <w:rsid w:val="00BC2EEB"/>
    <w:rsid w:val="00BC319A"/>
    <w:rsid w:val="00BC36B0"/>
    <w:rsid w:val="00BC3900"/>
    <w:rsid w:val="00BC3B74"/>
    <w:rsid w:val="00BC4876"/>
    <w:rsid w:val="00BC4E75"/>
    <w:rsid w:val="00BC5585"/>
    <w:rsid w:val="00BC55B8"/>
    <w:rsid w:val="00BC61DD"/>
    <w:rsid w:val="00BC69B4"/>
    <w:rsid w:val="00BD010A"/>
    <w:rsid w:val="00BD0153"/>
    <w:rsid w:val="00BD028F"/>
    <w:rsid w:val="00BD0CBE"/>
    <w:rsid w:val="00BD104E"/>
    <w:rsid w:val="00BD105A"/>
    <w:rsid w:val="00BD1392"/>
    <w:rsid w:val="00BD1A4E"/>
    <w:rsid w:val="00BD2723"/>
    <w:rsid w:val="00BD2A79"/>
    <w:rsid w:val="00BD2CB2"/>
    <w:rsid w:val="00BD3429"/>
    <w:rsid w:val="00BD5383"/>
    <w:rsid w:val="00BD54A0"/>
    <w:rsid w:val="00BD5922"/>
    <w:rsid w:val="00BD5A3B"/>
    <w:rsid w:val="00BD5D6C"/>
    <w:rsid w:val="00BD6BD0"/>
    <w:rsid w:val="00BD742B"/>
    <w:rsid w:val="00BE0943"/>
    <w:rsid w:val="00BE0B0F"/>
    <w:rsid w:val="00BE2990"/>
    <w:rsid w:val="00BE2A30"/>
    <w:rsid w:val="00BE4DAE"/>
    <w:rsid w:val="00BE60CE"/>
    <w:rsid w:val="00BE6C77"/>
    <w:rsid w:val="00BE6ECE"/>
    <w:rsid w:val="00BE71EE"/>
    <w:rsid w:val="00BF0051"/>
    <w:rsid w:val="00BF03D2"/>
    <w:rsid w:val="00BF0874"/>
    <w:rsid w:val="00BF0965"/>
    <w:rsid w:val="00BF1289"/>
    <w:rsid w:val="00BF1788"/>
    <w:rsid w:val="00BF1B88"/>
    <w:rsid w:val="00BF2419"/>
    <w:rsid w:val="00BF2624"/>
    <w:rsid w:val="00BF36F0"/>
    <w:rsid w:val="00BF3AC9"/>
    <w:rsid w:val="00BF3B6E"/>
    <w:rsid w:val="00BF4285"/>
    <w:rsid w:val="00BF47B4"/>
    <w:rsid w:val="00BF4D05"/>
    <w:rsid w:val="00BF4E4B"/>
    <w:rsid w:val="00BF5153"/>
    <w:rsid w:val="00BF57CF"/>
    <w:rsid w:val="00BF59F3"/>
    <w:rsid w:val="00BF60DF"/>
    <w:rsid w:val="00BF6BB1"/>
    <w:rsid w:val="00BF7FCB"/>
    <w:rsid w:val="00C00110"/>
    <w:rsid w:val="00C0021D"/>
    <w:rsid w:val="00C002C1"/>
    <w:rsid w:val="00C009C0"/>
    <w:rsid w:val="00C00C64"/>
    <w:rsid w:val="00C00CD0"/>
    <w:rsid w:val="00C010AA"/>
    <w:rsid w:val="00C02D34"/>
    <w:rsid w:val="00C0316C"/>
    <w:rsid w:val="00C031B9"/>
    <w:rsid w:val="00C034E4"/>
    <w:rsid w:val="00C03F5C"/>
    <w:rsid w:val="00C0421A"/>
    <w:rsid w:val="00C05696"/>
    <w:rsid w:val="00C056DC"/>
    <w:rsid w:val="00C059EF"/>
    <w:rsid w:val="00C05BC1"/>
    <w:rsid w:val="00C05BDB"/>
    <w:rsid w:val="00C06227"/>
    <w:rsid w:val="00C0630A"/>
    <w:rsid w:val="00C063B4"/>
    <w:rsid w:val="00C06C55"/>
    <w:rsid w:val="00C07A65"/>
    <w:rsid w:val="00C10172"/>
    <w:rsid w:val="00C10C28"/>
    <w:rsid w:val="00C1123A"/>
    <w:rsid w:val="00C115D5"/>
    <w:rsid w:val="00C11B48"/>
    <w:rsid w:val="00C12577"/>
    <w:rsid w:val="00C12D24"/>
    <w:rsid w:val="00C13128"/>
    <w:rsid w:val="00C14DD5"/>
    <w:rsid w:val="00C1585C"/>
    <w:rsid w:val="00C15E69"/>
    <w:rsid w:val="00C1628D"/>
    <w:rsid w:val="00C16F8E"/>
    <w:rsid w:val="00C176D3"/>
    <w:rsid w:val="00C20BAA"/>
    <w:rsid w:val="00C20F1E"/>
    <w:rsid w:val="00C2101C"/>
    <w:rsid w:val="00C21A6F"/>
    <w:rsid w:val="00C21F20"/>
    <w:rsid w:val="00C225A4"/>
    <w:rsid w:val="00C22C46"/>
    <w:rsid w:val="00C23AFC"/>
    <w:rsid w:val="00C23ED5"/>
    <w:rsid w:val="00C242DE"/>
    <w:rsid w:val="00C24F24"/>
    <w:rsid w:val="00C26013"/>
    <w:rsid w:val="00C303BB"/>
    <w:rsid w:val="00C304B8"/>
    <w:rsid w:val="00C30632"/>
    <w:rsid w:val="00C3072A"/>
    <w:rsid w:val="00C308E1"/>
    <w:rsid w:val="00C3124C"/>
    <w:rsid w:val="00C31926"/>
    <w:rsid w:val="00C31C1D"/>
    <w:rsid w:val="00C32CCF"/>
    <w:rsid w:val="00C331CD"/>
    <w:rsid w:val="00C3413C"/>
    <w:rsid w:val="00C34354"/>
    <w:rsid w:val="00C34538"/>
    <w:rsid w:val="00C35492"/>
    <w:rsid w:val="00C36566"/>
    <w:rsid w:val="00C365B1"/>
    <w:rsid w:val="00C36DC2"/>
    <w:rsid w:val="00C37D37"/>
    <w:rsid w:val="00C4000C"/>
    <w:rsid w:val="00C402BB"/>
    <w:rsid w:val="00C4150B"/>
    <w:rsid w:val="00C415D7"/>
    <w:rsid w:val="00C4166F"/>
    <w:rsid w:val="00C418FE"/>
    <w:rsid w:val="00C41AD2"/>
    <w:rsid w:val="00C42218"/>
    <w:rsid w:val="00C434BE"/>
    <w:rsid w:val="00C44256"/>
    <w:rsid w:val="00C44980"/>
    <w:rsid w:val="00C449FD"/>
    <w:rsid w:val="00C44FC9"/>
    <w:rsid w:val="00C45030"/>
    <w:rsid w:val="00C45C40"/>
    <w:rsid w:val="00C45D19"/>
    <w:rsid w:val="00C46219"/>
    <w:rsid w:val="00C46978"/>
    <w:rsid w:val="00C46DF1"/>
    <w:rsid w:val="00C476BA"/>
    <w:rsid w:val="00C4781C"/>
    <w:rsid w:val="00C47B2B"/>
    <w:rsid w:val="00C47F4F"/>
    <w:rsid w:val="00C5037E"/>
    <w:rsid w:val="00C5056D"/>
    <w:rsid w:val="00C51719"/>
    <w:rsid w:val="00C5172F"/>
    <w:rsid w:val="00C517E3"/>
    <w:rsid w:val="00C51A82"/>
    <w:rsid w:val="00C51EA5"/>
    <w:rsid w:val="00C52C41"/>
    <w:rsid w:val="00C536DB"/>
    <w:rsid w:val="00C53B3F"/>
    <w:rsid w:val="00C53C61"/>
    <w:rsid w:val="00C540E2"/>
    <w:rsid w:val="00C54D52"/>
    <w:rsid w:val="00C5535F"/>
    <w:rsid w:val="00C554FB"/>
    <w:rsid w:val="00C556EC"/>
    <w:rsid w:val="00C56D07"/>
    <w:rsid w:val="00C56F94"/>
    <w:rsid w:val="00C573B3"/>
    <w:rsid w:val="00C610AE"/>
    <w:rsid w:val="00C614C6"/>
    <w:rsid w:val="00C61C4A"/>
    <w:rsid w:val="00C61F36"/>
    <w:rsid w:val="00C62890"/>
    <w:rsid w:val="00C62FB7"/>
    <w:rsid w:val="00C6311A"/>
    <w:rsid w:val="00C632A6"/>
    <w:rsid w:val="00C64423"/>
    <w:rsid w:val="00C6587A"/>
    <w:rsid w:val="00C658F3"/>
    <w:rsid w:val="00C666CA"/>
    <w:rsid w:val="00C706C9"/>
    <w:rsid w:val="00C71558"/>
    <w:rsid w:val="00C71B0D"/>
    <w:rsid w:val="00C72299"/>
    <w:rsid w:val="00C72E4A"/>
    <w:rsid w:val="00C73516"/>
    <w:rsid w:val="00C738E0"/>
    <w:rsid w:val="00C742B5"/>
    <w:rsid w:val="00C75703"/>
    <w:rsid w:val="00C75D25"/>
    <w:rsid w:val="00C75F97"/>
    <w:rsid w:val="00C76469"/>
    <w:rsid w:val="00C770FB"/>
    <w:rsid w:val="00C776BA"/>
    <w:rsid w:val="00C77B8C"/>
    <w:rsid w:val="00C8079E"/>
    <w:rsid w:val="00C81E4B"/>
    <w:rsid w:val="00C82640"/>
    <w:rsid w:val="00C82C9C"/>
    <w:rsid w:val="00C83717"/>
    <w:rsid w:val="00C83873"/>
    <w:rsid w:val="00C842EC"/>
    <w:rsid w:val="00C84899"/>
    <w:rsid w:val="00C85446"/>
    <w:rsid w:val="00C858B2"/>
    <w:rsid w:val="00C87073"/>
    <w:rsid w:val="00C8774B"/>
    <w:rsid w:val="00C911F6"/>
    <w:rsid w:val="00C915C8"/>
    <w:rsid w:val="00C9255C"/>
    <w:rsid w:val="00C93939"/>
    <w:rsid w:val="00C93C01"/>
    <w:rsid w:val="00C94075"/>
    <w:rsid w:val="00C946FF"/>
    <w:rsid w:val="00C94A89"/>
    <w:rsid w:val="00C958E3"/>
    <w:rsid w:val="00C9660B"/>
    <w:rsid w:val="00C966DE"/>
    <w:rsid w:val="00C97B36"/>
    <w:rsid w:val="00C97E3E"/>
    <w:rsid w:val="00CA1704"/>
    <w:rsid w:val="00CA18F4"/>
    <w:rsid w:val="00CA256A"/>
    <w:rsid w:val="00CA2824"/>
    <w:rsid w:val="00CA331B"/>
    <w:rsid w:val="00CA42A8"/>
    <w:rsid w:val="00CA48BD"/>
    <w:rsid w:val="00CA4DD0"/>
    <w:rsid w:val="00CA50FE"/>
    <w:rsid w:val="00CA6201"/>
    <w:rsid w:val="00CA63D1"/>
    <w:rsid w:val="00CA6EF1"/>
    <w:rsid w:val="00CA7253"/>
    <w:rsid w:val="00CB0442"/>
    <w:rsid w:val="00CB0E93"/>
    <w:rsid w:val="00CB19E9"/>
    <w:rsid w:val="00CB203F"/>
    <w:rsid w:val="00CB3FB1"/>
    <w:rsid w:val="00CB53EF"/>
    <w:rsid w:val="00CB57B0"/>
    <w:rsid w:val="00CB637E"/>
    <w:rsid w:val="00CB6778"/>
    <w:rsid w:val="00CB6F21"/>
    <w:rsid w:val="00CB7063"/>
    <w:rsid w:val="00CB717A"/>
    <w:rsid w:val="00CB724A"/>
    <w:rsid w:val="00CC04A5"/>
    <w:rsid w:val="00CC0642"/>
    <w:rsid w:val="00CC08AA"/>
    <w:rsid w:val="00CC1DA7"/>
    <w:rsid w:val="00CC2880"/>
    <w:rsid w:val="00CC3340"/>
    <w:rsid w:val="00CC3827"/>
    <w:rsid w:val="00CC4156"/>
    <w:rsid w:val="00CC4AF6"/>
    <w:rsid w:val="00CC4B4F"/>
    <w:rsid w:val="00CC4F48"/>
    <w:rsid w:val="00CC6BF1"/>
    <w:rsid w:val="00CD02A4"/>
    <w:rsid w:val="00CD0570"/>
    <w:rsid w:val="00CD093C"/>
    <w:rsid w:val="00CD0FD2"/>
    <w:rsid w:val="00CD1815"/>
    <w:rsid w:val="00CD1D65"/>
    <w:rsid w:val="00CD1F40"/>
    <w:rsid w:val="00CD2006"/>
    <w:rsid w:val="00CD2FBB"/>
    <w:rsid w:val="00CD30B3"/>
    <w:rsid w:val="00CD3D6F"/>
    <w:rsid w:val="00CD549C"/>
    <w:rsid w:val="00CD5EF9"/>
    <w:rsid w:val="00CD63B0"/>
    <w:rsid w:val="00CD6754"/>
    <w:rsid w:val="00CD6CB5"/>
    <w:rsid w:val="00CD77DD"/>
    <w:rsid w:val="00CE0178"/>
    <w:rsid w:val="00CE13A1"/>
    <w:rsid w:val="00CE16DD"/>
    <w:rsid w:val="00CE190D"/>
    <w:rsid w:val="00CE259D"/>
    <w:rsid w:val="00CE2692"/>
    <w:rsid w:val="00CE2EDA"/>
    <w:rsid w:val="00CE2F1D"/>
    <w:rsid w:val="00CE3ED6"/>
    <w:rsid w:val="00CE3F10"/>
    <w:rsid w:val="00CE410E"/>
    <w:rsid w:val="00CE471A"/>
    <w:rsid w:val="00CE4E05"/>
    <w:rsid w:val="00CE5339"/>
    <w:rsid w:val="00CE5A16"/>
    <w:rsid w:val="00CE68BD"/>
    <w:rsid w:val="00CE7770"/>
    <w:rsid w:val="00CE789A"/>
    <w:rsid w:val="00CE7D3B"/>
    <w:rsid w:val="00CE7FF9"/>
    <w:rsid w:val="00CF0105"/>
    <w:rsid w:val="00CF0208"/>
    <w:rsid w:val="00CF0D63"/>
    <w:rsid w:val="00CF0E3C"/>
    <w:rsid w:val="00CF0EF6"/>
    <w:rsid w:val="00CF1DB1"/>
    <w:rsid w:val="00CF2E3D"/>
    <w:rsid w:val="00CF3514"/>
    <w:rsid w:val="00CF3B1C"/>
    <w:rsid w:val="00CF3FF6"/>
    <w:rsid w:val="00CF49B4"/>
    <w:rsid w:val="00CF4F96"/>
    <w:rsid w:val="00CF52D7"/>
    <w:rsid w:val="00CF6210"/>
    <w:rsid w:val="00CF709B"/>
    <w:rsid w:val="00CF750E"/>
    <w:rsid w:val="00CF7517"/>
    <w:rsid w:val="00CF7975"/>
    <w:rsid w:val="00D014DF"/>
    <w:rsid w:val="00D02366"/>
    <w:rsid w:val="00D026EC"/>
    <w:rsid w:val="00D03EC7"/>
    <w:rsid w:val="00D0490B"/>
    <w:rsid w:val="00D0515C"/>
    <w:rsid w:val="00D052E3"/>
    <w:rsid w:val="00D061B8"/>
    <w:rsid w:val="00D06EC8"/>
    <w:rsid w:val="00D073A0"/>
    <w:rsid w:val="00D10641"/>
    <w:rsid w:val="00D11573"/>
    <w:rsid w:val="00D1196E"/>
    <w:rsid w:val="00D12769"/>
    <w:rsid w:val="00D12843"/>
    <w:rsid w:val="00D128AF"/>
    <w:rsid w:val="00D12E03"/>
    <w:rsid w:val="00D132AB"/>
    <w:rsid w:val="00D13983"/>
    <w:rsid w:val="00D140C3"/>
    <w:rsid w:val="00D142DA"/>
    <w:rsid w:val="00D14BD9"/>
    <w:rsid w:val="00D14DEA"/>
    <w:rsid w:val="00D15044"/>
    <w:rsid w:val="00D15283"/>
    <w:rsid w:val="00D15D5C"/>
    <w:rsid w:val="00D16393"/>
    <w:rsid w:val="00D1652E"/>
    <w:rsid w:val="00D175BC"/>
    <w:rsid w:val="00D17D3A"/>
    <w:rsid w:val="00D20403"/>
    <w:rsid w:val="00D2134A"/>
    <w:rsid w:val="00D21BF0"/>
    <w:rsid w:val="00D2226D"/>
    <w:rsid w:val="00D2277A"/>
    <w:rsid w:val="00D22C9A"/>
    <w:rsid w:val="00D232E2"/>
    <w:rsid w:val="00D23457"/>
    <w:rsid w:val="00D235BD"/>
    <w:rsid w:val="00D23E38"/>
    <w:rsid w:val="00D23E80"/>
    <w:rsid w:val="00D2415F"/>
    <w:rsid w:val="00D24590"/>
    <w:rsid w:val="00D25E95"/>
    <w:rsid w:val="00D26056"/>
    <w:rsid w:val="00D26092"/>
    <w:rsid w:val="00D27076"/>
    <w:rsid w:val="00D27E61"/>
    <w:rsid w:val="00D30B0C"/>
    <w:rsid w:val="00D30B8D"/>
    <w:rsid w:val="00D30BBF"/>
    <w:rsid w:val="00D30E34"/>
    <w:rsid w:val="00D31F19"/>
    <w:rsid w:val="00D325F9"/>
    <w:rsid w:val="00D32D2B"/>
    <w:rsid w:val="00D347A5"/>
    <w:rsid w:val="00D34E7D"/>
    <w:rsid w:val="00D35F5C"/>
    <w:rsid w:val="00D364CB"/>
    <w:rsid w:val="00D36682"/>
    <w:rsid w:val="00D36BE1"/>
    <w:rsid w:val="00D37671"/>
    <w:rsid w:val="00D40282"/>
    <w:rsid w:val="00D41425"/>
    <w:rsid w:val="00D42451"/>
    <w:rsid w:val="00D427F3"/>
    <w:rsid w:val="00D42B56"/>
    <w:rsid w:val="00D433F8"/>
    <w:rsid w:val="00D437C3"/>
    <w:rsid w:val="00D439B6"/>
    <w:rsid w:val="00D4409E"/>
    <w:rsid w:val="00D44C74"/>
    <w:rsid w:val="00D468D1"/>
    <w:rsid w:val="00D46902"/>
    <w:rsid w:val="00D46AF2"/>
    <w:rsid w:val="00D46BEB"/>
    <w:rsid w:val="00D46E53"/>
    <w:rsid w:val="00D46EE5"/>
    <w:rsid w:val="00D479FD"/>
    <w:rsid w:val="00D47CD5"/>
    <w:rsid w:val="00D50591"/>
    <w:rsid w:val="00D50687"/>
    <w:rsid w:val="00D5090D"/>
    <w:rsid w:val="00D50E8E"/>
    <w:rsid w:val="00D51048"/>
    <w:rsid w:val="00D518CD"/>
    <w:rsid w:val="00D5213C"/>
    <w:rsid w:val="00D528EA"/>
    <w:rsid w:val="00D52D0D"/>
    <w:rsid w:val="00D52D56"/>
    <w:rsid w:val="00D541D5"/>
    <w:rsid w:val="00D542D6"/>
    <w:rsid w:val="00D55055"/>
    <w:rsid w:val="00D550B5"/>
    <w:rsid w:val="00D5539C"/>
    <w:rsid w:val="00D5558E"/>
    <w:rsid w:val="00D55D0D"/>
    <w:rsid w:val="00D55DD3"/>
    <w:rsid w:val="00D56828"/>
    <w:rsid w:val="00D56DA7"/>
    <w:rsid w:val="00D56EE9"/>
    <w:rsid w:val="00D5715B"/>
    <w:rsid w:val="00D60B1F"/>
    <w:rsid w:val="00D62231"/>
    <w:rsid w:val="00D625FD"/>
    <w:rsid w:val="00D650BF"/>
    <w:rsid w:val="00D65687"/>
    <w:rsid w:val="00D657C3"/>
    <w:rsid w:val="00D6623A"/>
    <w:rsid w:val="00D66A54"/>
    <w:rsid w:val="00D670D9"/>
    <w:rsid w:val="00D671DE"/>
    <w:rsid w:val="00D67F57"/>
    <w:rsid w:val="00D71C68"/>
    <w:rsid w:val="00D71D32"/>
    <w:rsid w:val="00D730BB"/>
    <w:rsid w:val="00D751AA"/>
    <w:rsid w:val="00D7540C"/>
    <w:rsid w:val="00D75CAD"/>
    <w:rsid w:val="00D76414"/>
    <w:rsid w:val="00D76DD7"/>
    <w:rsid w:val="00D77354"/>
    <w:rsid w:val="00D77D2B"/>
    <w:rsid w:val="00D80102"/>
    <w:rsid w:val="00D80C17"/>
    <w:rsid w:val="00D8125F"/>
    <w:rsid w:val="00D81ACD"/>
    <w:rsid w:val="00D823F9"/>
    <w:rsid w:val="00D82614"/>
    <w:rsid w:val="00D82DAA"/>
    <w:rsid w:val="00D82FCE"/>
    <w:rsid w:val="00D83DDD"/>
    <w:rsid w:val="00D84228"/>
    <w:rsid w:val="00D84DEA"/>
    <w:rsid w:val="00D8536A"/>
    <w:rsid w:val="00D861C0"/>
    <w:rsid w:val="00D86385"/>
    <w:rsid w:val="00D86B5A"/>
    <w:rsid w:val="00D871EF"/>
    <w:rsid w:val="00D87454"/>
    <w:rsid w:val="00D87D05"/>
    <w:rsid w:val="00D909DD"/>
    <w:rsid w:val="00D90AD7"/>
    <w:rsid w:val="00D90BBA"/>
    <w:rsid w:val="00D912C3"/>
    <w:rsid w:val="00D9130B"/>
    <w:rsid w:val="00D919FC"/>
    <w:rsid w:val="00D91F96"/>
    <w:rsid w:val="00D925D4"/>
    <w:rsid w:val="00D92D05"/>
    <w:rsid w:val="00D92E45"/>
    <w:rsid w:val="00D93EBD"/>
    <w:rsid w:val="00D94C39"/>
    <w:rsid w:val="00D94D9C"/>
    <w:rsid w:val="00D95023"/>
    <w:rsid w:val="00D95784"/>
    <w:rsid w:val="00D95EA3"/>
    <w:rsid w:val="00D96236"/>
    <w:rsid w:val="00D96E5D"/>
    <w:rsid w:val="00D9712D"/>
    <w:rsid w:val="00D979A6"/>
    <w:rsid w:val="00D97ECE"/>
    <w:rsid w:val="00DA01A3"/>
    <w:rsid w:val="00DA07F9"/>
    <w:rsid w:val="00DA1CED"/>
    <w:rsid w:val="00DA259F"/>
    <w:rsid w:val="00DA2A8E"/>
    <w:rsid w:val="00DA36FA"/>
    <w:rsid w:val="00DA417E"/>
    <w:rsid w:val="00DA4395"/>
    <w:rsid w:val="00DA4D9C"/>
    <w:rsid w:val="00DA534F"/>
    <w:rsid w:val="00DA5A26"/>
    <w:rsid w:val="00DA63D4"/>
    <w:rsid w:val="00DA6873"/>
    <w:rsid w:val="00DA7FF2"/>
    <w:rsid w:val="00DB14F9"/>
    <w:rsid w:val="00DB23ED"/>
    <w:rsid w:val="00DB2C6D"/>
    <w:rsid w:val="00DB3E7B"/>
    <w:rsid w:val="00DB6D5D"/>
    <w:rsid w:val="00DB6DAD"/>
    <w:rsid w:val="00DB6F9A"/>
    <w:rsid w:val="00DB76EE"/>
    <w:rsid w:val="00DB7AF7"/>
    <w:rsid w:val="00DC014A"/>
    <w:rsid w:val="00DC0523"/>
    <w:rsid w:val="00DC0B89"/>
    <w:rsid w:val="00DC0D76"/>
    <w:rsid w:val="00DC1457"/>
    <w:rsid w:val="00DC197B"/>
    <w:rsid w:val="00DC3A51"/>
    <w:rsid w:val="00DC3B05"/>
    <w:rsid w:val="00DC4B26"/>
    <w:rsid w:val="00DC4E93"/>
    <w:rsid w:val="00DC4FD8"/>
    <w:rsid w:val="00DC63C3"/>
    <w:rsid w:val="00DC75BB"/>
    <w:rsid w:val="00DC7C91"/>
    <w:rsid w:val="00DD160D"/>
    <w:rsid w:val="00DD1BE0"/>
    <w:rsid w:val="00DD1DE8"/>
    <w:rsid w:val="00DD2B5E"/>
    <w:rsid w:val="00DD36F9"/>
    <w:rsid w:val="00DD455A"/>
    <w:rsid w:val="00DD5F4D"/>
    <w:rsid w:val="00DD67EA"/>
    <w:rsid w:val="00DD6D51"/>
    <w:rsid w:val="00DD78BF"/>
    <w:rsid w:val="00DE0A36"/>
    <w:rsid w:val="00DE0CA0"/>
    <w:rsid w:val="00DE0EA0"/>
    <w:rsid w:val="00DE236B"/>
    <w:rsid w:val="00DE2EA7"/>
    <w:rsid w:val="00DE35DD"/>
    <w:rsid w:val="00DE3C3D"/>
    <w:rsid w:val="00DE5009"/>
    <w:rsid w:val="00DE596E"/>
    <w:rsid w:val="00DE5C44"/>
    <w:rsid w:val="00DE6A2D"/>
    <w:rsid w:val="00DE6A49"/>
    <w:rsid w:val="00DE7620"/>
    <w:rsid w:val="00DF0300"/>
    <w:rsid w:val="00DF06E6"/>
    <w:rsid w:val="00DF0E3D"/>
    <w:rsid w:val="00DF26CD"/>
    <w:rsid w:val="00DF38E4"/>
    <w:rsid w:val="00DF3BDE"/>
    <w:rsid w:val="00DF496F"/>
    <w:rsid w:val="00DF4C1B"/>
    <w:rsid w:val="00DF5012"/>
    <w:rsid w:val="00DF5703"/>
    <w:rsid w:val="00DF5CC0"/>
    <w:rsid w:val="00DF5D35"/>
    <w:rsid w:val="00DF69D6"/>
    <w:rsid w:val="00DF700A"/>
    <w:rsid w:val="00DF7E3E"/>
    <w:rsid w:val="00E004D7"/>
    <w:rsid w:val="00E01180"/>
    <w:rsid w:val="00E012A5"/>
    <w:rsid w:val="00E014C3"/>
    <w:rsid w:val="00E025C6"/>
    <w:rsid w:val="00E027B0"/>
    <w:rsid w:val="00E04BAB"/>
    <w:rsid w:val="00E0583B"/>
    <w:rsid w:val="00E06521"/>
    <w:rsid w:val="00E066D5"/>
    <w:rsid w:val="00E07E40"/>
    <w:rsid w:val="00E07E8E"/>
    <w:rsid w:val="00E1052E"/>
    <w:rsid w:val="00E11D8C"/>
    <w:rsid w:val="00E122A6"/>
    <w:rsid w:val="00E13076"/>
    <w:rsid w:val="00E14CC5"/>
    <w:rsid w:val="00E14D01"/>
    <w:rsid w:val="00E15335"/>
    <w:rsid w:val="00E154AD"/>
    <w:rsid w:val="00E163BC"/>
    <w:rsid w:val="00E16472"/>
    <w:rsid w:val="00E171B6"/>
    <w:rsid w:val="00E1724A"/>
    <w:rsid w:val="00E175B1"/>
    <w:rsid w:val="00E17738"/>
    <w:rsid w:val="00E17C0D"/>
    <w:rsid w:val="00E2100D"/>
    <w:rsid w:val="00E21C9D"/>
    <w:rsid w:val="00E2289C"/>
    <w:rsid w:val="00E22DAE"/>
    <w:rsid w:val="00E23171"/>
    <w:rsid w:val="00E2349F"/>
    <w:rsid w:val="00E236A5"/>
    <w:rsid w:val="00E2460E"/>
    <w:rsid w:val="00E2542C"/>
    <w:rsid w:val="00E25642"/>
    <w:rsid w:val="00E2584F"/>
    <w:rsid w:val="00E25F9E"/>
    <w:rsid w:val="00E2641D"/>
    <w:rsid w:val="00E26717"/>
    <w:rsid w:val="00E26872"/>
    <w:rsid w:val="00E2766A"/>
    <w:rsid w:val="00E2787B"/>
    <w:rsid w:val="00E27BB1"/>
    <w:rsid w:val="00E30519"/>
    <w:rsid w:val="00E3058D"/>
    <w:rsid w:val="00E30BE8"/>
    <w:rsid w:val="00E30D70"/>
    <w:rsid w:val="00E31920"/>
    <w:rsid w:val="00E31947"/>
    <w:rsid w:val="00E3199F"/>
    <w:rsid w:val="00E32123"/>
    <w:rsid w:val="00E32874"/>
    <w:rsid w:val="00E33918"/>
    <w:rsid w:val="00E3418E"/>
    <w:rsid w:val="00E34363"/>
    <w:rsid w:val="00E35342"/>
    <w:rsid w:val="00E35BDA"/>
    <w:rsid w:val="00E37454"/>
    <w:rsid w:val="00E37839"/>
    <w:rsid w:val="00E37E9E"/>
    <w:rsid w:val="00E37EFE"/>
    <w:rsid w:val="00E4004E"/>
    <w:rsid w:val="00E401E8"/>
    <w:rsid w:val="00E40679"/>
    <w:rsid w:val="00E40C91"/>
    <w:rsid w:val="00E40F61"/>
    <w:rsid w:val="00E41237"/>
    <w:rsid w:val="00E415EC"/>
    <w:rsid w:val="00E41D9D"/>
    <w:rsid w:val="00E43641"/>
    <w:rsid w:val="00E44416"/>
    <w:rsid w:val="00E44772"/>
    <w:rsid w:val="00E4598A"/>
    <w:rsid w:val="00E4598C"/>
    <w:rsid w:val="00E45D6F"/>
    <w:rsid w:val="00E467D8"/>
    <w:rsid w:val="00E46E5B"/>
    <w:rsid w:val="00E47297"/>
    <w:rsid w:val="00E47BA6"/>
    <w:rsid w:val="00E51342"/>
    <w:rsid w:val="00E5276A"/>
    <w:rsid w:val="00E5288F"/>
    <w:rsid w:val="00E53C18"/>
    <w:rsid w:val="00E54672"/>
    <w:rsid w:val="00E5474A"/>
    <w:rsid w:val="00E54B7E"/>
    <w:rsid w:val="00E55816"/>
    <w:rsid w:val="00E55B56"/>
    <w:rsid w:val="00E575C9"/>
    <w:rsid w:val="00E60B97"/>
    <w:rsid w:val="00E61000"/>
    <w:rsid w:val="00E62422"/>
    <w:rsid w:val="00E63054"/>
    <w:rsid w:val="00E63428"/>
    <w:rsid w:val="00E63808"/>
    <w:rsid w:val="00E63ADF"/>
    <w:rsid w:val="00E65082"/>
    <w:rsid w:val="00E65083"/>
    <w:rsid w:val="00E6599D"/>
    <w:rsid w:val="00E65B92"/>
    <w:rsid w:val="00E65BC2"/>
    <w:rsid w:val="00E669ED"/>
    <w:rsid w:val="00E6794E"/>
    <w:rsid w:val="00E67F7E"/>
    <w:rsid w:val="00E70ADE"/>
    <w:rsid w:val="00E71AE8"/>
    <w:rsid w:val="00E72A4C"/>
    <w:rsid w:val="00E72B99"/>
    <w:rsid w:val="00E738A5"/>
    <w:rsid w:val="00E73A4B"/>
    <w:rsid w:val="00E73AAE"/>
    <w:rsid w:val="00E73F7E"/>
    <w:rsid w:val="00E74E0F"/>
    <w:rsid w:val="00E75F80"/>
    <w:rsid w:val="00E7678B"/>
    <w:rsid w:val="00E76817"/>
    <w:rsid w:val="00E7755E"/>
    <w:rsid w:val="00E77CE8"/>
    <w:rsid w:val="00E8016D"/>
    <w:rsid w:val="00E80293"/>
    <w:rsid w:val="00E805C9"/>
    <w:rsid w:val="00E80DF2"/>
    <w:rsid w:val="00E80EA6"/>
    <w:rsid w:val="00E812D9"/>
    <w:rsid w:val="00E8155D"/>
    <w:rsid w:val="00E81AC4"/>
    <w:rsid w:val="00E81E01"/>
    <w:rsid w:val="00E8220A"/>
    <w:rsid w:val="00E823FE"/>
    <w:rsid w:val="00E82909"/>
    <w:rsid w:val="00E82C81"/>
    <w:rsid w:val="00E830DE"/>
    <w:rsid w:val="00E83A20"/>
    <w:rsid w:val="00E83DF9"/>
    <w:rsid w:val="00E85341"/>
    <w:rsid w:val="00E86923"/>
    <w:rsid w:val="00E86C96"/>
    <w:rsid w:val="00E86FBF"/>
    <w:rsid w:val="00E8777E"/>
    <w:rsid w:val="00E87924"/>
    <w:rsid w:val="00E879C3"/>
    <w:rsid w:val="00E90565"/>
    <w:rsid w:val="00E905F5"/>
    <w:rsid w:val="00E90B9C"/>
    <w:rsid w:val="00E917B0"/>
    <w:rsid w:val="00E91C29"/>
    <w:rsid w:val="00E91D43"/>
    <w:rsid w:val="00E9240C"/>
    <w:rsid w:val="00E924F8"/>
    <w:rsid w:val="00E932BF"/>
    <w:rsid w:val="00E94DAA"/>
    <w:rsid w:val="00E953B5"/>
    <w:rsid w:val="00E954C5"/>
    <w:rsid w:val="00E95D36"/>
    <w:rsid w:val="00E95E17"/>
    <w:rsid w:val="00E965B4"/>
    <w:rsid w:val="00E96A90"/>
    <w:rsid w:val="00EA117C"/>
    <w:rsid w:val="00EA232B"/>
    <w:rsid w:val="00EA39B1"/>
    <w:rsid w:val="00EA3EC2"/>
    <w:rsid w:val="00EA4650"/>
    <w:rsid w:val="00EA4C13"/>
    <w:rsid w:val="00EA548D"/>
    <w:rsid w:val="00EA5787"/>
    <w:rsid w:val="00EA5E59"/>
    <w:rsid w:val="00EA5EB7"/>
    <w:rsid w:val="00EA5EC8"/>
    <w:rsid w:val="00EA7794"/>
    <w:rsid w:val="00EB0926"/>
    <w:rsid w:val="00EB1C8A"/>
    <w:rsid w:val="00EB2C76"/>
    <w:rsid w:val="00EB4C67"/>
    <w:rsid w:val="00EB5658"/>
    <w:rsid w:val="00EB59B8"/>
    <w:rsid w:val="00EB6ED4"/>
    <w:rsid w:val="00EB70AF"/>
    <w:rsid w:val="00EB724D"/>
    <w:rsid w:val="00EB7BB7"/>
    <w:rsid w:val="00EC08FD"/>
    <w:rsid w:val="00EC115D"/>
    <w:rsid w:val="00EC13C1"/>
    <w:rsid w:val="00EC171F"/>
    <w:rsid w:val="00EC1764"/>
    <w:rsid w:val="00EC194A"/>
    <w:rsid w:val="00EC1A22"/>
    <w:rsid w:val="00EC1BA2"/>
    <w:rsid w:val="00EC2585"/>
    <w:rsid w:val="00EC2B01"/>
    <w:rsid w:val="00EC2F5B"/>
    <w:rsid w:val="00EC332A"/>
    <w:rsid w:val="00EC3AB9"/>
    <w:rsid w:val="00EC3FE6"/>
    <w:rsid w:val="00EC48C5"/>
    <w:rsid w:val="00EC531C"/>
    <w:rsid w:val="00EC5ADD"/>
    <w:rsid w:val="00EC64B9"/>
    <w:rsid w:val="00EC7717"/>
    <w:rsid w:val="00EC7F6A"/>
    <w:rsid w:val="00ED0029"/>
    <w:rsid w:val="00ED04EE"/>
    <w:rsid w:val="00ED11E5"/>
    <w:rsid w:val="00ED1536"/>
    <w:rsid w:val="00ED2110"/>
    <w:rsid w:val="00ED2384"/>
    <w:rsid w:val="00ED4EB7"/>
    <w:rsid w:val="00ED5704"/>
    <w:rsid w:val="00ED5928"/>
    <w:rsid w:val="00ED7B4D"/>
    <w:rsid w:val="00ED7FFD"/>
    <w:rsid w:val="00EE019B"/>
    <w:rsid w:val="00EE0522"/>
    <w:rsid w:val="00EE0826"/>
    <w:rsid w:val="00EE0ADA"/>
    <w:rsid w:val="00EE1691"/>
    <w:rsid w:val="00EE1EAA"/>
    <w:rsid w:val="00EE2287"/>
    <w:rsid w:val="00EE2534"/>
    <w:rsid w:val="00EE3129"/>
    <w:rsid w:val="00EE3F48"/>
    <w:rsid w:val="00EE3F6A"/>
    <w:rsid w:val="00EE4817"/>
    <w:rsid w:val="00EE56CD"/>
    <w:rsid w:val="00EE5835"/>
    <w:rsid w:val="00EE5C12"/>
    <w:rsid w:val="00EE5CDD"/>
    <w:rsid w:val="00EE5EEF"/>
    <w:rsid w:val="00EE5F88"/>
    <w:rsid w:val="00EE6722"/>
    <w:rsid w:val="00EE6C4A"/>
    <w:rsid w:val="00EE7B6C"/>
    <w:rsid w:val="00EF25C5"/>
    <w:rsid w:val="00EF2705"/>
    <w:rsid w:val="00EF2E2A"/>
    <w:rsid w:val="00EF335C"/>
    <w:rsid w:val="00EF350C"/>
    <w:rsid w:val="00EF377F"/>
    <w:rsid w:val="00EF3857"/>
    <w:rsid w:val="00EF3982"/>
    <w:rsid w:val="00EF3A1A"/>
    <w:rsid w:val="00EF4024"/>
    <w:rsid w:val="00EF4B21"/>
    <w:rsid w:val="00EF4CB6"/>
    <w:rsid w:val="00EF4EF6"/>
    <w:rsid w:val="00EF5764"/>
    <w:rsid w:val="00EF586E"/>
    <w:rsid w:val="00EF591C"/>
    <w:rsid w:val="00EF59E1"/>
    <w:rsid w:val="00EF5BCD"/>
    <w:rsid w:val="00EF5FEA"/>
    <w:rsid w:val="00EF70D7"/>
    <w:rsid w:val="00EF76F9"/>
    <w:rsid w:val="00EF7907"/>
    <w:rsid w:val="00EF7D56"/>
    <w:rsid w:val="00F0003D"/>
    <w:rsid w:val="00F0020A"/>
    <w:rsid w:val="00F004C4"/>
    <w:rsid w:val="00F004EF"/>
    <w:rsid w:val="00F00765"/>
    <w:rsid w:val="00F0099D"/>
    <w:rsid w:val="00F022F6"/>
    <w:rsid w:val="00F03245"/>
    <w:rsid w:val="00F03337"/>
    <w:rsid w:val="00F034A3"/>
    <w:rsid w:val="00F0352D"/>
    <w:rsid w:val="00F04CF1"/>
    <w:rsid w:val="00F04EF4"/>
    <w:rsid w:val="00F05203"/>
    <w:rsid w:val="00F06067"/>
    <w:rsid w:val="00F0745E"/>
    <w:rsid w:val="00F07BA9"/>
    <w:rsid w:val="00F101C6"/>
    <w:rsid w:val="00F10242"/>
    <w:rsid w:val="00F10476"/>
    <w:rsid w:val="00F10F18"/>
    <w:rsid w:val="00F11CE3"/>
    <w:rsid w:val="00F120F5"/>
    <w:rsid w:val="00F124E9"/>
    <w:rsid w:val="00F13624"/>
    <w:rsid w:val="00F14E45"/>
    <w:rsid w:val="00F16C63"/>
    <w:rsid w:val="00F1750E"/>
    <w:rsid w:val="00F1774B"/>
    <w:rsid w:val="00F2002C"/>
    <w:rsid w:val="00F20606"/>
    <w:rsid w:val="00F21030"/>
    <w:rsid w:val="00F227FF"/>
    <w:rsid w:val="00F231EE"/>
    <w:rsid w:val="00F24302"/>
    <w:rsid w:val="00F2452C"/>
    <w:rsid w:val="00F24947"/>
    <w:rsid w:val="00F24F3B"/>
    <w:rsid w:val="00F25983"/>
    <w:rsid w:val="00F25E78"/>
    <w:rsid w:val="00F26220"/>
    <w:rsid w:val="00F264C7"/>
    <w:rsid w:val="00F26634"/>
    <w:rsid w:val="00F266A7"/>
    <w:rsid w:val="00F26A4A"/>
    <w:rsid w:val="00F26C21"/>
    <w:rsid w:val="00F26F8B"/>
    <w:rsid w:val="00F27147"/>
    <w:rsid w:val="00F271B1"/>
    <w:rsid w:val="00F301F6"/>
    <w:rsid w:val="00F303AB"/>
    <w:rsid w:val="00F31BB4"/>
    <w:rsid w:val="00F32544"/>
    <w:rsid w:val="00F32AF3"/>
    <w:rsid w:val="00F331CA"/>
    <w:rsid w:val="00F333A7"/>
    <w:rsid w:val="00F33AC3"/>
    <w:rsid w:val="00F34757"/>
    <w:rsid w:val="00F349B4"/>
    <w:rsid w:val="00F34A24"/>
    <w:rsid w:val="00F34AAE"/>
    <w:rsid w:val="00F34B45"/>
    <w:rsid w:val="00F34C70"/>
    <w:rsid w:val="00F358E5"/>
    <w:rsid w:val="00F35F27"/>
    <w:rsid w:val="00F36AB1"/>
    <w:rsid w:val="00F36AD1"/>
    <w:rsid w:val="00F36C61"/>
    <w:rsid w:val="00F36D0E"/>
    <w:rsid w:val="00F371B0"/>
    <w:rsid w:val="00F40526"/>
    <w:rsid w:val="00F418F2"/>
    <w:rsid w:val="00F41A8E"/>
    <w:rsid w:val="00F423BC"/>
    <w:rsid w:val="00F42ADA"/>
    <w:rsid w:val="00F42D19"/>
    <w:rsid w:val="00F43DDF"/>
    <w:rsid w:val="00F44219"/>
    <w:rsid w:val="00F44EA2"/>
    <w:rsid w:val="00F45559"/>
    <w:rsid w:val="00F45844"/>
    <w:rsid w:val="00F45BCD"/>
    <w:rsid w:val="00F45D98"/>
    <w:rsid w:val="00F465C5"/>
    <w:rsid w:val="00F46CF6"/>
    <w:rsid w:val="00F47EAC"/>
    <w:rsid w:val="00F50550"/>
    <w:rsid w:val="00F51701"/>
    <w:rsid w:val="00F51CC3"/>
    <w:rsid w:val="00F51D13"/>
    <w:rsid w:val="00F51DB2"/>
    <w:rsid w:val="00F51DEE"/>
    <w:rsid w:val="00F5240C"/>
    <w:rsid w:val="00F53816"/>
    <w:rsid w:val="00F545AC"/>
    <w:rsid w:val="00F54A4F"/>
    <w:rsid w:val="00F54E10"/>
    <w:rsid w:val="00F54F4B"/>
    <w:rsid w:val="00F55F71"/>
    <w:rsid w:val="00F5689E"/>
    <w:rsid w:val="00F6114D"/>
    <w:rsid w:val="00F6131D"/>
    <w:rsid w:val="00F63F16"/>
    <w:rsid w:val="00F640B6"/>
    <w:rsid w:val="00F6507B"/>
    <w:rsid w:val="00F658BD"/>
    <w:rsid w:val="00F660E5"/>
    <w:rsid w:val="00F66CBE"/>
    <w:rsid w:val="00F66EFE"/>
    <w:rsid w:val="00F66F34"/>
    <w:rsid w:val="00F67CB2"/>
    <w:rsid w:val="00F70BDB"/>
    <w:rsid w:val="00F72BF3"/>
    <w:rsid w:val="00F73739"/>
    <w:rsid w:val="00F74328"/>
    <w:rsid w:val="00F74FF6"/>
    <w:rsid w:val="00F754CB"/>
    <w:rsid w:val="00F76C65"/>
    <w:rsid w:val="00F77903"/>
    <w:rsid w:val="00F77C26"/>
    <w:rsid w:val="00F77C50"/>
    <w:rsid w:val="00F80A03"/>
    <w:rsid w:val="00F80D05"/>
    <w:rsid w:val="00F80F6C"/>
    <w:rsid w:val="00F82015"/>
    <w:rsid w:val="00F8213B"/>
    <w:rsid w:val="00F825EF"/>
    <w:rsid w:val="00F8381C"/>
    <w:rsid w:val="00F84D89"/>
    <w:rsid w:val="00F84DBB"/>
    <w:rsid w:val="00F858CE"/>
    <w:rsid w:val="00F8595B"/>
    <w:rsid w:val="00F8656B"/>
    <w:rsid w:val="00F876E6"/>
    <w:rsid w:val="00F87FB8"/>
    <w:rsid w:val="00F87FF9"/>
    <w:rsid w:val="00F9025A"/>
    <w:rsid w:val="00F910C0"/>
    <w:rsid w:val="00F919D2"/>
    <w:rsid w:val="00F91FC4"/>
    <w:rsid w:val="00F9272A"/>
    <w:rsid w:val="00F940DB"/>
    <w:rsid w:val="00F94438"/>
    <w:rsid w:val="00F94469"/>
    <w:rsid w:val="00F9494B"/>
    <w:rsid w:val="00F94A33"/>
    <w:rsid w:val="00F94E05"/>
    <w:rsid w:val="00F9503A"/>
    <w:rsid w:val="00F954A1"/>
    <w:rsid w:val="00F959AA"/>
    <w:rsid w:val="00F95D84"/>
    <w:rsid w:val="00F96067"/>
    <w:rsid w:val="00F96A01"/>
    <w:rsid w:val="00F97270"/>
    <w:rsid w:val="00F97A67"/>
    <w:rsid w:val="00F97F2A"/>
    <w:rsid w:val="00F97FD3"/>
    <w:rsid w:val="00FA0352"/>
    <w:rsid w:val="00FA0AA7"/>
    <w:rsid w:val="00FA299A"/>
    <w:rsid w:val="00FA2E2B"/>
    <w:rsid w:val="00FA4390"/>
    <w:rsid w:val="00FA46F0"/>
    <w:rsid w:val="00FA4DFB"/>
    <w:rsid w:val="00FA6403"/>
    <w:rsid w:val="00FA742A"/>
    <w:rsid w:val="00FA7BA8"/>
    <w:rsid w:val="00FA7E90"/>
    <w:rsid w:val="00FB12A7"/>
    <w:rsid w:val="00FB1883"/>
    <w:rsid w:val="00FB2DA7"/>
    <w:rsid w:val="00FB34F2"/>
    <w:rsid w:val="00FB3896"/>
    <w:rsid w:val="00FB3A2D"/>
    <w:rsid w:val="00FB3CF8"/>
    <w:rsid w:val="00FB3EC1"/>
    <w:rsid w:val="00FB4321"/>
    <w:rsid w:val="00FB441D"/>
    <w:rsid w:val="00FB482E"/>
    <w:rsid w:val="00FB4959"/>
    <w:rsid w:val="00FB4963"/>
    <w:rsid w:val="00FB4ED0"/>
    <w:rsid w:val="00FB57AE"/>
    <w:rsid w:val="00FB5837"/>
    <w:rsid w:val="00FB6054"/>
    <w:rsid w:val="00FB6169"/>
    <w:rsid w:val="00FB61A2"/>
    <w:rsid w:val="00FB63FA"/>
    <w:rsid w:val="00FB68B5"/>
    <w:rsid w:val="00FB6A95"/>
    <w:rsid w:val="00FB6D4E"/>
    <w:rsid w:val="00FB7136"/>
    <w:rsid w:val="00FB779B"/>
    <w:rsid w:val="00FC02A8"/>
    <w:rsid w:val="00FC219F"/>
    <w:rsid w:val="00FC2829"/>
    <w:rsid w:val="00FC4CEB"/>
    <w:rsid w:val="00FC5E6E"/>
    <w:rsid w:val="00FC6093"/>
    <w:rsid w:val="00FC6095"/>
    <w:rsid w:val="00FC621B"/>
    <w:rsid w:val="00FC644A"/>
    <w:rsid w:val="00FC6634"/>
    <w:rsid w:val="00FC68D3"/>
    <w:rsid w:val="00FC785A"/>
    <w:rsid w:val="00FC7EE8"/>
    <w:rsid w:val="00FD04E2"/>
    <w:rsid w:val="00FD1E47"/>
    <w:rsid w:val="00FD1F2E"/>
    <w:rsid w:val="00FD33FD"/>
    <w:rsid w:val="00FD36BA"/>
    <w:rsid w:val="00FD3A72"/>
    <w:rsid w:val="00FD4128"/>
    <w:rsid w:val="00FD4A09"/>
    <w:rsid w:val="00FD5181"/>
    <w:rsid w:val="00FD53D7"/>
    <w:rsid w:val="00FD64D7"/>
    <w:rsid w:val="00FD66D2"/>
    <w:rsid w:val="00FD70F6"/>
    <w:rsid w:val="00FD7201"/>
    <w:rsid w:val="00FE01B4"/>
    <w:rsid w:val="00FE0DC5"/>
    <w:rsid w:val="00FE0FC4"/>
    <w:rsid w:val="00FE27C6"/>
    <w:rsid w:val="00FE2DA4"/>
    <w:rsid w:val="00FE308E"/>
    <w:rsid w:val="00FE3F8D"/>
    <w:rsid w:val="00FE4799"/>
    <w:rsid w:val="00FE4FB5"/>
    <w:rsid w:val="00FE525E"/>
    <w:rsid w:val="00FE538C"/>
    <w:rsid w:val="00FE5DBA"/>
    <w:rsid w:val="00FE6E81"/>
    <w:rsid w:val="00FE75F7"/>
    <w:rsid w:val="00FF05F6"/>
    <w:rsid w:val="00FF0760"/>
    <w:rsid w:val="00FF090F"/>
    <w:rsid w:val="00FF09CA"/>
    <w:rsid w:val="00FF0BA9"/>
    <w:rsid w:val="00FF0EF6"/>
    <w:rsid w:val="00FF1E69"/>
    <w:rsid w:val="00FF2D08"/>
    <w:rsid w:val="00FF2EC2"/>
    <w:rsid w:val="00FF3050"/>
    <w:rsid w:val="00FF3055"/>
    <w:rsid w:val="00FF39FA"/>
    <w:rsid w:val="00FF3A2B"/>
    <w:rsid w:val="00FF4410"/>
    <w:rsid w:val="00FF5E64"/>
    <w:rsid w:val="00FF6C94"/>
    <w:rsid w:val="00FF6CCC"/>
    <w:rsid w:val="00FF782D"/>
    <w:rsid w:val="00FF7857"/>
    <w:rsid w:val="00FF790A"/>
    <w:rsid w:val="00FF7D17"/>
    <w:rsid w:val="39EEF6EE"/>
    <w:rsid w:val="42EBC7F5"/>
    <w:rsid w:val="5186563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7098A"/>
  <w15:docId w15:val="{EE91258C-9CA3-4CD3-B453-A963B58D1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4">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Paragraph"/>
    <w:link w:val="Heading1Char"/>
    <w:uiPriority w:val="9"/>
    <w:qFormat/>
    <w:rsid w:val="0084450D"/>
    <w:pPr>
      <w:keepNext/>
      <w:keepLines/>
      <w:pageBreakBefore/>
      <w:numPr>
        <w:numId w:val="1"/>
      </w:numPr>
      <w:spacing w:before="240" w:after="120" w:line="240" w:lineRule="auto"/>
      <w:outlineLvl w:val="0"/>
    </w:pPr>
    <w:rPr>
      <w:rFonts w:ascii="Arial" w:eastAsiaTheme="majorEastAsia" w:hAnsi="Arial" w:cstheme="majorBidi"/>
      <w:b/>
      <w:caps/>
      <w:color w:val="000000" w:themeColor="text1"/>
      <w:sz w:val="40"/>
      <w:szCs w:val="32"/>
    </w:rPr>
  </w:style>
  <w:style w:type="paragraph" w:styleId="Heading2">
    <w:name w:val="heading 2"/>
    <w:basedOn w:val="Paragraph"/>
    <w:next w:val="Normal"/>
    <w:link w:val="Heading2Char"/>
    <w:uiPriority w:val="9"/>
    <w:unhideWhenUsed/>
    <w:qFormat/>
    <w:rsid w:val="00713F7A"/>
    <w:pPr>
      <w:keepNext/>
      <w:keepLines/>
      <w:numPr>
        <w:ilvl w:val="1"/>
        <w:numId w:val="1"/>
      </w:numPr>
      <w:spacing w:before="120"/>
      <w:ind w:left="666"/>
      <w:outlineLvl w:val="1"/>
    </w:pPr>
    <w:rPr>
      <w:rFonts w:eastAsiaTheme="majorEastAsia" w:cstheme="majorBidi"/>
      <w:b/>
      <w:caps/>
      <w:sz w:val="26"/>
      <w:szCs w:val="26"/>
    </w:rPr>
  </w:style>
  <w:style w:type="paragraph" w:styleId="Heading3">
    <w:name w:val="heading 3"/>
    <w:basedOn w:val="Normal"/>
    <w:next w:val="Normal"/>
    <w:link w:val="Heading3Char"/>
    <w:uiPriority w:val="9"/>
    <w:unhideWhenUsed/>
    <w:qFormat/>
    <w:rsid w:val="009273F9"/>
    <w:pPr>
      <w:keepNext/>
      <w:keepLines/>
      <w:numPr>
        <w:ilvl w:val="2"/>
        <w:numId w:val="1"/>
      </w:numPr>
      <w:spacing w:before="120" w:after="120"/>
      <w:outlineLvl w:val="2"/>
    </w:pPr>
    <w:rPr>
      <w:rFonts w:ascii="Arial" w:eastAsiaTheme="majorEastAsia" w:hAnsi="Arial" w:cstheme="majorBidi"/>
      <w:i/>
      <w:color w:val="000000" w:themeColor="text1"/>
      <w:sz w:val="24"/>
      <w:szCs w:val="24"/>
    </w:rPr>
  </w:style>
  <w:style w:type="paragraph" w:styleId="Heading4">
    <w:name w:val="heading 4"/>
    <w:basedOn w:val="Normal"/>
    <w:next w:val="Normal"/>
    <w:link w:val="Heading4Char"/>
    <w:uiPriority w:val="9"/>
    <w:unhideWhenUsed/>
    <w:qFormat/>
    <w:rsid w:val="007B3DAD"/>
    <w:pPr>
      <w:keepNext/>
      <w:keepLines/>
      <w:numPr>
        <w:ilvl w:val="3"/>
        <w:numId w:val="1"/>
      </w:numPr>
      <w:spacing w:before="40" w:after="0"/>
      <w:outlineLvl w:val="3"/>
    </w:pPr>
    <w:rPr>
      <w:rFonts w:ascii="Arial" w:eastAsiaTheme="majorEastAsia" w:hAnsi="Arial" w:cstheme="majorBidi"/>
      <w:i/>
      <w:iCs/>
      <w:color w:val="000000" w:themeColor="text1"/>
    </w:rPr>
  </w:style>
  <w:style w:type="paragraph" w:styleId="Heading5">
    <w:name w:val="heading 5"/>
    <w:basedOn w:val="Normal"/>
    <w:next w:val="Normal"/>
    <w:link w:val="Heading5Char"/>
    <w:uiPriority w:val="9"/>
    <w:semiHidden/>
    <w:unhideWhenUsed/>
    <w:qFormat/>
    <w:rsid w:val="00EA3EC2"/>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A3EC2"/>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A3EC2"/>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A3EC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A3EC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10E8"/>
    <w:pPr>
      <w:ind w:left="720"/>
      <w:contextualSpacing/>
    </w:pPr>
  </w:style>
  <w:style w:type="paragraph" w:styleId="BalloonText">
    <w:name w:val="Balloon Text"/>
    <w:basedOn w:val="Normal"/>
    <w:link w:val="BalloonTextChar"/>
    <w:uiPriority w:val="99"/>
    <w:semiHidden/>
    <w:unhideWhenUsed/>
    <w:rsid w:val="003223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3D0"/>
    <w:rPr>
      <w:rFonts w:ascii="Tahoma" w:hAnsi="Tahoma" w:cs="Tahoma"/>
      <w:sz w:val="16"/>
      <w:szCs w:val="16"/>
    </w:rPr>
  </w:style>
  <w:style w:type="paragraph" w:customStyle="1" w:styleId="Paragraph">
    <w:name w:val="Paragraph"/>
    <w:basedOn w:val="Normal"/>
    <w:link w:val="ParagraphChar"/>
    <w:qFormat/>
    <w:rsid w:val="00945E6B"/>
    <w:pPr>
      <w:spacing w:after="120" w:line="240" w:lineRule="auto"/>
      <w:jc w:val="both"/>
    </w:pPr>
    <w:rPr>
      <w:rFonts w:ascii="Arial" w:hAnsi="Arial"/>
      <w:color w:val="000000" w:themeColor="text1"/>
    </w:rPr>
  </w:style>
  <w:style w:type="character" w:customStyle="1" w:styleId="Heading1Char">
    <w:name w:val="Heading 1 Char"/>
    <w:basedOn w:val="DefaultParagraphFont"/>
    <w:link w:val="Heading1"/>
    <w:uiPriority w:val="9"/>
    <w:rsid w:val="0084450D"/>
    <w:rPr>
      <w:rFonts w:ascii="Arial" w:eastAsiaTheme="majorEastAsia" w:hAnsi="Arial" w:cstheme="majorBidi"/>
      <w:b/>
      <w:caps/>
      <w:color w:val="000000" w:themeColor="text1"/>
      <w:sz w:val="40"/>
      <w:szCs w:val="32"/>
    </w:rPr>
  </w:style>
  <w:style w:type="character" w:customStyle="1" w:styleId="Heading2Char">
    <w:name w:val="Heading 2 Char"/>
    <w:basedOn w:val="DefaultParagraphFont"/>
    <w:link w:val="Heading2"/>
    <w:uiPriority w:val="9"/>
    <w:rsid w:val="00713F7A"/>
    <w:rPr>
      <w:rFonts w:ascii="Arial" w:eastAsiaTheme="majorEastAsia" w:hAnsi="Arial" w:cstheme="majorBidi"/>
      <w:b/>
      <w:caps/>
      <w:color w:val="000000" w:themeColor="text1"/>
      <w:sz w:val="26"/>
      <w:szCs w:val="26"/>
    </w:rPr>
  </w:style>
  <w:style w:type="character" w:customStyle="1" w:styleId="Heading3Char">
    <w:name w:val="Heading 3 Char"/>
    <w:basedOn w:val="DefaultParagraphFont"/>
    <w:link w:val="Heading3"/>
    <w:uiPriority w:val="9"/>
    <w:rsid w:val="009273F9"/>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7B3DAD"/>
    <w:rPr>
      <w:rFonts w:ascii="Arial" w:eastAsiaTheme="majorEastAsia" w:hAnsi="Arial" w:cstheme="majorBidi"/>
      <w:i/>
      <w:iCs/>
      <w:color w:val="000000" w:themeColor="text1"/>
    </w:rPr>
  </w:style>
  <w:style w:type="character" w:customStyle="1" w:styleId="Heading5Char">
    <w:name w:val="Heading 5 Char"/>
    <w:basedOn w:val="DefaultParagraphFont"/>
    <w:link w:val="Heading5"/>
    <w:uiPriority w:val="9"/>
    <w:semiHidden/>
    <w:rsid w:val="00EA3EC2"/>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A3EC2"/>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A3EC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A3E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A3EC2"/>
    <w:rPr>
      <w:rFonts w:asciiTheme="majorHAnsi" w:eastAsiaTheme="majorEastAsia" w:hAnsiTheme="majorHAnsi" w:cstheme="majorBidi"/>
      <w:i/>
      <w:iCs/>
      <w:color w:val="272727" w:themeColor="text1" w:themeTint="D8"/>
      <w:sz w:val="21"/>
      <w:szCs w:val="21"/>
    </w:rPr>
  </w:style>
  <w:style w:type="paragraph" w:customStyle="1" w:styleId="BulletMain">
    <w:name w:val="Bullet Main"/>
    <w:basedOn w:val="Normal"/>
    <w:qFormat/>
    <w:rsid w:val="00EF586E"/>
    <w:pPr>
      <w:numPr>
        <w:numId w:val="2"/>
      </w:numPr>
      <w:spacing w:before="120" w:after="0" w:line="240" w:lineRule="auto"/>
    </w:pPr>
    <w:rPr>
      <w:rFonts w:ascii="Arial" w:hAnsi="Arial"/>
    </w:rPr>
  </w:style>
  <w:style w:type="paragraph" w:customStyle="1" w:styleId="BulletSub">
    <w:name w:val="Bullet Sub"/>
    <w:basedOn w:val="BulletMain"/>
    <w:next w:val="BulletMain"/>
    <w:qFormat/>
    <w:rsid w:val="00350173"/>
    <w:pPr>
      <w:numPr>
        <w:numId w:val="0"/>
      </w:numPr>
      <w:spacing w:before="60"/>
      <w:ind w:left="1077" w:hanging="360"/>
    </w:pPr>
  </w:style>
  <w:style w:type="paragraph" w:customStyle="1" w:styleId="BulletEnd">
    <w:name w:val="Bullet End"/>
    <w:basedOn w:val="BulletMain"/>
    <w:next w:val="Paragraph"/>
    <w:qFormat/>
    <w:rsid w:val="00EA5787"/>
    <w:pPr>
      <w:spacing w:after="120"/>
    </w:pPr>
  </w:style>
  <w:style w:type="paragraph" w:styleId="TOCHeading">
    <w:name w:val="TOC Heading"/>
    <w:basedOn w:val="Heading1"/>
    <w:next w:val="Normal"/>
    <w:uiPriority w:val="39"/>
    <w:unhideWhenUsed/>
    <w:qFormat/>
    <w:rsid w:val="00EF3982"/>
    <w:pPr>
      <w:pageBreakBefore w:val="0"/>
      <w:numPr>
        <w:numId w:val="0"/>
      </w:numPr>
      <w:spacing w:after="0" w:line="259" w:lineRule="auto"/>
      <w:outlineLvl w:val="9"/>
    </w:pPr>
    <w:rPr>
      <w:rFonts w:asciiTheme="majorHAnsi" w:hAnsiTheme="majorHAnsi"/>
      <w:b w:val="0"/>
      <w:caps w:val="0"/>
      <w:color w:val="365F91" w:themeColor="accent1" w:themeShade="BF"/>
      <w:sz w:val="32"/>
      <w:lang w:val="en-US"/>
    </w:rPr>
  </w:style>
  <w:style w:type="paragraph" w:styleId="TOC1">
    <w:name w:val="toc 1"/>
    <w:basedOn w:val="Normal"/>
    <w:next w:val="Normal"/>
    <w:autoRedefine/>
    <w:uiPriority w:val="39"/>
    <w:unhideWhenUsed/>
    <w:rsid w:val="0037279C"/>
    <w:pPr>
      <w:tabs>
        <w:tab w:val="left" w:pos="446"/>
        <w:tab w:val="right" w:leader="dot" w:pos="9016"/>
      </w:tabs>
      <w:spacing w:after="100"/>
    </w:pPr>
    <w:rPr>
      <w:rFonts w:ascii="Arial" w:hAnsi="Arial"/>
    </w:rPr>
  </w:style>
  <w:style w:type="paragraph" w:styleId="TOC2">
    <w:name w:val="toc 2"/>
    <w:basedOn w:val="Normal"/>
    <w:next w:val="Normal"/>
    <w:autoRedefine/>
    <w:uiPriority w:val="39"/>
    <w:unhideWhenUsed/>
    <w:rsid w:val="0037279C"/>
    <w:pPr>
      <w:spacing w:after="100"/>
      <w:ind w:left="446"/>
    </w:pPr>
    <w:rPr>
      <w:rFonts w:ascii="Arial" w:hAnsi="Arial"/>
    </w:rPr>
  </w:style>
  <w:style w:type="paragraph" w:styleId="TOC3">
    <w:name w:val="toc 3"/>
    <w:basedOn w:val="Normal"/>
    <w:next w:val="Normal"/>
    <w:autoRedefine/>
    <w:uiPriority w:val="39"/>
    <w:unhideWhenUsed/>
    <w:rsid w:val="0037279C"/>
    <w:pPr>
      <w:spacing w:after="100"/>
      <w:ind w:left="1166"/>
    </w:pPr>
    <w:rPr>
      <w:rFonts w:ascii="Arial" w:hAnsi="Arial"/>
    </w:rPr>
  </w:style>
  <w:style w:type="character" w:styleId="Hyperlink">
    <w:name w:val="Hyperlink"/>
    <w:basedOn w:val="DefaultParagraphFont"/>
    <w:uiPriority w:val="99"/>
    <w:unhideWhenUsed/>
    <w:rsid w:val="00EF3982"/>
    <w:rPr>
      <w:color w:val="0000FF" w:themeColor="hyperlink"/>
      <w:u w:val="single"/>
    </w:rPr>
  </w:style>
  <w:style w:type="paragraph" w:styleId="Caption">
    <w:name w:val="caption"/>
    <w:basedOn w:val="Normal"/>
    <w:next w:val="Normal"/>
    <w:autoRedefine/>
    <w:uiPriority w:val="35"/>
    <w:unhideWhenUsed/>
    <w:qFormat/>
    <w:rsid w:val="000F408F"/>
    <w:pPr>
      <w:spacing w:line="240" w:lineRule="auto"/>
      <w:jc w:val="center"/>
    </w:pPr>
    <w:rPr>
      <w:rFonts w:ascii="Arial" w:hAnsi="Arial"/>
      <w:b/>
      <w:i/>
      <w:iCs/>
      <w:color w:val="000000" w:themeColor="text1"/>
      <w:sz w:val="18"/>
      <w:szCs w:val="18"/>
    </w:rPr>
  </w:style>
  <w:style w:type="paragraph" w:styleId="TableofFigures">
    <w:name w:val="table of figures"/>
    <w:basedOn w:val="Normal"/>
    <w:next w:val="Normal"/>
    <w:uiPriority w:val="99"/>
    <w:unhideWhenUsed/>
    <w:rsid w:val="001F6183"/>
    <w:pPr>
      <w:spacing w:after="0"/>
    </w:pPr>
  </w:style>
  <w:style w:type="paragraph" w:styleId="Header">
    <w:name w:val="header"/>
    <w:basedOn w:val="Normal"/>
    <w:link w:val="HeaderChar"/>
    <w:uiPriority w:val="99"/>
    <w:unhideWhenUsed/>
    <w:rsid w:val="003602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219"/>
  </w:style>
  <w:style w:type="paragraph" w:styleId="Footer">
    <w:name w:val="footer"/>
    <w:basedOn w:val="Normal"/>
    <w:link w:val="FooterChar"/>
    <w:uiPriority w:val="99"/>
    <w:unhideWhenUsed/>
    <w:rsid w:val="003602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219"/>
  </w:style>
  <w:style w:type="table" w:styleId="TableGrid">
    <w:name w:val="Table Grid"/>
    <w:basedOn w:val="TableNormal"/>
    <w:uiPriority w:val="59"/>
    <w:rsid w:val="003E4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7C63C4"/>
    <w:pPr>
      <w:spacing w:after="0" w:line="240" w:lineRule="auto"/>
    </w:pPr>
    <w:rPr>
      <w:lang w:val="en-US"/>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CE16DD"/>
    <w:pPr>
      <w:spacing w:after="0" w:line="240" w:lineRule="auto"/>
      <w:contextualSpacing/>
    </w:pPr>
    <w:rPr>
      <w:rFonts w:ascii="Arial" w:eastAsiaTheme="majorEastAsia" w:hAnsi="Arial" w:cstheme="majorBidi"/>
      <w:spacing w:val="-10"/>
      <w:kern w:val="28"/>
      <w:sz w:val="56"/>
      <w:szCs w:val="56"/>
    </w:rPr>
  </w:style>
  <w:style w:type="character" w:customStyle="1" w:styleId="TitleChar">
    <w:name w:val="Title Char"/>
    <w:basedOn w:val="DefaultParagraphFont"/>
    <w:link w:val="Title"/>
    <w:uiPriority w:val="10"/>
    <w:rsid w:val="00CE16DD"/>
    <w:rPr>
      <w:rFonts w:ascii="Arial" w:eastAsiaTheme="majorEastAsia" w:hAnsi="Arial" w:cstheme="majorBidi"/>
      <w:spacing w:val="-10"/>
      <w:kern w:val="28"/>
      <w:sz w:val="56"/>
      <w:szCs w:val="56"/>
    </w:rPr>
  </w:style>
  <w:style w:type="paragraph" w:styleId="Bibliography">
    <w:name w:val="Bibliography"/>
    <w:basedOn w:val="Normal"/>
    <w:next w:val="Normal"/>
    <w:uiPriority w:val="37"/>
    <w:unhideWhenUsed/>
    <w:rsid w:val="007C5B88"/>
  </w:style>
  <w:style w:type="character" w:styleId="CommentReference">
    <w:name w:val="annotation reference"/>
    <w:basedOn w:val="DefaultParagraphFont"/>
    <w:uiPriority w:val="99"/>
    <w:semiHidden/>
    <w:unhideWhenUsed/>
    <w:rsid w:val="007C5B88"/>
    <w:rPr>
      <w:sz w:val="16"/>
      <w:szCs w:val="16"/>
    </w:rPr>
  </w:style>
  <w:style w:type="paragraph" w:styleId="CommentText">
    <w:name w:val="annotation text"/>
    <w:basedOn w:val="Normal"/>
    <w:link w:val="CommentTextChar"/>
    <w:uiPriority w:val="99"/>
    <w:semiHidden/>
    <w:unhideWhenUsed/>
    <w:rsid w:val="007C5B88"/>
    <w:pPr>
      <w:spacing w:line="240" w:lineRule="auto"/>
    </w:pPr>
    <w:rPr>
      <w:sz w:val="20"/>
      <w:szCs w:val="20"/>
    </w:rPr>
  </w:style>
  <w:style w:type="character" w:customStyle="1" w:styleId="CommentTextChar">
    <w:name w:val="Comment Text Char"/>
    <w:basedOn w:val="DefaultParagraphFont"/>
    <w:link w:val="CommentText"/>
    <w:uiPriority w:val="99"/>
    <w:semiHidden/>
    <w:rsid w:val="007C5B88"/>
    <w:rPr>
      <w:sz w:val="20"/>
      <w:szCs w:val="20"/>
    </w:rPr>
  </w:style>
  <w:style w:type="paragraph" w:styleId="CommentSubject">
    <w:name w:val="annotation subject"/>
    <w:basedOn w:val="CommentText"/>
    <w:next w:val="CommentText"/>
    <w:link w:val="CommentSubjectChar"/>
    <w:uiPriority w:val="99"/>
    <w:semiHidden/>
    <w:unhideWhenUsed/>
    <w:rsid w:val="007C5B88"/>
    <w:rPr>
      <w:b/>
      <w:bCs/>
    </w:rPr>
  </w:style>
  <w:style w:type="character" w:customStyle="1" w:styleId="CommentSubjectChar">
    <w:name w:val="Comment Subject Char"/>
    <w:basedOn w:val="CommentTextChar"/>
    <w:link w:val="CommentSubject"/>
    <w:uiPriority w:val="99"/>
    <w:semiHidden/>
    <w:rsid w:val="007C5B88"/>
    <w:rPr>
      <w:b/>
      <w:bCs/>
      <w:sz w:val="20"/>
      <w:szCs w:val="20"/>
    </w:rPr>
  </w:style>
  <w:style w:type="character" w:styleId="Mention">
    <w:name w:val="Mention"/>
    <w:basedOn w:val="DefaultParagraphFont"/>
    <w:uiPriority w:val="99"/>
    <w:semiHidden/>
    <w:unhideWhenUsed/>
    <w:rsid w:val="007C5B88"/>
    <w:rPr>
      <w:color w:val="2B579A"/>
      <w:shd w:val="clear" w:color="auto" w:fill="E6E6E6"/>
    </w:rPr>
  </w:style>
  <w:style w:type="table" w:styleId="PlainTable3">
    <w:name w:val="Plain Table 3"/>
    <w:basedOn w:val="TableNormal"/>
    <w:uiPriority w:val="43"/>
    <w:rsid w:val="00DF5D3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4">
    <w:name w:val="toc 4"/>
    <w:basedOn w:val="Normal"/>
    <w:next w:val="Normal"/>
    <w:autoRedefine/>
    <w:uiPriority w:val="39"/>
    <w:unhideWhenUsed/>
    <w:rsid w:val="0020622C"/>
    <w:pPr>
      <w:spacing w:after="100"/>
      <w:ind w:left="660"/>
    </w:pPr>
    <w:rPr>
      <w:rFonts w:ascii="Arial" w:hAnsi="Arial"/>
    </w:rPr>
  </w:style>
  <w:style w:type="paragraph" w:styleId="Revision">
    <w:name w:val="Revision"/>
    <w:hidden/>
    <w:uiPriority w:val="99"/>
    <w:semiHidden/>
    <w:rsid w:val="00F271B1"/>
    <w:pPr>
      <w:spacing w:after="0" w:line="240" w:lineRule="auto"/>
    </w:pPr>
  </w:style>
  <w:style w:type="paragraph" w:styleId="NoSpacing">
    <w:name w:val="No Spacing"/>
    <w:uiPriority w:val="1"/>
    <w:qFormat/>
    <w:rsid w:val="00BE2990"/>
    <w:pPr>
      <w:spacing w:after="0" w:line="240" w:lineRule="auto"/>
    </w:pPr>
  </w:style>
  <w:style w:type="paragraph" w:customStyle="1" w:styleId="Chat">
    <w:name w:val="Chat"/>
    <w:basedOn w:val="Paragraph"/>
    <w:link w:val="ChatChar"/>
    <w:qFormat/>
    <w:rsid w:val="00973D29"/>
    <w:rPr>
      <w:rFonts w:ascii="Comic Sans MS" w:hAnsi="Comic Sans MS"/>
    </w:rPr>
  </w:style>
  <w:style w:type="character" w:customStyle="1" w:styleId="ParagraphChar">
    <w:name w:val="Paragraph Char"/>
    <w:basedOn w:val="DefaultParagraphFont"/>
    <w:link w:val="Paragraph"/>
    <w:rsid w:val="00945E6B"/>
    <w:rPr>
      <w:rFonts w:ascii="Arial" w:hAnsi="Arial"/>
      <w:color w:val="000000" w:themeColor="text1"/>
    </w:rPr>
  </w:style>
  <w:style w:type="character" w:customStyle="1" w:styleId="ChatChar">
    <w:name w:val="Chat Char"/>
    <w:basedOn w:val="ParagraphChar"/>
    <w:link w:val="Chat"/>
    <w:rsid w:val="00973D29"/>
    <w:rPr>
      <w:rFonts w:ascii="Comic Sans MS" w:hAnsi="Comic Sans MS"/>
      <w:color w:val="000000" w:themeColor="text1"/>
    </w:rPr>
  </w:style>
  <w:style w:type="paragraph" w:styleId="NormalWeb">
    <w:name w:val="Normal (Web)"/>
    <w:basedOn w:val="Normal"/>
    <w:uiPriority w:val="99"/>
    <w:unhideWhenUsed/>
    <w:rsid w:val="009D0E92"/>
    <w:pPr>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infoBulletChar">
    <w:name w:val="infoBullet Char"/>
    <w:basedOn w:val="DefaultParagraphFont"/>
    <w:link w:val="infoBullet"/>
    <w:locked/>
    <w:rsid w:val="00E82909"/>
    <w:rPr>
      <w:rFonts w:ascii="Arial" w:hAnsi="Arial" w:cs="Arial"/>
      <w:lang w:val="en-US"/>
    </w:rPr>
  </w:style>
  <w:style w:type="paragraph" w:customStyle="1" w:styleId="infoBullet">
    <w:name w:val="infoBullet"/>
    <w:basedOn w:val="ListParagraph"/>
    <w:link w:val="infoBulletChar"/>
    <w:qFormat/>
    <w:rsid w:val="00E82909"/>
    <w:pPr>
      <w:spacing w:after="160" w:line="256" w:lineRule="auto"/>
      <w:ind w:left="1800" w:hanging="360"/>
    </w:pPr>
    <w:rPr>
      <w:rFonts w:ascii="Arial" w:hAnsi="Arial" w:cs="Arial"/>
      <w:lang w:val="en-US"/>
    </w:rPr>
  </w:style>
  <w:style w:type="paragraph" w:styleId="Subtitle">
    <w:name w:val="Subtitle"/>
    <w:basedOn w:val="Normal"/>
    <w:next w:val="Normal"/>
    <w:link w:val="SubtitleChar"/>
    <w:uiPriority w:val="11"/>
    <w:qFormat/>
    <w:rsid w:val="00093F9E"/>
    <w:pPr>
      <w:numPr>
        <w:ilvl w:val="1"/>
      </w:numPr>
      <w:spacing w:after="160" w:line="259" w:lineRule="auto"/>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093F9E"/>
    <w:rPr>
      <w:rFonts w:eastAsiaTheme="minorEastAsia"/>
      <w:color w:val="5A5A5A" w:themeColor="text1" w:themeTint="A5"/>
      <w:spacing w:val="15"/>
      <w:lang w:val="en-US"/>
    </w:rPr>
  </w:style>
  <w:style w:type="paragraph" w:styleId="TOC5">
    <w:name w:val="toc 5"/>
    <w:basedOn w:val="Normal"/>
    <w:next w:val="Normal"/>
    <w:autoRedefine/>
    <w:uiPriority w:val="39"/>
    <w:unhideWhenUsed/>
    <w:rsid w:val="000F0865"/>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0F0865"/>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0F0865"/>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0F0865"/>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0F0865"/>
    <w:pPr>
      <w:spacing w:after="100" w:line="259" w:lineRule="auto"/>
      <w:ind w:left="1760"/>
    </w:pPr>
    <w:rPr>
      <w:rFonts w:eastAsiaTheme="minorEastAsia"/>
      <w:lang w:eastAsia="en-AU"/>
    </w:rPr>
  </w:style>
  <w:style w:type="character" w:styleId="Emphasis">
    <w:name w:val="Emphasis"/>
    <w:basedOn w:val="DefaultParagraphFont"/>
    <w:uiPriority w:val="20"/>
    <w:qFormat/>
    <w:rsid w:val="009C3081"/>
    <w:rPr>
      <w:i/>
      <w:iCs/>
    </w:rPr>
  </w:style>
  <w:style w:type="character" w:customStyle="1" w:styleId="apple-converted-space">
    <w:name w:val="apple-converted-space"/>
    <w:basedOn w:val="DefaultParagraphFont"/>
    <w:rsid w:val="009C3081"/>
  </w:style>
  <w:style w:type="character" w:customStyle="1" w:styleId="fontstyle01">
    <w:name w:val="fontstyle01"/>
    <w:basedOn w:val="DefaultParagraphFont"/>
    <w:rsid w:val="007F50E4"/>
    <w:rPr>
      <w:rFonts w:ascii="DroidSerif" w:hAnsi="DroidSerif" w:hint="default"/>
      <w:b w:val="0"/>
      <w:bCs w:val="0"/>
      <w:i w:val="0"/>
      <w:iCs w:val="0"/>
      <w:color w:val="666666"/>
      <w:sz w:val="24"/>
      <w:szCs w:val="24"/>
    </w:rPr>
  </w:style>
  <w:style w:type="character" w:customStyle="1" w:styleId="fontstyle21">
    <w:name w:val="fontstyle21"/>
    <w:basedOn w:val="DefaultParagraphFont"/>
    <w:rsid w:val="00FD4A09"/>
    <w:rPr>
      <w:rFonts w:ascii="Gautami" w:hAnsi="Gautami" w:hint="default"/>
      <w:b w:val="0"/>
      <w:bCs w:val="0"/>
      <w:i w:val="0"/>
      <w:iCs w:val="0"/>
      <w:color w:val="666666"/>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3268">
      <w:bodyDiv w:val="1"/>
      <w:marLeft w:val="0"/>
      <w:marRight w:val="0"/>
      <w:marTop w:val="0"/>
      <w:marBottom w:val="0"/>
      <w:divBdr>
        <w:top w:val="none" w:sz="0" w:space="0" w:color="auto"/>
        <w:left w:val="none" w:sz="0" w:space="0" w:color="auto"/>
        <w:bottom w:val="none" w:sz="0" w:space="0" w:color="auto"/>
        <w:right w:val="none" w:sz="0" w:space="0" w:color="auto"/>
      </w:divBdr>
    </w:div>
    <w:div w:id="17513074">
      <w:bodyDiv w:val="1"/>
      <w:marLeft w:val="0"/>
      <w:marRight w:val="0"/>
      <w:marTop w:val="0"/>
      <w:marBottom w:val="0"/>
      <w:divBdr>
        <w:top w:val="none" w:sz="0" w:space="0" w:color="auto"/>
        <w:left w:val="none" w:sz="0" w:space="0" w:color="auto"/>
        <w:bottom w:val="none" w:sz="0" w:space="0" w:color="auto"/>
        <w:right w:val="none" w:sz="0" w:space="0" w:color="auto"/>
      </w:divBdr>
    </w:div>
    <w:div w:id="18509776">
      <w:bodyDiv w:val="1"/>
      <w:marLeft w:val="0"/>
      <w:marRight w:val="0"/>
      <w:marTop w:val="0"/>
      <w:marBottom w:val="0"/>
      <w:divBdr>
        <w:top w:val="none" w:sz="0" w:space="0" w:color="auto"/>
        <w:left w:val="none" w:sz="0" w:space="0" w:color="auto"/>
        <w:bottom w:val="none" w:sz="0" w:space="0" w:color="auto"/>
        <w:right w:val="none" w:sz="0" w:space="0" w:color="auto"/>
      </w:divBdr>
    </w:div>
    <w:div w:id="22633102">
      <w:bodyDiv w:val="1"/>
      <w:marLeft w:val="0"/>
      <w:marRight w:val="0"/>
      <w:marTop w:val="0"/>
      <w:marBottom w:val="0"/>
      <w:divBdr>
        <w:top w:val="none" w:sz="0" w:space="0" w:color="auto"/>
        <w:left w:val="none" w:sz="0" w:space="0" w:color="auto"/>
        <w:bottom w:val="none" w:sz="0" w:space="0" w:color="auto"/>
        <w:right w:val="none" w:sz="0" w:space="0" w:color="auto"/>
      </w:divBdr>
    </w:div>
    <w:div w:id="40398324">
      <w:bodyDiv w:val="1"/>
      <w:marLeft w:val="0"/>
      <w:marRight w:val="0"/>
      <w:marTop w:val="0"/>
      <w:marBottom w:val="0"/>
      <w:divBdr>
        <w:top w:val="none" w:sz="0" w:space="0" w:color="auto"/>
        <w:left w:val="none" w:sz="0" w:space="0" w:color="auto"/>
        <w:bottom w:val="none" w:sz="0" w:space="0" w:color="auto"/>
        <w:right w:val="none" w:sz="0" w:space="0" w:color="auto"/>
      </w:divBdr>
    </w:div>
    <w:div w:id="84959406">
      <w:bodyDiv w:val="1"/>
      <w:marLeft w:val="0"/>
      <w:marRight w:val="0"/>
      <w:marTop w:val="0"/>
      <w:marBottom w:val="0"/>
      <w:divBdr>
        <w:top w:val="none" w:sz="0" w:space="0" w:color="auto"/>
        <w:left w:val="none" w:sz="0" w:space="0" w:color="auto"/>
        <w:bottom w:val="none" w:sz="0" w:space="0" w:color="auto"/>
        <w:right w:val="none" w:sz="0" w:space="0" w:color="auto"/>
      </w:divBdr>
    </w:div>
    <w:div w:id="121196140">
      <w:bodyDiv w:val="1"/>
      <w:marLeft w:val="0"/>
      <w:marRight w:val="0"/>
      <w:marTop w:val="0"/>
      <w:marBottom w:val="0"/>
      <w:divBdr>
        <w:top w:val="none" w:sz="0" w:space="0" w:color="auto"/>
        <w:left w:val="none" w:sz="0" w:space="0" w:color="auto"/>
        <w:bottom w:val="none" w:sz="0" w:space="0" w:color="auto"/>
        <w:right w:val="none" w:sz="0" w:space="0" w:color="auto"/>
      </w:divBdr>
    </w:div>
    <w:div w:id="145442363">
      <w:bodyDiv w:val="1"/>
      <w:marLeft w:val="0"/>
      <w:marRight w:val="0"/>
      <w:marTop w:val="0"/>
      <w:marBottom w:val="0"/>
      <w:divBdr>
        <w:top w:val="none" w:sz="0" w:space="0" w:color="auto"/>
        <w:left w:val="none" w:sz="0" w:space="0" w:color="auto"/>
        <w:bottom w:val="none" w:sz="0" w:space="0" w:color="auto"/>
        <w:right w:val="none" w:sz="0" w:space="0" w:color="auto"/>
      </w:divBdr>
    </w:div>
    <w:div w:id="145556129">
      <w:bodyDiv w:val="1"/>
      <w:marLeft w:val="0"/>
      <w:marRight w:val="0"/>
      <w:marTop w:val="0"/>
      <w:marBottom w:val="0"/>
      <w:divBdr>
        <w:top w:val="none" w:sz="0" w:space="0" w:color="auto"/>
        <w:left w:val="none" w:sz="0" w:space="0" w:color="auto"/>
        <w:bottom w:val="none" w:sz="0" w:space="0" w:color="auto"/>
        <w:right w:val="none" w:sz="0" w:space="0" w:color="auto"/>
      </w:divBdr>
    </w:div>
    <w:div w:id="234780573">
      <w:bodyDiv w:val="1"/>
      <w:marLeft w:val="0"/>
      <w:marRight w:val="0"/>
      <w:marTop w:val="0"/>
      <w:marBottom w:val="0"/>
      <w:divBdr>
        <w:top w:val="none" w:sz="0" w:space="0" w:color="auto"/>
        <w:left w:val="none" w:sz="0" w:space="0" w:color="auto"/>
        <w:bottom w:val="none" w:sz="0" w:space="0" w:color="auto"/>
        <w:right w:val="none" w:sz="0" w:space="0" w:color="auto"/>
      </w:divBdr>
    </w:div>
    <w:div w:id="261691592">
      <w:bodyDiv w:val="1"/>
      <w:marLeft w:val="0"/>
      <w:marRight w:val="0"/>
      <w:marTop w:val="0"/>
      <w:marBottom w:val="0"/>
      <w:divBdr>
        <w:top w:val="none" w:sz="0" w:space="0" w:color="auto"/>
        <w:left w:val="none" w:sz="0" w:space="0" w:color="auto"/>
        <w:bottom w:val="none" w:sz="0" w:space="0" w:color="auto"/>
        <w:right w:val="none" w:sz="0" w:space="0" w:color="auto"/>
      </w:divBdr>
    </w:div>
    <w:div w:id="264386685">
      <w:bodyDiv w:val="1"/>
      <w:marLeft w:val="0"/>
      <w:marRight w:val="0"/>
      <w:marTop w:val="0"/>
      <w:marBottom w:val="0"/>
      <w:divBdr>
        <w:top w:val="none" w:sz="0" w:space="0" w:color="auto"/>
        <w:left w:val="none" w:sz="0" w:space="0" w:color="auto"/>
        <w:bottom w:val="none" w:sz="0" w:space="0" w:color="auto"/>
        <w:right w:val="none" w:sz="0" w:space="0" w:color="auto"/>
      </w:divBdr>
    </w:div>
    <w:div w:id="286661312">
      <w:bodyDiv w:val="1"/>
      <w:marLeft w:val="0"/>
      <w:marRight w:val="0"/>
      <w:marTop w:val="0"/>
      <w:marBottom w:val="0"/>
      <w:divBdr>
        <w:top w:val="none" w:sz="0" w:space="0" w:color="auto"/>
        <w:left w:val="none" w:sz="0" w:space="0" w:color="auto"/>
        <w:bottom w:val="none" w:sz="0" w:space="0" w:color="auto"/>
        <w:right w:val="none" w:sz="0" w:space="0" w:color="auto"/>
      </w:divBdr>
    </w:div>
    <w:div w:id="314649788">
      <w:bodyDiv w:val="1"/>
      <w:marLeft w:val="0"/>
      <w:marRight w:val="0"/>
      <w:marTop w:val="0"/>
      <w:marBottom w:val="0"/>
      <w:divBdr>
        <w:top w:val="none" w:sz="0" w:space="0" w:color="auto"/>
        <w:left w:val="none" w:sz="0" w:space="0" w:color="auto"/>
        <w:bottom w:val="none" w:sz="0" w:space="0" w:color="auto"/>
        <w:right w:val="none" w:sz="0" w:space="0" w:color="auto"/>
      </w:divBdr>
    </w:div>
    <w:div w:id="319581297">
      <w:bodyDiv w:val="1"/>
      <w:marLeft w:val="0"/>
      <w:marRight w:val="0"/>
      <w:marTop w:val="0"/>
      <w:marBottom w:val="0"/>
      <w:divBdr>
        <w:top w:val="none" w:sz="0" w:space="0" w:color="auto"/>
        <w:left w:val="none" w:sz="0" w:space="0" w:color="auto"/>
        <w:bottom w:val="none" w:sz="0" w:space="0" w:color="auto"/>
        <w:right w:val="none" w:sz="0" w:space="0" w:color="auto"/>
      </w:divBdr>
    </w:div>
    <w:div w:id="319583391">
      <w:bodyDiv w:val="1"/>
      <w:marLeft w:val="0"/>
      <w:marRight w:val="0"/>
      <w:marTop w:val="0"/>
      <w:marBottom w:val="0"/>
      <w:divBdr>
        <w:top w:val="none" w:sz="0" w:space="0" w:color="auto"/>
        <w:left w:val="none" w:sz="0" w:space="0" w:color="auto"/>
        <w:bottom w:val="none" w:sz="0" w:space="0" w:color="auto"/>
        <w:right w:val="none" w:sz="0" w:space="0" w:color="auto"/>
      </w:divBdr>
    </w:div>
    <w:div w:id="326249582">
      <w:bodyDiv w:val="1"/>
      <w:marLeft w:val="0"/>
      <w:marRight w:val="0"/>
      <w:marTop w:val="0"/>
      <w:marBottom w:val="0"/>
      <w:divBdr>
        <w:top w:val="none" w:sz="0" w:space="0" w:color="auto"/>
        <w:left w:val="none" w:sz="0" w:space="0" w:color="auto"/>
        <w:bottom w:val="none" w:sz="0" w:space="0" w:color="auto"/>
        <w:right w:val="none" w:sz="0" w:space="0" w:color="auto"/>
      </w:divBdr>
    </w:div>
    <w:div w:id="346904960">
      <w:bodyDiv w:val="1"/>
      <w:marLeft w:val="0"/>
      <w:marRight w:val="0"/>
      <w:marTop w:val="0"/>
      <w:marBottom w:val="0"/>
      <w:divBdr>
        <w:top w:val="none" w:sz="0" w:space="0" w:color="auto"/>
        <w:left w:val="none" w:sz="0" w:space="0" w:color="auto"/>
        <w:bottom w:val="none" w:sz="0" w:space="0" w:color="auto"/>
        <w:right w:val="none" w:sz="0" w:space="0" w:color="auto"/>
      </w:divBdr>
    </w:div>
    <w:div w:id="347754806">
      <w:bodyDiv w:val="1"/>
      <w:marLeft w:val="0"/>
      <w:marRight w:val="0"/>
      <w:marTop w:val="0"/>
      <w:marBottom w:val="0"/>
      <w:divBdr>
        <w:top w:val="none" w:sz="0" w:space="0" w:color="auto"/>
        <w:left w:val="none" w:sz="0" w:space="0" w:color="auto"/>
        <w:bottom w:val="none" w:sz="0" w:space="0" w:color="auto"/>
        <w:right w:val="none" w:sz="0" w:space="0" w:color="auto"/>
      </w:divBdr>
    </w:div>
    <w:div w:id="362755646">
      <w:bodyDiv w:val="1"/>
      <w:marLeft w:val="0"/>
      <w:marRight w:val="0"/>
      <w:marTop w:val="0"/>
      <w:marBottom w:val="0"/>
      <w:divBdr>
        <w:top w:val="none" w:sz="0" w:space="0" w:color="auto"/>
        <w:left w:val="none" w:sz="0" w:space="0" w:color="auto"/>
        <w:bottom w:val="none" w:sz="0" w:space="0" w:color="auto"/>
        <w:right w:val="none" w:sz="0" w:space="0" w:color="auto"/>
      </w:divBdr>
    </w:div>
    <w:div w:id="365982485">
      <w:bodyDiv w:val="1"/>
      <w:marLeft w:val="0"/>
      <w:marRight w:val="0"/>
      <w:marTop w:val="0"/>
      <w:marBottom w:val="0"/>
      <w:divBdr>
        <w:top w:val="none" w:sz="0" w:space="0" w:color="auto"/>
        <w:left w:val="none" w:sz="0" w:space="0" w:color="auto"/>
        <w:bottom w:val="none" w:sz="0" w:space="0" w:color="auto"/>
        <w:right w:val="none" w:sz="0" w:space="0" w:color="auto"/>
      </w:divBdr>
    </w:div>
    <w:div w:id="373895913">
      <w:bodyDiv w:val="1"/>
      <w:marLeft w:val="0"/>
      <w:marRight w:val="0"/>
      <w:marTop w:val="0"/>
      <w:marBottom w:val="0"/>
      <w:divBdr>
        <w:top w:val="none" w:sz="0" w:space="0" w:color="auto"/>
        <w:left w:val="none" w:sz="0" w:space="0" w:color="auto"/>
        <w:bottom w:val="none" w:sz="0" w:space="0" w:color="auto"/>
        <w:right w:val="none" w:sz="0" w:space="0" w:color="auto"/>
      </w:divBdr>
    </w:div>
    <w:div w:id="388303340">
      <w:bodyDiv w:val="1"/>
      <w:marLeft w:val="0"/>
      <w:marRight w:val="0"/>
      <w:marTop w:val="0"/>
      <w:marBottom w:val="0"/>
      <w:divBdr>
        <w:top w:val="none" w:sz="0" w:space="0" w:color="auto"/>
        <w:left w:val="none" w:sz="0" w:space="0" w:color="auto"/>
        <w:bottom w:val="none" w:sz="0" w:space="0" w:color="auto"/>
        <w:right w:val="none" w:sz="0" w:space="0" w:color="auto"/>
      </w:divBdr>
    </w:div>
    <w:div w:id="408233440">
      <w:bodyDiv w:val="1"/>
      <w:marLeft w:val="0"/>
      <w:marRight w:val="0"/>
      <w:marTop w:val="0"/>
      <w:marBottom w:val="0"/>
      <w:divBdr>
        <w:top w:val="none" w:sz="0" w:space="0" w:color="auto"/>
        <w:left w:val="none" w:sz="0" w:space="0" w:color="auto"/>
        <w:bottom w:val="none" w:sz="0" w:space="0" w:color="auto"/>
        <w:right w:val="none" w:sz="0" w:space="0" w:color="auto"/>
      </w:divBdr>
    </w:div>
    <w:div w:id="432818926">
      <w:bodyDiv w:val="1"/>
      <w:marLeft w:val="0"/>
      <w:marRight w:val="0"/>
      <w:marTop w:val="0"/>
      <w:marBottom w:val="0"/>
      <w:divBdr>
        <w:top w:val="none" w:sz="0" w:space="0" w:color="auto"/>
        <w:left w:val="none" w:sz="0" w:space="0" w:color="auto"/>
        <w:bottom w:val="none" w:sz="0" w:space="0" w:color="auto"/>
        <w:right w:val="none" w:sz="0" w:space="0" w:color="auto"/>
      </w:divBdr>
    </w:div>
    <w:div w:id="466120123">
      <w:bodyDiv w:val="1"/>
      <w:marLeft w:val="0"/>
      <w:marRight w:val="0"/>
      <w:marTop w:val="0"/>
      <w:marBottom w:val="0"/>
      <w:divBdr>
        <w:top w:val="none" w:sz="0" w:space="0" w:color="auto"/>
        <w:left w:val="none" w:sz="0" w:space="0" w:color="auto"/>
        <w:bottom w:val="none" w:sz="0" w:space="0" w:color="auto"/>
        <w:right w:val="none" w:sz="0" w:space="0" w:color="auto"/>
      </w:divBdr>
    </w:div>
    <w:div w:id="476147313">
      <w:bodyDiv w:val="1"/>
      <w:marLeft w:val="0"/>
      <w:marRight w:val="0"/>
      <w:marTop w:val="0"/>
      <w:marBottom w:val="0"/>
      <w:divBdr>
        <w:top w:val="none" w:sz="0" w:space="0" w:color="auto"/>
        <w:left w:val="none" w:sz="0" w:space="0" w:color="auto"/>
        <w:bottom w:val="none" w:sz="0" w:space="0" w:color="auto"/>
        <w:right w:val="none" w:sz="0" w:space="0" w:color="auto"/>
      </w:divBdr>
    </w:div>
    <w:div w:id="495538849">
      <w:bodyDiv w:val="1"/>
      <w:marLeft w:val="0"/>
      <w:marRight w:val="0"/>
      <w:marTop w:val="0"/>
      <w:marBottom w:val="0"/>
      <w:divBdr>
        <w:top w:val="none" w:sz="0" w:space="0" w:color="auto"/>
        <w:left w:val="none" w:sz="0" w:space="0" w:color="auto"/>
        <w:bottom w:val="none" w:sz="0" w:space="0" w:color="auto"/>
        <w:right w:val="none" w:sz="0" w:space="0" w:color="auto"/>
      </w:divBdr>
    </w:div>
    <w:div w:id="515927611">
      <w:bodyDiv w:val="1"/>
      <w:marLeft w:val="0"/>
      <w:marRight w:val="0"/>
      <w:marTop w:val="0"/>
      <w:marBottom w:val="0"/>
      <w:divBdr>
        <w:top w:val="none" w:sz="0" w:space="0" w:color="auto"/>
        <w:left w:val="none" w:sz="0" w:space="0" w:color="auto"/>
        <w:bottom w:val="none" w:sz="0" w:space="0" w:color="auto"/>
        <w:right w:val="none" w:sz="0" w:space="0" w:color="auto"/>
      </w:divBdr>
    </w:div>
    <w:div w:id="525292785">
      <w:bodyDiv w:val="1"/>
      <w:marLeft w:val="0"/>
      <w:marRight w:val="0"/>
      <w:marTop w:val="0"/>
      <w:marBottom w:val="0"/>
      <w:divBdr>
        <w:top w:val="none" w:sz="0" w:space="0" w:color="auto"/>
        <w:left w:val="none" w:sz="0" w:space="0" w:color="auto"/>
        <w:bottom w:val="none" w:sz="0" w:space="0" w:color="auto"/>
        <w:right w:val="none" w:sz="0" w:space="0" w:color="auto"/>
      </w:divBdr>
    </w:div>
    <w:div w:id="527067603">
      <w:bodyDiv w:val="1"/>
      <w:marLeft w:val="0"/>
      <w:marRight w:val="0"/>
      <w:marTop w:val="0"/>
      <w:marBottom w:val="0"/>
      <w:divBdr>
        <w:top w:val="none" w:sz="0" w:space="0" w:color="auto"/>
        <w:left w:val="none" w:sz="0" w:space="0" w:color="auto"/>
        <w:bottom w:val="none" w:sz="0" w:space="0" w:color="auto"/>
        <w:right w:val="none" w:sz="0" w:space="0" w:color="auto"/>
      </w:divBdr>
    </w:div>
    <w:div w:id="532036998">
      <w:bodyDiv w:val="1"/>
      <w:marLeft w:val="0"/>
      <w:marRight w:val="0"/>
      <w:marTop w:val="0"/>
      <w:marBottom w:val="0"/>
      <w:divBdr>
        <w:top w:val="none" w:sz="0" w:space="0" w:color="auto"/>
        <w:left w:val="none" w:sz="0" w:space="0" w:color="auto"/>
        <w:bottom w:val="none" w:sz="0" w:space="0" w:color="auto"/>
        <w:right w:val="none" w:sz="0" w:space="0" w:color="auto"/>
      </w:divBdr>
    </w:div>
    <w:div w:id="568729470">
      <w:bodyDiv w:val="1"/>
      <w:marLeft w:val="0"/>
      <w:marRight w:val="0"/>
      <w:marTop w:val="0"/>
      <w:marBottom w:val="0"/>
      <w:divBdr>
        <w:top w:val="none" w:sz="0" w:space="0" w:color="auto"/>
        <w:left w:val="none" w:sz="0" w:space="0" w:color="auto"/>
        <w:bottom w:val="none" w:sz="0" w:space="0" w:color="auto"/>
        <w:right w:val="none" w:sz="0" w:space="0" w:color="auto"/>
      </w:divBdr>
    </w:div>
    <w:div w:id="570312619">
      <w:bodyDiv w:val="1"/>
      <w:marLeft w:val="0"/>
      <w:marRight w:val="0"/>
      <w:marTop w:val="0"/>
      <w:marBottom w:val="0"/>
      <w:divBdr>
        <w:top w:val="none" w:sz="0" w:space="0" w:color="auto"/>
        <w:left w:val="none" w:sz="0" w:space="0" w:color="auto"/>
        <w:bottom w:val="none" w:sz="0" w:space="0" w:color="auto"/>
        <w:right w:val="none" w:sz="0" w:space="0" w:color="auto"/>
      </w:divBdr>
    </w:div>
    <w:div w:id="575359734">
      <w:bodyDiv w:val="1"/>
      <w:marLeft w:val="0"/>
      <w:marRight w:val="0"/>
      <w:marTop w:val="0"/>
      <w:marBottom w:val="0"/>
      <w:divBdr>
        <w:top w:val="none" w:sz="0" w:space="0" w:color="auto"/>
        <w:left w:val="none" w:sz="0" w:space="0" w:color="auto"/>
        <w:bottom w:val="none" w:sz="0" w:space="0" w:color="auto"/>
        <w:right w:val="none" w:sz="0" w:space="0" w:color="auto"/>
      </w:divBdr>
    </w:div>
    <w:div w:id="578632595">
      <w:bodyDiv w:val="1"/>
      <w:marLeft w:val="0"/>
      <w:marRight w:val="0"/>
      <w:marTop w:val="0"/>
      <w:marBottom w:val="0"/>
      <w:divBdr>
        <w:top w:val="none" w:sz="0" w:space="0" w:color="auto"/>
        <w:left w:val="none" w:sz="0" w:space="0" w:color="auto"/>
        <w:bottom w:val="none" w:sz="0" w:space="0" w:color="auto"/>
        <w:right w:val="none" w:sz="0" w:space="0" w:color="auto"/>
      </w:divBdr>
    </w:div>
    <w:div w:id="590310748">
      <w:bodyDiv w:val="1"/>
      <w:marLeft w:val="0"/>
      <w:marRight w:val="0"/>
      <w:marTop w:val="0"/>
      <w:marBottom w:val="0"/>
      <w:divBdr>
        <w:top w:val="none" w:sz="0" w:space="0" w:color="auto"/>
        <w:left w:val="none" w:sz="0" w:space="0" w:color="auto"/>
        <w:bottom w:val="none" w:sz="0" w:space="0" w:color="auto"/>
        <w:right w:val="none" w:sz="0" w:space="0" w:color="auto"/>
      </w:divBdr>
    </w:div>
    <w:div w:id="594246462">
      <w:bodyDiv w:val="1"/>
      <w:marLeft w:val="0"/>
      <w:marRight w:val="0"/>
      <w:marTop w:val="0"/>
      <w:marBottom w:val="0"/>
      <w:divBdr>
        <w:top w:val="none" w:sz="0" w:space="0" w:color="auto"/>
        <w:left w:val="none" w:sz="0" w:space="0" w:color="auto"/>
        <w:bottom w:val="none" w:sz="0" w:space="0" w:color="auto"/>
        <w:right w:val="none" w:sz="0" w:space="0" w:color="auto"/>
      </w:divBdr>
    </w:div>
    <w:div w:id="594824051">
      <w:bodyDiv w:val="1"/>
      <w:marLeft w:val="0"/>
      <w:marRight w:val="0"/>
      <w:marTop w:val="0"/>
      <w:marBottom w:val="0"/>
      <w:divBdr>
        <w:top w:val="none" w:sz="0" w:space="0" w:color="auto"/>
        <w:left w:val="none" w:sz="0" w:space="0" w:color="auto"/>
        <w:bottom w:val="none" w:sz="0" w:space="0" w:color="auto"/>
        <w:right w:val="none" w:sz="0" w:space="0" w:color="auto"/>
      </w:divBdr>
    </w:div>
    <w:div w:id="605427198">
      <w:bodyDiv w:val="1"/>
      <w:marLeft w:val="0"/>
      <w:marRight w:val="0"/>
      <w:marTop w:val="0"/>
      <w:marBottom w:val="0"/>
      <w:divBdr>
        <w:top w:val="none" w:sz="0" w:space="0" w:color="auto"/>
        <w:left w:val="none" w:sz="0" w:space="0" w:color="auto"/>
        <w:bottom w:val="none" w:sz="0" w:space="0" w:color="auto"/>
        <w:right w:val="none" w:sz="0" w:space="0" w:color="auto"/>
      </w:divBdr>
    </w:div>
    <w:div w:id="610286080">
      <w:bodyDiv w:val="1"/>
      <w:marLeft w:val="0"/>
      <w:marRight w:val="0"/>
      <w:marTop w:val="0"/>
      <w:marBottom w:val="0"/>
      <w:divBdr>
        <w:top w:val="none" w:sz="0" w:space="0" w:color="auto"/>
        <w:left w:val="none" w:sz="0" w:space="0" w:color="auto"/>
        <w:bottom w:val="none" w:sz="0" w:space="0" w:color="auto"/>
        <w:right w:val="none" w:sz="0" w:space="0" w:color="auto"/>
      </w:divBdr>
    </w:div>
    <w:div w:id="625160874">
      <w:bodyDiv w:val="1"/>
      <w:marLeft w:val="0"/>
      <w:marRight w:val="0"/>
      <w:marTop w:val="0"/>
      <w:marBottom w:val="0"/>
      <w:divBdr>
        <w:top w:val="none" w:sz="0" w:space="0" w:color="auto"/>
        <w:left w:val="none" w:sz="0" w:space="0" w:color="auto"/>
        <w:bottom w:val="none" w:sz="0" w:space="0" w:color="auto"/>
        <w:right w:val="none" w:sz="0" w:space="0" w:color="auto"/>
      </w:divBdr>
    </w:div>
    <w:div w:id="636380573">
      <w:bodyDiv w:val="1"/>
      <w:marLeft w:val="0"/>
      <w:marRight w:val="0"/>
      <w:marTop w:val="0"/>
      <w:marBottom w:val="0"/>
      <w:divBdr>
        <w:top w:val="none" w:sz="0" w:space="0" w:color="auto"/>
        <w:left w:val="none" w:sz="0" w:space="0" w:color="auto"/>
        <w:bottom w:val="none" w:sz="0" w:space="0" w:color="auto"/>
        <w:right w:val="none" w:sz="0" w:space="0" w:color="auto"/>
      </w:divBdr>
    </w:div>
    <w:div w:id="659624099">
      <w:bodyDiv w:val="1"/>
      <w:marLeft w:val="0"/>
      <w:marRight w:val="0"/>
      <w:marTop w:val="0"/>
      <w:marBottom w:val="0"/>
      <w:divBdr>
        <w:top w:val="none" w:sz="0" w:space="0" w:color="auto"/>
        <w:left w:val="none" w:sz="0" w:space="0" w:color="auto"/>
        <w:bottom w:val="none" w:sz="0" w:space="0" w:color="auto"/>
        <w:right w:val="none" w:sz="0" w:space="0" w:color="auto"/>
      </w:divBdr>
    </w:div>
    <w:div w:id="687875290">
      <w:bodyDiv w:val="1"/>
      <w:marLeft w:val="0"/>
      <w:marRight w:val="0"/>
      <w:marTop w:val="0"/>
      <w:marBottom w:val="0"/>
      <w:divBdr>
        <w:top w:val="none" w:sz="0" w:space="0" w:color="auto"/>
        <w:left w:val="none" w:sz="0" w:space="0" w:color="auto"/>
        <w:bottom w:val="none" w:sz="0" w:space="0" w:color="auto"/>
        <w:right w:val="none" w:sz="0" w:space="0" w:color="auto"/>
      </w:divBdr>
    </w:div>
    <w:div w:id="690960032">
      <w:bodyDiv w:val="1"/>
      <w:marLeft w:val="0"/>
      <w:marRight w:val="0"/>
      <w:marTop w:val="0"/>
      <w:marBottom w:val="0"/>
      <w:divBdr>
        <w:top w:val="none" w:sz="0" w:space="0" w:color="auto"/>
        <w:left w:val="none" w:sz="0" w:space="0" w:color="auto"/>
        <w:bottom w:val="none" w:sz="0" w:space="0" w:color="auto"/>
        <w:right w:val="none" w:sz="0" w:space="0" w:color="auto"/>
      </w:divBdr>
    </w:div>
    <w:div w:id="691305742">
      <w:bodyDiv w:val="1"/>
      <w:marLeft w:val="0"/>
      <w:marRight w:val="0"/>
      <w:marTop w:val="0"/>
      <w:marBottom w:val="0"/>
      <w:divBdr>
        <w:top w:val="none" w:sz="0" w:space="0" w:color="auto"/>
        <w:left w:val="none" w:sz="0" w:space="0" w:color="auto"/>
        <w:bottom w:val="none" w:sz="0" w:space="0" w:color="auto"/>
        <w:right w:val="none" w:sz="0" w:space="0" w:color="auto"/>
      </w:divBdr>
    </w:div>
    <w:div w:id="695815265">
      <w:bodyDiv w:val="1"/>
      <w:marLeft w:val="0"/>
      <w:marRight w:val="0"/>
      <w:marTop w:val="0"/>
      <w:marBottom w:val="0"/>
      <w:divBdr>
        <w:top w:val="none" w:sz="0" w:space="0" w:color="auto"/>
        <w:left w:val="none" w:sz="0" w:space="0" w:color="auto"/>
        <w:bottom w:val="none" w:sz="0" w:space="0" w:color="auto"/>
        <w:right w:val="none" w:sz="0" w:space="0" w:color="auto"/>
      </w:divBdr>
    </w:div>
    <w:div w:id="714306568">
      <w:bodyDiv w:val="1"/>
      <w:marLeft w:val="0"/>
      <w:marRight w:val="0"/>
      <w:marTop w:val="0"/>
      <w:marBottom w:val="0"/>
      <w:divBdr>
        <w:top w:val="none" w:sz="0" w:space="0" w:color="auto"/>
        <w:left w:val="none" w:sz="0" w:space="0" w:color="auto"/>
        <w:bottom w:val="none" w:sz="0" w:space="0" w:color="auto"/>
        <w:right w:val="none" w:sz="0" w:space="0" w:color="auto"/>
      </w:divBdr>
    </w:div>
    <w:div w:id="759911393">
      <w:bodyDiv w:val="1"/>
      <w:marLeft w:val="0"/>
      <w:marRight w:val="0"/>
      <w:marTop w:val="0"/>
      <w:marBottom w:val="0"/>
      <w:divBdr>
        <w:top w:val="none" w:sz="0" w:space="0" w:color="auto"/>
        <w:left w:val="none" w:sz="0" w:space="0" w:color="auto"/>
        <w:bottom w:val="none" w:sz="0" w:space="0" w:color="auto"/>
        <w:right w:val="none" w:sz="0" w:space="0" w:color="auto"/>
      </w:divBdr>
    </w:div>
    <w:div w:id="762188052">
      <w:bodyDiv w:val="1"/>
      <w:marLeft w:val="0"/>
      <w:marRight w:val="0"/>
      <w:marTop w:val="0"/>
      <w:marBottom w:val="0"/>
      <w:divBdr>
        <w:top w:val="none" w:sz="0" w:space="0" w:color="auto"/>
        <w:left w:val="none" w:sz="0" w:space="0" w:color="auto"/>
        <w:bottom w:val="none" w:sz="0" w:space="0" w:color="auto"/>
        <w:right w:val="none" w:sz="0" w:space="0" w:color="auto"/>
      </w:divBdr>
    </w:div>
    <w:div w:id="764377502">
      <w:bodyDiv w:val="1"/>
      <w:marLeft w:val="0"/>
      <w:marRight w:val="0"/>
      <w:marTop w:val="0"/>
      <w:marBottom w:val="0"/>
      <w:divBdr>
        <w:top w:val="none" w:sz="0" w:space="0" w:color="auto"/>
        <w:left w:val="none" w:sz="0" w:space="0" w:color="auto"/>
        <w:bottom w:val="none" w:sz="0" w:space="0" w:color="auto"/>
        <w:right w:val="none" w:sz="0" w:space="0" w:color="auto"/>
      </w:divBdr>
    </w:div>
    <w:div w:id="766459528">
      <w:bodyDiv w:val="1"/>
      <w:marLeft w:val="0"/>
      <w:marRight w:val="0"/>
      <w:marTop w:val="0"/>
      <w:marBottom w:val="0"/>
      <w:divBdr>
        <w:top w:val="none" w:sz="0" w:space="0" w:color="auto"/>
        <w:left w:val="none" w:sz="0" w:space="0" w:color="auto"/>
        <w:bottom w:val="none" w:sz="0" w:space="0" w:color="auto"/>
        <w:right w:val="none" w:sz="0" w:space="0" w:color="auto"/>
      </w:divBdr>
    </w:div>
    <w:div w:id="767775609">
      <w:bodyDiv w:val="1"/>
      <w:marLeft w:val="0"/>
      <w:marRight w:val="0"/>
      <w:marTop w:val="0"/>
      <w:marBottom w:val="0"/>
      <w:divBdr>
        <w:top w:val="none" w:sz="0" w:space="0" w:color="auto"/>
        <w:left w:val="none" w:sz="0" w:space="0" w:color="auto"/>
        <w:bottom w:val="none" w:sz="0" w:space="0" w:color="auto"/>
        <w:right w:val="none" w:sz="0" w:space="0" w:color="auto"/>
      </w:divBdr>
    </w:div>
    <w:div w:id="779102882">
      <w:bodyDiv w:val="1"/>
      <w:marLeft w:val="0"/>
      <w:marRight w:val="0"/>
      <w:marTop w:val="0"/>
      <w:marBottom w:val="0"/>
      <w:divBdr>
        <w:top w:val="none" w:sz="0" w:space="0" w:color="auto"/>
        <w:left w:val="none" w:sz="0" w:space="0" w:color="auto"/>
        <w:bottom w:val="none" w:sz="0" w:space="0" w:color="auto"/>
        <w:right w:val="none" w:sz="0" w:space="0" w:color="auto"/>
      </w:divBdr>
    </w:div>
    <w:div w:id="783230903">
      <w:bodyDiv w:val="1"/>
      <w:marLeft w:val="0"/>
      <w:marRight w:val="0"/>
      <w:marTop w:val="0"/>
      <w:marBottom w:val="0"/>
      <w:divBdr>
        <w:top w:val="none" w:sz="0" w:space="0" w:color="auto"/>
        <w:left w:val="none" w:sz="0" w:space="0" w:color="auto"/>
        <w:bottom w:val="none" w:sz="0" w:space="0" w:color="auto"/>
        <w:right w:val="none" w:sz="0" w:space="0" w:color="auto"/>
      </w:divBdr>
    </w:div>
    <w:div w:id="805396468">
      <w:bodyDiv w:val="1"/>
      <w:marLeft w:val="0"/>
      <w:marRight w:val="0"/>
      <w:marTop w:val="0"/>
      <w:marBottom w:val="0"/>
      <w:divBdr>
        <w:top w:val="none" w:sz="0" w:space="0" w:color="auto"/>
        <w:left w:val="none" w:sz="0" w:space="0" w:color="auto"/>
        <w:bottom w:val="none" w:sz="0" w:space="0" w:color="auto"/>
        <w:right w:val="none" w:sz="0" w:space="0" w:color="auto"/>
      </w:divBdr>
    </w:div>
    <w:div w:id="820390673">
      <w:bodyDiv w:val="1"/>
      <w:marLeft w:val="0"/>
      <w:marRight w:val="0"/>
      <w:marTop w:val="0"/>
      <w:marBottom w:val="0"/>
      <w:divBdr>
        <w:top w:val="none" w:sz="0" w:space="0" w:color="auto"/>
        <w:left w:val="none" w:sz="0" w:space="0" w:color="auto"/>
        <w:bottom w:val="none" w:sz="0" w:space="0" w:color="auto"/>
        <w:right w:val="none" w:sz="0" w:space="0" w:color="auto"/>
      </w:divBdr>
    </w:div>
    <w:div w:id="825903914">
      <w:bodyDiv w:val="1"/>
      <w:marLeft w:val="0"/>
      <w:marRight w:val="0"/>
      <w:marTop w:val="0"/>
      <w:marBottom w:val="0"/>
      <w:divBdr>
        <w:top w:val="none" w:sz="0" w:space="0" w:color="auto"/>
        <w:left w:val="none" w:sz="0" w:space="0" w:color="auto"/>
        <w:bottom w:val="none" w:sz="0" w:space="0" w:color="auto"/>
        <w:right w:val="none" w:sz="0" w:space="0" w:color="auto"/>
      </w:divBdr>
    </w:div>
    <w:div w:id="827137658">
      <w:bodyDiv w:val="1"/>
      <w:marLeft w:val="0"/>
      <w:marRight w:val="0"/>
      <w:marTop w:val="0"/>
      <w:marBottom w:val="0"/>
      <w:divBdr>
        <w:top w:val="none" w:sz="0" w:space="0" w:color="auto"/>
        <w:left w:val="none" w:sz="0" w:space="0" w:color="auto"/>
        <w:bottom w:val="none" w:sz="0" w:space="0" w:color="auto"/>
        <w:right w:val="none" w:sz="0" w:space="0" w:color="auto"/>
      </w:divBdr>
    </w:div>
    <w:div w:id="829096225">
      <w:bodyDiv w:val="1"/>
      <w:marLeft w:val="0"/>
      <w:marRight w:val="0"/>
      <w:marTop w:val="0"/>
      <w:marBottom w:val="0"/>
      <w:divBdr>
        <w:top w:val="none" w:sz="0" w:space="0" w:color="auto"/>
        <w:left w:val="none" w:sz="0" w:space="0" w:color="auto"/>
        <w:bottom w:val="none" w:sz="0" w:space="0" w:color="auto"/>
        <w:right w:val="none" w:sz="0" w:space="0" w:color="auto"/>
      </w:divBdr>
    </w:div>
    <w:div w:id="829097791">
      <w:bodyDiv w:val="1"/>
      <w:marLeft w:val="0"/>
      <w:marRight w:val="0"/>
      <w:marTop w:val="0"/>
      <w:marBottom w:val="0"/>
      <w:divBdr>
        <w:top w:val="none" w:sz="0" w:space="0" w:color="auto"/>
        <w:left w:val="none" w:sz="0" w:space="0" w:color="auto"/>
        <w:bottom w:val="none" w:sz="0" w:space="0" w:color="auto"/>
        <w:right w:val="none" w:sz="0" w:space="0" w:color="auto"/>
      </w:divBdr>
    </w:div>
    <w:div w:id="834304870">
      <w:bodyDiv w:val="1"/>
      <w:marLeft w:val="0"/>
      <w:marRight w:val="0"/>
      <w:marTop w:val="0"/>
      <w:marBottom w:val="0"/>
      <w:divBdr>
        <w:top w:val="none" w:sz="0" w:space="0" w:color="auto"/>
        <w:left w:val="none" w:sz="0" w:space="0" w:color="auto"/>
        <w:bottom w:val="none" w:sz="0" w:space="0" w:color="auto"/>
        <w:right w:val="none" w:sz="0" w:space="0" w:color="auto"/>
      </w:divBdr>
    </w:div>
    <w:div w:id="839583967">
      <w:bodyDiv w:val="1"/>
      <w:marLeft w:val="0"/>
      <w:marRight w:val="0"/>
      <w:marTop w:val="0"/>
      <w:marBottom w:val="0"/>
      <w:divBdr>
        <w:top w:val="none" w:sz="0" w:space="0" w:color="auto"/>
        <w:left w:val="none" w:sz="0" w:space="0" w:color="auto"/>
        <w:bottom w:val="none" w:sz="0" w:space="0" w:color="auto"/>
        <w:right w:val="none" w:sz="0" w:space="0" w:color="auto"/>
      </w:divBdr>
    </w:div>
    <w:div w:id="845053382">
      <w:bodyDiv w:val="1"/>
      <w:marLeft w:val="0"/>
      <w:marRight w:val="0"/>
      <w:marTop w:val="0"/>
      <w:marBottom w:val="0"/>
      <w:divBdr>
        <w:top w:val="none" w:sz="0" w:space="0" w:color="auto"/>
        <w:left w:val="none" w:sz="0" w:space="0" w:color="auto"/>
        <w:bottom w:val="none" w:sz="0" w:space="0" w:color="auto"/>
        <w:right w:val="none" w:sz="0" w:space="0" w:color="auto"/>
      </w:divBdr>
    </w:div>
    <w:div w:id="845824316">
      <w:bodyDiv w:val="1"/>
      <w:marLeft w:val="0"/>
      <w:marRight w:val="0"/>
      <w:marTop w:val="0"/>
      <w:marBottom w:val="0"/>
      <w:divBdr>
        <w:top w:val="none" w:sz="0" w:space="0" w:color="auto"/>
        <w:left w:val="none" w:sz="0" w:space="0" w:color="auto"/>
        <w:bottom w:val="none" w:sz="0" w:space="0" w:color="auto"/>
        <w:right w:val="none" w:sz="0" w:space="0" w:color="auto"/>
      </w:divBdr>
    </w:div>
    <w:div w:id="862937867">
      <w:bodyDiv w:val="1"/>
      <w:marLeft w:val="0"/>
      <w:marRight w:val="0"/>
      <w:marTop w:val="0"/>
      <w:marBottom w:val="0"/>
      <w:divBdr>
        <w:top w:val="none" w:sz="0" w:space="0" w:color="auto"/>
        <w:left w:val="none" w:sz="0" w:space="0" w:color="auto"/>
        <w:bottom w:val="none" w:sz="0" w:space="0" w:color="auto"/>
        <w:right w:val="none" w:sz="0" w:space="0" w:color="auto"/>
      </w:divBdr>
    </w:div>
    <w:div w:id="872621200">
      <w:bodyDiv w:val="1"/>
      <w:marLeft w:val="0"/>
      <w:marRight w:val="0"/>
      <w:marTop w:val="0"/>
      <w:marBottom w:val="0"/>
      <w:divBdr>
        <w:top w:val="none" w:sz="0" w:space="0" w:color="auto"/>
        <w:left w:val="none" w:sz="0" w:space="0" w:color="auto"/>
        <w:bottom w:val="none" w:sz="0" w:space="0" w:color="auto"/>
        <w:right w:val="none" w:sz="0" w:space="0" w:color="auto"/>
      </w:divBdr>
    </w:div>
    <w:div w:id="876047704">
      <w:bodyDiv w:val="1"/>
      <w:marLeft w:val="0"/>
      <w:marRight w:val="0"/>
      <w:marTop w:val="0"/>
      <w:marBottom w:val="0"/>
      <w:divBdr>
        <w:top w:val="none" w:sz="0" w:space="0" w:color="auto"/>
        <w:left w:val="none" w:sz="0" w:space="0" w:color="auto"/>
        <w:bottom w:val="none" w:sz="0" w:space="0" w:color="auto"/>
        <w:right w:val="none" w:sz="0" w:space="0" w:color="auto"/>
      </w:divBdr>
    </w:div>
    <w:div w:id="879971485">
      <w:bodyDiv w:val="1"/>
      <w:marLeft w:val="0"/>
      <w:marRight w:val="0"/>
      <w:marTop w:val="0"/>
      <w:marBottom w:val="0"/>
      <w:divBdr>
        <w:top w:val="none" w:sz="0" w:space="0" w:color="auto"/>
        <w:left w:val="none" w:sz="0" w:space="0" w:color="auto"/>
        <w:bottom w:val="none" w:sz="0" w:space="0" w:color="auto"/>
        <w:right w:val="none" w:sz="0" w:space="0" w:color="auto"/>
      </w:divBdr>
    </w:div>
    <w:div w:id="903833814">
      <w:bodyDiv w:val="1"/>
      <w:marLeft w:val="0"/>
      <w:marRight w:val="0"/>
      <w:marTop w:val="0"/>
      <w:marBottom w:val="0"/>
      <w:divBdr>
        <w:top w:val="none" w:sz="0" w:space="0" w:color="auto"/>
        <w:left w:val="none" w:sz="0" w:space="0" w:color="auto"/>
        <w:bottom w:val="none" w:sz="0" w:space="0" w:color="auto"/>
        <w:right w:val="none" w:sz="0" w:space="0" w:color="auto"/>
      </w:divBdr>
    </w:div>
    <w:div w:id="915016519">
      <w:bodyDiv w:val="1"/>
      <w:marLeft w:val="0"/>
      <w:marRight w:val="0"/>
      <w:marTop w:val="0"/>
      <w:marBottom w:val="0"/>
      <w:divBdr>
        <w:top w:val="none" w:sz="0" w:space="0" w:color="auto"/>
        <w:left w:val="none" w:sz="0" w:space="0" w:color="auto"/>
        <w:bottom w:val="none" w:sz="0" w:space="0" w:color="auto"/>
        <w:right w:val="none" w:sz="0" w:space="0" w:color="auto"/>
      </w:divBdr>
    </w:div>
    <w:div w:id="916675701">
      <w:bodyDiv w:val="1"/>
      <w:marLeft w:val="0"/>
      <w:marRight w:val="0"/>
      <w:marTop w:val="0"/>
      <w:marBottom w:val="0"/>
      <w:divBdr>
        <w:top w:val="none" w:sz="0" w:space="0" w:color="auto"/>
        <w:left w:val="none" w:sz="0" w:space="0" w:color="auto"/>
        <w:bottom w:val="none" w:sz="0" w:space="0" w:color="auto"/>
        <w:right w:val="none" w:sz="0" w:space="0" w:color="auto"/>
      </w:divBdr>
    </w:div>
    <w:div w:id="923536019">
      <w:bodyDiv w:val="1"/>
      <w:marLeft w:val="0"/>
      <w:marRight w:val="0"/>
      <w:marTop w:val="0"/>
      <w:marBottom w:val="0"/>
      <w:divBdr>
        <w:top w:val="none" w:sz="0" w:space="0" w:color="auto"/>
        <w:left w:val="none" w:sz="0" w:space="0" w:color="auto"/>
        <w:bottom w:val="none" w:sz="0" w:space="0" w:color="auto"/>
        <w:right w:val="none" w:sz="0" w:space="0" w:color="auto"/>
      </w:divBdr>
    </w:div>
    <w:div w:id="938488218">
      <w:bodyDiv w:val="1"/>
      <w:marLeft w:val="0"/>
      <w:marRight w:val="0"/>
      <w:marTop w:val="0"/>
      <w:marBottom w:val="0"/>
      <w:divBdr>
        <w:top w:val="none" w:sz="0" w:space="0" w:color="auto"/>
        <w:left w:val="none" w:sz="0" w:space="0" w:color="auto"/>
        <w:bottom w:val="none" w:sz="0" w:space="0" w:color="auto"/>
        <w:right w:val="none" w:sz="0" w:space="0" w:color="auto"/>
      </w:divBdr>
    </w:div>
    <w:div w:id="969283766">
      <w:bodyDiv w:val="1"/>
      <w:marLeft w:val="0"/>
      <w:marRight w:val="0"/>
      <w:marTop w:val="0"/>
      <w:marBottom w:val="0"/>
      <w:divBdr>
        <w:top w:val="none" w:sz="0" w:space="0" w:color="auto"/>
        <w:left w:val="none" w:sz="0" w:space="0" w:color="auto"/>
        <w:bottom w:val="none" w:sz="0" w:space="0" w:color="auto"/>
        <w:right w:val="none" w:sz="0" w:space="0" w:color="auto"/>
      </w:divBdr>
    </w:div>
    <w:div w:id="994138833">
      <w:bodyDiv w:val="1"/>
      <w:marLeft w:val="0"/>
      <w:marRight w:val="0"/>
      <w:marTop w:val="0"/>
      <w:marBottom w:val="0"/>
      <w:divBdr>
        <w:top w:val="none" w:sz="0" w:space="0" w:color="auto"/>
        <w:left w:val="none" w:sz="0" w:space="0" w:color="auto"/>
        <w:bottom w:val="none" w:sz="0" w:space="0" w:color="auto"/>
        <w:right w:val="none" w:sz="0" w:space="0" w:color="auto"/>
      </w:divBdr>
    </w:div>
    <w:div w:id="1002199038">
      <w:bodyDiv w:val="1"/>
      <w:marLeft w:val="0"/>
      <w:marRight w:val="0"/>
      <w:marTop w:val="0"/>
      <w:marBottom w:val="0"/>
      <w:divBdr>
        <w:top w:val="none" w:sz="0" w:space="0" w:color="auto"/>
        <w:left w:val="none" w:sz="0" w:space="0" w:color="auto"/>
        <w:bottom w:val="none" w:sz="0" w:space="0" w:color="auto"/>
        <w:right w:val="none" w:sz="0" w:space="0" w:color="auto"/>
      </w:divBdr>
    </w:div>
    <w:div w:id="1014697473">
      <w:bodyDiv w:val="1"/>
      <w:marLeft w:val="0"/>
      <w:marRight w:val="0"/>
      <w:marTop w:val="0"/>
      <w:marBottom w:val="0"/>
      <w:divBdr>
        <w:top w:val="none" w:sz="0" w:space="0" w:color="auto"/>
        <w:left w:val="none" w:sz="0" w:space="0" w:color="auto"/>
        <w:bottom w:val="none" w:sz="0" w:space="0" w:color="auto"/>
        <w:right w:val="none" w:sz="0" w:space="0" w:color="auto"/>
      </w:divBdr>
    </w:div>
    <w:div w:id="1015881747">
      <w:bodyDiv w:val="1"/>
      <w:marLeft w:val="0"/>
      <w:marRight w:val="0"/>
      <w:marTop w:val="0"/>
      <w:marBottom w:val="0"/>
      <w:divBdr>
        <w:top w:val="none" w:sz="0" w:space="0" w:color="auto"/>
        <w:left w:val="none" w:sz="0" w:space="0" w:color="auto"/>
        <w:bottom w:val="none" w:sz="0" w:space="0" w:color="auto"/>
        <w:right w:val="none" w:sz="0" w:space="0" w:color="auto"/>
      </w:divBdr>
    </w:div>
    <w:div w:id="1042903580">
      <w:bodyDiv w:val="1"/>
      <w:marLeft w:val="0"/>
      <w:marRight w:val="0"/>
      <w:marTop w:val="0"/>
      <w:marBottom w:val="0"/>
      <w:divBdr>
        <w:top w:val="none" w:sz="0" w:space="0" w:color="auto"/>
        <w:left w:val="none" w:sz="0" w:space="0" w:color="auto"/>
        <w:bottom w:val="none" w:sz="0" w:space="0" w:color="auto"/>
        <w:right w:val="none" w:sz="0" w:space="0" w:color="auto"/>
      </w:divBdr>
    </w:div>
    <w:div w:id="1044020236">
      <w:bodyDiv w:val="1"/>
      <w:marLeft w:val="0"/>
      <w:marRight w:val="0"/>
      <w:marTop w:val="0"/>
      <w:marBottom w:val="0"/>
      <w:divBdr>
        <w:top w:val="none" w:sz="0" w:space="0" w:color="auto"/>
        <w:left w:val="none" w:sz="0" w:space="0" w:color="auto"/>
        <w:bottom w:val="none" w:sz="0" w:space="0" w:color="auto"/>
        <w:right w:val="none" w:sz="0" w:space="0" w:color="auto"/>
      </w:divBdr>
    </w:div>
    <w:div w:id="1051686392">
      <w:bodyDiv w:val="1"/>
      <w:marLeft w:val="0"/>
      <w:marRight w:val="0"/>
      <w:marTop w:val="0"/>
      <w:marBottom w:val="0"/>
      <w:divBdr>
        <w:top w:val="none" w:sz="0" w:space="0" w:color="auto"/>
        <w:left w:val="none" w:sz="0" w:space="0" w:color="auto"/>
        <w:bottom w:val="none" w:sz="0" w:space="0" w:color="auto"/>
        <w:right w:val="none" w:sz="0" w:space="0" w:color="auto"/>
      </w:divBdr>
    </w:div>
    <w:div w:id="1052074254">
      <w:bodyDiv w:val="1"/>
      <w:marLeft w:val="0"/>
      <w:marRight w:val="0"/>
      <w:marTop w:val="0"/>
      <w:marBottom w:val="0"/>
      <w:divBdr>
        <w:top w:val="none" w:sz="0" w:space="0" w:color="auto"/>
        <w:left w:val="none" w:sz="0" w:space="0" w:color="auto"/>
        <w:bottom w:val="none" w:sz="0" w:space="0" w:color="auto"/>
        <w:right w:val="none" w:sz="0" w:space="0" w:color="auto"/>
      </w:divBdr>
    </w:div>
    <w:div w:id="1062674632">
      <w:bodyDiv w:val="1"/>
      <w:marLeft w:val="0"/>
      <w:marRight w:val="0"/>
      <w:marTop w:val="0"/>
      <w:marBottom w:val="0"/>
      <w:divBdr>
        <w:top w:val="none" w:sz="0" w:space="0" w:color="auto"/>
        <w:left w:val="none" w:sz="0" w:space="0" w:color="auto"/>
        <w:bottom w:val="none" w:sz="0" w:space="0" w:color="auto"/>
        <w:right w:val="none" w:sz="0" w:space="0" w:color="auto"/>
      </w:divBdr>
    </w:div>
    <w:div w:id="1067534375">
      <w:bodyDiv w:val="1"/>
      <w:marLeft w:val="0"/>
      <w:marRight w:val="0"/>
      <w:marTop w:val="0"/>
      <w:marBottom w:val="0"/>
      <w:divBdr>
        <w:top w:val="none" w:sz="0" w:space="0" w:color="auto"/>
        <w:left w:val="none" w:sz="0" w:space="0" w:color="auto"/>
        <w:bottom w:val="none" w:sz="0" w:space="0" w:color="auto"/>
        <w:right w:val="none" w:sz="0" w:space="0" w:color="auto"/>
      </w:divBdr>
    </w:div>
    <w:div w:id="1068380267">
      <w:bodyDiv w:val="1"/>
      <w:marLeft w:val="0"/>
      <w:marRight w:val="0"/>
      <w:marTop w:val="0"/>
      <w:marBottom w:val="0"/>
      <w:divBdr>
        <w:top w:val="none" w:sz="0" w:space="0" w:color="auto"/>
        <w:left w:val="none" w:sz="0" w:space="0" w:color="auto"/>
        <w:bottom w:val="none" w:sz="0" w:space="0" w:color="auto"/>
        <w:right w:val="none" w:sz="0" w:space="0" w:color="auto"/>
      </w:divBdr>
    </w:div>
    <w:div w:id="1068572875">
      <w:bodyDiv w:val="1"/>
      <w:marLeft w:val="0"/>
      <w:marRight w:val="0"/>
      <w:marTop w:val="0"/>
      <w:marBottom w:val="0"/>
      <w:divBdr>
        <w:top w:val="none" w:sz="0" w:space="0" w:color="auto"/>
        <w:left w:val="none" w:sz="0" w:space="0" w:color="auto"/>
        <w:bottom w:val="none" w:sz="0" w:space="0" w:color="auto"/>
        <w:right w:val="none" w:sz="0" w:space="0" w:color="auto"/>
      </w:divBdr>
    </w:div>
    <w:div w:id="1091504951">
      <w:bodyDiv w:val="1"/>
      <w:marLeft w:val="0"/>
      <w:marRight w:val="0"/>
      <w:marTop w:val="0"/>
      <w:marBottom w:val="0"/>
      <w:divBdr>
        <w:top w:val="none" w:sz="0" w:space="0" w:color="auto"/>
        <w:left w:val="none" w:sz="0" w:space="0" w:color="auto"/>
        <w:bottom w:val="none" w:sz="0" w:space="0" w:color="auto"/>
        <w:right w:val="none" w:sz="0" w:space="0" w:color="auto"/>
      </w:divBdr>
    </w:div>
    <w:div w:id="1108888243">
      <w:bodyDiv w:val="1"/>
      <w:marLeft w:val="0"/>
      <w:marRight w:val="0"/>
      <w:marTop w:val="0"/>
      <w:marBottom w:val="0"/>
      <w:divBdr>
        <w:top w:val="none" w:sz="0" w:space="0" w:color="auto"/>
        <w:left w:val="none" w:sz="0" w:space="0" w:color="auto"/>
        <w:bottom w:val="none" w:sz="0" w:space="0" w:color="auto"/>
        <w:right w:val="none" w:sz="0" w:space="0" w:color="auto"/>
      </w:divBdr>
    </w:div>
    <w:div w:id="1111317587">
      <w:bodyDiv w:val="1"/>
      <w:marLeft w:val="0"/>
      <w:marRight w:val="0"/>
      <w:marTop w:val="0"/>
      <w:marBottom w:val="0"/>
      <w:divBdr>
        <w:top w:val="none" w:sz="0" w:space="0" w:color="auto"/>
        <w:left w:val="none" w:sz="0" w:space="0" w:color="auto"/>
        <w:bottom w:val="none" w:sz="0" w:space="0" w:color="auto"/>
        <w:right w:val="none" w:sz="0" w:space="0" w:color="auto"/>
      </w:divBdr>
    </w:div>
    <w:div w:id="1113478927">
      <w:bodyDiv w:val="1"/>
      <w:marLeft w:val="0"/>
      <w:marRight w:val="0"/>
      <w:marTop w:val="0"/>
      <w:marBottom w:val="0"/>
      <w:divBdr>
        <w:top w:val="none" w:sz="0" w:space="0" w:color="auto"/>
        <w:left w:val="none" w:sz="0" w:space="0" w:color="auto"/>
        <w:bottom w:val="none" w:sz="0" w:space="0" w:color="auto"/>
        <w:right w:val="none" w:sz="0" w:space="0" w:color="auto"/>
      </w:divBdr>
    </w:div>
    <w:div w:id="1123307094">
      <w:bodyDiv w:val="1"/>
      <w:marLeft w:val="0"/>
      <w:marRight w:val="0"/>
      <w:marTop w:val="0"/>
      <w:marBottom w:val="0"/>
      <w:divBdr>
        <w:top w:val="none" w:sz="0" w:space="0" w:color="auto"/>
        <w:left w:val="none" w:sz="0" w:space="0" w:color="auto"/>
        <w:bottom w:val="none" w:sz="0" w:space="0" w:color="auto"/>
        <w:right w:val="none" w:sz="0" w:space="0" w:color="auto"/>
      </w:divBdr>
    </w:div>
    <w:div w:id="1131092848">
      <w:bodyDiv w:val="1"/>
      <w:marLeft w:val="0"/>
      <w:marRight w:val="0"/>
      <w:marTop w:val="0"/>
      <w:marBottom w:val="0"/>
      <w:divBdr>
        <w:top w:val="none" w:sz="0" w:space="0" w:color="auto"/>
        <w:left w:val="none" w:sz="0" w:space="0" w:color="auto"/>
        <w:bottom w:val="none" w:sz="0" w:space="0" w:color="auto"/>
        <w:right w:val="none" w:sz="0" w:space="0" w:color="auto"/>
      </w:divBdr>
    </w:div>
    <w:div w:id="1138256583">
      <w:bodyDiv w:val="1"/>
      <w:marLeft w:val="0"/>
      <w:marRight w:val="0"/>
      <w:marTop w:val="0"/>
      <w:marBottom w:val="0"/>
      <w:divBdr>
        <w:top w:val="none" w:sz="0" w:space="0" w:color="auto"/>
        <w:left w:val="none" w:sz="0" w:space="0" w:color="auto"/>
        <w:bottom w:val="none" w:sz="0" w:space="0" w:color="auto"/>
        <w:right w:val="none" w:sz="0" w:space="0" w:color="auto"/>
      </w:divBdr>
    </w:div>
    <w:div w:id="1148789567">
      <w:bodyDiv w:val="1"/>
      <w:marLeft w:val="0"/>
      <w:marRight w:val="0"/>
      <w:marTop w:val="0"/>
      <w:marBottom w:val="0"/>
      <w:divBdr>
        <w:top w:val="none" w:sz="0" w:space="0" w:color="auto"/>
        <w:left w:val="none" w:sz="0" w:space="0" w:color="auto"/>
        <w:bottom w:val="none" w:sz="0" w:space="0" w:color="auto"/>
        <w:right w:val="none" w:sz="0" w:space="0" w:color="auto"/>
      </w:divBdr>
    </w:div>
    <w:div w:id="1152870873">
      <w:bodyDiv w:val="1"/>
      <w:marLeft w:val="0"/>
      <w:marRight w:val="0"/>
      <w:marTop w:val="0"/>
      <w:marBottom w:val="0"/>
      <w:divBdr>
        <w:top w:val="none" w:sz="0" w:space="0" w:color="auto"/>
        <w:left w:val="none" w:sz="0" w:space="0" w:color="auto"/>
        <w:bottom w:val="none" w:sz="0" w:space="0" w:color="auto"/>
        <w:right w:val="none" w:sz="0" w:space="0" w:color="auto"/>
      </w:divBdr>
    </w:div>
    <w:div w:id="1162507924">
      <w:bodyDiv w:val="1"/>
      <w:marLeft w:val="0"/>
      <w:marRight w:val="0"/>
      <w:marTop w:val="0"/>
      <w:marBottom w:val="0"/>
      <w:divBdr>
        <w:top w:val="none" w:sz="0" w:space="0" w:color="auto"/>
        <w:left w:val="none" w:sz="0" w:space="0" w:color="auto"/>
        <w:bottom w:val="none" w:sz="0" w:space="0" w:color="auto"/>
        <w:right w:val="none" w:sz="0" w:space="0" w:color="auto"/>
      </w:divBdr>
    </w:div>
    <w:div w:id="1165633270">
      <w:bodyDiv w:val="1"/>
      <w:marLeft w:val="0"/>
      <w:marRight w:val="0"/>
      <w:marTop w:val="0"/>
      <w:marBottom w:val="0"/>
      <w:divBdr>
        <w:top w:val="none" w:sz="0" w:space="0" w:color="auto"/>
        <w:left w:val="none" w:sz="0" w:space="0" w:color="auto"/>
        <w:bottom w:val="none" w:sz="0" w:space="0" w:color="auto"/>
        <w:right w:val="none" w:sz="0" w:space="0" w:color="auto"/>
      </w:divBdr>
    </w:div>
    <w:div w:id="1175801797">
      <w:bodyDiv w:val="1"/>
      <w:marLeft w:val="0"/>
      <w:marRight w:val="0"/>
      <w:marTop w:val="0"/>
      <w:marBottom w:val="0"/>
      <w:divBdr>
        <w:top w:val="none" w:sz="0" w:space="0" w:color="auto"/>
        <w:left w:val="none" w:sz="0" w:space="0" w:color="auto"/>
        <w:bottom w:val="none" w:sz="0" w:space="0" w:color="auto"/>
        <w:right w:val="none" w:sz="0" w:space="0" w:color="auto"/>
      </w:divBdr>
    </w:div>
    <w:div w:id="1180268637">
      <w:bodyDiv w:val="1"/>
      <w:marLeft w:val="0"/>
      <w:marRight w:val="0"/>
      <w:marTop w:val="0"/>
      <w:marBottom w:val="0"/>
      <w:divBdr>
        <w:top w:val="none" w:sz="0" w:space="0" w:color="auto"/>
        <w:left w:val="none" w:sz="0" w:space="0" w:color="auto"/>
        <w:bottom w:val="none" w:sz="0" w:space="0" w:color="auto"/>
        <w:right w:val="none" w:sz="0" w:space="0" w:color="auto"/>
      </w:divBdr>
    </w:div>
    <w:div w:id="1184172838">
      <w:bodyDiv w:val="1"/>
      <w:marLeft w:val="0"/>
      <w:marRight w:val="0"/>
      <w:marTop w:val="0"/>
      <w:marBottom w:val="0"/>
      <w:divBdr>
        <w:top w:val="none" w:sz="0" w:space="0" w:color="auto"/>
        <w:left w:val="none" w:sz="0" w:space="0" w:color="auto"/>
        <w:bottom w:val="none" w:sz="0" w:space="0" w:color="auto"/>
        <w:right w:val="none" w:sz="0" w:space="0" w:color="auto"/>
      </w:divBdr>
    </w:div>
    <w:div w:id="1231191162">
      <w:bodyDiv w:val="1"/>
      <w:marLeft w:val="0"/>
      <w:marRight w:val="0"/>
      <w:marTop w:val="0"/>
      <w:marBottom w:val="0"/>
      <w:divBdr>
        <w:top w:val="none" w:sz="0" w:space="0" w:color="auto"/>
        <w:left w:val="none" w:sz="0" w:space="0" w:color="auto"/>
        <w:bottom w:val="none" w:sz="0" w:space="0" w:color="auto"/>
        <w:right w:val="none" w:sz="0" w:space="0" w:color="auto"/>
      </w:divBdr>
    </w:div>
    <w:div w:id="1232081236">
      <w:bodyDiv w:val="1"/>
      <w:marLeft w:val="0"/>
      <w:marRight w:val="0"/>
      <w:marTop w:val="0"/>
      <w:marBottom w:val="0"/>
      <w:divBdr>
        <w:top w:val="none" w:sz="0" w:space="0" w:color="auto"/>
        <w:left w:val="none" w:sz="0" w:space="0" w:color="auto"/>
        <w:bottom w:val="none" w:sz="0" w:space="0" w:color="auto"/>
        <w:right w:val="none" w:sz="0" w:space="0" w:color="auto"/>
      </w:divBdr>
    </w:div>
    <w:div w:id="1247227128">
      <w:bodyDiv w:val="1"/>
      <w:marLeft w:val="0"/>
      <w:marRight w:val="0"/>
      <w:marTop w:val="0"/>
      <w:marBottom w:val="0"/>
      <w:divBdr>
        <w:top w:val="none" w:sz="0" w:space="0" w:color="auto"/>
        <w:left w:val="none" w:sz="0" w:space="0" w:color="auto"/>
        <w:bottom w:val="none" w:sz="0" w:space="0" w:color="auto"/>
        <w:right w:val="none" w:sz="0" w:space="0" w:color="auto"/>
      </w:divBdr>
    </w:div>
    <w:div w:id="1260258973">
      <w:bodyDiv w:val="1"/>
      <w:marLeft w:val="0"/>
      <w:marRight w:val="0"/>
      <w:marTop w:val="0"/>
      <w:marBottom w:val="0"/>
      <w:divBdr>
        <w:top w:val="none" w:sz="0" w:space="0" w:color="auto"/>
        <w:left w:val="none" w:sz="0" w:space="0" w:color="auto"/>
        <w:bottom w:val="none" w:sz="0" w:space="0" w:color="auto"/>
        <w:right w:val="none" w:sz="0" w:space="0" w:color="auto"/>
      </w:divBdr>
    </w:div>
    <w:div w:id="1260332316">
      <w:bodyDiv w:val="1"/>
      <w:marLeft w:val="0"/>
      <w:marRight w:val="0"/>
      <w:marTop w:val="0"/>
      <w:marBottom w:val="0"/>
      <w:divBdr>
        <w:top w:val="none" w:sz="0" w:space="0" w:color="auto"/>
        <w:left w:val="none" w:sz="0" w:space="0" w:color="auto"/>
        <w:bottom w:val="none" w:sz="0" w:space="0" w:color="auto"/>
        <w:right w:val="none" w:sz="0" w:space="0" w:color="auto"/>
      </w:divBdr>
    </w:div>
    <w:div w:id="1288052625">
      <w:bodyDiv w:val="1"/>
      <w:marLeft w:val="0"/>
      <w:marRight w:val="0"/>
      <w:marTop w:val="0"/>
      <w:marBottom w:val="0"/>
      <w:divBdr>
        <w:top w:val="none" w:sz="0" w:space="0" w:color="auto"/>
        <w:left w:val="none" w:sz="0" w:space="0" w:color="auto"/>
        <w:bottom w:val="none" w:sz="0" w:space="0" w:color="auto"/>
        <w:right w:val="none" w:sz="0" w:space="0" w:color="auto"/>
      </w:divBdr>
    </w:div>
    <w:div w:id="1307973434">
      <w:bodyDiv w:val="1"/>
      <w:marLeft w:val="0"/>
      <w:marRight w:val="0"/>
      <w:marTop w:val="0"/>
      <w:marBottom w:val="0"/>
      <w:divBdr>
        <w:top w:val="none" w:sz="0" w:space="0" w:color="auto"/>
        <w:left w:val="none" w:sz="0" w:space="0" w:color="auto"/>
        <w:bottom w:val="none" w:sz="0" w:space="0" w:color="auto"/>
        <w:right w:val="none" w:sz="0" w:space="0" w:color="auto"/>
      </w:divBdr>
    </w:div>
    <w:div w:id="1312831728">
      <w:bodyDiv w:val="1"/>
      <w:marLeft w:val="0"/>
      <w:marRight w:val="0"/>
      <w:marTop w:val="0"/>
      <w:marBottom w:val="0"/>
      <w:divBdr>
        <w:top w:val="none" w:sz="0" w:space="0" w:color="auto"/>
        <w:left w:val="none" w:sz="0" w:space="0" w:color="auto"/>
        <w:bottom w:val="none" w:sz="0" w:space="0" w:color="auto"/>
        <w:right w:val="none" w:sz="0" w:space="0" w:color="auto"/>
      </w:divBdr>
    </w:div>
    <w:div w:id="1315841913">
      <w:bodyDiv w:val="1"/>
      <w:marLeft w:val="0"/>
      <w:marRight w:val="0"/>
      <w:marTop w:val="0"/>
      <w:marBottom w:val="0"/>
      <w:divBdr>
        <w:top w:val="none" w:sz="0" w:space="0" w:color="auto"/>
        <w:left w:val="none" w:sz="0" w:space="0" w:color="auto"/>
        <w:bottom w:val="none" w:sz="0" w:space="0" w:color="auto"/>
        <w:right w:val="none" w:sz="0" w:space="0" w:color="auto"/>
      </w:divBdr>
    </w:div>
    <w:div w:id="1320965521">
      <w:bodyDiv w:val="1"/>
      <w:marLeft w:val="0"/>
      <w:marRight w:val="0"/>
      <w:marTop w:val="0"/>
      <w:marBottom w:val="0"/>
      <w:divBdr>
        <w:top w:val="none" w:sz="0" w:space="0" w:color="auto"/>
        <w:left w:val="none" w:sz="0" w:space="0" w:color="auto"/>
        <w:bottom w:val="none" w:sz="0" w:space="0" w:color="auto"/>
        <w:right w:val="none" w:sz="0" w:space="0" w:color="auto"/>
      </w:divBdr>
    </w:div>
    <w:div w:id="1336151922">
      <w:bodyDiv w:val="1"/>
      <w:marLeft w:val="0"/>
      <w:marRight w:val="0"/>
      <w:marTop w:val="0"/>
      <w:marBottom w:val="0"/>
      <w:divBdr>
        <w:top w:val="none" w:sz="0" w:space="0" w:color="auto"/>
        <w:left w:val="none" w:sz="0" w:space="0" w:color="auto"/>
        <w:bottom w:val="none" w:sz="0" w:space="0" w:color="auto"/>
        <w:right w:val="none" w:sz="0" w:space="0" w:color="auto"/>
      </w:divBdr>
    </w:div>
    <w:div w:id="1357120978">
      <w:bodyDiv w:val="1"/>
      <w:marLeft w:val="0"/>
      <w:marRight w:val="0"/>
      <w:marTop w:val="0"/>
      <w:marBottom w:val="0"/>
      <w:divBdr>
        <w:top w:val="none" w:sz="0" w:space="0" w:color="auto"/>
        <w:left w:val="none" w:sz="0" w:space="0" w:color="auto"/>
        <w:bottom w:val="none" w:sz="0" w:space="0" w:color="auto"/>
        <w:right w:val="none" w:sz="0" w:space="0" w:color="auto"/>
      </w:divBdr>
    </w:div>
    <w:div w:id="1376269401">
      <w:bodyDiv w:val="1"/>
      <w:marLeft w:val="0"/>
      <w:marRight w:val="0"/>
      <w:marTop w:val="0"/>
      <w:marBottom w:val="0"/>
      <w:divBdr>
        <w:top w:val="none" w:sz="0" w:space="0" w:color="auto"/>
        <w:left w:val="none" w:sz="0" w:space="0" w:color="auto"/>
        <w:bottom w:val="none" w:sz="0" w:space="0" w:color="auto"/>
        <w:right w:val="none" w:sz="0" w:space="0" w:color="auto"/>
      </w:divBdr>
    </w:div>
    <w:div w:id="1381976878">
      <w:bodyDiv w:val="1"/>
      <w:marLeft w:val="0"/>
      <w:marRight w:val="0"/>
      <w:marTop w:val="0"/>
      <w:marBottom w:val="0"/>
      <w:divBdr>
        <w:top w:val="none" w:sz="0" w:space="0" w:color="auto"/>
        <w:left w:val="none" w:sz="0" w:space="0" w:color="auto"/>
        <w:bottom w:val="none" w:sz="0" w:space="0" w:color="auto"/>
        <w:right w:val="none" w:sz="0" w:space="0" w:color="auto"/>
      </w:divBdr>
    </w:div>
    <w:div w:id="1413502120">
      <w:bodyDiv w:val="1"/>
      <w:marLeft w:val="0"/>
      <w:marRight w:val="0"/>
      <w:marTop w:val="0"/>
      <w:marBottom w:val="0"/>
      <w:divBdr>
        <w:top w:val="none" w:sz="0" w:space="0" w:color="auto"/>
        <w:left w:val="none" w:sz="0" w:space="0" w:color="auto"/>
        <w:bottom w:val="none" w:sz="0" w:space="0" w:color="auto"/>
        <w:right w:val="none" w:sz="0" w:space="0" w:color="auto"/>
      </w:divBdr>
    </w:div>
    <w:div w:id="1436250170">
      <w:bodyDiv w:val="1"/>
      <w:marLeft w:val="0"/>
      <w:marRight w:val="0"/>
      <w:marTop w:val="0"/>
      <w:marBottom w:val="0"/>
      <w:divBdr>
        <w:top w:val="none" w:sz="0" w:space="0" w:color="auto"/>
        <w:left w:val="none" w:sz="0" w:space="0" w:color="auto"/>
        <w:bottom w:val="none" w:sz="0" w:space="0" w:color="auto"/>
        <w:right w:val="none" w:sz="0" w:space="0" w:color="auto"/>
      </w:divBdr>
    </w:div>
    <w:div w:id="1441953650">
      <w:bodyDiv w:val="1"/>
      <w:marLeft w:val="0"/>
      <w:marRight w:val="0"/>
      <w:marTop w:val="0"/>
      <w:marBottom w:val="0"/>
      <w:divBdr>
        <w:top w:val="none" w:sz="0" w:space="0" w:color="auto"/>
        <w:left w:val="none" w:sz="0" w:space="0" w:color="auto"/>
        <w:bottom w:val="none" w:sz="0" w:space="0" w:color="auto"/>
        <w:right w:val="none" w:sz="0" w:space="0" w:color="auto"/>
      </w:divBdr>
    </w:div>
    <w:div w:id="1446391379">
      <w:bodyDiv w:val="1"/>
      <w:marLeft w:val="0"/>
      <w:marRight w:val="0"/>
      <w:marTop w:val="0"/>
      <w:marBottom w:val="0"/>
      <w:divBdr>
        <w:top w:val="none" w:sz="0" w:space="0" w:color="auto"/>
        <w:left w:val="none" w:sz="0" w:space="0" w:color="auto"/>
        <w:bottom w:val="none" w:sz="0" w:space="0" w:color="auto"/>
        <w:right w:val="none" w:sz="0" w:space="0" w:color="auto"/>
      </w:divBdr>
    </w:div>
    <w:div w:id="1472557934">
      <w:bodyDiv w:val="1"/>
      <w:marLeft w:val="0"/>
      <w:marRight w:val="0"/>
      <w:marTop w:val="0"/>
      <w:marBottom w:val="0"/>
      <w:divBdr>
        <w:top w:val="none" w:sz="0" w:space="0" w:color="auto"/>
        <w:left w:val="none" w:sz="0" w:space="0" w:color="auto"/>
        <w:bottom w:val="none" w:sz="0" w:space="0" w:color="auto"/>
        <w:right w:val="none" w:sz="0" w:space="0" w:color="auto"/>
      </w:divBdr>
    </w:div>
    <w:div w:id="1481533435">
      <w:bodyDiv w:val="1"/>
      <w:marLeft w:val="0"/>
      <w:marRight w:val="0"/>
      <w:marTop w:val="0"/>
      <w:marBottom w:val="0"/>
      <w:divBdr>
        <w:top w:val="none" w:sz="0" w:space="0" w:color="auto"/>
        <w:left w:val="none" w:sz="0" w:space="0" w:color="auto"/>
        <w:bottom w:val="none" w:sz="0" w:space="0" w:color="auto"/>
        <w:right w:val="none" w:sz="0" w:space="0" w:color="auto"/>
      </w:divBdr>
    </w:div>
    <w:div w:id="1482966846">
      <w:bodyDiv w:val="1"/>
      <w:marLeft w:val="0"/>
      <w:marRight w:val="0"/>
      <w:marTop w:val="0"/>
      <w:marBottom w:val="0"/>
      <w:divBdr>
        <w:top w:val="none" w:sz="0" w:space="0" w:color="auto"/>
        <w:left w:val="none" w:sz="0" w:space="0" w:color="auto"/>
        <w:bottom w:val="none" w:sz="0" w:space="0" w:color="auto"/>
        <w:right w:val="none" w:sz="0" w:space="0" w:color="auto"/>
      </w:divBdr>
    </w:div>
    <w:div w:id="1484079194">
      <w:bodyDiv w:val="1"/>
      <w:marLeft w:val="0"/>
      <w:marRight w:val="0"/>
      <w:marTop w:val="0"/>
      <w:marBottom w:val="0"/>
      <w:divBdr>
        <w:top w:val="none" w:sz="0" w:space="0" w:color="auto"/>
        <w:left w:val="none" w:sz="0" w:space="0" w:color="auto"/>
        <w:bottom w:val="none" w:sz="0" w:space="0" w:color="auto"/>
        <w:right w:val="none" w:sz="0" w:space="0" w:color="auto"/>
      </w:divBdr>
    </w:div>
    <w:div w:id="1522469652">
      <w:bodyDiv w:val="1"/>
      <w:marLeft w:val="0"/>
      <w:marRight w:val="0"/>
      <w:marTop w:val="0"/>
      <w:marBottom w:val="0"/>
      <w:divBdr>
        <w:top w:val="none" w:sz="0" w:space="0" w:color="auto"/>
        <w:left w:val="none" w:sz="0" w:space="0" w:color="auto"/>
        <w:bottom w:val="none" w:sz="0" w:space="0" w:color="auto"/>
        <w:right w:val="none" w:sz="0" w:space="0" w:color="auto"/>
      </w:divBdr>
    </w:div>
    <w:div w:id="1522627629">
      <w:bodyDiv w:val="1"/>
      <w:marLeft w:val="0"/>
      <w:marRight w:val="0"/>
      <w:marTop w:val="0"/>
      <w:marBottom w:val="0"/>
      <w:divBdr>
        <w:top w:val="none" w:sz="0" w:space="0" w:color="auto"/>
        <w:left w:val="none" w:sz="0" w:space="0" w:color="auto"/>
        <w:bottom w:val="none" w:sz="0" w:space="0" w:color="auto"/>
        <w:right w:val="none" w:sz="0" w:space="0" w:color="auto"/>
      </w:divBdr>
    </w:div>
    <w:div w:id="1525170195">
      <w:bodyDiv w:val="1"/>
      <w:marLeft w:val="0"/>
      <w:marRight w:val="0"/>
      <w:marTop w:val="0"/>
      <w:marBottom w:val="0"/>
      <w:divBdr>
        <w:top w:val="none" w:sz="0" w:space="0" w:color="auto"/>
        <w:left w:val="none" w:sz="0" w:space="0" w:color="auto"/>
        <w:bottom w:val="none" w:sz="0" w:space="0" w:color="auto"/>
        <w:right w:val="none" w:sz="0" w:space="0" w:color="auto"/>
      </w:divBdr>
    </w:div>
    <w:div w:id="1528520039">
      <w:bodyDiv w:val="1"/>
      <w:marLeft w:val="0"/>
      <w:marRight w:val="0"/>
      <w:marTop w:val="0"/>
      <w:marBottom w:val="0"/>
      <w:divBdr>
        <w:top w:val="none" w:sz="0" w:space="0" w:color="auto"/>
        <w:left w:val="none" w:sz="0" w:space="0" w:color="auto"/>
        <w:bottom w:val="none" w:sz="0" w:space="0" w:color="auto"/>
        <w:right w:val="none" w:sz="0" w:space="0" w:color="auto"/>
      </w:divBdr>
    </w:div>
    <w:div w:id="1532575382">
      <w:bodyDiv w:val="1"/>
      <w:marLeft w:val="0"/>
      <w:marRight w:val="0"/>
      <w:marTop w:val="0"/>
      <w:marBottom w:val="0"/>
      <w:divBdr>
        <w:top w:val="none" w:sz="0" w:space="0" w:color="auto"/>
        <w:left w:val="none" w:sz="0" w:space="0" w:color="auto"/>
        <w:bottom w:val="none" w:sz="0" w:space="0" w:color="auto"/>
        <w:right w:val="none" w:sz="0" w:space="0" w:color="auto"/>
      </w:divBdr>
    </w:div>
    <w:div w:id="1542281170">
      <w:bodyDiv w:val="1"/>
      <w:marLeft w:val="0"/>
      <w:marRight w:val="0"/>
      <w:marTop w:val="0"/>
      <w:marBottom w:val="0"/>
      <w:divBdr>
        <w:top w:val="none" w:sz="0" w:space="0" w:color="auto"/>
        <w:left w:val="none" w:sz="0" w:space="0" w:color="auto"/>
        <w:bottom w:val="none" w:sz="0" w:space="0" w:color="auto"/>
        <w:right w:val="none" w:sz="0" w:space="0" w:color="auto"/>
      </w:divBdr>
    </w:div>
    <w:div w:id="1545558808">
      <w:bodyDiv w:val="1"/>
      <w:marLeft w:val="0"/>
      <w:marRight w:val="0"/>
      <w:marTop w:val="0"/>
      <w:marBottom w:val="0"/>
      <w:divBdr>
        <w:top w:val="none" w:sz="0" w:space="0" w:color="auto"/>
        <w:left w:val="none" w:sz="0" w:space="0" w:color="auto"/>
        <w:bottom w:val="none" w:sz="0" w:space="0" w:color="auto"/>
        <w:right w:val="none" w:sz="0" w:space="0" w:color="auto"/>
      </w:divBdr>
    </w:div>
    <w:div w:id="1548761823">
      <w:bodyDiv w:val="1"/>
      <w:marLeft w:val="0"/>
      <w:marRight w:val="0"/>
      <w:marTop w:val="0"/>
      <w:marBottom w:val="0"/>
      <w:divBdr>
        <w:top w:val="none" w:sz="0" w:space="0" w:color="auto"/>
        <w:left w:val="none" w:sz="0" w:space="0" w:color="auto"/>
        <w:bottom w:val="none" w:sz="0" w:space="0" w:color="auto"/>
        <w:right w:val="none" w:sz="0" w:space="0" w:color="auto"/>
      </w:divBdr>
    </w:div>
    <w:div w:id="1556550960">
      <w:bodyDiv w:val="1"/>
      <w:marLeft w:val="0"/>
      <w:marRight w:val="0"/>
      <w:marTop w:val="0"/>
      <w:marBottom w:val="0"/>
      <w:divBdr>
        <w:top w:val="none" w:sz="0" w:space="0" w:color="auto"/>
        <w:left w:val="none" w:sz="0" w:space="0" w:color="auto"/>
        <w:bottom w:val="none" w:sz="0" w:space="0" w:color="auto"/>
        <w:right w:val="none" w:sz="0" w:space="0" w:color="auto"/>
      </w:divBdr>
    </w:div>
    <w:div w:id="1557008350">
      <w:bodyDiv w:val="1"/>
      <w:marLeft w:val="0"/>
      <w:marRight w:val="0"/>
      <w:marTop w:val="0"/>
      <w:marBottom w:val="0"/>
      <w:divBdr>
        <w:top w:val="none" w:sz="0" w:space="0" w:color="auto"/>
        <w:left w:val="none" w:sz="0" w:space="0" w:color="auto"/>
        <w:bottom w:val="none" w:sz="0" w:space="0" w:color="auto"/>
        <w:right w:val="none" w:sz="0" w:space="0" w:color="auto"/>
      </w:divBdr>
    </w:div>
    <w:div w:id="1562403182">
      <w:bodyDiv w:val="1"/>
      <w:marLeft w:val="0"/>
      <w:marRight w:val="0"/>
      <w:marTop w:val="0"/>
      <w:marBottom w:val="0"/>
      <w:divBdr>
        <w:top w:val="none" w:sz="0" w:space="0" w:color="auto"/>
        <w:left w:val="none" w:sz="0" w:space="0" w:color="auto"/>
        <w:bottom w:val="none" w:sz="0" w:space="0" w:color="auto"/>
        <w:right w:val="none" w:sz="0" w:space="0" w:color="auto"/>
      </w:divBdr>
    </w:div>
    <w:div w:id="1579095577">
      <w:bodyDiv w:val="1"/>
      <w:marLeft w:val="0"/>
      <w:marRight w:val="0"/>
      <w:marTop w:val="0"/>
      <w:marBottom w:val="0"/>
      <w:divBdr>
        <w:top w:val="none" w:sz="0" w:space="0" w:color="auto"/>
        <w:left w:val="none" w:sz="0" w:space="0" w:color="auto"/>
        <w:bottom w:val="none" w:sz="0" w:space="0" w:color="auto"/>
        <w:right w:val="none" w:sz="0" w:space="0" w:color="auto"/>
      </w:divBdr>
    </w:div>
    <w:div w:id="1580864540">
      <w:bodyDiv w:val="1"/>
      <w:marLeft w:val="0"/>
      <w:marRight w:val="0"/>
      <w:marTop w:val="0"/>
      <w:marBottom w:val="0"/>
      <w:divBdr>
        <w:top w:val="none" w:sz="0" w:space="0" w:color="auto"/>
        <w:left w:val="none" w:sz="0" w:space="0" w:color="auto"/>
        <w:bottom w:val="none" w:sz="0" w:space="0" w:color="auto"/>
        <w:right w:val="none" w:sz="0" w:space="0" w:color="auto"/>
      </w:divBdr>
    </w:div>
    <w:div w:id="1599872420">
      <w:bodyDiv w:val="1"/>
      <w:marLeft w:val="0"/>
      <w:marRight w:val="0"/>
      <w:marTop w:val="0"/>
      <w:marBottom w:val="0"/>
      <w:divBdr>
        <w:top w:val="none" w:sz="0" w:space="0" w:color="auto"/>
        <w:left w:val="none" w:sz="0" w:space="0" w:color="auto"/>
        <w:bottom w:val="none" w:sz="0" w:space="0" w:color="auto"/>
        <w:right w:val="none" w:sz="0" w:space="0" w:color="auto"/>
      </w:divBdr>
    </w:div>
    <w:div w:id="1612128015">
      <w:bodyDiv w:val="1"/>
      <w:marLeft w:val="0"/>
      <w:marRight w:val="0"/>
      <w:marTop w:val="0"/>
      <w:marBottom w:val="0"/>
      <w:divBdr>
        <w:top w:val="none" w:sz="0" w:space="0" w:color="auto"/>
        <w:left w:val="none" w:sz="0" w:space="0" w:color="auto"/>
        <w:bottom w:val="none" w:sz="0" w:space="0" w:color="auto"/>
        <w:right w:val="none" w:sz="0" w:space="0" w:color="auto"/>
      </w:divBdr>
    </w:div>
    <w:div w:id="1622571874">
      <w:bodyDiv w:val="1"/>
      <w:marLeft w:val="0"/>
      <w:marRight w:val="0"/>
      <w:marTop w:val="0"/>
      <w:marBottom w:val="0"/>
      <w:divBdr>
        <w:top w:val="none" w:sz="0" w:space="0" w:color="auto"/>
        <w:left w:val="none" w:sz="0" w:space="0" w:color="auto"/>
        <w:bottom w:val="none" w:sz="0" w:space="0" w:color="auto"/>
        <w:right w:val="none" w:sz="0" w:space="0" w:color="auto"/>
      </w:divBdr>
    </w:div>
    <w:div w:id="1626499148">
      <w:bodyDiv w:val="1"/>
      <w:marLeft w:val="0"/>
      <w:marRight w:val="0"/>
      <w:marTop w:val="0"/>
      <w:marBottom w:val="0"/>
      <w:divBdr>
        <w:top w:val="none" w:sz="0" w:space="0" w:color="auto"/>
        <w:left w:val="none" w:sz="0" w:space="0" w:color="auto"/>
        <w:bottom w:val="none" w:sz="0" w:space="0" w:color="auto"/>
        <w:right w:val="none" w:sz="0" w:space="0" w:color="auto"/>
      </w:divBdr>
    </w:div>
    <w:div w:id="1656490064">
      <w:bodyDiv w:val="1"/>
      <w:marLeft w:val="0"/>
      <w:marRight w:val="0"/>
      <w:marTop w:val="0"/>
      <w:marBottom w:val="0"/>
      <w:divBdr>
        <w:top w:val="none" w:sz="0" w:space="0" w:color="auto"/>
        <w:left w:val="none" w:sz="0" w:space="0" w:color="auto"/>
        <w:bottom w:val="none" w:sz="0" w:space="0" w:color="auto"/>
        <w:right w:val="none" w:sz="0" w:space="0" w:color="auto"/>
      </w:divBdr>
    </w:div>
    <w:div w:id="1659069057">
      <w:bodyDiv w:val="1"/>
      <w:marLeft w:val="0"/>
      <w:marRight w:val="0"/>
      <w:marTop w:val="0"/>
      <w:marBottom w:val="0"/>
      <w:divBdr>
        <w:top w:val="none" w:sz="0" w:space="0" w:color="auto"/>
        <w:left w:val="none" w:sz="0" w:space="0" w:color="auto"/>
        <w:bottom w:val="none" w:sz="0" w:space="0" w:color="auto"/>
        <w:right w:val="none" w:sz="0" w:space="0" w:color="auto"/>
      </w:divBdr>
    </w:div>
    <w:div w:id="1670987379">
      <w:bodyDiv w:val="1"/>
      <w:marLeft w:val="0"/>
      <w:marRight w:val="0"/>
      <w:marTop w:val="0"/>
      <w:marBottom w:val="0"/>
      <w:divBdr>
        <w:top w:val="none" w:sz="0" w:space="0" w:color="auto"/>
        <w:left w:val="none" w:sz="0" w:space="0" w:color="auto"/>
        <w:bottom w:val="none" w:sz="0" w:space="0" w:color="auto"/>
        <w:right w:val="none" w:sz="0" w:space="0" w:color="auto"/>
      </w:divBdr>
    </w:div>
    <w:div w:id="1685285765">
      <w:bodyDiv w:val="1"/>
      <w:marLeft w:val="0"/>
      <w:marRight w:val="0"/>
      <w:marTop w:val="0"/>
      <w:marBottom w:val="0"/>
      <w:divBdr>
        <w:top w:val="none" w:sz="0" w:space="0" w:color="auto"/>
        <w:left w:val="none" w:sz="0" w:space="0" w:color="auto"/>
        <w:bottom w:val="none" w:sz="0" w:space="0" w:color="auto"/>
        <w:right w:val="none" w:sz="0" w:space="0" w:color="auto"/>
      </w:divBdr>
    </w:div>
    <w:div w:id="1711540011">
      <w:bodyDiv w:val="1"/>
      <w:marLeft w:val="0"/>
      <w:marRight w:val="0"/>
      <w:marTop w:val="0"/>
      <w:marBottom w:val="0"/>
      <w:divBdr>
        <w:top w:val="none" w:sz="0" w:space="0" w:color="auto"/>
        <w:left w:val="none" w:sz="0" w:space="0" w:color="auto"/>
        <w:bottom w:val="none" w:sz="0" w:space="0" w:color="auto"/>
        <w:right w:val="none" w:sz="0" w:space="0" w:color="auto"/>
      </w:divBdr>
    </w:div>
    <w:div w:id="1764838676">
      <w:bodyDiv w:val="1"/>
      <w:marLeft w:val="0"/>
      <w:marRight w:val="0"/>
      <w:marTop w:val="0"/>
      <w:marBottom w:val="0"/>
      <w:divBdr>
        <w:top w:val="none" w:sz="0" w:space="0" w:color="auto"/>
        <w:left w:val="none" w:sz="0" w:space="0" w:color="auto"/>
        <w:bottom w:val="none" w:sz="0" w:space="0" w:color="auto"/>
        <w:right w:val="none" w:sz="0" w:space="0" w:color="auto"/>
      </w:divBdr>
    </w:div>
    <w:div w:id="1776362483">
      <w:bodyDiv w:val="1"/>
      <w:marLeft w:val="0"/>
      <w:marRight w:val="0"/>
      <w:marTop w:val="0"/>
      <w:marBottom w:val="0"/>
      <w:divBdr>
        <w:top w:val="none" w:sz="0" w:space="0" w:color="auto"/>
        <w:left w:val="none" w:sz="0" w:space="0" w:color="auto"/>
        <w:bottom w:val="none" w:sz="0" w:space="0" w:color="auto"/>
        <w:right w:val="none" w:sz="0" w:space="0" w:color="auto"/>
      </w:divBdr>
    </w:div>
    <w:div w:id="1777601082">
      <w:bodyDiv w:val="1"/>
      <w:marLeft w:val="0"/>
      <w:marRight w:val="0"/>
      <w:marTop w:val="0"/>
      <w:marBottom w:val="0"/>
      <w:divBdr>
        <w:top w:val="none" w:sz="0" w:space="0" w:color="auto"/>
        <w:left w:val="none" w:sz="0" w:space="0" w:color="auto"/>
        <w:bottom w:val="none" w:sz="0" w:space="0" w:color="auto"/>
        <w:right w:val="none" w:sz="0" w:space="0" w:color="auto"/>
      </w:divBdr>
    </w:div>
    <w:div w:id="1799496014">
      <w:bodyDiv w:val="1"/>
      <w:marLeft w:val="0"/>
      <w:marRight w:val="0"/>
      <w:marTop w:val="0"/>
      <w:marBottom w:val="0"/>
      <w:divBdr>
        <w:top w:val="none" w:sz="0" w:space="0" w:color="auto"/>
        <w:left w:val="none" w:sz="0" w:space="0" w:color="auto"/>
        <w:bottom w:val="none" w:sz="0" w:space="0" w:color="auto"/>
        <w:right w:val="none" w:sz="0" w:space="0" w:color="auto"/>
      </w:divBdr>
    </w:div>
    <w:div w:id="1809278737">
      <w:bodyDiv w:val="1"/>
      <w:marLeft w:val="0"/>
      <w:marRight w:val="0"/>
      <w:marTop w:val="0"/>
      <w:marBottom w:val="0"/>
      <w:divBdr>
        <w:top w:val="none" w:sz="0" w:space="0" w:color="auto"/>
        <w:left w:val="none" w:sz="0" w:space="0" w:color="auto"/>
        <w:bottom w:val="none" w:sz="0" w:space="0" w:color="auto"/>
        <w:right w:val="none" w:sz="0" w:space="0" w:color="auto"/>
      </w:divBdr>
    </w:div>
    <w:div w:id="1854801029">
      <w:bodyDiv w:val="1"/>
      <w:marLeft w:val="0"/>
      <w:marRight w:val="0"/>
      <w:marTop w:val="0"/>
      <w:marBottom w:val="0"/>
      <w:divBdr>
        <w:top w:val="none" w:sz="0" w:space="0" w:color="auto"/>
        <w:left w:val="none" w:sz="0" w:space="0" w:color="auto"/>
        <w:bottom w:val="none" w:sz="0" w:space="0" w:color="auto"/>
        <w:right w:val="none" w:sz="0" w:space="0" w:color="auto"/>
      </w:divBdr>
    </w:div>
    <w:div w:id="1862010664">
      <w:bodyDiv w:val="1"/>
      <w:marLeft w:val="0"/>
      <w:marRight w:val="0"/>
      <w:marTop w:val="0"/>
      <w:marBottom w:val="0"/>
      <w:divBdr>
        <w:top w:val="none" w:sz="0" w:space="0" w:color="auto"/>
        <w:left w:val="none" w:sz="0" w:space="0" w:color="auto"/>
        <w:bottom w:val="none" w:sz="0" w:space="0" w:color="auto"/>
        <w:right w:val="none" w:sz="0" w:space="0" w:color="auto"/>
      </w:divBdr>
    </w:div>
    <w:div w:id="1868133425">
      <w:bodyDiv w:val="1"/>
      <w:marLeft w:val="0"/>
      <w:marRight w:val="0"/>
      <w:marTop w:val="0"/>
      <w:marBottom w:val="0"/>
      <w:divBdr>
        <w:top w:val="none" w:sz="0" w:space="0" w:color="auto"/>
        <w:left w:val="none" w:sz="0" w:space="0" w:color="auto"/>
        <w:bottom w:val="none" w:sz="0" w:space="0" w:color="auto"/>
        <w:right w:val="none" w:sz="0" w:space="0" w:color="auto"/>
      </w:divBdr>
    </w:div>
    <w:div w:id="1889534202">
      <w:bodyDiv w:val="1"/>
      <w:marLeft w:val="0"/>
      <w:marRight w:val="0"/>
      <w:marTop w:val="0"/>
      <w:marBottom w:val="0"/>
      <w:divBdr>
        <w:top w:val="none" w:sz="0" w:space="0" w:color="auto"/>
        <w:left w:val="none" w:sz="0" w:space="0" w:color="auto"/>
        <w:bottom w:val="none" w:sz="0" w:space="0" w:color="auto"/>
        <w:right w:val="none" w:sz="0" w:space="0" w:color="auto"/>
      </w:divBdr>
    </w:div>
    <w:div w:id="1896312983">
      <w:bodyDiv w:val="1"/>
      <w:marLeft w:val="0"/>
      <w:marRight w:val="0"/>
      <w:marTop w:val="0"/>
      <w:marBottom w:val="0"/>
      <w:divBdr>
        <w:top w:val="none" w:sz="0" w:space="0" w:color="auto"/>
        <w:left w:val="none" w:sz="0" w:space="0" w:color="auto"/>
        <w:bottom w:val="none" w:sz="0" w:space="0" w:color="auto"/>
        <w:right w:val="none" w:sz="0" w:space="0" w:color="auto"/>
      </w:divBdr>
    </w:div>
    <w:div w:id="1920627756">
      <w:bodyDiv w:val="1"/>
      <w:marLeft w:val="0"/>
      <w:marRight w:val="0"/>
      <w:marTop w:val="0"/>
      <w:marBottom w:val="0"/>
      <w:divBdr>
        <w:top w:val="none" w:sz="0" w:space="0" w:color="auto"/>
        <w:left w:val="none" w:sz="0" w:space="0" w:color="auto"/>
        <w:bottom w:val="none" w:sz="0" w:space="0" w:color="auto"/>
        <w:right w:val="none" w:sz="0" w:space="0" w:color="auto"/>
      </w:divBdr>
    </w:div>
    <w:div w:id="1978559403">
      <w:bodyDiv w:val="1"/>
      <w:marLeft w:val="0"/>
      <w:marRight w:val="0"/>
      <w:marTop w:val="0"/>
      <w:marBottom w:val="0"/>
      <w:divBdr>
        <w:top w:val="none" w:sz="0" w:space="0" w:color="auto"/>
        <w:left w:val="none" w:sz="0" w:space="0" w:color="auto"/>
        <w:bottom w:val="none" w:sz="0" w:space="0" w:color="auto"/>
        <w:right w:val="none" w:sz="0" w:space="0" w:color="auto"/>
      </w:divBdr>
    </w:div>
    <w:div w:id="1982348491">
      <w:bodyDiv w:val="1"/>
      <w:marLeft w:val="0"/>
      <w:marRight w:val="0"/>
      <w:marTop w:val="0"/>
      <w:marBottom w:val="0"/>
      <w:divBdr>
        <w:top w:val="none" w:sz="0" w:space="0" w:color="auto"/>
        <w:left w:val="none" w:sz="0" w:space="0" w:color="auto"/>
        <w:bottom w:val="none" w:sz="0" w:space="0" w:color="auto"/>
        <w:right w:val="none" w:sz="0" w:space="0" w:color="auto"/>
      </w:divBdr>
    </w:div>
    <w:div w:id="1984121766">
      <w:bodyDiv w:val="1"/>
      <w:marLeft w:val="0"/>
      <w:marRight w:val="0"/>
      <w:marTop w:val="0"/>
      <w:marBottom w:val="0"/>
      <w:divBdr>
        <w:top w:val="none" w:sz="0" w:space="0" w:color="auto"/>
        <w:left w:val="none" w:sz="0" w:space="0" w:color="auto"/>
        <w:bottom w:val="none" w:sz="0" w:space="0" w:color="auto"/>
        <w:right w:val="none" w:sz="0" w:space="0" w:color="auto"/>
      </w:divBdr>
    </w:div>
    <w:div w:id="1989936089">
      <w:bodyDiv w:val="1"/>
      <w:marLeft w:val="0"/>
      <w:marRight w:val="0"/>
      <w:marTop w:val="0"/>
      <w:marBottom w:val="0"/>
      <w:divBdr>
        <w:top w:val="none" w:sz="0" w:space="0" w:color="auto"/>
        <w:left w:val="none" w:sz="0" w:space="0" w:color="auto"/>
        <w:bottom w:val="none" w:sz="0" w:space="0" w:color="auto"/>
        <w:right w:val="none" w:sz="0" w:space="0" w:color="auto"/>
      </w:divBdr>
    </w:div>
    <w:div w:id="1991667300">
      <w:bodyDiv w:val="1"/>
      <w:marLeft w:val="0"/>
      <w:marRight w:val="0"/>
      <w:marTop w:val="0"/>
      <w:marBottom w:val="0"/>
      <w:divBdr>
        <w:top w:val="none" w:sz="0" w:space="0" w:color="auto"/>
        <w:left w:val="none" w:sz="0" w:space="0" w:color="auto"/>
        <w:bottom w:val="none" w:sz="0" w:space="0" w:color="auto"/>
        <w:right w:val="none" w:sz="0" w:space="0" w:color="auto"/>
      </w:divBdr>
    </w:div>
    <w:div w:id="1996258575">
      <w:bodyDiv w:val="1"/>
      <w:marLeft w:val="0"/>
      <w:marRight w:val="0"/>
      <w:marTop w:val="0"/>
      <w:marBottom w:val="0"/>
      <w:divBdr>
        <w:top w:val="none" w:sz="0" w:space="0" w:color="auto"/>
        <w:left w:val="none" w:sz="0" w:space="0" w:color="auto"/>
        <w:bottom w:val="none" w:sz="0" w:space="0" w:color="auto"/>
        <w:right w:val="none" w:sz="0" w:space="0" w:color="auto"/>
      </w:divBdr>
    </w:div>
    <w:div w:id="2008168875">
      <w:bodyDiv w:val="1"/>
      <w:marLeft w:val="0"/>
      <w:marRight w:val="0"/>
      <w:marTop w:val="0"/>
      <w:marBottom w:val="0"/>
      <w:divBdr>
        <w:top w:val="none" w:sz="0" w:space="0" w:color="auto"/>
        <w:left w:val="none" w:sz="0" w:space="0" w:color="auto"/>
        <w:bottom w:val="none" w:sz="0" w:space="0" w:color="auto"/>
        <w:right w:val="none" w:sz="0" w:space="0" w:color="auto"/>
      </w:divBdr>
    </w:div>
    <w:div w:id="2012222157">
      <w:bodyDiv w:val="1"/>
      <w:marLeft w:val="0"/>
      <w:marRight w:val="0"/>
      <w:marTop w:val="0"/>
      <w:marBottom w:val="0"/>
      <w:divBdr>
        <w:top w:val="none" w:sz="0" w:space="0" w:color="auto"/>
        <w:left w:val="none" w:sz="0" w:space="0" w:color="auto"/>
        <w:bottom w:val="none" w:sz="0" w:space="0" w:color="auto"/>
        <w:right w:val="none" w:sz="0" w:space="0" w:color="auto"/>
      </w:divBdr>
    </w:div>
    <w:div w:id="2019769745">
      <w:bodyDiv w:val="1"/>
      <w:marLeft w:val="0"/>
      <w:marRight w:val="0"/>
      <w:marTop w:val="0"/>
      <w:marBottom w:val="0"/>
      <w:divBdr>
        <w:top w:val="none" w:sz="0" w:space="0" w:color="auto"/>
        <w:left w:val="none" w:sz="0" w:space="0" w:color="auto"/>
        <w:bottom w:val="none" w:sz="0" w:space="0" w:color="auto"/>
        <w:right w:val="none" w:sz="0" w:space="0" w:color="auto"/>
      </w:divBdr>
    </w:div>
    <w:div w:id="2028559952">
      <w:bodyDiv w:val="1"/>
      <w:marLeft w:val="0"/>
      <w:marRight w:val="0"/>
      <w:marTop w:val="0"/>
      <w:marBottom w:val="0"/>
      <w:divBdr>
        <w:top w:val="none" w:sz="0" w:space="0" w:color="auto"/>
        <w:left w:val="none" w:sz="0" w:space="0" w:color="auto"/>
        <w:bottom w:val="none" w:sz="0" w:space="0" w:color="auto"/>
        <w:right w:val="none" w:sz="0" w:space="0" w:color="auto"/>
      </w:divBdr>
    </w:div>
    <w:div w:id="2030065086">
      <w:bodyDiv w:val="1"/>
      <w:marLeft w:val="0"/>
      <w:marRight w:val="0"/>
      <w:marTop w:val="0"/>
      <w:marBottom w:val="0"/>
      <w:divBdr>
        <w:top w:val="none" w:sz="0" w:space="0" w:color="auto"/>
        <w:left w:val="none" w:sz="0" w:space="0" w:color="auto"/>
        <w:bottom w:val="none" w:sz="0" w:space="0" w:color="auto"/>
        <w:right w:val="none" w:sz="0" w:space="0" w:color="auto"/>
      </w:divBdr>
    </w:div>
    <w:div w:id="2034185990">
      <w:bodyDiv w:val="1"/>
      <w:marLeft w:val="0"/>
      <w:marRight w:val="0"/>
      <w:marTop w:val="0"/>
      <w:marBottom w:val="0"/>
      <w:divBdr>
        <w:top w:val="none" w:sz="0" w:space="0" w:color="auto"/>
        <w:left w:val="none" w:sz="0" w:space="0" w:color="auto"/>
        <w:bottom w:val="none" w:sz="0" w:space="0" w:color="auto"/>
        <w:right w:val="none" w:sz="0" w:space="0" w:color="auto"/>
      </w:divBdr>
    </w:div>
    <w:div w:id="2035038579">
      <w:bodyDiv w:val="1"/>
      <w:marLeft w:val="0"/>
      <w:marRight w:val="0"/>
      <w:marTop w:val="0"/>
      <w:marBottom w:val="0"/>
      <w:divBdr>
        <w:top w:val="none" w:sz="0" w:space="0" w:color="auto"/>
        <w:left w:val="none" w:sz="0" w:space="0" w:color="auto"/>
        <w:bottom w:val="none" w:sz="0" w:space="0" w:color="auto"/>
        <w:right w:val="none" w:sz="0" w:space="0" w:color="auto"/>
      </w:divBdr>
    </w:div>
    <w:div w:id="2048138071">
      <w:bodyDiv w:val="1"/>
      <w:marLeft w:val="0"/>
      <w:marRight w:val="0"/>
      <w:marTop w:val="0"/>
      <w:marBottom w:val="0"/>
      <w:divBdr>
        <w:top w:val="none" w:sz="0" w:space="0" w:color="auto"/>
        <w:left w:val="none" w:sz="0" w:space="0" w:color="auto"/>
        <w:bottom w:val="none" w:sz="0" w:space="0" w:color="auto"/>
        <w:right w:val="none" w:sz="0" w:space="0" w:color="auto"/>
      </w:divBdr>
    </w:div>
    <w:div w:id="2065058799">
      <w:bodyDiv w:val="1"/>
      <w:marLeft w:val="0"/>
      <w:marRight w:val="0"/>
      <w:marTop w:val="0"/>
      <w:marBottom w:val="0"/>
      <w:divBdr>
        <w:top w:val="none" w:sz="0" w:space="0" w:color="auto"/>
        <w:left w:val="none" w:sz="0" w:space="0" w:color="auto"/>
        <w:bottom w:val="none" w:sz="0" w:space="0" w:color="auto"/>
        <w:right w:val="none" w:sz="0" w:space="0" w:color="auto"/>
      </w:divBdr>
    </w:div>
    <w:div w:id="2068991029">
      <w:bodyDiv w:val="1"/>
      <w:marLeft w:val="0"/>
      <w:marRight w:val="0"/>
      <w:marTop w:val="0"/>
      <w:marBottom w:val="0"/>
      <w:divBdr>
        <w:top w:val="none" w:sz="0" w:space="0" w:color="auto"/>
        <w:left w:val="none" w:sz="0" w:space="0" w:color="auto"/>
        <w:bottom w:val="none" w:sz="0" w:space="0" w:color="auto"/>
        <w:right w:val="none" w:sz="0" w:space="0" w:color="auto"/>
      </w:divBdr>
    </w:div>
    <w:div w:id="2076854041">
      <w:bodyDiv w:val="1"/>
      <w:marLeft w:val="0"/>
      <w:marRight w:val="0"/>
      <w:marTop w:val="0"/>
      <w:marBottom w:val="0"/>
      <w:divBdr>
        <w:top w:val="none" w:sz="0" w:space="0" w:color="auto"/>
        <w:left w:val="none" w:sz="0" w:space="0" w:color="auto"/>
        <w:bottom w:val="none" w:sz="0" w:space="0" w:color="auto"/>
        <w:right w:val="none" w:sz="0" w:space="0" w:color="auto"/>
      </w:divBdr>
    </w:div>
    <w:div w:id="2097703709">
      <w:bodyDiv w:val="1"/>
      <w:marLeft w:val="0"/>
      <w:marRight w:val="0"/>
      <w:marTop w:val="0"/>
      <w:marBottom w:val="0"/>
      <w:divBdr>
        <w:top w:val="none" w:sz="0" w:space="0" w:color="auto"/>
        <w:left w:val="none" w:sz="0" w:space="0" w:color="auto"/>
        <w:bottom w:val="none" w:sz="0" w:space="0" w:color="auto"/>
        <w:right w:val="none" w:sz="0" w:space="0" w:color="auto"/>
      </w:divBdr>
    </w:div>
    <w:div w:id="2097743403">
      <w:bodyDiv w:val="1"/>
      <w:marLeft w:val="0"/>
      <w:marRight w:val="0"/>
      <w:marTop w:val="0"/>
      <w:marBottom w:val="0"/>
      <w:divBdr>
        <w:top w:val="none" w:sz="0" w:space="0" w:color="auto"/>
        <w:left w:val="none" w:sz="0" w:space="0" w:color="auto"/>
        <w:bottom w:val="none" w:sz="0" w:space="0" w:color="auto"/>
        <w:right w:val="none" w:sz="0" w:space="0" w:color="auto"/>
      </w:divBdr>
    </w:div>
    <w:div w:id="2106918296">
      <w:bodyDiv w:val="1"/>
      <w:marLeft w:val="0"/>
      <w:marRight w:val="0"/>
      <w:marTop w:val="0"/>
      <w:marBottom w:val="0"/>
      <w:divBdr>
        <w:top w:val="none" w:sz="0" w:space="0" w:color="auto"/>
        <w:left w:val="none" w:sz="0" w:space="0" w:color="auto"/>
        <w:bottom w:val="none" w:sz="0" w:space="0" w:color="auto"/>
        <w:right w:val="none" w:sz="0" w:space="0" w:color="auto"/>
      </w:divBdr>
    </w:div>
    <w:div w:id="2116048709">
      <w:bodyDiv w:val="1"/>
      <w:marLeft w:val="0"/>
      <w:marRight w:val="0"/>
      <w:marTop w:val="0"/>
      <w:marBottom w:val="0"/>
      <w:divBdr>
        <w:top w:val="none" w:sz="0" w:space="0" w:color="auto"/>
        <w:left w:val="none" w:sz="0" w:space="0" w:color="auto"/>
        <w:bottom w:val="none" w:sz="0" w:space="0" w:color="auto"/>
        <w:right w:val="none" w:sz="0" w:space="0" w:color="auto"/>
      </w:divBdr>
    </w:div>
    <w:div w:id="2116366903">
      <w:bodyDiv w:val="1"/>
      <w:marLeft w:val="0"/>
      <w:marRight w:val="0"/>
      <w:marTop w:val="0"/>
      <w:marBottom w:val="0"/>
      <w:divBdr>
        <w:top w:val="none" w:sz="0" w:space="0" w:color="auto"/>
        <w:left w:val="none" w:sz="0" w:space="0" w:color="auto"/>
        <w:bottom w:val="none" w:sz="0" w:space="0" w:color="auto"/>
        <w:right w:val="none" w:sz="0" w:space="0" w:color="auto"/>
      </w:divBdr>
    </w:div>
    <w:div w:id="2142068888">
      <w:bodyDiv w:val="1"/>
      <w:marLeft w:val="0"/>
      <w:marRight w:val="0"/>
      <w:marTop w:val="0"/>
      <w:marBottom w:val="0"/>
      <w:divBdr>
        <w:top w:val="none" w:sz="0" w:space="0" w:color="auto"/>
        <w:left w:val="none" w:sz="0" w:space="0" w:color="auto"/>
        <w:bottom w:val="none" w:sz="0" w:space="0" w:color="auto"/>
        <w:right w:val="none" w:sz="0" w:space="0" w:color="auto"/>
      </w:divBdr>
    </w:div>
    <w:div w:id="214487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html5.validator.nu/"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jigsaw.w3.org/css-valid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v14</b:Tag>
    <b:SourceType>Book</b:SourceType>
    <b:Guid>{40F53FD7-E17A-4E71-AB88-4BFD75E24C7B}</b:Guid>
    <b:Author>
      <b:Author>
        <b:NameList>
          <b:Person>
            <b:Last>Levine</b:Last>
            <b:First>Dr</b:First>
            <b:Middle>James A.</b:Middle>
          </b:Person>
        </b:NameList>
      </b:Author>
    </b:Author>
    <b:Title>Get Up!: Why Your Chair is Killing You and What You Can Do About It</b:Title>
    <b:Year>2014</b:Year>
    <b:City>New York</b:City>
    <b:Publisher>Palgrave Macmillan</b:Publisher>
    <b:RefOrder>2</b:RefOrder>
  </b:Source>
  <b:Source>
    <b:Tag>Com17</b:Tag>
    <b:SourceType>InternetSite</b:SourceType>
    <b:Guid>{F0CF8CD1-3670-4519-8C42-83B8252FCD62}</b:Guid>
    <b:Title>Computer-induced medical problems</b:Title>
    <b:InternetSiteTitle>Wikipedia: The Free Encyclopedia</b:InternetSiteTitle>
    <b:ProductionCompany/>
    <b:Year/>
    <b:Month/>
    <b:Day/>
    <b:YearAccessed>2017</b:YearAccessed>
    <b:MonthAccessed>3</b:MonthAccessed>
    <b:DayAccessed>23</b:DayAccessed>
    <b:URL>http://en.wikipedia.org/wiki/Computer-induced_medical_problems</b:URL>
    <b:Version/>
    <b:ShortTitle/>
    <b:StandardNumber/>
    <b:Comments/>
    <b:Medium/>
    <b:DOI/>
    <b:RefOrder>13</b:RefOrder>
  </b:Source>
  <b:Source>
    <b:Tag>DrG05</b:Tag>
    <b:SourceType>Book</b:SourceType>
    <b:Guid>{1A4CD993-0223-43EF-812D-89574C2C2CD4}</b:Guid>
    <b:Author>
      <b:Author>
        <b:NameList>
          <b:Person>
            <b:Last>Solberg</b:Last>
            <b:First>Dr.</b:First>
            <b:Middle>Gill</b:Middle>
          </b:Person>
        </b:NameList>
      </b:Author>
    </b:Author>
    <b:Title>Postural Disorders and Musculoskeletal Dysfunctions</b:Title>
    <b:Year>2005</b:Year>
    <b:City>Philadelphia</b:City>
    <b:Publisher>Elsevier Limited</b:Publisher>
    <b:RefOrder>5</b:RefOrder>
  </b:Source>
  <b:Source>
    <b:Tag>Sol14</b:Tag>
    <b:SourceType>InternetSite</b:SourceType>
    <b:Guid>{B816D1CC-10E7-4731-A27D-B270C64B2DCB}</b:Guid>
    <b:Title>TRIZ40</b:Title>
    <b:Year>2014</b:Year>
    <b:Author>
      <b:Author>
        <b:NameList>
          <b:Person>
            <b:Last>SolidCreativity</b:Last>
          </b:Person>
        </b:NameList>
      </b:Author>
    </b:Author>
    <b:URL> http://www.triz40.com/TRIZ_GB.php</b:URL>
    <b:RefOrder>12</b:RefOrder>
  </b:Source>
  <b:Source>
    <b:Tag>Usa06</b:Tag>
    <b:SourceType>InternetSite</b:SourceType>
    <b:Guid>{29CBFEF8-66F4-4830-A776-4BC66D2191AC}</b:Guid>
    <b:Author>
      <b:Author>
        <b:NameList>
          <b:Person>
            <b:Last>Net</b:Last>
            <b:First>Usability</b:First>
          </b:Person>
        </b:NameList>
      </b:Author>
    </b:Author>
    <b:Title>Contextual Enquiry </b:Title>
    <b:Year>2006</b:Year>
    <b:URL>http://www.usabilitynet.org/tools/contextualinquiry.htm</b:URL>
    <b:RefOrder>14</b:RefOrder>
  </b:Source>
  <b:Source>
    <b:Tag>Bal14</b:Tag>
    <b:SourceType>Report</b:SourceType>
    <b:Guid>{69AA10B3-160E-4690-B568-4CBDF6CD4E7A}</b:Guid>
    <b:Title>Role of Myofascial Release Therapy on Pain and Lumbar Range of Desk Job Workers</b:Title>
    <b:Year>2014</b:Year>
    <b:City>Coimbatore</b:City>
    <b:Publisher>K. G. College of Physiotherapy</b:Publisher>
    <b:Author>
      <b:Author>
        <b:NameList>
          <b:Person>
            <b:Last>Balasubramaniam</b:Last>
            <b:First>Arun</b:First>
          </b:Person>
        </b:NameList>
      </b:Author>
    </b:Author>
    <b:RefOrder>1</b:RefOrder>
  </b:Source>
  <b:Source>
    <b:Tag>Bar01</b:Tag>
    <b:SourceType>Book</b:SourceType>
    <b:Guid>{F89AAE78-5A2D-4EA3-B8DE-5CA0E852544E}</b:Guid>
    <b:Title>Muculoskeletal Disorders and the Workplace: Low Back and Upper Extremities</b:Title>
    <b:Year>2001</b:Year>
    <b:Publisher>National Academy Press</b:Publisher>
    <b:City>Washington DC</b:City>
    <b:Author>
      <b:Author>
        <b:NameList>
          <b:Person>
            <b:Last>Barondess</b:Last>
            <b:First>Jeremiah</b:First>
            <b:Middle>A.</b:Middle>
          </b:Person>
        </b:NameList>
      </b:Author>
    </b:Author>
    <b:RefOrder>3</b:RefOrder>
  </b:Source>
  <b:Source>
    <b:Tag>Pos14</b:Tag>
    <b:SourceType>InternetSite</b:SourceType>
    <b:Guid>{FC3A6BB5-32A4-4DDA-971B-7FEE5DE29342}</b:Guid>
    <b:Author>
      <b:Author>
        <b:NameList>
          <b:Person>
            <b:Last>Posturbly</b:Last>
          </b:Person>
        </b:NameList>
      </b:Author>
    </b:Author>
    <b:Title>5 Negative Effects of Bad Posture on Your Body and Mind</b:Title>
    <b:Year>2014</b:Year>
    <b:Month>June</b:Month>
    <b:Day>20</b:Day>
    <b:URL>http://posturebly.com/5-negative-effects-of-bad-posture-on-your-body-and-mind</b:URL>
    <b:RefOrder>8</b:RefOrder>
  </b:Source>
  <b:Source>
    <b:Tag>Dep15</b:Tag>
    <b:SourceType>InternetSite</b:SourceType>
    <b:Guid>{0B6FC3F4-4D15-4F00-8F04-748142F7BAAF}</b:Guid>
    <b:Author>
      <b:Author>
        <b:NameList>
          <b:Person>
            <b:Last>Department of Health &amp; Human Services</b:Last>
            <b:First>State</b:First>
            <b:Middle>Government of Victoria, Australia</b:Middle>
          </b:Person>
        </b:NameList>
      </b:Author>
    </b:Author>
    <b:Title>Posture</b:Title>
    <b:InternetSiteTitle>BetterHealthChannel</b:InternetSiteTitle>
    <b:Year>2015</b:Year>
    <b:Month>August</b:Month>
    <b:URL>https://www.betterhealth.vic.gov.au/health/conditionsandtreatments/posture</b:URL>
    <b:RefOrder>9</b:RefOrder>
  </b:Source>
  <b:Source>
    <b:Tag>Sur09</b:Tag>
    <b:SourceType>BookSection</b:SourceType>
    <b:Guid>{68352070-26E4-48F5-9D9D-79CCC66E1408}</b:Guid>
    <b:Title>Modification of Sitting Posture in Primary School Children</b:Title>
    <b:Year>2009</b:Year>
    <b:Author>
      <b:Author>
        <b:NameList>
          <b:Person>
            <b:Last>Agarwala</b:Last>
            <b:First>Surilla</b:First>
          </b:Person>
        </b:NameList>
      </b:Author>
      <b:BookAuthor>
        <b:NameList>
          <b:Person>
            <b:Last>Surilla Agarwala</b:Last>
            <b:First>Shellyka</b:First>
            <b:Middle>Ratnakar, Priyanka</b:Middle>
          </b:Person>
        </b:NameList>
      </b:BookAuthor>
    </b:Author>
    <b:BookTitle>Heath Psycology</b:BookTitle>
    <b:Pages>240</b:Pages>
    <b:City>New Deli</b:City>
    <b:Publisher>Allied Publishers Pvt. Ltd</b:Publisher>
    <b:RefOrder>4</b:RefOrder>
  </b:Source>
  <b:Source>
    <b:Tag>DrH15</b:Tag>
    <b:SourceType>InternetSite</b:SourceType>
    <b:Guid>{58A3DEB8-D3B1-4351-AF24-33E2AA055050}</b:Guid>
    <b:Title>The Power of Good Posture</b:Title>
    <b:Year>2015</b:Year>
    <b:Author>
      <b:Author>
        <b:NameList>
          <b:Person>
            <b:Last>Helou</b:Last>
            <b:First>Dr.</b:First>
            <b:Middle>Hasan</b:Middle>
          </b:Person>
        </b:NameList>
      </b:Author>
    </b:Author>
    <b:InternetSiteTitle>Martin Coupe Chiropractic</b:InternetSiteTitle>
    <b:Month>November</b:Month>
    <b:Day>4</b:Day>
    <b:URL>http://www.martinandcoupechiropractic.com.au/the-power-of-good-posture/</b:URL>
    <b:RefOrder>10</b:RefOrder>
  </b:Source>
  <b:Source>
    <b:Tag>Phy</b:Tag>
    <b:SourceType>InternetSite</b:SourceType>
    <b:Guid>{1469ADFD-2881-4008-8360-557510368B51}</b:Guid>
    <b:Author>
      <b:Author>
        <b:Corporate>Physical Therapy and Spine Centre</b:Corporate>
      </b:Author>
    </b:Author>
    <b:Title>Posture Part 1: Slouching, Slumping, and "Old-Lady" Humps</b:Title>
    <b:InternetSiteTitle>Asheville Family Fitness: Physical Therapy and Spine Centre</b:InternetSiteTitle>
    <b:URL>https://ashevillefamilyfitness.com/small-group-fitness-personal-training/posture-part-i-slouching-slumping-and-old-lady-humps/</b:URL>
    <b:RefOrder>11</b:RefOrder>
  </b:Source>
  <b:Source>
    <b:Tag>Bas06</b:Tag>
    <b:SourceType>ConferenceProceedings</b:SourceType>
    <b:Guid>{06363642-5A8F-480F-BA54-9C0504240A3D}</b:Guid>
    <b:Author>
      <b:Author>
        <b:NameList>
          <b:Person>
            <b:Last>Bashir</b:Last>
            <b:First>W.,</b:First>
            <b:Middle>Torio, T., Smith, F., et al.</b:Middle>
          </b:Person>
        </b:NameList>
      </b:Author>
    </b:Author>
    <b:Title>The way you sit will never be the same! Alterations of lumbosacral curvature and intervertebral disc morphology in normal subjects in</b:Title>
    <b:Year>2006</b:Year>
    <b:City>Chicago</b:City>
    <b:ConferenceName>Radiological Society of North America</b:ConferenceName>
    <b:RefOrder>6</b:RefOrder>
  </b:Source>
  <b:Source>
    <b:Tag>And16</b:Tag>
    <b:SourceType>BookSection</b:SourceType>
    <b:Guid>{2254B73A-51B8-445A-BD50-F118E692DE91}</b:Guid>
    <b:Title>Thoracic and lumbar posture behaviour in sitting tasks and standing: Progressing the biomechanics from observations to measurements</b:Title>
    <b:Pages>161-168</b:Pages>
    <b:Year>2016</b:Year>
    <b:Publisher>Elsevier Ltd and The Ergonomics Society</b:Publisher>
    <b:Author>
      <b:Author>
        <b:NameList>
          <b:Person>
            <b:Last>Andrew P. Claus</b:Last>
            <b:First>Julie</b:First>
            <b:Middle>A. Hides, G. Lorimer Moseley, Paul W. Hodges</b:Middle>
          </b:Person>
        </b:NameList>
      </b:Author>
      <b:BookAuthor>
        <b:NameList>
          <b:Person>
            <b:Last>Dempsey</b:Last>
            <b:First>Dr.</b:First>
            <b:Middle>P.</b:Middle>
          </b:Person>
        </b:NameList>
      </b:BookAuthor>
    </b:Author>
    <b:BookTitle>Applied Ergonomics: Human Factors in Technology and Society</b:BookTitle>
    <b:RefOrder>7</b:RefOrder>
  </b:Source>
</b:Sources>
</file>

<file path=customXml/itemProps1.xml><?xml version="1.0" encoding="utf-8"?>
<ds:datastoreItem xmlns:ds="http://schemas.openxmlformats.org/officeDocument/2006/customXml" ds:itemID="{2A248DCB-FE2F-4F10-9B3A-160B2290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25</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f Stevens</dc:creator>
  <cp:lastModifiedBy>Reef Stevens</cp:lastModifiedBy>
  <cp:revision>89</cp:revision>
  <cp:lastPrinted>2017-04-02T11:40:00Z</cp:lastPrinted>
  <dcterms:created xsi:type="dcterms:W3CDTF">2017-05-26T01:56:00Z</dcterms:created>
  <dcterms:modified xsi:type="dcterms:W3CDTF">2017-05-28T06:42:00Z</dcterms:modified>
</cp:coreProperties>
</file>